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C7FE5" w14:textId="37BA38E4" w:rsidR="00087A17" w:rsidRDefault="004153C6" w:rsidP="3945FA14">
      <w:r>
        <w:tab/>
      </w:r>
    </w:p>
    <w:p w14:paraId="27CE303B" w14:textId="0AF4284C" w:rsidR="000A7F42" w:rsidRDefault="000A7F42" w:rsidP="003C4650"/>
    <w:p w14:paraId="2C1D0314" w14:textId="77777777" w:rsidR="001933A2" w:rsidRDefault="001933A2" w:rsidP="003C4650"/>
    <w:p w14:paraId="700BE038" w14:textId="77777777" w:rsidR="001933A2" w:rsidRDefault="001933A2" w:rsidP="003C4650"/>
    <w:p w14:paraId="12A5A8E7" w14:textId="77777777" w:rsidR="00783A04" w:rsidRDefault="00783A04" w:rsidP="003C4650"/>
    <w:p w14:paraId="784D5066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522104F" wp14:editId="66D8A45A">
                <wp:simplePos x="0" y="0"/>
                <wp:positionH relativeFrom="page">
                  <wp:posOffset>2353310</wp:posOffset>
                </wp:positionH>
                <wp:positionV relativeFrom="page">
                  <wp:posOffset>6397625</wp:posOffset>
                </wp:positionV>
                <wp:extent cx="5198110" cy="1868170"/>
                <wp:effectExtent l="0" t="0" r="2540" b="1143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81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C564E1" w:rsidRPr="002E1BC6" w14:paraId="2309A911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62260c8f-a728-4489-b9f2-e9ee56e03bfa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7870CFA" w14:textId="5A4039ED" w:rsidR="00C564E1" w:rsidRPr="002E1BC6" w:rsidRDefault="00C564E1" w:rsidP="0052595E">
                                      <w:pPr>
                                        <w:pStyle w:val="DocTitle"/>
                                      </w:pPr>
                                      <w:r w:rsidRPr="002E1BC6">
                                        <w:t xml:space="preserve">Content Index for Universal BIM Guide 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C564E1" w:rsidRPr="002E1BC6" w14:paraId="6EC907D0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a787ef2c-12d9-4f3e-8b3d-a69929b4047a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4A7A746" w14:textId="6DC099B1" w:rsidR="00C564E1" w:rsidRPr="002E1BC6" w:rsidRDefault="00C564E1">
                                      <w:pPr>
                                        <w:pStyle w:val="DocSubTitle"/>
                                      </w:pPr>
                                      <w:r w:rsidRPr="002E1BC6">
                                        <w:t>Guidance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C564E1" w:rsidRPr="002E1BC6" w14:paraId="2329E1F6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313D992B" w14:textId="1CB6CB82" w:rsidR="00C564E1" w:rsidRPr="002E1BC6" w:rsidRDefault="00C564E1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C564E1" w:rsidRPr="002E1BC6" w14:paraId="3FF72D56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eb904b21-1c3a-4a55-a47b-901f48ac2202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18CE5DF5" w14:textId="77777777" w:rsidR="00C564E1" w:rsidRPr="002E1BC6" w:rsidRDefault="00C564E1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2E1BC6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089311F7" w14:textId="77777777" w:rsidR="00C564E1" w:rsidRPr="002E1BC6" w:rsidRDefault="00C564E1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22104F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85.3pt;margin-top:503.75pt;width:409.3pt;height:147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C564E1" w:rsidRPr="002E1BC6" w14:paraId="2309A911" w14:textId="77777777" w:rsidTr="000A5025">
                        <w:sdt>
                          <w:sdtPr>
                            <w:alias w:val="Document Title"/>
                            <w:tag w:val="{&quot;templafy&quot;:{&quot;id&quot;:&quot;62260c8f-a728-4489-b9f2-e9ee56e03bfa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7870CFA" w14:textId="5A4039ED" w:rsidR="00C564E1" w:rsidRPr="002E1BC6" w:rsidRDefault="00C564E1" w:rsidP="0052595E">
                                <w:pPr>
                                  <w:pStyle w:val="DocTitle"/>
                                </w:pPr>
                                <w:r w:rsidRPr="002E1BC6">
                                  <w:t xml:space="preserve">Content Index for Universal BIM Guide  </w:t>
                                </w:r>
                              </w:p>
                            </w:tc>
                          </w:sdtContent>
                        </w:sdt>
                      </w:tr>
                      <w:tr w:rsidR="00C564E1" w:rsidRPr="002E1BC6" w14:paraId="6EC907D0" w14:textId="77777777" w:rsidTr="000A5025">
                        <w:sdt>
                          <w:sdtPr>
                            <w:alias w:val="Document Subtitle"/>
                            <w:tag w:val="{&quot;templafy&quot;:{&quot;id&quot;:&quot;a787ef2c-12d9-4f3e-8b3d-a69929b4047a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4A7A746" w14:textId="6DC099B1" w:rsidR="00C564E1" w:rsidRPr="002E1BC6" w:rsidRDefault="00C564E1">
                                <w:pPr>
                                  <w:pStyle w:val="DocSubTitle"/>
                                </w:pPr>
                                <w:r w:rsidRPr="002E1BC6">
                                  <w:t>Guidance</w:t>
                                </w:r>
                              </w:p>
                            </w:tc>
                          </w:sdtContent>
                        </w:sdt>
                      </w:tr>
                      <w:tr w:rsidR="00C564E1" w:rsidRPr="002E1BC6" w14:paraId="2329E1F6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313D992B" w14:textId="1CB6CB82" w:rsidR="00C564E1" w:rsidRPr="002E1BC6" w:rsidRDefault="00C564E1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C564E1" w:rsidRPr="002E1BC6" w14:paraId="3FF72D56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eb904b21-1c3a-4a55-a47b-901f48ac2202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18CE5DF5" w14:textId="77777777" w:rsidR="00C564E1" w:rsidRPr="002E1BC6" w:rsidRDefault="00C564E1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2E1BC6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089311F7" w14:textId="77777777" w:rsidR="00C564E1" w:rsidRPr="002E1BC6" w:rsidRDefault="00C564E1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491258E2" w14:textId="77777777" w:rsidR="00087A17" w:rsidRPr="00204BB8" w:rsidRDefault="0022781A" w:rsidP="003C4650">
      <w:pPr>
        <w:sectPr w:rsidR="00087A17" w:rsidRPr="00204BB8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1183E7B2" w14:textId="207E0314" w:rsidR="00A32907" w:rsidRPr="00130719" w:rsidRDefault="00D879B3" w:rsidP="00130719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 </w:t>
      </w:r>
      <w:r w:rsidR="00A32907" w:rsidRPr="00130719">
        <w:rPr>
          <w:lang w:val="en-US"/>
        </w:rPr>
        <w:t>Introduction</w:t>
      </w:r>
    </w:p>
    <w:p w14:paraId="0C5C59C1" w14:textId="095F0577" w:rsidR="00A32907" w:rsidRPr="00C564E1" w:rsidRDefault="00A32907" w:rsidP="00BB4014">
      <w:pPr>
        <w:jc w:val="both"/>
        <w:rPr>
          <w:color w:val="000000" w:themeColor="text1"/>
          <w:lang w:val="en-US"/>
        </w:rPr>
      </w:pPr>
      <w:r w:rsidRPr="002F370C">
        <w:rPr>
          <w:color w:val="000000" w:themeColor="text1"/>
          <w:lang w:val="en-US"/>
        </w:rPr>
        <w:t xml:space="preserve">This </w:t>
      </w:r>
      <w:r>
        <w:rPr>
          <w:color w:val="000000" w:themeColor="text1"/>
          <w:lang w:val="en-US"/>
        </w:rPr>
        <w:t xml:space="preserve">document has been produced as a guide to assist </w:t>
      </w:r>
      <w:r w:rsidR="00497509">
        <w:rPr>
          <w:color w:val="000000" w:themeColor="text1"/>
          <w:lang w:val="en-US"/>
        </w:rPr>
        <w:t xml:space="preserve">with </w:t>
      </w:r>
      <w:r>
        <w:rPr>
          <w:color w:val="000000" w:themeColor="text1"/>
          <w:lang w:val="en-US"/>
        </w:rPr>
        <w:t xml:space="preserve">the creation of </w:t>
      </w:r>
      <w:r w:rsidR="00CF7D2B">
        <w:rPr>
          <w:color w:val="000000" w:themeColor="text1"/>
          <w:lang w:val="en-US"/>
        </w:rPr>
        <w:t>a regional or national</w:t>
      </w:r>
      <w:r w:rsidR="00804A43">
        <w:rPr>
          <w:color w:val="000000" w:themeColor="text1"/>
          <w:lang w:val="en-US"/>
        </w:rPr>
        <w:t xml:space="preserve"> </w:t>
      </w:r>
      <w:r w:rsidR="00BC5342">
        <w:rPr>
          <w:color w:val="000000" w:themeColor="text1"/>
          <w:lang w:val="en-US"/>
        </w:rPr>
        <w:t>b</w:t>
      </w:r>
      <w:r w:rsidR="00804A43">
        <w:rPr>
          <w:color w:val="000000" w:themeColor="text1"/>
          <w:lang w:val="en-US"/>
        </w:rPr>
        <w:t xml:space="preserve">uilding </w:t>
      </w:r>
      <w:r w:rsidR="00BC5342">
        <w:rPr>
          <w:color w:val="000000" w:themeColor="text1"/>
          <w:lang w:val="en-US"/>
        </w:rPr>
        <w:t>i</w:t>
      </w:r>
      <w:r w:rsidR="00804A43">
        <w:rPr>
          <w:color w:val="000000" w:themeColor="text1"/>
          <w:lang w:val="en-US"/>
        </w:rPr>
        <w:t xml:space="preserve">nformation </w:t>
      </w:r>
      <w:r w:rsidR="00BC5342">
        <w:rPr>
          <w:color w:val="000000" w:themeColor="text1"/>
          <w:lang w:val="en-US"/>
        </w:rPr>
        <w:t>m</w:t>
      </w:r>
      <w:r w:rsidR="00804A43">
        <w:rPr>
          <w:color w:val="000000" w:themeColor="text1"/>
          <w:lang w:val="en-US"/>
        </w:rPr>
        <w:t>odelling (</w:t>
      </w:r>
      <w:r>
        <w:rPr>
          <w:color w:val="000000" w:themeColor="text1"/>
          <w:lang w:val="en-US"/>
        </w:rPr>
        <w:t>BIM</w:t>
      </w:r>
      <w:r w:rsidR="00804A43">
        <w:rPr>
          <w:color w:val="000000" w:themeColor="text1"/>
          <w:lang w:val="en-US"/>
        </w:rPr>
        <w:t>)</w:t>
      </w:r>
      <w:r>
        <w:rPr>
          <w:color w:val="000000" w:themeColor="text1"/>
          <w:lang w:val="en-US"/>
        </w:rPr>
        <w:t xml:space="preserve"> guide</w:t>
      </w:r>
      <w:r w:rsidR="00C564E1">
        <w:rPr>
          <w:color w:val="000000" w:themeColor="text1"/>
          <w:lang w:val="en-US"/>
        </w:rPr>
        <w:t>,</w:t>
      </w:r>
      <w:r w:rsidR="00941A9B">
        <w:rPr>
          <w:color w:val="000000" w:themeColor="text1"/>
          <w:lang w:val="en-US"/>
        </w:rPr>
        <w:t xml:space="preserve"> </w:t>
      </w:r>
      <w:r w:rsidR="00AE5CC0">
        <w:rPr>
          <w:color w:val="000000" w:themeColor="text1"/>
          <w:lang w:val="en-US"/>
        </w:rPr>
        <w:t>should it be</w:t>
      </w:r>
      <w:r w:rsidR="00941A9B">
        <w:rPr>
          <w:color w:val="000000" w:themeColor="text1"/>
          <w:lang w:val="en-US"/>
        </w:rPr>
        <w:t xml:space="preserve"> required. It identifies the </w:t>
      </w:r>
      <w:r w:rsidR="008A4FB4">
        <w:rPr>
          <w:color w:val="000000" w:themeColor="text1"/>
          <w:lang w:val="en-US"/>
        </w:rPr>
        <w:t xml:space="preserve">recommended </w:t>
      </w:r>
      <w:r w:rsidR="00941A9B" w:rsidRPr="00C564E1">
        <w:rPr>
          <w:color w:val="000000" w:themeColor="text1"/>
          <w:lang w:val="en-US"/>
        </w:rPr>
        <w:t>minimum</w:t>
      </w:r>
      <w:r w:rsidR="008A4FB4" w:rsidRPr="00C564E1">
        <w:rPr>
          <w:color w:val="000000" w:themeColor="text1"/>
          <w:lang w:val="en-US"/>
        </w:rPr>
        <w:t xml:space="preserve"> </w:t>
      </w:r>
      <w:r w:rsidRPr="00C564E1">
        <w:rPr>
          <w:color w:val="000000" w:themeColor="text1"/>
          <w:lang w:val="en-US"/>
        </w:rPr>
        <w:t xml:space="preserve">contents and purpose of each section. </w:t>
      </w:r>
    </w:p>
    <w:p w14:paraId="5EEF7BA4" w14:textId="3FF32D7A" w:rsidR="00A32907" w:rsidRDefault="00A32907" w:rsidP="00197FE8">
      <w:pPr>
        <w:jc w:val="both"/>
        <w:rPr>
          <w:color w:val="000000" w:themeColor="text1"/>
          <w:lang w:val="en-US"/>
        </w:rPr>
      </w:pPr>
      <w:r w:rsidRPr="00C564E1">
        <w:rPr>
          <w:color w:val="000000" w:themeColor="text1"/>
          <w:lang w:val="en-US"/>
        </w:rPr>
        <w:t xml:space="preserve">This guide will assist </w:t>
      </w:r>
      <w:r w:rsidR="00E2567B" w:rsidRPr="00C564E1">
        <w:rPr>
          <w:color w:val="000000" w:themeColor="text1"/>
          <w:lang w:val="en-US"/>
        </w:rPr>
        <w:t xml:space="preserve">with </w:t>
      </w:r>
      <w:r w:rsidRPr="00C564E1">
        <w:rPr>
          <w:color w:val="000000" w:themeColor="text1"/>
          <w:lang w:val="en-US"/>
        </w:rPr>
        <w:t>the creation of the initial collaboration framework</w:t>
      </w:r>
      <w:r w:rsidR="00BC5342">
        <w:rPr>
          <w:color w:val="000000" w:themeColor="text1"/>
          <w:lang w:val="en-US"/>
        </w:rPr>
        <w:t>,</w:t>
      </w:r>
      <w:r w:rsidRPr="00C564E1">
        <w:rPr>
          <w:color w:val="000000" w:themeColor="text1"/>
          <w:lang w:val="en-US"/>
        </w:rPr>
        <w:t xml:space="preserve"> aligned with ISO 19650</w:t>
      </w:r>
      <w:r w:rsidR="00C564E1">
        <w:rPr>
          <w:color w:val="000000" w:themeColor="text1"/>
          <w:lang w:val="en-US"/>
        </w:rPr>
        <w:t xml:space="preserve"> series</w:t>
      </w:r>
      <w:r w:rsidRPr="00C564E1">
        <w:rPr>
          <w:color w:val="000000" w:themeColor="text1"/>
          <w:lang w:val="en-US"/>
        </w:rPr>
        <w:t xml:space="preserve"> and recommendations of best practices in other jurisdictions. </w:t>
      </w:r>
      <w:r w:rsidR="00197FE8">
        <w:rPr>
          <w:color w:val="000000" w:themeColor="text1"/>
          <w:lang w:val="en-US"/>
        </w:rPr>
        <w:t>It</w:t>
      </w:r>
      <w:r w:rsidR="00E77587" w:rsidRPr="00C564E1">
        <w:rPr>
          <w:color w:val="000000" w:themeColor="text1"/>
          <w:lang w:val="en-US"/>
        </w:rPr>
        <w:t xml:space="preserve"> has been divided into three sections, </w:t>
      </w:r>
      <w:r w:rsidR="00BC5342">
        <w:rPr>
          <w:color w:val="000000" w:themeColor="text1"/>
          <w:lang w:val="en-US"/>
        </w:rPr>
        <w:t>which</w:t>
      </w:r>
      <w:r w:rsidR="00BC5342" w:rsidRPr="00C564E1">
        <w:rPr>
          <w:color w:val="000000" w:themeColor="text1"/>
          <w:lang w:val="en-US"/>
        </w:rPr>
        <w:t xml:space="preserve"> </w:t>
      </w:r>
      <w:r w:rsidR="00E77587" w:rsidRPr="00C564E1">
        <w:rPr>
          <w:color w:val="000000" w:themeColor="text1"/>
          <w:lang w:val="en-US"/>
        </w:rPr>
        <w:t xml:space="preserve">are aligned with ISO 19650–1:2018 </w:t>
      </w:r>
      <w:r w:rsidR="0026597E" w:rsidRPr="00C564E1">
        <w:rPr>
          <w:color w:val="000000" w:themeColor="text1"/>
          <w:lang w:val="en-US"/>
        </w:rPr>
        <w:t>and ISO</w:t>
      </w:r>
      <w:r w:rsidR="001C391A" w:rsidRPr="00C564E1">
        <w:rPr>
          <w:color w:val="000000" w:themeColor="text1"/>
          <w:lang w:val="en-US"/>
        </w:rPr>
        <w:t xml:space="preserve"> 19650–2:2018</w:t>
      </w:r>
      <w:r w:rsidR="00425A4D" w:rsidRPr="00C564E1">
        <w:rPr>
          <w:color w:val="000000" w:themeColor="text1"/>
          <w:lang w:val="en-US"/>
        </w:rPr>
        <w:t xml:space="preserve"> standards, </w:t>
      </w:r>
      <w:r w:rsidR="00BC5342">
        <w:rPr>
          <w:color w:val="000000" w:themeColor="text1"/>
          <w:lang w:val="en-US"/>
        </w:rPr>
        <w:t>which</w:t>
      </w:r>
      <w:r w:rsidR="00BC5342" w:rsidRPr="00C564E1">
        <w:rPr>
          <w:color w:val="000000" w:themeColor="text1"/>
          <w:lang w:val="en-US"/>
        </w:rPr>
        <w:t xml:space="preserve"> </w:t>
      </w:r>
      <w:r w:rsidR="00425A4D" w:rsidRPr="00C564E1">
        <w:rPr>
          <w:color w:val="000000" w:themeColor="text1"/>
          <w:lang w:val="en-US"/>
        </w:rPr>
        <w:t>cover the</w:t>
      </w:r>
      <w:r w:rsidR="00E77587" w:rsidRPr="00C564E1">
        <w:rPr>
          <w:color w:val="000000" w:themeColor="text1"/>
          <w:lang w:val="en-US"/>
        </w:rPr>
        <w:t xml:space="preserve"> </w:t>
      </w:r>
      <w:r w:rsidRPr="00C564E1">
        <w:rPr>
          <w:color w:val="000000" w:themeColor="text1"/>
          <w:lang w:val="en-US"/>
        </w:rPr>
        <w:t>minimum content</w:t>
      </w:r>
      <w:r w:rsidR="00425A4D" w:rsidRPr="00C564E1">
        <w:rPr>
          <w:color w:val="000000" w:themeColor="text1"/>
          <w:lang w:val="en-US"/>
        </w:rPr>
        <w:t xml:space="preserve">. </w:t>
      </w:r>
      <w:r w:rsidR="003C2ADC" w:rsidRPr="00C564E1">
        <w:rPr>
          <w:color w:val="000000" w:themeColor="text1"/>
          <w:lang w:val="en-US"/>
        </w:rPr>
        <w:t>These are</w:t>
      </w:r>
      <w:r w:rsidR="00197FE8">
        <w:rPr>
          <w:color w:val="000000" w:themeColor="text1"/>
          <w:lang w:val="en-US"/>
        </w:rPr>
        <w:t xml:space="preserve"> as follows</w:t>
      </w:r>
      <w:r w:rsidR="00BC5342">
        <w:rPr>
          <w:color w:val="000000" w:themeColor="text1"/>
          <w:lang w:val="en-US"/>
        </w:rPr>
        <w:t>:</w:t>
      </w:r>
    </w:p>
    <w:p w14:paraId="73980EDD" w14:textId="77777777" w:rsidR="00197FE8" w:rsidRPr="00C564E1" w:rsidRDefault="00197FE8" w:rsidP="00BB4014">
      <w:pPr>
        <w:jc w:val="both"/>
      </w:pPr>
    </w:p>
    <w:p w14:paraId="2471D2C2" w14:textId="2EF62717" w:rsidR="00A32907" w:rsidRPr="00C564E1" w:rsidRDefault="000F18AE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Style w:val="Heading4Char"/>
          <w:b/>
          <w:bCs/>
        </w:rPr>
      </w:pPr>
      <w:r w:rsidRPr="00C564E1">
        <w:rPr>
          <w:b/>
          <w:bCs/>
          <w:color w:val="000000" w:themeColor="text1"/>
          <w:lang w:val="en"/>
        </w:rPr>
        <w:t xml:space="preserve">Building </w:t>
      </w:r>
      <w:r w:rsidR="00BC5342">
        <w:rPr>
          <w:b/>
          <w:bCs/>
          <w:color w:val="000000" w:themeColor="text1"/>
          <w:lang w:val="en"/>
        </w:rPr>
        <w:t>i</w:t>
      </w:r>
      <w:r w:rsidRPr="00C564E1">
        <w:rPr>
          <w:b/>
          <w:bCs/>
          <w:color w:val="000000" w:themeColor="text1"/>
          <w:lang w:val="en"/>
        </w:rPr>
        <w:t xml:space="preserve">nformation </w:t>
      </w:r>
      <w:r w:rsidR="00BC5342">
        <w:rPr>
          <w:b/>
          <w:bCs/>
          <w:color w:val="000000" w:themeColor="text1"/>
          <w:lang w:val="en"/>
        </w:rPr>
        <w:t>m</w:t>
      </w:r>
      <w:r w:rsidRPr="00C564E1">
        <w:rPr>
          <w:b/>
          <w:bCs/>
          <w:color w:val="000000" w:themeColor="text1"/>
          <w:lang w:val="en"/>
        </w:rPr>
        <w:t>odelling (BIM) o</w:t>
      </w:r>
      <w:r w:rsidR="00766E63" w:rsidRPr="00C564E1">
        <w:rPr>
          <w:b/>
          <w:bCs/>
          <w:color w:val="000000" w:themeColor="text1"/>
          <w:lang w:val="en"/>
        </w:rPr>
        <w:t>verview</w:t>
      </w:r>
    </w:p>
    <w:p w14:paraId="3DAF2528" w14:textId="0A0D7C3E" w:rsidR="00A32907" w:rsidRDefault="00A32907" w:rsidP="00197FE8">
      <w:pPr>
        <w:spacing w:line="324" w:lineRule="exact"/>
        <w:jc w:val="both"/>
        <w:rPr>
          <w:rStyle w:val="Heading4Char"/>
          <w:lang w:val="en"/>
        </w:rPr>
      </w:pPr>
      <w:r w:rsidRPr="00C564E1">
        <w:rPr>
          <w:rStyle w:val="Heading4Char"/>
          <w:lang w:val="en"/>
        </w:rPr>
        <w:t xml:space="preserve">This section provides information </w:t>
      </w:r>
      <w:r w:rsidR="00BC5342">
        <w:rPr>
          <w:rStyle w:val="Heading4Char"/>
          <w:lang w:val="en"/>
        </w:rPr>
        <w:t>about</w:t>
      </w:r>
      <w:r w:rsidR="00BC5342" w:rsidRPr="00C564E1">
        <w:rPr>
          <w:rStyle w:val="Heading4Char"/>
          <w:lang w:val="en"/>
        </w:rPr>
        <w:t xml:space="preserve"> </w:t>
      </w:r>
      <w:r w:rsidRPr="00C564E1">
        <w:rPr>
          <w:rStyle w:val="Heading4Char"/>
          <w:lang w:val="en"/>
        </w:rPr>
        <w:t>what the relevant government expects from all organi</w:t>
      </w:r>
      <w:r w:rsidR="00BC5342">
        <w:rPr>
          <w:rStyle w:val="Heading4Char"/>
          <w:lang w:val="en"/>
        </w:rPr>
        <w:t>s</w:t>
      </w:r>
      <w:r w:rsidRPr="00C564E1">
        <w:rPr>
          <w:rStyle w:val="Heading4Char"/>
          <w:lang w:val="en"/>
        </w:rPr>
        <w:t>ations and how their projects need to align with the minimum requirements of</w:t>
      </w:r>
      <w:r w:rsidR="00197FE8">
        <w:rPr>
          <w:rStyle w:val="Heading4Char"/>
          <w:lang w:val="en"/>
        </w:rPr>
        <w:t xml:space="preserve"> the</w:t>
      </w:r>
      <w:r w:rsidRPr="00C564E1">
        <w:rPr>
          <w:rStyle w:val="Heading4Char"/>
          <w:lang w:val="en"/>
        </w:rPr>
        <w:t xml:space="preserve"> ISO</w:t>
      </w:r>
      <w:r w:rsidR="00197FE8">
        <w:rPr>
          <w:rStyle w:val="Heading4Char"/>
          <w:lang w:val="en"/>
        </w:rPr>
        <w:t xml:space="preserve"> </w:t>
      </w:r>
      <w:r w:rsidRPr="00C564E1">
        <w:rPr>
          <w:rStyle w:val="Heading4Char"/>
          <w:lang w:val="en"/>
        </w:rPr>
        <w:t>19650</w:t>
      </w:r>
      <w:r w:rsidR="006F5723" w:rsidRPr="00C564E1">
        <w:rPr>
          <w:rStyle w:val="Heading4Char"/>
          <w:lang w:val="en"/>
        </w:rPr>
        <w:t xml:space="preserve"> series</w:t>
      </w:r>
      <w:r w:rsidRPr="00C564E1">
        <w:rPr>
          <w:rStyle w:val="Heading4Char"/>
          <w:lang w:val="en"/>
        </w:rPr>
        <w:t xml:space="preserve"> and a BIM project</w:t>
      </w:r>
      <w:r w:rsidR="00BC5342">
        <w:rPr>
          <w:rStyle w:val="Heading4Char"/>
          <w:lang w:val="en"/>
        </w:rPr>
        <w:t>.</w:t>
      </w:r>
    </w:p>
    <w:p w14:paraId="4A0D7128" w14:textId="77777777" w:rsidR="00197FE8" w:rsidRPr="00335512" w:rsidRDefault="00197FE8" w:rsidP="00BB4014">
      <w:pPr>
        <w:spacing w:line="324" w:lineRule="exact"/>
        <w:jc w:val="both"/>
        <w:rPr>
          <w:rStyle w:val="Heading4Char"/>
          <w:lang w:val="en-US"/>
        </w:rPr>
      </w:pPr>
    </w:p>
    <w:p w14:paraId="033150B8" w14:textId="33F26B62" w:rsidR="00A32907" w:rsidRPr="00335512" w:rsidRDefault="00C564E1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Fonts w:cstheme="minorHAnsi"/>
          <w:b/>
          <w:bCs/>
          <w:color w:val="000000" w:themeColor="text1"/>
          <w:lang w:val="es-AR"/>
        </w:rPr>
      </w:pPr>
      <w:r>
        <w:rPr>
          <w:b/>
          <w:bCs/>
          <w:color w:val="000000" w:themeColor="text1"/>
          <w:lang w:val="en"/>
        </w:rPr>
        <w:t>P</w:t>
      </w:r>
      <w:r w:rsidR="00A67A55">
        <w:rPr>
          <w:b/>
          <w:bCs/>
          <w:color w:val="000000" w:themeColor="text1"/>
          <w:lang w:val="en"/>
        </w:rPr>
        <w:t>rocurement</w:t>
      </w:r>
    </w:p>
    <w:p w14:paraId="15F24683" w14:textId="00BAEBE5" w:rsidR="00A32907" w:rsidRDefault="00A32907" w:rsidP="00197FE8">
      <w:pPr>
        <w:spacing w:line="324" w:lineRule="exact"/>
        <w:jc w:val="both"/>
        <w:rPr>
          <w:rStyle w:val="Heading4Char"/>
          <w:lang w:val="en"/>
        </w:rPr>
      </w:pPr>
      <w:r>
        <w:rPr>
          <w:rStyle w:val="Heading4Char"/>
          <w:lang w:val="en"/>
        </w:rPr>
        <w:t xml:space="preserve">This section provides a description of all </w:t>
      </w:r>
      <w:r w:rsidR="008452ED">
        <w:rPr>
          <w:rStyle w:val="Heading4Char"/>
          <w:lang w:val="en"/>
        </w:rPr>
        <w:t>procurement process and activities r</w:t>
      </w:r>
      <w:r>
        <w:rPr>
          <w:rStyle w:val="Heading4Char"/>
          <w:lang w:val="en"/>
        </w:rPr>
        <w:t>elated</w:t>
      </w:r>
      <w:r w:rsidR="0018672C">
        <w:rPr>
          <w:rStyle w:val="Heading4Char"/>
          <w:lang w:val="en"/>
        </w:rPr>
        <w:t xml:space="preserve"> to</w:t>
      </w:r>
      <w:r>
        <w:rPr>
          <w:rStyle w:val="Heading4Char"/>
          <w:lang w:val="en"/>
        </w:rPr>
        <w:t xml:space="preserve"> </w:t>
      </w:r>
      <w:r w:rsidR="0018672C">
        <w:rPr>
          <w:rStyle w:val="Heading4Char"/>
          <w:lang w:val="en"/>
        </w:rPr>
        <w:t>projects</w:t>
      </w:r>
      <w:r w:rsidR="004B6996">
        <w:rPr>
          <w:rStyle w:val="Heading4Char"/>
          <w:lang w:val="en"/>
        </w:rPr>
        <w:t xml:space="preserve">. </w:t>
      </w:r>
      <w:r>
        <w:rPr>
          <w:rStyle w:val="Heading4Char"/>
          <w:lang w:val="en"/>
        </w:rPr>
        <w:t xml:space="preserve"> </w:t>
      </w:r>
    </w:p>
    <w:p w14:paraId="1DF853EF" w14:textId="77777777" w:rsidR="00197FE8" w:rsidRPr="004B6143" w:rsidRDefault="00197FE8" w:rsidP="00BB4014">
      <w:pPr>
        <w:spacing w:line="324" w:lineRule="exact"/>
        <w:jc w:val="both"/>
        <w:rPr>
          <w:rStyle w:val="Heading4Char"/>
          <w:lang w:val="en-US"/>
        </w:rPr>
      </w:pPr>
    </w:p>
    <w:p w14:paraId="0A87D4C1" w14:textId="173AC44C" w:rsidR="00A32907" w:rsidRPr="00335512" w:rsidRDefault="00C564E1" w:rsidP="00BB4014">
      <w:pPr>
        <w:pStyle w:val="ListParagraph"/>
        <w:numPr>
          <w:ilvl w:val="0"/>
          <w:numId w:val="59"/>
        </w:numPr>
        <w:spacing w:line="324" w:lineRule="exact"/>
        <w:jc w:val="both"/>
        <w:rPr>
          <w:rFonts w:cstheme="minorHAnsi"/>
          <w:b/>
          <w:bCs/>
          <w:color w:val="000000" w:themeColor="text1"/>
          <w:lang w:val="es-AR"/>
        </w:rPr>
      </w:pPr>
      <w:r>
        <w:rPr>
          <w:b/>
          <w:bCs/>
          <w:color w:val="000000" w:themeColor="text1"/>
          <w:lang w:val="en"/>
        </w:rPr>
        <w:t>D</w:t>
      </w:r>
      <w:r w:rsidR="00AC485F">
        <w:rPr>
          <w:b/>
          <w:bCs/>
          <w:color w:val="000000" w:themeColor="text1"/>
          <w:lang w:val="en"/>
        </w:rPr>
        <w:t>elivery</w:t>
      </w:r>
    </w:p>
    <w:p w14:paraId="17F9AD55" w14:textId="42640AE6" w:rsidR="00A32907" w:rsidRPr="005F40F7" w:rsidRDefault="00A32907" w:rsidP="00BB4014">
      <w:pPr>
        <w:spacing w:line="324" w:lineRule="exact"/>
        <w:jc w:val="both"/>
        <w:rPr>
          <w:rStyle w:val="Heading4Char"/>
          <w:lang w:val="en-US"/>
        </w:rPr>
      </w:pPr>
      <w:r>
        <w:rPr>
          <w:rStyle w:val="Heading4Char"/>
          <w:lang w:val="en"/>
        </w:rPr>
        <w:t xml:space="preserve">This section provides a guide to the different requirements in terms of the process, people, skills and technical aspects required to comply with </w:t>
      </w:r>
      <w:r w:rsidR="00AB2D22">
        <w:rPr>
          <w:rStyle w:val="Heading4Char"/>
          <w:lang w:val="en"/>
        </w:rPr>
        <w:t>th</w:t>
      </w:r>
      <w:r w:rsidR="00301ECD">
        <w:rPr>
          <w:rStyle w:val="Heading4Char"/>
          <w:lang w:val="en"/>
        </w:rPr>
        <w:t>e adoption of the ISO 19650 series.</w:t>
      </w:r>
      <w:r>
        <w:rPr>
          <w:rStyle w:val="Heading4Char"/>
          <w:lang w:val="en"/>
        </w:rPr>
        <w:t xml:space="preserve"> </w:t>
      </w:r>
    </w:p>
    <w:p w14:paraId="607B58B7" w14:textId="77777777" w:rsidR="00A32907" w:rsidRDefault="00A32907" w:rsidP="00BB4014">
      <w:pPr>
        <w:jc w:val="both"/>
        <w:rPr>
          <w:lang w:val="en-US"/>
        </w:rPr>
      </w:pPr>
    </w:p>
    <w:p w14:paraId="6C111FE8" w14:textId="3E764B24" w:rsidR="00A32907" w:rsidRPr="008117B3" w:rsidRDefault="0077567B" w:rsidP="00BB4014">
      <w:pPr>
        <w:jc w:val="both"/>
      </w:pPr>
      <w:r>
        <w:t>The recommend subject areas to be covered in each section have been identified as possible subsection headings.</w:t>
      </w:r>
    </w:p>
    <w:p w14:paraId="6801FC18" w14:textId="06C7E655" w:rsidR="00A32907" w:rsidRDefault="00406DF7" w:rsidP="00C564E1">
      <w:pPr>
        <w:pStyle w:val="Heading1"/>
        <w:numPr>
          <w:ilvl w:val="0"/>
          <w:numId w:val="56"/>
        </w:numPr>
        <w:rPr>
          <w:lang w:val="en-US"/>
        </w:rPr>
      </w:pPr>
      <w:r>
        <w:rPr>
          <w:lang w:val="en-US"/>
        </w:rPr>
        <w:lastRenderedPageBreak/>
        <w:t xml:space="preserve"> </w:t>
      </w:r>
      <w:r w:rsidR="0013623B">
        <w:rPr>
          <w:lang w:val="en-US"/>
        </w:rPr>
        <w:t>Overview</w:t>
      </w:r>
      <w:r w:rsidR="0013623B" w:rsidRPr="00BF3DF1">
        <w:rPr>
          <w:lang w:val="en-US"/>
        </w:rPr>
        <w:t xml:space="preserve"> </w:t>
      </w:r>
    </w:p>
    <w:p w14:paraId="2F310574" w14:textId="1D48DE6D" w:rsidR="00A32907" w:rsidRDefault="007F43A9" w:rsidP="00C564E1">
      <w:pPr>
        <w:pStyle w:val="Heading2"/>
      </w:pPr>
      <w:r w:rsidRPr="007928A7">
        <w:rPr>
          <w:noProof/>
        </w:rPr>
        <mc:AlternateContent>
          <mc:Choice Requires="wps">
            <w:drawing>
              <wp:anchor distT="0" distB="0" distL="114300" distR="114300" simplePos="0" relativeHeight="251658255" behindDoc="1" locked="0" layoutInCell="1" allowOverlap="1" wp14:anchorId="3F0D01AF" wp14:editId="758F831C">
                <wp:simplePos x="0" y="0"/>
                <wp:positionH relativeFrom="margin">
                  <wp:posOffset>1842770</wp:posOffset>
                </wp:positionH>
                <wp:positionV relativeFrom="paragraph">
                  <wp:posOffset>324485</wp:posOffset>
                </wp:positionV>
                <wp:extent cx="3886200" cy="1139825"/>
                <wp:effectExtent l="0" t="0" r="19050" b="22225"/>
                <wp:wrapTight wrapText="bothSides">
                  <wp:wrapPolygon edited="0">
                    <wp:start x="0" y="0"/>
                    <wp:lineTo x="0" y="21660"/>
                    <wp:lineTo x="21600" y="21660"/>
                    <wp:lineTo x="21600" y="0"/>
                    <wp:lineTo x="0" y="0"/>
                  </wp:wrapPolygon>
                </wp:wrapTight>
                <wp:docPr id="1832009764" name="Rectangle 1832009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139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66692F" w14:textId="2C3FB51E" w:rsidR="00C564E1" w:rsidRPr="00130719" w:rsidRDefault="00C564E1" w:rsidP="00A32907">
                            <w:r w:rsidRPr="00130719">
                              <w:t xml:space="preserve">2.1.1 What is </w:t>
                            </w:r>
                            <w:r w:rsidR="00BC5342">
                              <w:t>b</w:t>
                            </w:r>
                            <w:r w:rsidRPr="00130719">
                              <w:t xml:space="preserve">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?</w:t>
                            </w:r>
                          </w:p>
                          <w:p w14:paraId="0CDE1156" w14:textId="4C74644B" w:rsidR="00C564E1" w:rsidRPr="00130719" w:rsidRDefault="00C564E1" w:rsidP="00A32907">
                            <w:r w:rsidRPr="00130719">
                              <w:t xml:space="preserve">2.1.2 Why is a </w:t>
                            </w:r>
                            <w:r w:rsidR="00BC5342">
                              <w:t>b</w:t>
                            </w:r>
                            <w:r w:rsidRPr="00130719">
                              <w:t xml:space="preserve">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 guide for publicly procured projects necessar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D01AF" id="Rectangle 1832009764" o:spid="_x0000_s1027" style="position:absolute;left:0;text-align:left;margin-left:145.1pt;margin-top:25.55pt;width:306pt;height:89.75pt;z-index:-25165822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" filled="f" strokecolor="#009695 [3205]" strokeweight="1pt">
                <v:path arrowok="t"/>
                <v:textbox>
                  <w:txbxContent>
                    <w:p w14:paraId="6D66692F" w14:textId="2C3FB51E" w:rsidR="00C564E1" w:rsidRPr="00130719" w:rsidRDefault="00C564E1" w:rsidP="00A32907">
                      <w:r w:rsidRPr="00130719">
                        <w:t xml:space="preserve">2.1.1 What is </w:t>
                      </w:r>
                      <w:r w:rsidR="00BC5342">
                        <w:t>b</w:t>
                      </w:r>
                      <w:r w:rsidRPr="00130719">
                        <w:t xml:space="preserve">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?</w:t>
                      </w:r>
                    </w:p>
                    <w:p w14:paraId="0CDE1156" w14:textId="4C74644B" w:rsidR="00C564E1" w:rsidRPr="00130719" w:rsidRDefault="00C564E1" w:rsidP="00A32907">
                      <w:r w:rsidRPr="00130719">
                        <w:t xml:space="preserve">2.1.2 Why is a </w:t>
                      </w:r>
                      <w:r w:rsidR="00BC5342">
                        <w:t>b</w:t>
                      </w:r>
                      <w:r w:rsidRPr="00130719">
                        <w:t xml:space="preserve">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 guide for publicly procured projects necessary?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BF3DF1">
        <w:rPr>
          <w:rStyle w:val="Heading4Char"/>
          <w:color w:val="auto"/>
          <w:lang w:val="en"/>
        </w:rPr>
        <w:t>Introduction</w:t>
      </w:r>
    </w:p>
    <w:p w14:paraId="06AAF9BA" w14:textId="78341929" w:rsidR="00A32907" w:rsidRPr="009C0FE7" w:rsidRDefault="00A327E2" w:rsidP="00C564E1"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56" behindDoc="1" locked="0" layoutInCell="1" allowOverlap="1" wp14:anchorId="1EBA4831" wp14:editId="5EB5EA27">
                <wp:simplePos x="0" y="0"/>
                <wp:positionH relativeFrom="margin">
                  <wp:posOffset>0</wp:posOffset>
                </wp:positionH>
                <wp:positionV relativeFrom="paragraph">
                  <wp:posOffset>73660</wp:posOffset>
                </wp:positionV>
                <wp:extent cx="1727835" cy="1149985"/>
                <wp:effectExtent l="0" t="0" r="24765" b="12065"/>
                <wp:wrapTight wrapText="bothSides">
                  <wp:wrapPolygon edited="0">
                    <wp:start x="0" y="0"/>
                    <wp:lineTo x="0" y="21469"/>
                    <wp:lineTo x="21671" y="21469"/>
                    <wp:lineTo x="21671" y="0"/>
                    <wp:lineTo x="0" y="0"/>
                  </wp:wrapPolygon>
                </wp:wrapTight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1499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4BBB07" w14:textId="5E14A6A8" w:rsidR="00C564E1" w:rsidRPr="002E1BC6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Explain what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b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i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rFonts w:cstheme="minorHAnsi"/>
                                <w:color w:val="000000" w:themeColor="text1"/>
                              </w:rPr>
                              <w:t>m</w:t>
                            </w:r>
                            <w:r w:rsidRPr="002E1BC6">
                              <w:rPr>
                                <w:rFonts w:cstheme="minorHAnsi"/>
                                <w:color w:val="000000" w:themeColor="text1"/>
                              </w:rPr>
                              <w:t>odelling (BIM) is and why a guide is required for implementation on publicly procured proje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A4831" id="Rectangle 44" o:spid="_x0000_s1028" style="position:absolute;margin-left:0;margin-top:5.8pt;width:136.05pt;height:90.55pt;z-index:-25165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" fillcolor="#d9d4ca [2894]" strokecolor="#d9d4ca [2894]" strokeweight="1pt">
                <v:textbox>
                  <w:txbxContent>
                    <w:p w14:paraId="3E4BBB07" w14:textId="5E14A6A8" w:rsidR="00C564E1" w:rsidRPr="002E1BC6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Explain what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b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i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rFonts w:cstheme="minorHAnsi"/>
                          <w:color w:val="000000" w:themeColor="text1"/>
                        </w:rPr>
                        <w:t>m</w:t>
                      </w:r>
                      <w:r w:rsidRPr="002E1BC6">
                        <w:rPr>
                          <w:rFonts w:cstheme="minorHAnsi"/>
                          <w:color w:val="000000" w:themeColor="text1"/>
                        </w:rPr>
                        <w:t>odelling (BIM) is and why a guide is required for implementation on publicly procured project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683B0C17" w14:textId="2032112F" w:rsidR="00A32907" w:rsidRDefault="0014235B" w:rsidP="00C564E1">
      <w:pPr>
        <w:pStyle w:val="Heading2"/>
        <w:rPr>
          <w:rStyle w:val="Heading4Char"/>
          <w:lang w:val="es-AR"/>
        </w:rPr>
      </w:pP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4BDBD4FB" wp14:editId="5698F5F5">
                <wp:simplePos x="0" y="0"/>
                <wp:positionH relativeFrom="margin">
                  <wp:posOffset>0</wp:posOffset>
                </wp:positionH>
                <wp:positionV relativeFrom="paragraph">
                  <wp:posOffset>323850</wp:posOffset>
                </wp:positionV>
                <wp:extent cx="1727835" cy="1029970"/>
                <wp:effectExtent l="0" t="0" r="24765" b="17780"/>
                <wp:wrapTight wrapText="bothSides">
                  <wp:wrapPolygon edited="0">
                    <wp:start x="0" y="0"/>
                    <wp:lineTo x="0" y="21573"/>
                    <wp:lineTo x="21671" y="21573"/>
                    <wp:lineTo x="21671" y="0"/>
                    <wp:lineTo x="0" y="0"/>
                  </wp:wrapPolygon>
                </wp:wrapTight>
                <wp:docPr id="1832009780" name="Rectangle 1832009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029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BE380" w14:textId="7085CB59" w:rsidR="00C564E1" w:rsidRPr="00130719" w:rsidRDefault="00C564E1" w:rsidP="0014235B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fine the purpose of </w:t>
                            </w:r>
                            <w:r w:rsidR="000268C1">
                              <w:rPr>
                                <w:color w:val="000000" w:themeColor="text1"/>
                              </w:rPr>
                              <w:t xml:space="preserve"> 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guide and the target audi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DBD4FB" id="Rectangle 1832009780" o:spid="_x0000_s1029" style="position:absolute;left:0;text-align:left;margin-left:0;margin-top:25.5pt;width:136.05pt;height:81.1pt;z-index:-2516582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" fillcolor="#d9d4ca [2894]" strokecolor="#d9d4ca [2894]" strokeweight="1pt">
                <v:textbox>
                  <w:txbxContent>
                    <w:p w14:paraId="5CBBE380" w14:textId="7085CB59" w:rsidR="00C564E1" w:rsidRPr="00130719" w:rsidRDefault="00C564E1" w:rsidP="0014235B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fine the purpose of </w:t>
                      </w:r>
                      <w:r w:rsidR="000268C1">
                        <w:rPr>
                          <w:color w:val="000000" w:themeColor="text1"/>
                        </w:rPr>
                        <w:t xml:space="preserve"> the </w:t>
                      </w:r>
                      <w:r w:rsidRPr="00130719">
                        <w:rPr>
                          <w:color w:val="000000" w:themeColor="text1"/>
                        </w:rPr>
                        <w:t>guide and the target audience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4C436741" wp14:editId="78476454">
                <wp:simplePos x="0" y="0"/>
                <wp:positionH relativeFrom="margin">
                  <wp:posOffset>1842770</wp:posOffset>
                </wp:positionH>
                <wp:positionV relativeFrom="paragraph">
                  <wp:posOffset>323850</wp:posOffset>
                </wp:positionV>
                <wp:extent cx="3876040" cy="1029970"/>
                <wp:effectExtent l="0" t="0" r="10160" b="17780"/>
                <wp:wrapTight wrapText="bothSides">
                  <wp:wrapPolygon edited="0">
                    <wp:start x="0" y="0"/>
                    <wp:lineTo x="0" y="21573"/>
                    <wp:lineTo x="21550" y="21573"/>
                    <wp:lineTo x="21550" y="0"/>
                    <wp:lineTo x="0" y="0"/>
                  </wp:wrapPolygon>
                </wp:wrapTight>
                <wp:docPr id="1832009779" name="Rectangle 18320097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0299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A52CA84" w14:textId="12079CEA" w:rsidR="00C564E1" w:rsidRPr="002E1BC6" w:rsidRDefault="00C564E1" w:rsidP="00A32907">
                            <w:r w:rsidRPr="002E1BC6">
                              <w:t xml:space="preserve">2.2.1 Objective of a common </w:t>
                            </w:r>
                            <w:r w:rsidR="00BC5342">
                              <w:t>b</w:t>
                            </w:r>
                            <w:r w:rsidRPr="002E1BC6">
                              <w:t>uil</w:t>
                            </w:r>
                            <w:r w:rsidRPr="00130719">
                              <w:t xml:space="preserve">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 xml:space="preserve">odelling (BIM) </w:t>
                            </w:r>
                            <w:r w:rsidRPr="002E1BC6">
                              <w:t>guide</w:t>
                            </w:r>
                          </w:p>
                          <w:p w14:paraId="55301506" w14:textId="491B6C4A" w:rsidR="00C564E1" w:rsidRPr="002E1BC6" w:rsidRDefault="00C564E1" w:rsidP="00A32907">
                            <w:r w:rsidRPr="002E1BC6">
                              <w:t>2.2.2 Alignment with international standards</w:t>
                            </w:r>
                          </w:p>
                          <w:p w14:paraId="30A376C0" w14:textId="3C161DF6" w:rsidR="00C564E1" w:rsidRPr="00130719" w:rsidRDefault="00C564E1" w:rsidP="00A32907">
                            <w:r w:rsidRPr="002E1BC6">
                              <w:t xml:space="preserve">2.2.3 Scope </w:t>
                            </w:r>
                          </w:p>
                          <w:p w14:paraId="0A0F68F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36741" id="Rectangle 1832009779" o:spid="_x0000_s1030" style="position:absolute;left:0;text-align:left;margin-left:145.1pt;margin-top:25.5pt;width:305.2pt;height:81.1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" filled="f" strokecolor="#009695 [3205]" strokeweight="1pt">
                <v:path arrowok="t"/>
                <v:textbox>
                  <w:txbxContent>
                    <w:p w14:paraId="7A52CA84" w14:textId="12079CEA" w:rsidR="00C564E1" w:rsidRPr="002E1BC6" w:rsidRDefault="00C564E1" w:rsidP="00A32907">
                      <w:r w:rsidRPr="002E1BC6">
                        <w:t xml:space="preserve">2.2.1 Objective of a common </w:t>
                      </w:r>
                      <w:r w:rsidR="00BC5342">
                        <w:t>b</w:t>
                      </w:r>
                      <w:r w:rsidRPr="002E1BC6">
                        <w:t>uil</w:t>
                      </w:r>
                      <w:r w:rsidRPr="00130719">
                        <w:t xml:space="preserve">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 xml:space="preserve">odelling (BIM) </w:t>
                      </w:r>
                      <w:r w:rsidRPr="002E1BC6">
                        <w:t>guide</w:t>
                      </w:r>
                    </w:p>
                    <w:p w14:paraId="55301506" w14:textId="491B6C4A" w:rsidR="00C564E1" w:rsidRPr="002E1BC6" w:rsidRDefault="00C564E1" w:rsidP="00A32907">
                      <w:r w:rsidRPr="002E1BC6">
                        <w:t>2.2.2 Alignment with international standards</w:t>
                      </w:r>
                    </w:p>
                    <w:p w14:paraId="30A376C0" w14:textId="3C161DF6" w:rsidR="00C564E1" w:rsidRPr="00130719" w:rsidRDefault="00C564E1" w:rsidP="00A32907">
                      <w:r w:rsidRPr="002E1BC6">
                        <w:t xml:space="preserve">2.2.3 Scope </w:t>
                      </w:r>
                    </w:p>
                    <w:p w14:paraId="0A0F68F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2B6AF3">
        <w:rPr>
          <w:rStyle w:val="Heading4Char"/>
          <w:lang w:val="es-AR"/>
        </w:rPr>
        <w:t>Guide o</w:t>
      </w:r>
      <w:r w:rsidR="00A32907" w:rsidRPr="006642E4">
        <w:rPr>
          <w:rStyle w:val="Heading4Char"/>
          <w:lang w:val="es-AR"/>
        </w:rPr>
        <w:t>bje</w:t>
      </w:r>
      <w:r w:rsidR="002B6AF3">
        <w:rPr>
          <w:rStyle w:val="Heading4Char"/>
          <w:lang w:val="es-AR"/>
        </w:rPr>
        <w:t>c</w:t>
      </w:r>
      <w:r w:rsidR="00A32907" w:rsidRPr="006642E4">
        <w:rPr>
          <w:rStyle w:val="Heading4Char"/>
          <w:lang w:val="es-AR"/>
        </w:rPr>
        <w:t>tive</w:t>
      </w:r>
    </w:p>
    <w:p w14:paraId="4EDFD4AE" w14:textId="51695719" w:rsidR="002B6AF3" w:rsidRDefault="002B6AF3">
      <w:pPr>
        <w:rPr>
          <w:lang w:val="es-AR"/>
        </w:rPr>
      </w:pPr>
    </w:p>
    <w:p w14:paraId="64118171" w14:textId="7AA5D89B" w:rsidR="00F53074" w:rsidRDefault="003C32D1" w:rsidP="00F53074">
      <w:pPr>
        <w:pStyle w:val="Heading2"/>
        <w:rPr>
          <w:lang w:val="es-AR"/>
        </w:rPr>
      </w:pPr>
      <w:r w:rsidRPr="00E81C8F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3" behindDoc="1" locked="0" layoutInCell="1" allowOverlap="1" wp14:anchorId="189B1518" wp14:editId="760A4BBE">
                <wp:simplePos x="0" y="0"/>
                <wp:positionH relativeFrom="margin">
                  <wp:posOffset>1841500</wp:posOffset>
                </wp:positionH>
                <wp:positionV relativeFrom="paragraph">
                  <wp:posOffset>306070</wp:posOffset>
                </wp:positionV>
                <wp:extent cx="3876040" cy="2286000"/>
                <wp:effectExtent l="0" t="0" r="10160" b="19050"/>
                <wp:wrapTight wrapText="bothSides">
                  <wp:wrapPolygon edited="0">
                    <wp:start x="0" y="0"/>
                    <wp:lineTo x="0" y="21600"/>
                    <wp:lineTo x="21550" y="21600"/>
                    <wp:lineTo x="21550" y="0"/>
                    <wp:lineTo x="0" y="0"/>
                  </wp:wrapPolygon>
                </wp:wrapTight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22860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39A752C" w14:textId="0119C2AC" w:rsidR="00C564E1" w:rsidRPr="00130719" w:rsidRDefault="00C564E1" w:rsidP="00F53074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2.3.1</w:t>
                            </w:r>
                            <w:r w:rsidRPr="00130719">
                              <w:rPr>
                                <w:noProof/>
                              </w:rPr>
                              <w:t xml:space="preserve"> Building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m</w:t>
                            </w:r>
                            <w:r w:rsidRPr="00130719">
                              <w:rPr>
                                <w:noProof/>
                              </w:rPr>
                              <w:t>odelling (BIM) benefits</w:t>
                            </w:r>
                          </w:p>
                          <w:p w14:paraId="5B626360" w14:textId="74C9E055" w:rsidR="00C564E1" w:rsidRPr="00130719" w:rsidRDefault="00C564E1" w:rsidP="00F53074">
                            <w:r w:rsidRPr="00130719">
                              <w:t>2.3.</w:t>
                            </w:r>
                            <w:r w:rsidR="00723C86">
                              <w:t>2</w:t>
                            </w:r>
                            <w:r w:rsidRPr="00130719">
                              <w:rPr>
                                <w:noProof/>
                              </w:rPr>
                              <w:t xml:space="preserve"> Adoption consid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B1518" id="Rectangle 16" o:spid="_x0000_s1031" style="position:absolute;left:0;text-align:left;margin-left:145pt;margin-top:24.1pt;width:305.2pt;height:180pt;z-index:-2516582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" filled="f" strokecolor="#009695 [3205]" strokeweight="1pt">
                <v:path arrowok="t"/>
                <v:textbox>
                  <w:txbxContent>
                    <w:p w14:paraId="039A752C" w14:textId="0119C2AC" w:rsidR="00C564E1" w:rsidRPr="00130719" w:rsidRDefault="00C564E1" w:rsidP="00F53074">
                      <w:pPr>
                        <w:rPr>
                          <w:noProof/>
                        </w:rPr>
                      </w:pPr>
                      <w:r w:rsidRPr="00130719">
                        <w:t>2.3.1</w:t>
                      </w:r>
                      <w:r w:rsidRPr="00130719">
                        <w:rPr>
                          <w:noProof/>
                        </w:rPr>
                        <w:t xml:space="preserve"> Building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m</w:t>
                      </w:r>
                      <w:r w:rsidRPr="00130719">
                        <w:rPr>
                          <w:noProof/>
                        </w:rPr>
                        <w:t>odelling (BIM) benefits</w:t>
                      </w:r>
                    </w:p>
                    <w:p w14:paraId="5B626360" w14:textId="74C9E055" w:rsidR="00C564E1" w:rsidRPr="00130719" w:rsidRDefault="00C564E1" w:rsidP="00F53074">
                      <w:r w:rsidRPr="00130719">
                        <w:t>2.3.</w:t>
                      </w:r>
                      <w:r w:rsidR="00723C86">
                        <w:t>2</w:t>
                      </w:r>
                      <w:r w:rsidRPr="00130719">
                        <w:rPr>
                          <w:noProof/>
                        </w:rPr>
                        <w:t xml:space="preserve"> Adoption consideration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E81C8F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4" behindDoc="1" locked="0" layoutInCell="1" allowOverlap="1" wp14:anchorId="57C2DADE" wp14:editId="77A05136">
                <wp:simplePos x="0" y="0"/>
                <wp:positionH relativeFrom="margin">
                  <wp:posOffset>0</wp:posOffset>
                </wp:positionH>
                <wp:positionV relativeFrom="paragraph">
                  <wp:posOffset>306070</wp:posOffset>
                </wp:positionV>
                <wp:extent cx="1727835" cy="2286000"/>
                <wp:effectExtent l="0" t="0" r="24765" b="19050"/>
                <wp:wrapTight wrapText="bothSides">
                  <wp:wrapPolygon edited="0">
                    <wp:start x="0" y="0"/>
                    <wp:lineTo x="0" y="21600"/>
                    <wp:lineTo x="21671" y="21600"/>
                    <wp:lineTo x="21671" y="0"/>
                    <wp:lineTo x="0" y="0"/>
                  </wp:wrapPolygon>
                </wp:wrapTight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2286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D50716" w14:textId="6EC7C72B" w:rsidR="00C564E1" w:rsidRPr="00130719" w:rsidRDefault="00C564E1" w:rsidP="00F5307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As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b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odelling (BIM) adoption could potentially incur some cost (training, software, etc.)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it is important to highlight the benefits of investing.</w:t>
                            </w:r>
                          </w:p>
                          <w:p w14:paraId="781A2351" w14:textId="1A2BF57F" w:rsidR="00C564E1" w:rsidRPr="00130719" w:rsidRDefault="00C564E1" w:rsidP="00F5307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en outline areas of consideration when adopt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b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uilding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delling (BIM)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2DADE" id="Rectangle 26" o:spid="_x0000_s1032" style="position:absolute;left:0;text-align:left;margin-left:0;margin-top:24.1pt;width:136.05pt;height:180pt;z-index:-251658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" fillcolor="#d9d4ca [2894]" strokecolor="#d9d4ca [2894]" strokeweight="1pt">
                <v:textbox>
                  <w:txbxContent>
                    <w:p w14:paraId="4BD50716" w14:textId="6EC7C72B" w:rsidR="00C564E1" w:rsidRPr="00130719" w:rsidRDefault="00C564E1" w:rsidP="00F5307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As </w:t>
                      </w:r>
                      <w:r w:rsidR="00BC5342">
                        <w:rPr>
                          <w:color w:val="000000" w:themeColor="text1"/>
                        </w:rPr>
                        <w:t>b</w:t>
                      </w:r>
                      <w:r w:rsidRPr="00130719">
                        <w:rPr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m</w:t>
                      </w:r>
                      <w:r w:rsidRPr="00130719">
                        <w:rPr>
                          <w:color w:val="000000" w:themeColor="text1"/>
                        </w:rPr>
                        <w:t>odelling (BIM) adoption could potentially incur some cost (training, software, etc.)</w:t>
                      </w:r>
                      <w:r w:rsidR="00BC5342">
                        <w:rPr>
                          <w:color w:val="000000" w:themeColor="text1"/>
                        </w:rPr>
                        <w:t>,</w:t>
                      </w:r>
                      <w:r w:rsidRPr="00130719">
                        <w:rPr>
                          <w:color w:val="000000" w:themeColor="text1"/>
                        </w:rPr>
                        <w:t xml:space="preserve"> it is important to highlight the benefits of investing.</w:t>
                      </w:r>
                    </w:p>
                    <w:p w14:paraId="781A2351" w14:textId="1A2BF57F" w:rsidR="00C564E1" w:rsidRPr="00130719" w:rsidRDefault="00C564E1" w:rsidP="00F5307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en outline areas of consideration when adopting </w:t>
                      </w:r>
                      <w:r w:rsidR="00BC5342">
                        <w:rPr>
                          <w:color w:val="000000" w:themeColor="text1"/>
                        </w:rPr>
                        <w:t>b</w:t>
                      </w:r>
                      <w:r w:rsidRPr="00130719">
                        <w:rPr>
                          <w:color w:val="000000" w:themeColor="text1"/>
                        </w:rPr>
                        <w:t xml:space="preserve">uilding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m</w:t>
                      </w:r>
                      <w:r w:rsidRPr="00130719">
                        <w:rPr>
                          <w:color w:val="000000" w:themeColor="text1"/>
                        </w:rPr>
                        <w:t xml:space="preserve">odelling (BIM). 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2709B2">
        <w:rPr>
          <w:lang w:val="es-AR"/>
        </w:rPr>
        <w:t>Building</w:t>
      </w:r>
      <w:proofErr w:type="spellEnd"/>
      <w:r w:rsidR="002709B2">
        <w:rPr>
          <w:lang w:val="es-AR"/>
        </w:rPr>
        <w:t xml:space="preserve"> </w:t>
      </w:r>
      <w:proofErr w:type="spellStart"/>
      <w:r w:rsidR="00BC5342">
        <w:rPr>
          <w:lang w:val="es-AR"/>
        </w:rPr>
        <w:t>i</w:t>
      </w:r>
      <w:r w:rsidR="002709B2">
        <w:rPr>
          <w:lang w:val="es-AR"/>
        </w:rPr>
        <w:t>nformation</w:t>
      </w:r>
      <w:proofErr w:type="spellEnd"/>
      <w:r w:rsidR="002709B2">
        <w:rPr>
          <w:lang w:val="es-AR"/>
        </w:rPr>
        <w:t xml:space="preserve"> </w:t>
      </w:r>
      <w:proofErr w:type="spellStart"/>
      <w:r w:rsidR="00BC5342">
        <w:rPr>
          <w:lang w:val="es-AR"/>
        </w:rPr>
        <w:t>m</w:t>
      </w:r>
      <w:r w:rsidR="002709B2">
        <w:rPr>
          <w:lang w:val="es-AR"/>
        </w:rPr>
        <w:t>odelling</w:t>
      </w:r>
      <w:proofErr w:type="spellEnd"/>
      <w:r w:rsidR="002709B2">
        <w:rPr>
          <w:lang w:val="es-AR"/>
        </w:rPr>
        <w:t xml:space="preserve"> (BIM)</w:t>
      </w:r>
      <w:r w:rsidR="00F53074" w:rsidRPr="00163623">
        <w:rPr>
          <w:lang w:val="es-AR"/>
        </w:rPr>
        <w:t xml:space="preserve"> </w:t>
      </w:r>
      <w:proofErr w:type="spellStart"/>
      <w:r w:rsidR="001628C5">
        <w:rPr>
          <w:lang w:val="es-AR"/>
        </w:rPr>
        <w:t>implementation</w:t>
      </w:r>
      <w:proofErr w:type="spellEnd"/>
    </w:p>
    <w:p w14:paraId="513F472D" w14:textId="77777777" w:rsidR="00F53074" w:rsidRPr="00253FE7" w:rsidRDefault="00F53074" w:rsidP="00130719">
      <w:pPr>
        <w:rPr>
          <w:lang w:val="es-AR"/>
        </w:rPr>
      </w:pPr>
    </w:p>
    <w:p w14:paraId="3C4BBF0C" w14:textId="4A2C4275" w:rsidR="00A32907" w:rsidRDefault="0014235B" w:rsidP="00C564E1">
      <w:pPr>
        <w:pStyle w:val="Heading2"/>
      </w:pPr>
      <w:r w:rsidRPr="009C0FE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03410ECD" wp14:editId="56DFE193">
                <wp:simplePos x="0" y="0"/>
                <wp:positionH relativeFrom="margin">
                  <wp:posOffset>1842770</wp:posOffset>
                </wp:positionH>
                <wp:positionV relativeFrom="paragraph">
                  <wp:posOffset>306070</wp:posOffset>
                </wp:positionV>
                <wp:extent cx="3876040" cy="1370965"/>
                <wp:effectExtent l="0" t="0" r="10160" b="19685"/>
                <wp:wrapTight wrapText="bothSides">
                  <wp:wrapPolygon edited="0">
                    <wp:start x="0" y="0"/>
                    <wp:lineTo x="0" y="21610"/>
                    <wp:lineTo x="21550" y="21610"/>
                    <wp:lineTo x="21550" y="0"/>
                    <wp:lineTo x="0" y="0"/>
                  </wp:wrapPolygon>
                </wp:wrapTight>
                <wp:docPr id="1832009781" name="Rectangle 1832009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37096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137FCA" w14:textId="123C1C94" w:rsidR="00C564E1" w:rsidRPr="00130719" w:rsidRDefault="00C564E1" w:rsidP="00A32907">
                            <w:r w:rsidRPr="00130719">
                              <w:t>2.4.1 Technical framework hierarchy</w:t>
                            </w:r>
                          </w:p>
                          <w:p w14:paraId="1A1A3D81" w14:textId="27212405" w:rsidR="00C564E1" w:rsidRPr="002E1BC6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t xml:space="preserve">2.4.2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Current state of the frame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410ECD" id="Rectangle 1832009781" o:spid="_x0000_s1033" style="position:absolute;left:0;text-align:left;margin-left:145.1pt;margin-top:24.1pt;width:305.2pt;height:107.95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" filled="f" strokecolor="#009695 [3205]" strokeweight="1pt">
                <v:path arrowok="t"/>
                <v:textbox>
                  <w:txbxContent>
                    <w:p w14:paraId="2F137FCA" w14:textId="123C1C94" w:rsidR="00C564E1" w:rsidRPr="00130719" w:rsidRDefault="00C564E1" w:rsidP="00A32907">
                      <w:r w:rsidRPr="00130719">
                        <w:t>2.4</w:t>
                      </w:r>
                      <w:r w:rsidRPr="00130719">
                        <w:t>.1 Technical framework hierarchy</w:t>
                      </w:r>
                    </w:p>
                    <w:p w14:paraId="1A1A3D81" w14:textId="27212405" w:rsidR="00C564E1" w:rsidRPr="002E1BC6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t xml:space="preserve">2.4.2 </w:t>
                      </w:r>
                      <w:r w:rsidRPr="00130719">
                        <w:rPr>
                          <w:color w:val="000000" w:themeColor="text1"/>
                        </w:rPr>
                        <w:t xml:space="preserve">Current state </w:t>
                      </w:r>
                      <w:r w:rsidRPr="00130719">
                        <w:rPr>
                          <w:color w:val="000000" w:themeColor="text1"/>
                        </w:rPr>
                        <w:t>of the framework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9C0FE7"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734E986E" wp14:editId="27B4B8E5">
                <wp:simplePos x="0" y="0"/>
                <wp:positionH relativeFrom="margin">
                  <wp:posOffset>0</wp:posOffset>
                </wp:positionH>
                <wp:positionV relativeFrom="paragraph">
                  <wp:posOffset>306070</wp:posOffset>
                </wp:positionV>
                <wp:extent cx="1714500" cy="1370965"/>
                <wp:effectExtent l="0" t="0" r="19050" b="19685"/>
                <wp:wrapTight wrapText="bothSides">
                  <wp:wrapPolygon edited="0">
                    <wp:start x="0" y="0"/>
                    <wp:lineTo x="0" y="21610"/>
                    <wp:lineTo x="21600" y="21610"/>
                    <wp:lineTo x="21600" y="0"/>
                    <wp:lineTo x="0" y="0"/>
                  </wp:wrapPolygon>
                </wp:wrapTight>
                <wp:docPr id="1832009782" name="Rectangle 1832009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3709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B63E86" w14:textId="7923C3E4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scribe/illustrate where this guide belongs in the hierarchical framework (pyramid) of the BIM toolkit. Explain how the documents fit together and their current state. </w:t>
                            </w:r>
                          </w:p>
                          <w:p w14:paraId="19899185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E986E" id="Rectangle 1832009782" o:spid="_x0000_s1034" style="position:absolute;left:0;text-align:left;margin-left:0;margin-top:24.1pt;width:135pt;height:107.95pt;z-index:-25165823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" fillcolor="#d9d4ca [2894]" strokecolor="#d9d4ca [2894]" strokeweight="1pt">
                <v:textbox>
                  <w:txbxContent>
                    <w:p w14:paraId="7BB63E86" w14:textId="7923C3E4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scribe/illustrate where this guide belongs in the hierarchical framework (pyramid) of the BIM toolkit. Explain how the documents fit together and their current state. </w:t>
                      </w:r>
                    </w:p>
                    <w:p w14:paraId="19899185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0D484F">
        <w:t xml:space="preserve"> </w:t>
      </w:r>
      <w:r>
        <w:t>BIM toolkit framework</w:t>
      </w:r>
    </w:p>
    <w:p w14:paraId="27807CAD" w14:textId="7F8EAB34" w:rsidR="0014235B" w:rsidRDefault="0014235B" w:rsidP="0014235B"/>
    <w:p w14:paraId="619AAEC8" w14:textId="226D9689" w:rsidR="00A32907" w:rsidRPr="00130719" w:rsidRDefault="001919EE" w:rsidP="00BC62E6">
      <w:pPr>
        <w:pStyle w:val="Heading2"/>
        <w:rPr>
          <w:rStyle w:val="Heading2Char"/>
        </w:rPr>
      </w:pPr>
      <w:r w:rsidRPr="009C0FE7">
        <w:rPr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4D0A3666" wp14:editId="6C24FE6D">
                <wp:simplePos x="0" y="0"/>
                <wp:positionH relativeFrom="margin">
                  <wp:posOffset>1842770</wp:posOffset>
                </wp:positionH>
                <wp:positionV relativeFrom="paragraph">
                  <wp:posOffset>319405</wp:posOffset>
                </wp:positionV>
                <wp:extent cx="3876040" cy="1503045"/>
                <wp:effectExtent l="0" t="0" r="10160" b="20955"/>
                <wp:wrapTight wrapText="bothSides">
                  <wp:wrapPolygon edited="0">
                    <wp:start x="0" y="0"/>
                    <wp:lineTo x="0" y="21627"/>
                    <wp:lineTo x="21550" y="21627"/>
                    <wp:lineTo x="21550" y="0"/>
                    <wp:lineTo x="0" y="0"/>
                  </wp:wrapPolygon>
                </wp:wrapTight>
                <wp:docPr id="1832009783" name="Rectangle 1832009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6040" cy="150304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A05217" w14:textId="3D6FADE1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5.1 Information delivery cycle</w:t>
                            </w:r>
                          </w:p>
                          <w:p w14:paraId="4EB2C915" w14:textId="16640899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5.2 Information delivery milest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A3666" id="Rectangle 1832009783" o:spid="_x0000_s1035" style="position:absolute;left:0;text-align:left;margin-left:145.1pt;margin-top:25.15pt;width:305.2pt;height:118.35pt;z-index:-2516582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" filled="f" strokecolor="#009695 [3205]" strokeweight="1pt">
                <v:path arrowok="t"/>
                <v:textbox>
                  <w:txbxContent>
                    <w:p w14:paraId="4DA05217" w14:textId="3D6FADE1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2.5.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1 Information delivery cycle</w:t>
                      </w:r>
                    </w:p>
                    <w:p w14:paraId="4EB2C915" w14:textId="16640899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2.5.2 Information delivery 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milestone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F46CE2" w:rsidRPr="009C0FE7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7469AAEF" wp14:editId="174D9D35">
                <wp:simplePos x="0" y="0"/>
                <wp:positionH relativeFrom="margin">
                  <wp:align>left</wp:align>
                </wp:positionH>
                <wp:positionV relativeFrom="paragraph">
                  <wp:posOffset>316865</wp:posOffset>
                </wp:positionV>
                <wp:extent cx="1727835" cy="1503045"/>
                <wp:effectExtent l="0" t="0" r="24765" b="20955"/>
                <wp:wrapTight wrapText="bothSides">
                  <wp:wrapPolygon edited="0">
                    <wp:start x="0" y="0"/>
                    <wp:lineTo x="0" y="21627"/>
                    <wp:lineTo x="21671" y="21627"/>
                    <wp:lineTo x="21671" y="0"/>
                    <wp:lineTo x="0" y="0"/>
                  </wp:wrapPolygon>
                </wp:wrapTight>
                <wp:docPr id="1832009784" name="Rectangle 1832009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5034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6D7C73" w14:textId="006E7752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scribe how the ISO 19650 series relates to an asset</w:t>
                            </w:r>
                            <w:r w:rsidR="00AB5250">
                              <w:rPr>
                                <w:color w:val="000000" w:themeColor="text1"/>
                              </w:rPr>
                              <w:t>’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s life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cycle. Express the regional/national project stages and the principle of establishing information delivery mileston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9AAEF" id="Rectangle 1832009784" o:spid="_x0000_s1036" style="position:absolute;left:0;text-align:left;margin-left:0;margin-top:24.95pt;width:136.05pt;height:118.35pt;z-index:-2516582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" fillcolor="#d9d4ca [2894]" strokecolor="#d9d4ca [2894]" strokeweight="1pt">
                <v:textbox>
                  <w:txbxContent>
                    <w:p w14:paraId="576D7C73" w14:textId="006E7752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scribe how the ISO 19650 series relates to an asset</w:t>
                      </w:r>
                      <w:r w:rsidR="00AB5250">
                        <w:rPr>
                          <w:color w:val="000000" w:themeColor="text1"/>
                        </w:rPr>
                        <w:t>’</w:t>
                      </w:r>
                      <w:r w:rsidRPr="00130719">
                        <w:rPr>
                          <w:color w:val="000000" w:themeColor="text1"/>
                        </w:rPr>
                        <w:t>s life</w:t>
                      </w:r>
                      <w:r w:rsidR="00BC5342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cycle. Express the regional/national project stages and the principle of establishing information delivery milestone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066760" w:rsidRPr="00066760">
        <w:t xml:space="preserve">Typical </w:t>
      </w:r>
      <w:r w:rsidR="00F46CE2" w:rsidRPr="00B300F4">
        <w:t>information deliver</w:t>
      </w:r>
      <w:r w:rsidR="00B8171B" w:rsidRPr="00482F6D">
        <w:t>y</w:t>
      </w:r>
      <w:r w:rsidR="00A32907" w:rsidRPr="00130719">
        <w:t xml:space="preserve"> life</w:t>
      </w:r>
      <w:r w:rsidR="00BC5342">
        <w:t xml:space="preserve"> </w:t>
      </w:r>
      <w:r w:rsidR="00A32907" w:rsidRPr="00130719">
        <w:t>cycle</w:t>
      </w:r>
      <w:r w:rsidR="00A32907" w:rsidRPr="00130719">
        <w:rPr>
          <w:rStyle w:val="Heading2Char"/>
        </w:rPr>
        <w:t xml:space="preserve">  </w:t>
      </w:r>
    </w:p>
    <w:p w14:paraId="0630226D" w14:textId="6925F1CC" w:rsidR="00A32907" w:rsidRPr="008D298D" w:rsidRDefault="00A32907" w:rsidP="00130719">
      <w:pPr>
        <w:pStyle w:val="ListParagraph"/>
        <w:spacing w:before="0" w:line="259" w:lineRule="auto"/>
        <w:rPr>
          <w:lang w:val="en-US"/>
        </w:rPr>
      </w:pPr>
    </w:p>
    <w:p w14:paraId="7FA5550F" w14:textId="5463D07D" w:rsidR="00A32907" w:rsidRDefault="00610022" w:rsidP="00C564E1">
      <w:pPr>
        <w:pStyle w:val="Heading2"/>
        <w:rPr>
          <w:rStyle w:val="Heading4Char"/>
          <w:lang w:val="es-AR"/>
        </w:rPr>
      </w:pPr>
      <w:r w:rsidRPr="009C0FE7">
        <w:rPr>
          <w:rStyle w:val="Heading4Char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0B00E2A3" wp14:editId="47D5E820">
                <wp:simplePos x="0" y="0"/>
                <wp:positionH relativeFrom="margin">
                  <wp:posOffset>1828800</wp:posOffset>
                </wp:positionH>
                <wp:positionV relativeFrom="paragraph">
                  <wp:posOffset>314325</wp:posOffset>
                </wp:positionV>
                <wp:extent cx="3886200" cy="1483360"/>
                <wp:effectExtent l="0" t="0" r="19050" b="21590"/>
                <wp:wrapTight wrapText="bothSides">
                  <wp:wrapPolygon edited="0">
                    <wp:start x="0" y="0"/>
                    <wp:lineTo x="0" y="21637"/>
                    <wp:lineTo x="21600" y="21637"/>
                    <wp:lineTo x="21600" y="0"/>
                    <wp:lineTo x="0" y="0"/>
                  </wp:wrapPolygon>
                </wp:wrapTight>
                <wp:docPr id="1832009788" name="Rectangle 1832009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4833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F2F7AD1" w14:textId="28E42B74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2.6.1 Information purpose</w:t>
                            </w:r>
                            <w:r w:rsidR="000268C1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:</w:t>
                            </w: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 xml:space="preserve"> </w:t>
                            </w:r>
                          </w:p>
                          <w:p w14:paraId="5B87B0DD" w14:textId="162C2372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Design coordination</w:t>
                            </w:r>
                          </w:p>
                          <w:p w14:paraId="7F9901BF" w14:textId="365893AC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Scheduling and programming</w:t>
                            </w:r>
                          </w:p>
                          <w:p w14:paraId="2BE4F912" w14:textId="1190CC66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Quantit</w:t>
                            </w:r>
                            <w:r w:rsidR="000268C1">
                              <w:t>y</w:t>
                            </w:r>
                            <w:r w:rsidRPr="00130719">
                              <w:t xml:space="preserve"> surveying</w:t>
                            </w:r>
                          </w:p>
                          <w:p w14:paraId="0A33E49C" w14:textId="7AFE2D22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 xml:space="preserve">Performance </w:t>
                            </w:r>
                            <w:r w:rsidR="00BC5342">
                              <w:t>and</w:t>
                            </w:r>
                            <w:r w:rsidRPr="00130719">
                              <w:t xml:space="preserve"> sustainability</w:t>
                            </w:r>
                          </w:p>
                          <w:p w14:paraId="03D5E993" w14:textId="6F757E06" w:rsidR="00C564E1" w:rsidRPr="00130719" w:rsidRDefault="00C564E1" w:rsidP="00A32907">
                            <w:pPr>
                              <w:pStyle w:val="ListParagraph"/>
                              <w:numPr>
                                <w:ilvl w:val="0"/>
                                <w:numId w:val="61"/>
                              </w:numPr>
                            </w:pPr>
                            <w:r w:rsidRPr="00130719">
                              <w:t>Operations and maintenance</w:t>
                            </w:r>
                          </w:p>
                          <w:p w14:paraId="406E6905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0E2A3" id="Rectangle 1832009788" o:spid="_x0000_s1037" style="position:absolute;left:0;text-align:left;margin-left:2in;margin-top:24.75pt;width:306pt;height:116.8pt;z-index:-2516582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" filled="f" strokecolor="#009695 [3205]" strokeweight="1pt">
                <v:path arrowok="t"/>
                <v:textbox>
                  <w:txbxContent>
                    <w:p w14:paraId="7F2F7AD1" w14:textId="28E42B74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2.6.1 Information purpose</w:t>
                      </w:r>
                      <w:r w:rsidR="000268C1">
                        <w:rPr>
                          <w:rStyle w:val="Heading3Char"/>
                          <w:b w:val="0"/>
                          <w:bCs w:val="0"/>
                        </w:rPr>
                        <w:t>:</w:t>
                      </w: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 </w:t>
                      </w:r>
                    </w:p>
                    <w:p w14:paraId="5B87B0DD" w14:textId="162C2372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Design coordination</w:t>
                      </w:r>
                    </w:p>
                    <w:p w14:paraId="7F9901BF" w14:textId="365893AC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Scheduling and programming</w:t>
                      </w:r>
                    </w:p>
                    <w:p w14:paraId="2BE4F912" w14:textId="1190CC66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Quantit</w:t>
                      </w:r>
                      <w:r w:rsidR="000268C1">
                        <w:t>y</w:t>
                      </w:r>
                      <w:r w:rsidRPr="00130719">
                        <w:t xml:space="preserve"> surveying</w:t>
                      </w:r>
                    </w:p>
                    <w:p w14:paraId="0A33E49C" w14:textId="7AFE2D22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 xml:space="preserve">Performance </w:t>
                      </w:r>
                      <w:r w:rsidR="00BC5342">
                        <w:t>and</w:t>
                      </w:r>
                      <w:r w:rsidRPr="00130719">
                        <w:t xml:space="preserve"> sustainability</w:t>
                      </w:r>
                    </w:p>
                    <w:p w14:paraId="03D5E993" w14:textId="6F757E06" w:rsidR="00C564E1" w:rsidRPr="00130719" w:rsidRDefault="00C564E1" w:rsidP="00A32907">
                      <w:pPr>
                        <w:pStyle w:val="ListParagraph"/>
                        <w:numPr>
                          <w:ilvl w:val="0"/>
                          <w:numId w:val="61"/>
                        </w:numPr>
                      </w:pPr>
                      <w:r w:rsidRPr="00130719">
                        <w:t>Operations and maintenance</w:t>
                      </w:r>
                    </w:p>
                    <w:p w14:paraId="406E6905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Pr="00F42171">
        <w:rPr>
          <w:rStyle w:val="Heading4Char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7AF1DDBB" wp14:editId="52603C73">
                <wp:simplePos x="0" y="0"/>
                <wp:positionH relativeFrom="margin">
                  <wp:posOffset>0</wp:posOffset>
                </wp:positionH>
                <wp:positionV relativeFrom="paragraph">
                  <wp:posOffset>313055</wp:posOffset>
                </wp:positionV>
                <wp:extent cx="1714500" cy="1485265"/>
                <wp:effectExtent l="0" t="0" r="19050" b="19685"/>
                <wp:wrapTight wrapText="bothSides">
                  <wp:wrapPolygon edited="0">
                    <wp:start x="0" y="0"/>
                    <wp:lineTo x="0" y="21609"/>
                    <wp:lineTo x="21600" y="21609"/>
                    <wp:lineTo x="21600" y="0"/>
                    <wp:lineTo x="0" y="0"/>
                  </wp:wrapPolygon>
                </wp:wrapTight>
                <wp:docPr id="1832009789" name="Rectangle 1832009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4852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C267D" w14:textId="4C631E5E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is section should help to identify </w:t>
                            </w:r>
                            <w:r w:rsidR="00AB5250">
                              <w:rPr>
                                <w:color w:val="000000" w:themeColor="text1"/>
                              </w:rPr>
                              <w:t xml:space="preserve">and describ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potential uses of information,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which</w:t>
                            </w:r>
                            <w:r w:rsidR="00BC5342" w:rsidRPr="001307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is to assist the user(s)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to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understand how to develop and respond to information requirements.</w:t>
                            </w:r>
                          </w:p>
                          <w:p w14:paraId="6A6D53A9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1DDBB" id="Rectangle 1832009789" o:spid="_x0000_s1038" style="position:absolute;left:0;text-align:left;margin-left:0;margin-top:24.65pt;width:135pt;height:116.95pt;z-index:-25165823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" fillcolor="#d9d4ca [2894]" strokecolor="#d9d4ca [2894]" strokeweight="1pt">
                <v:textbox>
                  <w:txbxContent>
                    <w:p w14:paraId="1E4C267D" w14:textId="4C631E5E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ection should help to identify </w:t>
                      </w:r>
                      <w:r w:rsidR="00AB5250">
                        <w:rPr>
                          <w:color w:val="000000" w:themeColor="text1"/>
                        </w:rPr>
                        <w:t xml:space="preserve">and describe </w:t>
                      </w:r>
                      <w:r w:rsidRPr="00130719">
                        <w:rPr>
                          <w:color w:val="000000" w:themeColor="text1"/>
                        </w:rPr>
                        <w:t xml:space="preserve">potential </w:t>
                      </w:r>
                      <w:r w:rsidRPr="00130719">
                        <w:rPr>
                          <w:color w:val="000000" w:themeColor="text1"/>
                        </w:rPr>
                        <w:t xml:space="preserve">uses of information, </w:t>
                      </w:r>
                      <w:r w:rsidR="00BC5342">
                        <w:rPr>
                          <w:color w:val="000000" w:themeColor="text1"/>
                        </w:rPr>
                        <w:t>which</w:t>
                      </w:r>
                      <w:r w:rsidR="00BC5342" w:rsidRPr="00130719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is to assist the user(s)</w:t>
                      </w:r>
                      <w:r w:rsidR="00BC5342">
                        <w:rPr>
                          <w:color w:val="000000" w:themeColor="text1"/>
                        </w:rPr>
                        <w:t xml:space="preserve"> to </w:t>
                      </w:r>
                      <w:r w:rsidRPr="00130719">
                        <w:rPr>
                          <w:color w:val="000000" w:themeColor="text1"/>
                        </w:rPr>
                        <w:t xml:space="preserve">understand how to </w:t>
                      </w:r>
                      <w:r w:rsidRPr="00130719">
                        <w:rPr>
                          <w:color w:val="000000" w:themeColor="text1"/>
                        </w:rPr>
                        <w:t>develop and respond to information requirements.</w:t>
                      </w:r>
                    </w:p>
                    <w:p w14:paraId="6A6D53A9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773122">
        <w:rPr>
          <w:rStyle w:val="Heading4Char"/>
          <w:lang w:val="es-AR"/>
        </w:rPr>
        <w:t>Information</w:t>
      </w:r>
      <w:proofErr w:type="spellEnd"/>
      <w:r w:rsidR="00773122">
        <w:rPr>
          <w:rStyle w:val="Heading4Char"/>
          <w:lang w:val="es-AR"/>
        </w:rPr>
        <w:t xml:space="preserve"> </w:t>
      </w:r>
      <w:proofErr w:type="spellStart"/>
      <w:r w:rsidR="00BC5342">
        <w:rPr>
          <w:rStyle w:val="Heading4Char"/>
          <w:lang w:val="es-AR"/>
        </w:rPr>
        <w:t>p</w:t>
      </w:r>
      <w:r w:rsidR="00773122">
        <w:rPr>
          <w:rStyle w:val="Heading4Char"/>
          <w:lang w:val="es-AR"/>
        </w:rPr>
        <w:t>urpose</w:t>
      </w:r>
      <w:proofErr w:type="spellEnd"/>
      <w:r w:rsidR="00A32907" w:rsidRPr="000D484F">
        <w:rPr>
          <w:rStyle w:val="Heading4Char"/>
          <w:lang w:val="es-AR"/>
        </w:rPr>
        <w:t xml:space="preserve"> </w:t>
      </w:r>
    </w:p>
    <w:p w14:paraId="7BFECFE4" w14:textId="77777777" w:rsidR="00FC3B71" w:rsidRPr="00130719" w:rsidRDefault="00FC3B71" w:rsidP="00130719"/>
    <w:p w14:paraId="51370AA7" w14:textId="2F52804F" w:rsidR="0064738B" w:rsidRPr="00130719" w:rsidRDefault="005F5BA3" w:rsidP="00C564E1">
      <w:pPr>
        <w:pStyle w:val="Heading2"/>
        <w:rPr>
          <w:lang w:val="en-US"/>
        </w:rPr>
      </w:pPr>
      <w:r w:rsidRPr="00B64C94">
        <w:rPr>
          <w:noProof/>
          <w:lang w:val="es-AR"/>
        </w:rPr>
        <w:lastRenderedPageBreak/>
        <mc:AlternateContent>
          <mc:Choice Requires="wps">
            <w:drawing>
              <wp:anchor distT="0" distB="0" distL="114300" distR="114300" simplePos="0" relativeHeight="251658266" behindDoc="1" locked="0" layoutInCell="1" allowOverlap="1" wp14:anchorId="2689197F" wp14:editId="7EA16ADA">
                <wp:simplePos x="0" y="0"/>
                <wp:positionH relativeFrom="margin">
                  <wp:posOffset>0</wp:posOffset>
                </wp:positionH>
                <wp:positionV relativeFrom="paragraph">
                  <wp:posOffset>315595</wp:posOffset>
                </wp:positionV>
                <wp:extent cx="1714500" cy="1939290"/>
                <wp:effectExtent l="0" t="0" r="19050" b="22860"/>
                <wp:wrapTight wrapText="bothSides">
                  <wp:wrapPolygon edited="0">
                    <wp:start x="0" y="0"/>
                    <wp:lineTo x="0" y="21642"/>
                    <wp:lineTo x="21600" y="21642"/>
                    <wp:lineTo x="21600" y="0"/>
                    <wp:lineTo x="0" y="0"/>
                  </wp:wrapPolygon>
                </wp:wrapTight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93929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F23C2" w14:textId="31D35C53" w:rsidR="00C564E1" w:rsidRPr="00130719" w:rsidRDefault="00C564E1" w:rsidP="00B64C9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n understanding of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parties and teams involved in information management and production of information.</w:t>
                            </w:r>
                          </w:p>
                          <w:p w14:paraId="738D620C" w14:textId="39DD52F3" w:rsidR="00C564E1" w:rsidRPr="00130719" w:rsidRDefault="00C564E1" w:rsidP="00B64C94">
                            <w:r w:rsidRPr="00130719">
                              <w:rPr>
                                <w:color w:val="000000" w:themeColor="text1"/>
                              </w:rPr>
                              <w:t>Illustrate</w:t>
                            </w:r>
                            <w:r w:rsidR="005F5BA3">
                              <w:rPr>
                                <w:color w:val="000000" w:themeColor="text1"/>
                              </w:rPr>
                              <w:t xml:space="preserve"> and provide a plain language explanation of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the expected workflow of information exchanges between teams. </w:t>
                            </w:r>
                          </w:p>
                          <w:p w14:paraId="11F76E6F" w14:textId="77777777" w:rsidR="00C564E1" w:rsidRPr="00130719" w:rsidRDefault="00C564E1" w:rsidP="00B64C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89197F" id="Rectangle 30" o:spid="_x0000_s1039" style="position:absolute;left:0;text-align:left;margin-left:0;margin-top:24.85pt;width:135pt;height:152.7pt;z-index:-2516582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" fillcolor="#d9d4ca [2894]" strokecolor="#d9d4ca [2894]" strokeweight="1pt">
                <v:textbox>
                  <w:txbxContent>
                    <w:p w14:paraId="673F23C2" w14:textId="31D35C53" w:rsidR="00C564E1" w:rsidRPr="00130719" w:rsidRDefault="00C564E1" w:rsidP="00B64C94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n understanding of </w:t>
                      </w:r>
                      <w:r w:rsidR="00BC5342">
                        <w:rPr>
                          <w:color w:val="000000" w:themeColor="text1"/>
                        </w:rPr>
                        <w:t xml:space="preserve">the </w:t>
                      </w:r>
                      <w:r w:rsidRPr="00130719">
                        <w:rPr>
                          <w:color w:val="000000" w:themeColor="text1"/>
                        </w:rPr>
                        <w:t>parties and teams involved in information management and production of information</w:t>
                      </w:r>
                      <w:r w:rsidRPr="00130719">
                        <w:rPr>
                          <w:color w:val="000000" w:themeColor="text1"/>
                        </w:rPr>
                        <w:t>.</w:t>
                      </w:r>
                    </w:p>
                    <w:p w14:paraId="738D620C" w14:textId="39DD52F3" w:rsidR="00C564E1" w:rsidRPr="00130719" w:rsidRDefault="00C564E1" w:rsidP="00B64C94">
                      <w:r w:rsidRPr="00130719">
                        <w:rPr>
                          <w:color w:val="000000" w:themeColor="text1"/>
                        </w:rPr>
                        <w:t>Illustrate</w:t>
                      </w:r>
                      <w:r w:rsidR="005F5BA3">
                        <w:rPr>
                          <w:color w:val="000000" w:themeColor="text1"/>
                        </w:rPr>
                        <w:t xml:space="preserve"> and provide a plain language explanation of</w:t>
                      </w:r>
                      <w:r w:rsidRPr="00130719">
                        <w:rPr>
                          <w:color w:val="000000" w:themeColor="text1"/>
                        </w:rPr>
                        <w:t xml:space="preserve"> the expected workflow of information exchanges between teams. </w:t>
                      </w:r>
                    </w:p>
                    <w:p w14:paraId="11F76E6F" w14:textId="77777777" w:rsidR="00C564E1" w:rsidRPr="00130719" w:rsidRDefault="00C564E1" w:rsidP="00B64C94"/>
                  </w:txbxContent>
                </v:textbox>
                <w10:wrap type="tight" anchorx="margin"/>
              </v:rect>
            </w:pict>
          </mc:Fallback>
        </mc:AlternateContent>
      </w:r>
      <w:r w:rsidRPr="00B64C9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5" behindDoc="1" locked="0" layoutInCell="1" allowOverlap="1" wp14:anchorId="1B1FA1B5" wp14:editId="442594D4">
                <wp:simplePos x="0" y="0"/>
                <wp:positionH relativeFrom="margin">
                  <wp:posOffset>1828800</wp:posOffset>
                </wp:positionH>
                <wp:positionV relativeFrom="paragraph">
                  <wp:posOffset>315595</wp:posOffset>
                </wp:positionV>
                <wp:extent cx="3886200" cy="1939290"/>
                <wp:effectExtent l="0" t="0" r="19050" b="22860"/>
                <wp:wrapTight wrapText="bothSides">
                  <wp:wrapPolygon edited="0">
                    <wp:start x="0" y="0"/>
                    <wp:lineTo x="0" y="21642"/>
                    <wp:lineTo x="21600" y="21642"/>
                    <wp:lineTo x="21600" y="0"/>
                    <wp:lineTo x="0" y="0"/>
                  </wp:wrapPolygon>
                </wp:wrapTight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93929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225F42" w14:textId="63949296" w:rsidR="00C564E1" w:rsidRPr="00130719" w:rsidRDefault="00C564E1" w:rsidP="00B64C94">
                            <w:r w:rsidRPr="00130719">
                              <w:t xml:space="preserve">2.7.1 Information management </w:t>
                            </w:r>
                            <w:r w:rsidR="00610022">
                              <w:t>functions</w:t>
                            </w:r>
                          </w:p>
                          <w:p w14:paraId="578FEA5A" w14:textId="03DFF71A" w:rsidR="00C564E1" w:rsidRPr="002E1BC6" w:rsidRDefault="00C564E1">
                            <w:r w:rsidRPr="00130719">
                              <w:t>2.7.2 Delivery team information workfl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FA1B5" id="Rectangle 28" o:spid="_x0000_s1040" style="position:absolute;left:0;text-align:left;margin-left:2in;margin-top:24.85pt;width:306pt;height:152.7pt;z-index:-251658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" filled="f" strokecolor="#009695 [3205]" strokeweight="1pt">
                <v:path arrowok="t"/>
                <v:textbox>
                  <w:txbxContent>
                    <w:p w14:paraId="0D225F42" w14:textId="63949296" w:rsidR="00C564E1" w:rsidRPr="00130719" w:rsidRDefault="00C564E1" w:rsidP="00B64C94">
                      <w:r w:rsidRPr="00130719">
                        <w:t xml:space="preserve">2.7.1 Information management </w:t>
                      </w:r>
                      <w:r w:rsidR="00610022">
                        <w:t>functions</w:t>
                      </w:r>
                    </w:p>
                    <w:p w14:paraId="578FEA5A" w14:textId="03DFF71A" w:rsidR="00C564E1" w:rsidRPr="002E1BC6" w:rsidRDefault="00C564E1">
                      <w:r w:rsidRPr="00130719">
                        <w:t>2.7.2 Delivery team information workflow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C67900" w:rsidRPr="00130719">
        <w:rPr>
          <w:lang w:val="en-US"/>
        </w:rPr>
        <w:t xml:space="preserve">Information </w:t>
      </w:r>
      <w:r w:rsidR="00D73D3D" w:rsidRPr="00130719">
        <w:t xml:space="preserve">management </w:t>
      </w:r>
      <w:r w:rsidR="00610022">
        <w:t>functions</w:t>
      </w:r>
    </w:p>
    <w:p w14:paraId="073EA08D" w14:textId="5A3E423E" w:rsidR="0099686B" w:rsidRPr="00130719" w:rsidRDefault="0099686B" w:rsidP="00130719">
      <w:pPr>
        <w:rPr>
          <w:lang w:val="en-US"/>
        </w:rPr>
      </w:pPr>
    </w:p>
    <w:p w14:paraId="04BD19C3" w14:textId="3E8C3CDE" w:rsidR="00A32907" w:rsidRPr="009A6E8E" w:rsidRDefault="00FC3B71" w:rsidP="00C564E1">
      <w:pPr>
        <w:pStyle w:val="Heading2"/>
        <w:rPr>
          <w:rFonts w:asciiTheme="minorHAnsi" w:hAnsiTheme="minorHAnsi" w:cstheme="minorBidi"/>
          <w:sz w:val="20"/>
          <w:szCs w:val="20"/>
          <w:lang w:val="es-AR"/>
        </w:rPr>
      </w:pPr>
      <w:r w:rsidRPr="00F42171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0FDE6F7E" wp14:editId="799DCC6D">
                <wp:simplePos x="0" y="0"/>
                <wp:positionH relativeFrom="margin">
                  <wp:posOffset>1828800</wp:posOffset>
                </wp:positionH>
                <wp:positionV relativeFrom="paragraph">
                  <wp:posOffset>344170</wp:posOffset>
                </wp:positionV>
                <wp:extent cx="3891280" cy="1371600"/>
                <wp:effectExtent l="0" t="0" r="13970" b="19050"/>
                <wp:wrapTight wrapText="bothSides">
                  <wp:wrapPolygon edited="0">
                    <wp:start x="0" y="0"/>
                    <wp:lineTo x="0" y="21600"/>
                    <wp:lineTo x="21572" y="21600"/>
                    <wp:lineTo x="21572" y="0"/>
                    <wp:lineTo x="0" y="0"/>
                  </wp:wrapPolygon>
                </wp:wrapTight>
                <wp:docPr id="1832009790" name="Rectangle 1832009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91280" cy="13716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0E1BBB" w14:textId="6992A732" w:rsidR="00C564E1" w:rsidRPr="00130719" w:rsidRDefault="00C564E1" w:rsidP="00A32907">
                            <w:r w:rsidRPr="00130719">
                              <w:t>2.</w:t>
                            </w:r>
                            <w:r w:rsidR="00723C86">
                              <w:t>8</w:t>
                            </w:r>
                            <w:r w:rsidRPr="00130719">
                              <w:t>.1 ISO 19650 terminology</w:t>
                            </w:r>
                          </w:p>
                          <w:p w14:paraId="5E9DD6F7" w14:textId="3E2F72A4" w:rsidR="00C564E1" w:rsidRPr="00130719" w:rsidRDefault="00C564E1" w:rsidP="00A32907">
                            <w:r w:rsidRPr="00130719">
                              <w:t>2.</w:t>
                            </w:r>
                            <w:r w:rsidR="00723C86">
                              <w:t>8</w:t>
                            </w:r>
                            <w:r w:rsidRPr="00130719">
                              <w:t xml:space="preserve">.2 Building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m</w:t>
                            </w:r>
                            <w:r w:rsidRPr="00130719">
                              <w:t>odelling (BIM) termi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E6F7E" id="Rectangle 1832009790" o:spid="_x0000_s1041" style="position:absolute;left:0;text-align:left;margin-left:2in;margin-top:27.1pt;width:306.4pt;height:108pt;z-index:-2516582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" filled="f" strokecolor="#009695 [3205]" strokeweight="1pt">
                <v:path arrowok="t"/>
                <v:textbox>
                  <w:txbxContent>
                    <w:p w14:paraId="780E1BBB" w14:textId="6992A732" w:rsidR="00C564E1" w:rsidRPr="00130719" w:rsidRDefault="00C564E1" w:rsidP="00A32907">
                      <w:r w:rsidRPr="00130719">
                        <w:t>2.</w:t>
                      </w:r>
                      <w:r w:rsidR="00723C86">
                        <w:t>8</w:t>
                      </w:r>
                      <w:r w:rsidRPr="00130719">
                        <w:t>.1 ISO 19650 terminology</w:t>
                      </w:r>
                    </w:p>
                    <w:p w14:paraId="5E9DD6F7" w14:textId="3E2F72A4" w:rsidR="00C564E1" w:rsidRPr="00130719" w:rsidRDefault="00C564E1" w:rsidP="00A32907">
                      <w:r w:rsidRPr="00130719">
                        <w:t>2.</w:t>
                      </w:r>
                      <w:r w:rsidR="00723C86">
                        <w:t>8</w:t>
                      </w:r>
                      <w:r w:rsidRPr="00130719">
                        <w:t xml:space="preserve">.2 Building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m</w:t>
                      </w:r>
                      <w:r w:rsidRPr="00130719">
                        <w:t>odelling (BIM) terminology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F42171">
        <w:rPr>
          <w:b w:val="0"/>
          <w:bCs w:val="0"/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2" behindDoc="1" locked="0" layoutInCell="1" allowOverlap="1" wp14:anchorId="60A2247C" wp14:editId="083AB591">
                <wp:simplePos x="0" y="0"/>
                <wp:positionH relativeFrom="margin">
                  <wp:posOffset>0</wp:posOffset>
                </wp:positionH>
                <wp:positionV relativeFrom="paragraph">
                  <wp:posOffset>344170</wp:posOffset>
                </wp:positionV>
                <wp:extent cx="1727835" cy="1371600"/>
                <wp:effectExtent l="0" t="0" r="24765" b="19050"/>
                <wp:wrapTight wrapText="bothSides">
                  <wp:wrapPolygon edited="0">
                    <wp:start x="0" y="0"/>
                    <wp:lineTo x="0" y="21600"/>
                    <wp:lineTo x="21671" y="21600"/>
                    <wp:lineTo x="21671" y="0"/>
                    <wp:lineTo x="0" y="0"/>
                  </wp:wrapPolygon>
                </wp:wrapTight>
                <wp:docPr id="1832009791" name="Rectangle 1832009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1371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BFBCA1" w14:textId="0F6F7C34" w:rsidR="00C564E1" w:rsidRPr="00130719" w:rsidRDefault="00C564E1" w:rsidP="00A32907">
                            <w:pPr>
                              <w:keepLines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 glossary of all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 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terms and definitions of the ISO 19650 series terminology. This could include corresponding regional/national terminology.</w:t>
                            </w:r>
                          </w:p>
                          <w:p w14:paraId="64B46831" w14:textId="77777777" w:rsidR="00C564E1" w:rsidRPr="00130719" w:rsidRDefault="00C564E1" w:rsidP="00A32907">
                            <w:pPr>
                              <w:keepLines/>
                              <w:rPr>
                                <w:rFonts w:cstheme="minorHAnsi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A2247C" id="Rectangle 1832009791" o:spid="_x0000_s1042" style="position:absolute;left:0;text-align:left;margin-left:0;margin-top:27.1pt;width:136.05pt;height:108pt;z-index:-2516582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" fillcolor="#d9d4ca [2894]" strokecolor="#d9d4ca [2894]" strokeweight="1pt">
                <v:textbox>
                  <w:txbxContent>
                    <w:p w14:paraId="66BFBCA1" w14:textId="0F6F7C34" w:rsidR="00C564E1" w:rsidRPr="00130719" w:rsidRDefault="00C564E1" w:rsidP="00A32907">
                      <w:pPr>
                        <w:keepLines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 glossary of all </w:t>
                      </w:r>
                      <w:r w:rsidR="00BC5342">
                        <w:rPr>
                          <w:color w:val="000000" w:themeColor="text1"/>
                        </w:rPr>
                        <w:t xml:space="preserve"> the </w:t>
                      </w:r>
                      <w:r w:rsidRPr="00130719">
                        <w:rPr>
                          <w:color w:val="000000" w:themeColor="text1"/>
                        </w:rPr>
                        <w:t>terms and definitions of the ISO 19650 series terminology. Thi</w:t>
                      </w:r>
                      <w:r w:rsidRPr="00130719">
                        <w:rPr>
                          <w:color w:val="000000" w:themeColor="text1"/>
                        </w:rPr>
                        <w:t>s could include corresponding regional/national terminology.</w:t>
                      </w:r>
                    </w:p>
                    <w:p w14:paraId="64B46831" w14:textId="77777777" w:rsidR="00C564E1" w:rsidRPr="00130719" w:rsidRDefault="00C564E1" w:rsidP="00A32907">
                      <w:pPr>
                        <w:keepLines/>
                        <w:rPr>
                          <w:rFonts w:cstheme="minorHAnsi"/>
                          <w:color w:val="000000" w:themeColor="text1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="00A32907" w:rsidRPr="00F3017E">
        <w:rPr>
          <w:lang w:val="es-AR"/>
        </w:rPr>
        <w:t>Terms</w:t>
      </w:r>
      <w:proofErr w:type="spellEnd"/>
      <w:r w:rsidR="00A32907" w:rsidRPr="00F3017E">
        <w:rPr>
          <w:lang w:val="es-AR"/>
        </w:rPr>
        <w:t xml:space="preserve"> and </w:t>
      </w:r>
      <w:proofErr w:type="spellStart"/>
      <w:r w:rsidR="00A32907" w:rsidRPr="00F3017E">
        <w:rPr>
          <w:lang w:val="es-AR"/>
        </w:rPr>
        <w:t>definition</w:t>
      </w:r>
      <w:r w:rsidR="002248EB">
        <w:rPr>
          <w:lang w:val="es-AR"/>
        </w:rPr>
        <w:t>s</w:t>
      </w:r>
      <w:proofErr w:type="spellEnd"/>
    </w:p>
    <w:p w14:paraId="65920450" w14:textId="31F107E0" w:rsidR="00A32907" w:rsidRPr="00BF3DF1" w:rsidRDefault="00406DF7" w:rsidP="00C564E1">
      <w:pPr>
        <w:pStyle w:val="Heading1"/>
        <w:rPr>
          <w:lang w:val="es-AR"/>
        </w:rPr>
      </w:pPr>
      <w:r>
        <w:rPr>
          <w:lang w:val="es-AR"/>
        </w:rPr>
        <w:lastRenderedPageBreak/>
        <w:t xml:space="preserve"> </w:t>
      </w:r>
      <w:proofErr w:type="spellStart"/>
      <w:r w:rsidR="00A32907" w:rsidRPr="00F3017E">
        <w:rPr>
          <w:lang w:val="es-AR"/>
        </w:rPr>
        <w:t>Procurement</w:t>
      </w:r>
      <w:proofErr w:type="spellEnd"/>
    </w:p>
    <w:p w14:paraId="2BDFEE19" w14:textId="288E42BF" w:rsidR="00A32907" w:rsidRPr="00C913B0" w:rsidRDefault="001649B3">
      <w:pPr>
        <w:pStyle w:val="Heading2"/>
        <w:rPr>
          <w:noProof/>
          <w:lang w:val="en-US"/>
        </w:rPr>
      </w:pPr>
      <w:r w:rsidRPr="006642E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22E357A5" wp14:editId="66994D69">
                <wp:simplePos x="0" y="0"/>
                <wp:positionH relativeFrom="margin">
                  <wp:posOffset>1828800</wp:posOffset>
                </wp:positionH>
                <wp:positionV relativeFrom="paragraph">
                  <wp:posOffset>254635</wp:posOffset>
                </wp:positionV>
                <wp:extent cx="3885565" cy="5345430"/>
                <wp:effectExtent l="0" t="0" r="19685" b="26670"/>
                <wp:wrapTight wrapText="bothSides">
                  <wp:wrapPolygon edited="0">
                    <wp:start x="0" y="0"/>
                    <wp:lineTo x="0" y="21631"/>
                    <wp:lineTo x="21604" y="21631"/>
                    <wp:lineTo x="21604" y="0"/>
                    <wp:lineTo x="0" y="0"/>
                  </wp:wrapPolygon>
                </wp:wrapTight>
                <wp:docPr id="1832009785" name="Rectangle 18320097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5565" cy="534543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B2AECE" w14:textId="13137207" w:rsidR="00C564E1" w:rsidRPr="00130719" w:rsidRDefault="00C564E1" w:rsidP="00A32907">
                            <w:r w:rsidRPr="00130719">
                              <w:t xml:space="preserve">3.2.1 </w:t>
                            </w:r>
                            <w:r w:rsidRPr="00130719">
                              <w:rPr>
                                <w:rStyle w:val="Heading4Char"/>
                              </w:rPr>
                              <w:t xml:space="preserve">Information requirements </w:t>
                            </w:r>
                            <w:r w:rsidR="00137CC7" w:rsidRPr="002E1BC6">
                              <w:rPr>
                                <w:rStyle w:val="Heading4Char"/>
                              </w:rPr>
                              <w:t>hierarchy</w:t>
                            </w:r>
                          </w:p>
                          <w:p w14:paraId="46FF2884" w14:textId="60722DBB" w:rsidR="00C564E1" w:rsidRPr="00130719" w:rsidRDefault="00C564E1" w:rsidP="00A32907">
                            <w:r w:rsidRPr="00130719">
                              <w:t xml:space="preserve">3.2.2 Organisational </w:t>
                            </w:r>
                            <w:r w:rsidR="00BC5342">
                              <w:t>i</w:t>
                            </w:r>
                            <w:r w:rsidR="00137CC7" w:rsidRPr="002E1BC6">
                              <w:t>nformation</w:t>
                            </w:r>
                            <w:r w:rsidRPr="00130719">
                              <w:t xml:space="preserve"> </w:t>
                            </w:r>
                            <w:r w:rsidR="00BC5342">
                              <w:t>r</w:t>
                            </w:r>
                            <w:r w:rsidRPr="00130719">
                              <w:t>equirements (OIR)</w:t>
                            </w:r>
                          </w:p>
                          <w:p w14:paraId="7E631F26" w14:textId="6B16DB73" w:rsidR="00C564E1" w:rsidRPr="00130719" w:rsidRDefault="00C564E1" w:rsidP="00A32907">
                            <w:r w:rsidRPr="00130719">
                              <w:t>3.2.3 Assessment and need</w:t>
                            </w:r>
                          </w:p>
                          <w:p w14:paraId="7A4CBABA" w14:textId="24577A72" w:rsidR="00C564E1" w:rsidRPr="00130719" w:rsidRDefault="00C564E1" w:rsidP="00975DC7">
                            <w:pPr>
                              <w:ind w:firstLine="720"/>
                            </w:pPr>
                            <w:r w:rsidRPr="00130719">
                              <w:t xml:space="preserve">3.2.3.1 Asset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AIR)</w:t>
                            </w:r>
                          </w:p>
                          <w:p w14:paraId="5D429E0D" w14:textId="06E9D20D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 xml:space="preserve">3.2.3.2 Project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PIR)</w:t>
                            </w:r>
                          </w:p>
                          <w:p w14:paraId="688D633C" w14:textId="77777777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>3.2.3.3 Information standards</w:t>
                            </w:r>
                          </w:p>
                          <w:p w14:paraId="6D18CA63" w14:textId="68EA8CD6" w:rsidR="00C564E1" w:rsidRPr="00130719" w:rsidRDefault="00C564E1" w:rsidP="00C24BDF">
                            <w:pPr>
                              <w:ind w:firstLine="720"/>
                            </w:pPr>
                            <w:r w:rsidRPr="00130719">
                              <w:t>3.2.3.4 Information production methods and procedures</w:t>
                            </w:r>
                          </w:p>
                          <w:p w14:paraId="23E8CF95" w14:textId="79BFB855" w:rsidR="00C564E1" w:rsidRPr="00130719" w:rsidRDefault="00C564E1" w:rsidP="00A32907">
                            <w:r w:rsidRPr="00130719">
                              <w:t>3.2.4 Invitation to tender</w:t>
                            </w:r>
                          </w:p>
                          <w:p w14:paraId="58019A32" w14:textId="532BFDD6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>3.2.4.1 Information security requirements</w:t>
                            </w:r>
                          </w:p>
                          <w:p w14:paraId="345582E1" w14:textId="2EC61405" w:rsidR="00C564E1" w:rsidRPr="00130719" w:rsidRDefault="00C564E1">
                            <w:pPr>
                              <w:ind w:firstLine="720"/>
                            </w:pPr>
                            <w:r w:rsidRPr="00130719">
                              <w:t xml:space="preserve">3.2.4.2 Exchange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r</w:t>
                            </w:r>
                            <w:r w:rsidRPr="00130719">
                              <w:t>equirements (EIR)</w:t>
                            </w:r>
                          </w:p>
                          <w:p w14:paraId="35704A31" w14:textId="02BE4E69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 xml:space="preserve">3.2.4.3 </w:t>
                            </w:r>
                            <w:r w:rsidR="00137CC7" w:rsidRPr="002E1BC6">
                              <w:t>Responsibility</w:t>
                            </w:r>
                            <w:r w:rsidRPr="00130719">
                              <w:t xml:space="preserve"> matrix</w:t>
                            </w:r>
                          </w:p>
                          <w:p w14:paraId="23F601C4" w14:textId="6482859D" w:rsidR="00C564E1" w:rsidRPr="00130719" w:rsidRDefault="00C564E1" w:rsidP="00CD4CCD">
                            <w:pPr>
                              <w:ind w:firstLine="720"/>
                            </w:pPr>
                            <w:r w:rsidRPr="00130719">
                              <w:t>3.2.4.4 Information management functions</w:t>
                            </w:r>
                          </w:p>
                          <w:p w14:paraId="03B6E27F" w14:textId="53110A7E" w:rsidR="00C564E1" w:rsidRPr="00130719" w:rsidRDefault="00C564E1" w:rsidP="00130719">
                            <w:pPr>
                              <w:ind w:firstLine="720"/>
                            </w:pPr>
                            <w:r w:rsidRPr="00130719">
                              <w:t xml:space="preserve">3.2.4.5 Level of </w:t>
                            </w:r>
                            <w:r w:rsidR="00BC5342">
                              <w:t>i</w:t>
                            </w:r>
                            <w:r w:rsidRPr="00130719">
                              <w:t xml:space="preserve">nformation </w:t>
                            </w:r>
                            <w:r w:rsidR="00BC5342">
                              <w:t>n</w:t>
                            </w:r>
                            <w:r w:rsidRPr="00130719">
                              <w:t>eed (LO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E357A5" id="Rectangle 1832009785" o:spid="_x0000_s1043" style="position:absolute;left:0;text-align:left;margin-left:2in;margin-top:20.05pt;width:305.95pt;height:420.9pt;z-index:-2516582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" filled="f" strokecolor="#009695 [3205]" strokeweight="1pt">
                <v:path arrowok="t"/>
                <v:textbox>
                  <w:txbxContent>
                    <w:p w14:paraId="2AB2AECE" w14:textId="13137207" w:rsidR="00C564E1" w:rsidRPr="00130719" w:rsidRDefault="00C564E1" w:rsidP="00A32907">
                      <w:r w:rsidRPr="00130719">
                        <w:t xml:space="preserve">3.2.1 </w:t>
                      </w:r>
                      <w:r w:rsidRPr="00130719">
                        <w:rPr>
                          <w:rStyle w:val="Heading4Char"/>
                        </w:rPr>
                        <w:t xml:space="preserve">Information requirements </w:t>
                      </w:r>
                      <w:r w:rsidR="00137CC7" w:rsidRPr="002E1BC6">
                        <w:rPr>
                          <w:rStyle w:val="Heading4Char"/>
                        </w:rPr>
                        <w:t>hierarchy</w:t>
                      </w:r>
                    </w:p>
                    <w:p w14:paraId="46FF2884" w14:textId="60722DBB" w:rsidR="00C564E1" w:rsidRPr="00130719" w:rsidRDefault="00C564E1" w:rsidP="00A32907">
                      <w:r w:rsidRPr="00130719">
                        <w:t xml:space="preserve">3.2.2 Organisational </w:t>
                      </w:r>
                      <w:r w:rsidR="00BC5342">
                        <w:t>i</w:t>
                      </w:r>
                      <w:r w:rsidR="00137CC7" w:rsidRPr="002E1BC6">
                        <w:t>nformation</w:t>
                      </w:r>
                      <w:r w:rsidRPr="00130719">
                        <w:t xml:space="preserve"> </w:t>
                      </w:r>
                      <w:r w:rsidR="00BC5342">
                        <w:t>r</w:t>
                      </w:r>
                      <w:r w:rsidRPr="00130719">
                        <w:t>equirements (OIR)</w:t>
                      </w:r>
                    </w:p>
                    <w:p w14:paraId="7E631F26" w14:textId="6B16DB73" w:rsidR="00C564E1" w:rsidRPr="00130719" w:rsidRDefault="00C564E1" w:rsidP="00A32907">
                      <w:r w:rsidRPr="00130719">
                        <w:t>3.2.3 Assessment and need</w:t>
                      </w:r>
                    </w:p>
                    <w:p w14:paraId="7A4CBABA" w14:textId="24577A72" w:rsidR="00C564E1" w:rsidRPr="00130719" w:rsidRDefault="00C564E1" w:rsidP="00975DC7">
                      <w:pPr>
                        <w:ind w:firstLine="720"/>
                      </w:pPr>
                      <w:r w:rsidRPr="00130719">
                        <w:t xml:space="preserve">3.2.3.1 Asset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AIR)</w:t>
                      </w:r>
                    </w:p>
                    <w:p w14:paraId="5D429E0D" w14:textId="06E9D20D" w:rsidR="00C564E1" w:rsidRPr="00130719" w:rsidRDefault="00C564E1" w:rsidP="00C24BDF">
                      <w:pPr>
                        <w:ind w:firstLine="720"/>
                      </w:pPr>
                      <w:r w:rsidRPr="00130719">
                        <w:t xml:space="preserve">3.2.3.2 Project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PIR)</w:t>
                      </w:r>
                    </w:p>
                    <w:p w14:paraId="688D633C" w14:textId="77777777" w:rsidR="00C564E1" w:rsidRPr="00130719" w:rsidRDefault="00C564E1" w:rsidP="00C24BDF">
                      <w:pPr>
                        <w:ind w:firstLine="720"/>
                      </w:pPr>
                      <w:r w:rsidRPr="00130719">
                        <w:t>3.2.3.3 Information standards</w:t>
                      </w:r>
                    </w:p>
                    <w:p w14:paraId="6D18CA63" w14:textId="68EA8CD6" w:rsidR="00C564E1" w:rsidRPr="00130719" w:rsidRDefault="00C564E1" w:rsidP="00C24BDF">
                      <w:pPr>
                        <w:ind w:firstLine="720"/>
                      </w:pPr>
                      <w:r w:rsidRPr="00130719">
                        <w:t>3.2.3.4 Information production methods and procedures</w:t>
                      </w:r>
                    </w:p>
                    <w:p w14:paraId="23E8CF95" w14:textId="79BFB855" w:rsidR="00C564E1" w:rsidRPr="00130719" w:rsidRDefault="00C564E1" w:rsidP="00A32907">
                      <w:r w:rsidRPr="00130719">
                        <w:t>3.2.4 Invitation to tender</w:t>
                      </w:r>
                    </w:p>
                    <w:p w14:paraId="58019A32" w14:textId="532BFDD6" w:rsidR="00C564E1" w:rsidRPr="00130719" w:rsidRDefault="00C564E1" w:rsidP="00CD4CCD">
                      <w:pPr>
                        <w:ind w:firstLine="720"/>
                      </w:pPr>
                      <w:r w:rsidRPr="00130719">
                        <w:t>3.2.4.1 Information security requirements</w:t>
                      </w:r>
                    </w:p>
                    <w:p w14:paraId="345582E1" w14:textId="2EC61405" w:rsidR="00C564E1" w:rsidRPr="00130719" w:rsidRDefault="00C564E1">
                      <w:pPr>
                        <w:ind w:firstLine="720"/>
                      </w:pPr>
                      <w:r w:rsidRPr="00130719">
                        <w:t xml:space="preserve">3.2.4.2 Exchange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r</w:t>
                      </w:r>
                      <w:r w:rsidRPr="00130719">
                        <w:t>equirements (EIR)</w:t>
                      </w:r>
                    </w:p>
                    <w:p w14:paraId="35704A31" w14:textId="02BE4E69" w:rsidR="00C564E1" w:rsidRPr="00130719" w:rsidRDefault="00C564E1" w:rsidP="00CD4CCD">
                      <w:pPr>
                        <w:ind w:firstLine="720"/>
                      </w:pPr>
                      <w:r w:rsidRPr="00130719">
                        <w:t xml:space="preserve">3.2.4.3 </w:t>
                      </w:r>
                      <w:r w:rsidR="00137CC7" w:rsidRPr="002E1BC6">
                        <w:t>Responsibility</w:t>
                      </w:r>
                      <w:r w:rsidRPr="00130719">
                        <w:t xml:space="preserve"> matrix</w:t>
                      </w:r>
                    </w:p>
                    <w:p w14:paraId="23F601C4" w14:textId="6482859D" w:rsidR="00C564E1" w:rsidRPr="00130719" w:rsidRDefault="00C564E1" w:rsidP="00CD4CCD">
                      <w:pPr>
                        <w:ind w:firstLine="720"/>
                      </w:pPr>
                      <w:r w:rsidRPr="00130719">
                        <w:t>3.2.4.4 Information management functions</w:t>
                      </w:r>
                    </w:p>
                    <w:p w14:paraId="03B6E27F" w14:textId="53110A7E" w:rsidR="00C564E1" w:rsidRPr="00130719" w:rsidRDefault="00C564E1" w:rsidP="00130719">
                      <w:pPr>
                        <w:ind w:firstLine="720"/>
                      </w:pPr>
                      <w:r w:rsidRPr="00130719">
                        <w:t xml:space="preserve">3.2.4.5 Level of </w:t>
                      </w:r>
                      <w:r w:rsidR="00BC5342">
                        <w:t>i</w:t>
                      </w:r>
                      <w:r w:rsidRPr="00130719">
                        <w:t xml:space="preserve">nformation </w:t>
                      </w:r>
                      <w:r w:rsidR="00BC5342">
                        <w:t>n</w:t>
                      </w:r>
                      <w:r w:rsidRPr="00130719">
                        <w:t>eed (LOIN)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5573E9" w:rsidRPr="006642E4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58" behindDoc="1" locked="0" layoutInCell="1" allowOverlap="1" wp14:anchorId="2D4703E5" wp14:editId="19050710">
                <wp:simplePos x="0" y="0"/>
                <wp:positionH relativeFrom="margin">
                  <wp:posOffset>0</wp:posOffset>
                </wp:positionH>
                <wp:positionV relativeFrom="paragraph">
                  <wp:posOffset>254635</wp:posOffset>
                </wp:positionV>
                <wp:extent cx="1714500" cy="5345430"/>
                <wp:effectExtent l="0" t="0" r="19050" b="26670"/>
                <wp:wrapTight wrapText="bothSides">
                  <wp:wrapPolygon edited="0">
                    <wp:start x="0" y="0"/>
                    <wp:lineTo x="0" y="21631"/>
                    <wp:lineTo x="21600" y="21631"/>
                    <wp:lineTo x="21600" y="0"/>
                    <wp:lineTo x="0" y="0"/>
                  </wp:wrapPolygon>
                </wp:wrapTight>
                <wp:docPr id="1832009786" name="Rectangle 1832009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3454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E0A43A" w14:textId="52B28C83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efine the principles of information requirements, describing the generation of th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rganisational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equirements (OIR) and the subsequent ‘assessment and need’ process of generating the information requirements for the delivery phase of a project.</w:t>
                            </w:r>
                          </w:p>
                          <w:p w14:paraId="2FDB0315" w14:textId="3F3E0096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This should include the workflow to prepare th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sset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AIR),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roject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PIR) an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xchange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i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nform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r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equirements (EIR) using the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olkit templates. </w:t>
                            </w:r>
                          </w:p>
                          <w:p w14:paraId="72DA0E47" w14:textId="2DF99D17" w:rsidR="00C564E1" w:rsidRPr="00130719" w:rsidRDefault="00C564E1" w:rsidP="0073535F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Consider information security requirements in each of the above documents, aligne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with</w:t>
                            </w:r>
                            <w:r w:rsidR="00BC5342" w:rsidRPr="0013071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ISO 19650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5:2020.</w:t>
                            </w:r>
                          </w:p>
                          <w:p w14:paraId="0A905705" w14:textId="7E2B66C5" w:rsidR="00C564E1" w:rsidRPr="00130719" w:rsidRDefault="00C564E1" w:rsidP="006D5744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This section includes standards, methods and procedures, including the reasons and benefits of a standardised modelling approach.</w:t>
                            </w:r>
                          </w:p>
                          <w:p w14:paraId="366ADCAE" w14:textId="77777777" w:rsidR="00C564E1" w:rsidRPr="00130719" w:rsidRDefault="00C564E1" w:rsidP="0073535F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188E7B2A" w14:textId="77777777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41780FE" w14:textId="77777777" w:rsidR="00C564E1" w:rsidRPr="00130719" w:rsidRDefault="00C564E1" w:rsidP="00A32907"/>
                          <w:p w14:paraId="44BC74A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703E5" id="Rectangle 1832009786" o:spid="_x0000_s1044" style="position:absolute;left:0;text-align:left;margin-left:0;margin-top:20.05pt;width:135pt;height:420.9pt;z-index:-25165822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" fillcolor="#d9d4ca [2894]" strokecolor="#d9d4ca [2894]" strokeweight="1pt">
                <v:textbox>
                  <w:txbxContent>
                    <w:p w14:paraId="78E0A43A" w14:textId="52B28C83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efine the principles of information requirements, describing the generation of the </w:t>
                      </w:r>
                      <w:r w:rsidR="00BC5342">
                        <w:rPr>
                          <w:color w:val="000000" w:themeColor="text1"/>
                        </w:rPr>
                        <w:t>o</w:t>
                      </w:r>
                      <w:r w:rsidRPr="00130719">
                        <w:rPr>
                          <w:color w:val="000000" w:themeColor="text1"/>
                        </w:rPr>
                        <w:t xml:space="preserve">rganisational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>equirements (OIR) and the subsequent ‘assessment and need’ process of generating the information requirements for the delivery phase of a project.</w:t>
                      </w:r>
                    </w:p>
                    <w:p w14:paraId="2FDB0315" w14:textId="3F3E0096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hould include the workflow to prepare the </w:t>
                      </w:r>
                      <w:r w:rsidR="00BC5342">
                        <w:rPr>
                          <w:color w:val="000000" w:themeColor="text1"/>
                        </w:rPr>
                        <w:t>a</w:t>
                      </w:r>
                      <w:r w:rsidRPr="00130719">
                        <w:rPr>
                          <w:color w:val="000000" w:themeColor="text1"/>
                        </w:rPr>
                        <w:t xml:space="preserve">sset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AIR), </w:t>
                      </w:r>
                      <w:r w:rsidR="00BC5342">
                        <w:rPr>
                          <w:color w:val="000000" w:themeColor="text1"/>
                        </w:rPr>
                        <w:t>p</w:t>
                      </w:r>
                      <w:r w:rsidRPr="00130719">
                        <w:rPr>
                          <w:color w:val="000000" w:themeColor="text1"/>
                        </w:rPr>
                        <w:t xml:space="preserve">roject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PIR) and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 xml:space="preserve">xchange </w:t>
                      </w:r>
                      <w:r w:rsidR="00BC5342">
                        <w:rPr>
                          <w:color w:val="000000" w:themeColor="text1"/>
                        </w:rPr>
                        <w:t>i</w:t>
                      </w:r>
                      <w:r w:rsidRPr="00130719">
                        <w:rPr>
                          <w:color w:val="000000" w:themeColor="text1"/>
                        </w:rPr>
                        <w:t xml:space="preserve">nformation </w:t>
                      </w:r>
                      <w:r w:rsidR="00BC5342">
                        <w:rPr>
                          <w:color w:val="000000" w:themeColor="text1"/>
                        </w:rPr>
                        <w:t>r</w:t>
                      </w:r>
                      <w:r w:rsidRPr="00130719">
                        <w:rPr>
                          <w:color w:val="000000" w:themeColor="text1"/>
                        </w:rPr>
                        <w:t xml:space="preserve">equirements (EIR) using the BIM </w:t>
                      </w:r>
                      <w:r w:rsidR="00BC5342">
                        <w:rPr>
                          <w:color w:val="000000" w:themeColor="text1"/>
                        </w:rPr>
                        <w:t>t</w:t>
                      </w:r>
                      <w:r w:rsidRPr="00130719">
                        <w:rPr>
                          <w:color w:val="000000" w:themeColor="text1"/>
                        </w:rPr>
                        <w:t xml:space="preserve">oolkit templates. </w:t>
                      </w:r>
                    </w:p>
                    <w:p w14:paraId="72DA0E47" w14:textId="2DF99D17" w:rsidR="00C564E1" w:rsidRPr="00130719" w:rsidRDefault="00C564E1" w:rsidP="0073535F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Consider information security requirements in each of the above documents, aligned </w:t>
                      </w:r>
                      <w:r w:rsidR="00BC5342">
                        <w:rPr>
                          <w:color w:val="000000" w:themeColor="text1"/>
                        </w:rPr>
                        <w:t>with</w:t>
                      </w:r>
                      <w:r w:rsidR="00BC5342" w:rsidRPr="00130719">
                        <w:rPr>
                          <w:color w:val="000000" w:themeColor="text1"/>
                        </w:rPr>
                        <w:t xml:space="preserve"> </w:t>
                      </w:r>
                      <w:r w:rsidRPr="00130719">
                        <w:rPr>
                          <w:color w:val="000000" w:themeColor="text1"/>
                        </w:rPr>
                        <w:t>ISO 19650</w:t>
                      </w:r>
                      <w:r w:rsidR="00BC5342">
                        <w:rPr>
                          <w:color w:val="000000" w:themeColor="text1"/>
                        </w:rPr>
                        <w:t>–</w:t>
                      </w:r>
                      <w:r w:rsidRPr="00130719">
                        <w:rPr>
                          <w:color w:val="000000" w:themeColor="text1"/>
                        </w:rPr>
                        <w:t>5:2020.</w:t>
                      </w:r>
                    </w:p>
                    <w:p w14:paraId="0A905705" w14:textId="7E2B66C5" w:rsidR="00C564E1" w:rsidRPr="00130719" w:rsidRDefault="00C564E1" w:rsidP="006D5744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This section includes standards, methods and procedures, including the reasons and benefits of a </w:t>
                      </w:r>
                      <w:r w:rsidRPr="00130719">
                        <w:rPr>
                          <w:color w:val="000000" w:themeColor="text1"/>
                        </w:rPr>
                        <w:t>standardised modelling approach.</w:t>
                      </w:r>
                    </w:p>
                    <w:p w14:paraId="366ADCAE" w14:textId="77777777" w:rsidR="00C564E1" w:rsidRPr="00130719" w:rsidRDefault="00C564E1" w:rsidP="0073535F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</w:p>
                    <w:p w14:paraId="188E7B2A" w14:textId="77777777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</w:p>
                    <w:p w14:paraId="741780FE" w14:textId="77777777" w:rsidR="00C564E1" w:rsidRPr="00130719" w:rsidRDefault="00C564E1" w:rsidP="00A32907"/>
                    <w:p w14:paraId="44BC74A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137CC7" w:rsidRPr="00C913B0">
        <w:rPr>
          <w:rStyle w:val="Heading4Char"/>
          <w:lang w:val="en-US"/>
        </w:rPr>
        <w:t>ISO 19650 series invitation to tender</w:t>
      </w:r>
      <w:r w:rsidR="005E496E" w:rsidRPr="00C913B0">
        <w:rPr>
          <w:rStyle w:val="Heading4Char"/>
          <w:lang w:val="en-US"/>
        </w:rPr>
        <w:t xml:space="preserve"> </w:t>
      </w:r>
      <w:r w:rsidR="005E496E" w:rsidRPr="00C913B0">
        <w:rPr>
          <w:noProof/>
          <w:lang w:val="en-US"/>
        </w:rPr>
        <w:t>process</w:t>
      </w:r>
    </w:p>
    <w:p w14:paraId="649E14E7" w14:textId="34FB2A29" w:rsidR="00A054C9" w:rsidRDefault="00A054C9" w:rsidP="00A054C9">
      <w:pPr>
        <w:pStyle w:val="Heading3"/>
        <w:rPr>
          <w:lang w:val="es-AR"/>
        </w:rPr>
      </w:pPr>
      <w:r w:rsidRPr="001C35DC">
        <w:rPr>
          <w:noProof/>
          <w:lang w:val="es-AR"/>
        </w:rPr>
        <w:lastRenderedPageBreak/>
        <mc:AlternateContent>
          <mc:Choice Requires="wps">
            <w:drawing>
              <wp:anchor distT="0" distB="0" distL="114300" distR="114300" simplePos="0" relativeHeight="251658268" behindDoc="1" locked="0" layoutInCell="1" allowOverlap="1" wp14:anchorId="29F36CF2" wp14:editId="6F8BA32F">
                <wp:simplePos x="0" y="0"/>
                <wp:positionH relativeFrom="margin">
                  <wp:posOffset>-7620</wp:posOffset>
                </wp:positionH>
                <wp:positionV relativeFrom="paragraph">
                  <wp:posOffset>5902960</wp:posOffset>
                </wp:positionV>
                <wp:extent cx="1720215" cy="1485900"/>
                <wp:effectExtent l="0" t="0" r="13335" b="19050"/>
                <wp:wrapTight wrapText="bothSides">
                  <wp:wrapPolygon edited="0">
                    <wp:start x="0" y="0"/>
                    <wp:lineTo x="0" y="21600"/>
                    <wp:lineTo x="21528" y="21600"/>
                    <wp:lineTo x="21528" y="0"/>
                    <wp:lineTo x="0" y="0"/>
                  </wp:wrapPolygon>
                </wp:wrapTight>
                <wp:docPr id="1832009850" name="Rectangle 18320098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0215" cy="14859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E4A260" w14:textId="77777777" w:rsidR="00A054C9" w:rsidRPr="002C47DE" w:rsidRDefault="00A054C9" w:rsidP="00A054C9">
                            <w:pPr>
                              <w:rPr>
                                <w:color w:val="000000" w:themeColor="text1"/>
                              </w:rPr>
                            </w:pPr>
                            <w:r w:rsidRPr="002C47DE">
                              <w:rPr>
                                <w:color w:val="000000" w:themeColor="text1"/>
                              </w:rPr>
                              <w:t>This section incorporates a series of optional bidding questions and an example of a technical criteria evaluation using weighted scoring method and pass/fail meth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F36CF2" id="Rectangle 1832009850" o:spid="_x0000_s1045" style="position:absolute;left:0;text-align:left;margin-left:-.6pt;margin-top:464.8pt;width:135.45pt;height:117pt;z-index:-2516582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" fillcolor="#d9d4ca [2894]" strokecolor="#d9d4ca [2894]" strokeweight="1pt">
                <v:textbox>
                  <w:txbxContent>
                    <w:p w14:paraId="40E4A260" w14:textId="77777777" w:rsidR="00A054C9" w:rsidRPr="002C47DE" w:rsidRDefault="00A054C9" w:rsidP="00A054C9">
                      <w:pPr>
                        <w:rPr>
                          <w:color w:val="000000" w:themeColor="text1"/>
                        </w:rPr>
                      </w:pPr>
                      <w:r w:rsidRPr="002C47DE">
                        <w:rPr>
                          <w:color w:val="000000" w:themeColor="text1"/>
                        </w:rPr>
                        <w:t>This section incorporates a series of optional bidding questions and an example of a technical criteria evaluation using weighted scoring method and pass/fail method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1C35DC">
        <w:rPr>
          <w:noProof/>
          <w:lang w:val="es-AR"/>
        </w:rPr>
        <mc:AlternateContent>
          <mc:Choice Requires="wps">
            <w:drawing>
              <wp:anchor distT="0" distB="0" distL="114300" distR="114300" simplePos="0" relativeHeight="251658267" behindDoc="1" locked="0" layoutInCell="1" allowOverlap="1" wp14:anchorId="5F9952D9" wp14:editId="3660AB8A">
                <wp:simplePos x="0" y="0"/>
                <wp:positionH relativeFrom="margin">
                  <wp:posOffset>1828800</wp:posOffset>
                </wp:positionH>
                <wp:positionV relativeFrom="paragraph">
                  <wp:posOffset>5902960</wp:posOffset>
                </wp:positionV>
                <wp:extent cx="3886200" cy="1485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832009849" name="Rectangle 1832009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4859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80E52C" w14:textId="599F18FE" w:rsidR="00A054C9" w:rsidRDefault="00A054C9" w:rsidP="00A054C9">
                            <w:pPr>
                              <w:rPr>
                                <w:noProof/>
                              </w:rPr>
                            </w:pPr>
                            <w:r w:rsidRPr="002C47DE">
                              <w:t xml:space="preserve">3.3.1 </w:t>
                            </w:r>
                            <w:r w:rsidRPr="002C47DE">
                              <w:rPr>
                                <w:noProof/>
                              </w:rPr>
                              <w:t>Capability and capacity assessment</w:t>
                            </w:r>
                          </w:p>
                          <w:p w14:paraId="49B3D8C1" w14:textId="72A4D500" w:rsidR="00A054C9" w:rsidRPr="002C47DE" w:rsidRDefault="00A054C9" w:rsidP="00A054C9">
                            <w:pPr>
                              <w:rPr>
                                <w:noProof/>
                              </w:rPr>
                            </w:pPr>
                            <w:r w:rsidRPr="002C47DE">
                              <w:t>3.4.1</w:t>
                            </w:r>
                            <w:r w:rsidRPr="002C47DE"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>Acceptance criteria</w:t>
                            </w:r>
                          </w:p>
                          <w:p w14:paraId="478EBB4A" w14:textId="799DDD95" w:rsidR="00A054C9" w:rsidRPr="002C47DE" w:rsidRDefault="00A054C9" w:rsidP="00A054C9">
                            <w:r w:rsidRPr="002C47DE">
                              <w:rPr>
                                <w:noProof/>
                              </w:rPr>
                              <w:tab/>
                              <w:t xml:space="preserve">3.4.1.1 </w:t>
                            </w:r>
                            <w:r>
                              <w:rPr>
                                <w:noProof/>
                              </w:rPr>
                              <w:t>Project mobili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952D9" id="Rectangle 1832009849" o:spid="_x0000_s1046" style="position:absolute;left:0;text-align:left;margin-left:2in;margin-top:464.8pt;width:306pt;height:117pt;z-index:-25165821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" filled="f" strokecolor="#009695 [3205]" strokeweight="1pt">
                <v:path arrowok="t"/>
                <v:textbox>
                  <w:txbxContent>
                    <w:p w14:paraId="5980E52C" w14:textId="599F18FE" w:rsidR="00A054C9" w:rsidRDefault="00A054C9" w:rsidP="00A054C9">
                      <w:pPr>
                        <w:rPr>
                          <w:noProof/>
                        </w:rPr>
                      </w:pPr>
                      <w:r w:rsidRPr="002C47DE">
                        <w:t xml:space="preserve">3.3.1 </w:t>
                      </w:r>
                      <w:r w:rsidRPr="002C47DE">
                        <w:rPr>
                          <w:noProof/>
                        </w:rPr>
                        <w:t>Capability and capacity assessment</w:t>
                      </w:r>
                    </w:p>
                    <w:p w14:paraId="49B3D8C1" w14:textId="72A4D500" w:rsidR="00A054C9" w:rsidRPr="002C47DE" w:rsidRDefault="00A054C9" w:rsidP="00A054C9">
                      <w:pPr>
                        <w:rPr>
                          <w:noProof/>
                        </w:rPr>
                      </w:pPr>
                      <w:r w:rsidRPr="002C47DE">
                        <w:t>3.4.1</w:t>
                      </w:r>
                      <w:r w:rsidRPr="002C47DE"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Acceptance criteria</w:t>
                      </w:r>
                    </w:p>
                    <w:p w14:paraId="478EBB4A" w14:textId="799DDD95" w:rsidR="00A054C9" w:rsidRPr="002C47DE" w:rsidRDefault="00A054C9" w:rsidP="00A054C9">
                      <w:r w:rsidRPr="002C47DE">
                        <w:rPr>
                          <w:noProof/>
                        </w:rPr>
                        <w:tab/>
                        <w:t xml:space="preserve">3.4.1.1 </w:t>
                      </w:r>
                      <w:r>
                        <w:rPr>
                          <w:noProof/>
                        </w:rPr>
                        <w:t>Project mobilisation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proofErr w:type="spellStart"/>
      <w:r w:rsidRPr="00F3017E">
        <w:rPr>
          <w:lang w:val="es-AR"/>
        </w:rPr>
        <w:t>Pre-qualification</w:t>
      </w:r>
      <w:proofErr w:type="spellEnd"/>
      <w:r w:rsidRPr="00F3017E">
        <w:rPr>
          <w:lang w:val="es-AR"/>
        </w:rPr>
        <w:t xml:space="preserve"> </w:t>
      </w:r>
      <w:proofErr w:type="spellStart"/>
      <w:r w:rsidRPr="00F3017E">
        <w:rPr>
          <w:lang w:val="es-AR"/>
        </w:rPr>
        <w:t>questionnaire</w:t>
      </w:r>
      <w:proofErr w:type="spellEnd"/>
    </w:p>
    <w:p w14:paraId="2D12982D" w14:textId="52C2B569" w:rsidR="00A054C9" w:rsidRPr="00DD0F09" w:rsidRDefault="00A054C9" w:rsidP="00130719">
      <w:pPr>
        <w:rPr>
          <w:lang w:val="en-US"/>
        </w:rPr>
      </w:pPr>
    </w:p>
    <w:p w14:paraId="6BE3A04D" w14:textId="59E2546A" w:rsidR="00A32907" w:rsidRDefault="00A054C9" w:rsidP="00C564E1">
      <w:pPr>
        <w:pStyle w:val="Heading2"/>
        <w:rPr>
          <w:noProof/>
          <w:lang w:val="en-US"/>
        </w:rPr>
      </w:pPr>
      <w:r w:rsidRPr="00E81C8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4" behindDoc="1" locked="0" layoutInCell="1" allowOverlap="1" wp14:anchorId="7C0888EA" wp14:editId="06195685">
                <wp:simplePos x="0" y="0"/>
                <wp:positionH relativeFrom="margin">
                  <wp:posOffset>0</wp:posOffset>
                </wp:positionH>
                <wp:positionV relativeFrom="paragraph">
                  <wp:posOffset>252730</wp:posOffset>
                </wp:positionV>
                <wp:extent cx="1714500" cy="2146935"/>
                <wp:effectExtent l="0" t="0" r="19050" b="24765"/>
                <wp:wrapTight wrapText="bothSides">
                  <wp:wrapPolygon edited="0">
                    <wp:start x="0" y="0"/>
                    <wp:lineTo x="0" y="21657"/>
                    <wp:lineTo x="21600" y="21657"/>
                    <wp:lineTo x="21600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14693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19FD7" w14:textId="50F82506" w:rsidR="00C564E1" w:rsidRPr="00130719" w:rsidRDefault="00C564E1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Explain the function of a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xecu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lan (BEP), including responsibilities and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process between tender and appointment.</w:t>
                            </w:r>
                          </w:p>
                          <w:p w14:paraId="2D4612F2" w14:textId="5AB12FD2" w:rsidR="00C564E1" w:rsidRPr="00130719" w:rsidRDefault="00C564E1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Discuss the information delivery plans and associated documents, referencing the BIM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oolkit templ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888EA" id="Rectangle 18" o:spid="_x0000_s1047" style="position:absolute;left:0;text-align:left;margin-left:0;margin-top:19.9pt;width:135pt;height:169.05pt;z-index:-25165822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" fillcolor="#d9d4ca [2894]" strokecolor="#d9d4ca [2894]" strokeweight="1pt">
                <v:textbox>
                  <w:txbxContent>
                    <w:p w14:paraId="6C619FD7" w14:textId="50F82506" w:rsidR="00C564E1" w:rsidRPr="00130719" w:rsidRDefault="00C564E1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Explain the function of a BIM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 xml:space="preserve">xecution </w:t>
                      </w:r>
                      <w:r w:rsidR="00BC5342">
                        <w:rPr>
                          <w:color w:val="000000" w:themeColor="text1"/>
                        </w:rPr>
                        <w:t>p</w:t>
                      </w:r>
                      <w:r w:rsidRPr="00130719">
                        <w:rPr>
                          <w:color w:val="000000" w:themeColor="text1"/>
                        </w:rPr>
                        <w:t xml:space="preserve">lan (BEP), including responsibilities and </w:t>
                      </w:r>
                      <w:r w:rsidR="00BC5342">
                        <w:rPr>
                          <w:color w:val="000000" w:themeColor="text1"/>
                        </w:rPr>
                        <w:t xml:space="preserve">the </w:t>
                      </w:r>
                      <w:r w:rsidRPr="00130719">
                        <w:rPr>
                          <w:color w:val="000000" w:themeColor="text1"/>
                        </w:rPr>
                        <w:t>process between tender and appointment.</w:t>
                      </w:r>
                    </w:p>
                    <w:p w14:paraId="2D4612F2" w14:textId="5AB12FD2" w:rsidR="00C564E1" w:rsidRPr="00130719" w:rsidRDefault="00C564E1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Discuss the information delivery plans and associated documents, referencing the BIM </w:t>
                      </w:r>
                      <w:r w:rsidR="00BC5342">
                        <w:rPr>
                          <w:color w:val="000000" w:themeColor="text1"/>
                        </w:rPr>
                        <w:t>t</w:t>
                      </w:r>
                      <w:r w:rsidRPr="00130719">
                        <w:rPr>
                          <w:color w:val="000000" w:themeColor="text1"/>
                        </w:rPr>
                        <w:t>oolkit templates.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Pr="00E81C8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3" behindDoc="1" locked="0" layoutInCell="1" allowOverlap="1" wp14:anchorId="5D18D402" wp14:editId="548E8C95">
                <wp:simplePos x="0" y="0"/>
                <wp:positionH relativeFrom="margin">
                  <wp:posOffset>1828800</wp:posOffset>
                </wp:positionH>
                <wp:positionV relativeFrom="paragraph">
                  <wp:posOffset>252730</wp:posOffset>
                </wp:positionV>
                <wp:extent cx="3886200" cy="2146935"/>
                <wp:effectExtent l="0" t="0" r="19050" b="24765"/>
                <wp:wrapTight wrapText="bothSides">
                  <wp:wrapPolygon edited="0">
                    <wp:start x="0" y="0"/>
                    <wp:lineTo x="0" y="21657"/>
                    <wp:lineTo x="21600" y="21657"/>
                    <wp:lineTo x="21600" y="0"/>
                    <wp:lineTo x="0" y="0"/>
                  </wp:wrapPolygon>
                </wp:wrapTight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214693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FEFCADA" w14:textId="23791C8D" w:rsidR="00C564E1" w:rsidRPr="00130719" w:rsidRDefault="00C564E1" w:rsidP="00A32907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3.5.1</w:t>
                            </w:r>
                            <w:r w:rsidRPr="00130719">
                              <w:rPr>
                                <w:noProof/>
                              </w:rPr>
                              <w:t xml:space="preserve"> Pre-appointment BIM </w:t>
                            </w:r>
                            <w:r w:rsidR="00BC5342">
                              <w:rPr>
                                <w:noProof/>
                              </w:rPr>
                              <w:t>e</w:t>
                            </w:r>
                            <w:r w:rsidRPr="00130719">
                              <w:rPr>
                                <w:noProof/>
                              </w:rPr>
                              <w:t xml:space="preserve">xecution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pre-BEP)</w:t>
                            </w:r>
                          </w:p>
                          <w:p w14:paraId="42115B19" w14:textId="0367D436" w:rsidR="00C564E1" w:rsidRPr="00130719" w:rsidRDefault="00C564E1" w:rsidP="0096574E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 xml:space="preserve">3.5.1.1 Task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Pr="00130719">
                              <w:rPr>
                                <w:noProof/>
                              </w:rPr>
                              <w:t xml:space="preserve">elivery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TIDP)</w:t>
                            </w:r>
                          </w:p>
                          <w:p w14:paraId="2C683762" w14:textId="70994BE1" w:rsidR="00C564E1" w:rsidRDefault="00C564E1" w:rsidP="00CA4BBD">
                            <w:pPr>
                              <w:ind w:left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 xml:space="preserve">3.5.1.2 Delivery </w:t>
                            </w:r>
                            <w:r w:rsidR="00BC5342">
                              <w:rPr>
                                <w:noProof/>
                              </w:rPr>
                              <w:t>t</w:t>
                            </w:r>
                            <w:r w:rsidRPr="00130719">
                              <w:rPr>
                                <w:noProof/>
                              </w:rPr>
                              <w:t xml:space="preserve">eam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="00A054C9">
                              <w:rPr>
                                <w:noProof/>
                              </w:rPr>
                              <w:t>etailed</w:t>
                            </w:r>
                            <w:r w:rsidRPr="00130719">
                              <w:rPr>
                                <w:noProof/>
                              </w:rPr>
                              <w:t xml:space="preserve"> </w:t>
                            </w:r>
                            <w:r w:rsidR="00BC5342">
                              <w:rPr>
                                <w:noProof/>
                              </w:rPr>
                              <w:t>r</w:t>
                            </w:r>
                            <w:r w:rsidRPr="00130719">
                              <w:rPr>
                                <w:noProof/>
                              </w:rPr>
                              <w:t xml:space="preserve">esponsibility </w:t>
                            </w:r>
                            <w:r w:rsidR="00BC5342">
                              <w:rPr>
                                <w:noProof/>
                              </w:rPr>
                              <w:t>m</w:t>
                            </w:r>
                            <w:r w:rsidRPr="00130719">
                              <w:rPr>
                                <w:noProof/>
                              </w:rPr>
                              <w:t xml:space="preserve">atrix    </w:t>
                            </w:r>
                            <w:r w:rsidR="00A054C9">
                              <w:rPr>
                                <w:noProof/>
                              </w:rPr>
                              <w:t xml:space="preserve">      </w:t>
                            </w:r>
                            <w:r w:rsidRPr="00130719">
                              <w:rPr>
                                <w:noProof/>
                              </w:rPr>
                              <w:t>(DTDRM)</w:t>
                            </w:r>
                          </w:p>
                          <w:p w14:paraId="1DA5C41E" w14:textId="153C4804" w:rsidR="00A054C9" w:rsidRPr="00130719" w:rsidRDefault="00A054C9" w:rsidP="00CA4BBD">
                            <w:pPr>
                              <w:ind w:left="720"/>
                              <w:rPr>
                                <w:noProof/>
                              </w:rPr>
                            </w:pPr>
                            <w:r w:rsidRPr="002C47DE">
                              <w:rPr>
                                <w:noProof/>
                              </w:rPr>
                              <w:t>3.5.1.</w:t>
                            </w:r>
                            <w:r>
                              <w:rPr>
                                <w:noProof/>
                              </w:rPr>
                              <w:t>3 Information deliver</w:t>
                            </w:r>
                            <w:r w:rsidR="00EA1068">
                              <w:rPr>
                                <w:noProof/>
                              </w:rPr>
                              <w:t>y</w:t>
                            </w:r>
                            <w:r>
                              <w:rPr>
                                <w:noProof/>
                              </w:rPr>
                              <w:t xml:space="preserve"> risk assessment</w:t>
                            </w:r>
                          </w:p>
                          <w:p w14:paraId="0B5B228B" w14:textId="5ABEDA52" w:rsidR="00A054C9" w:rsidRDefault="00C564E1" w:rsidP="000360AE">
                            <w:pPr>
                              <w:rPr>
                                <w:noProof/>
                              </w:rPr>
                            </w:pPr>
                            <w:r w:rsidRPr="00130719">
                              <w:t>3.5.2</w:t>
                            </w:r>
                            <w:r w:rsidRPr="00130719">
                              <w:rPr>
                                <w:noProof/>
                              </w:rPr>
                              <w:t xml:space="preserve"> </w:t>
                            </w:r>
                            <w:r w:rsidR="00A054C9">
                              <w:rPr>
                                <w:noProof/>
                              </w:rPr>
                              <w:t>Appointment</w:t>
                            </w:r>
                          </w:p>
                          <w:p w14:paraId="3339B8EB" w14:textId="4308A06E" w:rsidR="00C564E1" w:rsidRPr="00130719" w:rsidRDefault="00A054C9" w:rsidP="00130719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2C47DE">
                              <w:rPr>
                                <w:noProof/>
                              </w:rPr>
                              <w:t xml:space="preserve">3.5.2.1 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Delivery </w:t>
                            </w:r>
                            <w:r w:rsidR="00BC5342">
                              <w:rPr>
                                <w:noProof/>
                              </w:rPr>
                              <w:t>t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eam’s BIM </w:t>
                            </w:r>
                            <w:r w:rsidR="00BC5342">
                              <w:rPr>
                                <w:noProof/>
                              </w:rPr>
                              <w:t>e</w:t>
                            </w:r>
                            <w:r w:rsidR="00C564E1" w:rsidRPr="00130719">
                              <w:rPr>
                                <w:noProof/>
                              </w:rPr>
                              <w:t xml:space="preserve">xecution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="00C564E1" w:rsidRPr="00130719">
                              <w:rPr>
                                <w:noProof/>
                              </w:rPr>
                              <w:t>lan (BEP)</w:t>
                            </w:r>
                          </w:p>
                          <w:p w14:paraId="671560D4" w14:textId="0BA314A8" w:rsidR="00C564E1" w:rsidRPr="00130719" w:rsidRDefault="00C564E1" w:rsidP="00130719">
                            <w:pPr>
                              <w:ind w:firstLine="720"/>
                              <w:rPr>
                                <w:noProof/>
                              </w:rPr>
                            </w:pPr>
                            <w:r w:rsidRPr="00130719">
                              <w:rPr>
                                <w:noProof/>
                              </w:rPr>
                              <w:t>3.5.2.</w:t>
                            </w:r>
                            <w:r w:rsidR="00A054C9">
                              <w:rPr>
                                <w:noProof/>
                              </w:rPr>
                              <w:t>2</w:t>
                            </w:r>
                            <w:r w:rsidRPr="00130719">
                              <w:rPr>
                                <w:noProof/>
                              </w:rPr>
                              <w:t xml:space="preserve"> Master </w:t>
                            </w:r>
                            <w:r w:rsidR="00BC5342">
                              <w:rPr>
                                <w:noProof/>
                              </w:rPr>
                              <w:t>i</w:t>
                            </w:r>
                            <w:r w:rsidRPr="00130719">
                              <w:rPr>
                                <w:noProof/>
                              </w:rPr>
                              <w:t xml:space="preserve">nformation </w:t>
                            </w:r>
                            <w:r w:rsidR="00BC5342">
                              <w:rPr>
                                <w:noProof/>
                              </w:rPr>
                              <w:t>d</w:t>
                            </w:r>
                            <w:r w:rsidRPr="00130719">
                              <w:rPr>
                                <w:noProof/>
                              </w:rPr>
                              <w:t xml:space="preserve">elivery </w:t>
                            </w:r>
                            <w:r w:rsidR="00BC5342">
                              <w:rPr>
                                <w:noProof/>
                              </w:rPr>
                              <w:t>p</w:t>
                            </w:r>
                            <w:r w:rsidRPr="00130719">
                              <w:rPr>
                                <w:noProof/>
                              </w:rPr>
                              <w:t>lan (MID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8D402" id="Rectangle 17" o:spid="_x0000_s1048" style="position:absolute;left:0;text-align:left;margin-left:2in;margin-top:19.9pt;width:306pt;height:169.05pt;z-index:-25165822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" filled="f" strokecolor="#009695 [3205]" strokeweight="1pt">
                <v:path arrowok="t"/>
                <v:textbox>
                  <w:txbxContent>
                    <w:p w14:paraId="7FEFCADA" w14:textId="23791C8D" w:rsidR="00C564E1" w:rsidRPr="00130719" w:rsidRDefault="00C564E1" w:rsidP="00A32907">
                      <w:pPr>
                        <w:rPr>
                          <w:noProof/>
                        </w:rPr>
                      </w:pPr>
                      <w:r w:rsidRPr="00130719">
                        <w:t>3.5.1</w:t>
                      </w:r>
                      <w:r w:rsidRPr="00130719">
                        <w:rPr>
                          <w:noProof/>
                        </w:rPr>
                        <w:t xml:space="preserve"> Pre-appointment BIM </w:t>
                      </w:r>
                      <w:r w:rsidR="00BC5342">
                        <w:rPr>
                          <w:noProof/>
                        </w:rPr>
                        <w:t>e</w:t>
                      </w:r>
                      <w:r w:rsidRPr="00130719">
                        <w:rPr>
                          <w:noProof/>
                        </w:rPr>
                        <w:t xml:space="preserve">xecution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pre-BEP)</w:t>
                      </w:r>
                    </w:p>
                    <w:p w14:paraId="42115B19" w14:textId="0367D436" w:rsidR="00C564E1" w:rsidRPr="00130719" w:rsidRDefault="00C564E1" w:rsidP="0096574E">
                      <w:pPr>
                        <w:ind w:firstLine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 xml:space="preserve">3.5.1.1 Task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Pr="00130719">
                        <w:rPr>
                          <w:noProof/>
                        </w:rPr>
                        <w:t xml:space="preserve">elivery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TIDP)</w:t>
                      </w:r>
                    </w:p>
                    <w:p w14:paraId="2C683762" w14:textId="70994BE1" w:rsidR="00C564E1" w:rsidRDefault="00C564E1" w:rsidP="00CA4BBD">
                      <w:pPr>
                        <w:ind w:left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 xml:space="preserve">3.5.1.2 Delivery </w:t>
                      </w:r>
                      <w:r w:rsidR="00BC5342">
                        <w:rPr>
                          <w:noProof/>
                        </w:rPr>
                        <w:t>t</w:t>
                      </w:r>
                      <w:r w:rsidRPr="00130719">
                        <w:rPr>
                          <w:noProof/>
                        </w:rPr>
                        <w:t xml:space="preserve">eam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="00A054C9">
                        <w:rPr>
                          <w:noProof/>
                        </w:rPr>
                        <w:t>etailed</w:t>
                      </w:r>
                      <w:r w:rsidRPr="00130719">
                        <w:rPr>
                          <w:noProof/>
                        </w:rPr>
                        <w:t xml:space="preserve"> </w:t>
                      </w:r>
                      <w:r w:rsidR="00BC5342">
                        <w:rPr>
                          <w:noProof/>
                        </w:rPr>
                        <w:t>r</w:t>
                      </w:r>
                      <w:r w:rsidRPr="00130719">
                        <w:rPr>
                          <w:noProof/>
                        </w:rPr>
                        <w:t xml:space="preserve">esponsibility </w:t>
                      </w:r>
                      <w:r w:rsidR="00BC5342">
                        <w:rPr>
                          <w:noProof/>
                        </w:rPr>
                        <w:t>m</w:t>
                      </w:r>
                      <w:r w:rsidRPr="00130719">
                        <w:rPr>
                          <w:noProof/>
                        </w:rPr>
                        <w:t xml:space="preserve">atrix    </w:t>
                      </w:r>
                      <w:r w:rsidR="00A054C9">
                        <w:rPr>
                          <w:noProof/>
                        </w:rPr>
                        <w:t xml:space="preserve">      </w:t>
                      </w:r>
                      <w:r w:rsidRPr="00130719">
                        <w:rPr>
                          <w:noProof/>
                        </w:rPr>
                        <w:t>(DTDRM)</w:t>
                      </w:r>
                    </w:p>
                    <w:p w14:paraId="1DA5C41E" w14:textId="153C4804" w:rsidR="00A054C9" w:rsidRPr="00130719" w:rsidRDefault="00A054C9" w:rsidP="00CA4BBD">
                      <w:pPr>
                        <w:ind w:left="720"/>
                        <w:rPr>
                          <w:noProof/>
                        </w:rPr>
                      </w:pPr>
                      <w:r w:rsidRPr="002C47DE">
                        <w:rPr>
                          <w:noProof/>
                        </w:rPr>
                        <w:t>3.5.1.</w:t>
                      </w:r>
                      <w:r>
                        <w:rPr>
                          <w:noProof/>
                        </w:rPr>
                        <w:t>3 Information deliver</w:t>
                      </w:r>
                      <w:r w:rsidR="00EA1068">
                        <w:rPr>
                          <w:noProof/>
                        </w:rPr>
                        <w:t>y</w:t>
                      </w:r>
                      <w:r>
                        <w:rPr>
                          <w:noProof/>
                        </w:rPr>
                        <w:t xml:space="preserve"> risk assessment</w:t>
                      </w:r>
                    </w:p>
                    <w:p w14:paraId="0B5B228B" w14:textId="5ABEDA52" w:rsidR="00A054C9" w:rsidRDefault="00C564E1" w:rsidP="000360AE">
                      <w:pPr>
                        <w:rPr>
                          <w:noProof/>
                        </w:rPr>
                      </w:pPr>
                      <w:r w:rsidRPr="00130719">
                        <w:t>3.5.2</w:t>
                      </w:r>
                      <w:r w:rsidRPr="00130719">
                        <w:rPr>
                          <w:noProof/>
                        </w:rPr>
                        <w:t xml:space="preserve"> </w:t>
                      </w:r>
                      <w:r w:rsidR="00A054C9">
                        <w:rPr>
                          <w:noProof/>
                        </w:rPr>
                        <w:t>Appointment</w:t>
                      </w:r>
                    </w:p>
                    <w:p w14:paraId="3339B8EB" w14:textId="4308A06E" w:rsidR="00C564E1" w:rsidRPr="00130719" w:rsidRDefault="00A054C9" w:rsidP="00130719">
                      <w:pPr>
                        <w:ind w:firstLine="720"/>
                        <w:rPr>
                          <w:noProof/>
                        </w:rPr>
                      </w:pPr>
                      <w:r w:rsidRPr="002C47DE">
                        <w:rPr>
                          <w:noProof/>
                        </w:rPr>
                        <w:t xml:space="preserve">3.5.2.1 </w:t>
                      </w:r>
                      <w:r w:rsidR="00C564E1" w:rsidRPr="00130719">
                        <w:rPr>
                          <w:noProof/>
                        </w:rPr>
                        <w:t xml:space="preserve">Delivery </w:t>
                      </w:r>
                      <w:r w:rsidR="00BC5342">
                        <w:rPr>
                          <w:noProof/>
                        </w:rPr>
                        <w:t>t</w:t>
                      </w:r>
                      <w:r w:rsidR="00C564E1" w:rsidRPr="00130719">
                        <w:rPr>
                          <w:noProof/>
                        </w:rPr>
                        <w:t xml:space="preserve">eam’s BIM </w:t>
                      </w:r>
                      <w:r w:rsidR="00BC5342">
                        <w:rPr>
                          <w:noProof/>
                        </w:rPr>
                        <w:t>e</w:t>
                      </w:r>
                      <w:r w:rsidR="00C564E1" w:rsidRPr="00130719">
                        <w:rPr>
                          <w:noProof/>
                        </w:rPr>
                        <w:t xml:space="preserve">xecution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="00C564E1" w:rsidRPr="00130719">
                        <w:rPr>
                          <w:noProof/>
                        </w:rPr>
                        <w:t>lan (BEP)</w:t>
                      </w:r>
                    </w:p>
                    <w:p w14:paraId="671560D4" w14:textId="0BA314A8" w:rsidR="00C564E1" w:rsidRPr="00130719" w:rsidRDefault="00C564E1" w:rsidP="00130719">
                      <w:pPr>
                        <w:ind w:firstLine="720"/>
                        <w:rPr>
                          <w:noProof/>
                        </w:rPr>
                      </w:pPr>
                      <w:r w:rsidRPr="00130719">
                        <w:rPr>
                          <w:noProof/>
                        </w:rPr>
                        <w:t>3.5.2.</w:t>
                      </w:r>
                      <w:r w:rsidR="00A054C9">
                        <w:rPr>
                          <w:noProof/>
                        </w:rPr>
                        <w:t>2</w:t>
                      </w:r>
                      <w:r w:rsidRPr="00130719">
                        <w:rPr>
                          <w:noProof/>
                        </w:rPr>
                        <w:t xml:space="preserve"> Master </w:t>
                      </w:r>
                      <w:r w:rsidR="00BC5342">
                        <w:rPr>
                          <w:noProof/>
                        </w:rPr>
                        <w:t>i</w:t>
                      </w:r>
                      <w:r w:rsidRPr="00130719">
                        <w:rPr>
                          <w:noProof/>
                        </w:rPr>
                        <w:t xml:space="preserve">nformation </w:t>
                      </w:r>
                      <w:r w:rsidR="00BC5342">
                        <w:rPr>
                          <w:noProof/>
                        </w:rPr>
                        <w:t>d</w:t>
                      </w:r>
                      <w:r w:rsidRPr="00130719">
                        <w:rPr>
                          <w:noProof/>
                        </w:rPr>
                        <w:t xml:space="preserve">elivery </w:t>
                      </w:r>
                      <w:r w:rsidR="00BC5342">
                        <w:rPr>
                          <w:noProof/>
                        </w:rPr>
                        <w:t>p</w:t>
                      </w:r>
                      <w:r w:rsidRPr="00130719">
                        <w:rPr>
                          <w:noProof/>
                        </w:rPr>
                        <w:t>lan (MIDP)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6F12D4">
        <w:rPr>
          <w:noProof/>
          <w:lang w:val="en-US"/>
        </w:rPr>
        <w:t>Tender response and appointment</w:t>
      </w:r>
    </w:p>
    <w:p w14:paraId="2EBBDDDF" w14:textId="0694FF32" w:rsidR="00137CC7" w:rsidRDefault="00137CC7" w:rsidP="00137CC7"/>
    <w:p w14:paraId="5417EAA2" w14:textId="77777777" w:rsidR="00A32907" w:rsidRPr="007E7A8B" w:rsidRDefault="00A32907" w:rsidP="00C564E1">
      <w:pPr>
        <w:rPr>
          <w:lang w:val="en-US"/>
        </w:rPr>
      </w:pPr>
    </w:p>
    <w:p w14:paraId="3A23FC69" w14:textId="1F26E377" w:rsidR="00A32907" w:rsidRPr="00BF3DF1" w:rsidRDefault="00406DF7" w:rsidP="00C564E1">
      <w:pPr>
        <w:pStyle w:val="Heading1"/>
        <w:rPr>
          <w:lang w:val="es-AR"/>
        </w:rPr>
      </w:pPr>
      <w:r>
        <w:rPr>
          <w:lang w:val="es-AR"/>
        </w:rPr>
        <w:lastRenderedPageBreak/>
        <w:t xml:space="preserve"> </w:t>
      </w:r>
      <w:proofErr w:type="spellStart"/>
      <w:r w:rsidR="00C37AB9">
        <w:rPr>
          <w:lang w:val="es-AR"/>
        </w:rPr>
        <w:t>Production</w:t>
      </w:r>
      <w:proofErr w:type="spellEnd"/>
      <w:r w:rsidR="00C37AB9">
        <w:rPr>
          <w:lang w:val="es-AR"/>
        </w:rPr>
        <w:t xml:space="preserve"> </w:t>
      </w:r>
      <w:proofErr w:type="spellStart"/>
      <w:r w:rsidR="00C37AB9">
        <w:rPr>
          <w:lang w:val="es-AR"/>
        </w:rPr>
        <w:t>of</w:t>
      </w:r>
      <w:proofErr w:type="spellEnd"/>
      <w:r w:rsidR="00C37AB9">
        <w:rPr>
          <w:lang w:val="es-AR"/>
        </w:rPr>
        <w:t xml:space="preserve"> </w:t>
      </w:r>
      <w:proofErr w:type="spellStart"/>
      <w:r w:rsidR="00C37AB9">
        <w:rPr>
          <w:lang w:val="es-AR"/>
        </w:rPr>
        <w:t>information</w:t>
      </w:r>
      <w:proofErr w:type="spellEnd"/>
    </w:p>
    <w:p w14:paraId="119715C6" w14:textId="0E1E5973" w:rsidR="00A32907" w:rsidRDefault="00657F29" w:rsidP="00C564E1">
      <w:pPr>
        <w:pStyle w:val="Heading2"/>
      </w:pPr>
      <w:r w:rsidRPr="007E747B">
        <w:rPr>
          <w:noProof/>
        </w:rPr>
        <mc:AlternateContent>
          <mc:Choice Requires="wps">
            <w:drawing>
              <wp:anchor distT="0" distB="0" distL="114300" distR="114300" simplePos="0" relativeHeight="251658259" behindDoc="1" locked="0" layoutInCell="1" allowOverlap="1" wp14:anchorId="3067F0A5" wp14:editId="1A4912D0">
                <wp:simplePos x="0" y="0"/>
                <wp:positionH relativeFrom="margin">
                  <wp:posOffset>1828800</wp:posOffset>
                </wp:positionH>
                <wp:positionV relativeFrom="paragraph">
                  <wp:posOffset>324485</wp:posOffset>
                </wp:positionV>
                <wp:extent cx="3886200" cy="1830070"/>
                <wp:effectExtent l="0" t="0" r="19050" b="17780"/>
                <wp:wrapTight wrapText="bothSides">
                  <wp:wrapPolygon edited="0">
                    <wp:start x="0" y="0"/>
                    <wp:lineTo x="0" y="21585"/>
                    <wp:lineTo x="21600" y="21585"/>
                    <wp:lineTo x="21600" y="0"/>
                    <wp:lineTo x="0" y="0"/>
                  </wp:wrapPolygon>
                </wp:wrapTight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18300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2336E4E" w14:textId="05B98AF3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1 Benefits and principles of collaborative working</w:t>
                            </w:r>
                          </w:p>
                          <w:p w14:paraId="286AC77D" w14:textId="3A14527C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2 Reference information and shared resources</w:t>
                            </w:r>
                          </w:p>
                          <w:p w14:paraId="2373DA8F" w14:textId="1AFA9510" w:rsidR="00C564E1" w:rsidRPr="00130719" w:rsidRDefault="00C564E1" w:rsidP="00A32907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3 Information production</w:t>
                            </w:r>
                          </w:p>
                          <w:p w14:paraId="545F106F" w14:textId="1B8CBCD8" w:rsidR="00C564E1" w:rsidRPr="00130719" w:rsidRDefault="00C564E1" w:rsidP="0094104E">
                            <w:pPr>
                              <w:rPr>
                                <w:rStyle w:val="Heading3Char"/>
                                <w:b w:val="0"/>
                                <w:bCs w:val="0"/>
                              </w:rPr>
                            </w:pPr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 xml:space="preserve">4.1.4 Collaborative working and coordination process </w:t>
                            </w:r>
                          </w:p>
                          <w:p w14:paraId="68BACD70" w14:textId="5EBB5A68" w:rsidR="00C564E1" w:rsidRPr="002E1BC6" w:rsidRDefault="00C564E1">
                            <w:r w:rsidRPr="00130719">
                              <w:rPr>
                                <w:rStyle w:val="Heading3Char"/>
                                <w:b w:val="0"/>
                                <w:bCs w:val="0"/>
                              </w:rPr>
                              <w:t>4.1.5 Information model deliv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7F0A5" id="Rectangle 22" o:spid="_x0000_s1049" style="position:absolute;left:0;text-align:left;margin-left:2in;margin-top:25.55pt;width:306pt;height:144.1pt;z-index:-25165822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" filled="f" strokecolor="#009695 [3205]" strokeweight="1pt">
                <v:path arrowok="t"/>
                <v:textbox>
                  <w:txbxContent>
                    <w:p w14:paraId="42336E4E" w14:textId="05B98AF3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1 Benefits and principles of collaborative working</w:t>
                      </w:r>
                    </w:p>
                    <w:p w14:paraId="286AC77D" w14:textId="3A14527C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2 Reference information and shared resources</w:t>
                      </w:r>
                    </w:p>
                    <w:p w14:paraId="2373DA8F" w14:textId="1AFA9510" w:rsidR="00C564E1" w:rsidRPr="00130719" w:rsidRDefault="00C564E1" w:rsidP="00A32907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3 Information production</w:t>
                      </w:r>
                    </w:p>
                    <w:p w14:paraId="545F106F" w14:textId="1B8CBCD8" w:rsidR="00C564E1" w:rsidRPr="00130719" w:rsidRDefault="00C564E1" w:rsidP="0094104E">
                      <w:pPr>
                        <w:rPr>
                          <w:rStyle w:val="Heading3Char"/>
                          <w:b w:val="0"/>
                          <w:bCs w:val="0"/>
                        </w:rPr>
                      </w:pPr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 xml:space="preserve">4.1.4 Collaborative working and coordination process </w:t>
                      </w:r>
                    </w:p>
                    <w:p w14:paraId="68BACD70" w14:textId="5EBB5A68" w:rsidR="00C564E1" w:rsidRPr="002E1BC6" w:rsidRDefault="00C564E1">
                      <w:r w:rsidRPr="00130719">
                        <w:rPr>
                          <w:rStyle w:val="Heading3Char"/>
                          <w:b w:val="0"/>
                          <w:bCs w:val="0"/>
                        </w:rPr>
                        <w:t>4.1.5 Information model delivery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871BC2" w:rsidRPr="007D52A9">
        <w:rPr>
          <w:noProof/>
        </w:rPr>
        <mc:AlternateContent>
          <mc:Choice Requires="wps">
            <w:drawing>
              <wp:anchor distT="0" distB="0" distL="114300" distR="114300" simplePos="0" relativeHeight="251658260" behindDoc="1" locked="0" layoutInCell="1" allowOverlap="1" wp14:anchorId="5660C481" wp14:editId="74322CB4">
                <wp:simplePos x="0" y="0"/>
                <wp:positionH relativeFrom="margin">
                  <wp:posOffset>0</wp:posOffset>
                </wp:positionH>
                <wp:positionV relativeFrom="paragraph">
                  <wp:posOffset>324485</wp:posOffset>
                </wp:positionV>
                <wp:extent cx="1714500" cy="1830070"/>
                <wp:effectExtent l="0" t="0" r="19050" b="17780"/>
                <wp:wrapTight wrapText="bothSides">
                  <wp:wrapPolygon edited="0">
                    <wp:start x="0" y="0"/>
                    <wp:lineTo x="0" y="21585"/>
                    <wp:lineTo x="21600" y="21585"/>
                    <wp:lineTo x="21600" y="0"/>
                    <wp:lineTo x="0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8300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04819C" w14:textId="0A5C1B98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Explain why </w:t>
                            </w:r>
                            <w:r w:rsidR="00657F29" w:rsidRPr="002E1BC6">
                              <w:rPr>
                                <w:color w:val="000000" w:themeColor="text1"/>
                              </w:rPr>
                              <w:t>improved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collaboration and coordinati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ar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needed in the construction industry.</w:t>
                            </w:r>
                          </w:p>
                          <w:p w14:paraId="3EC480F0" w14:textId="7B6E9A46" w:rsidR="00C564E1" w:rsidRPr="00130719" w:rsidRDefault="00C564E1" w:rsidP="00A329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fine the project information management functions that must be undertaken to meet the information requirements.</w:t>
                            </w:r>
                          </w:p>
                          <w:p w14:paraId="7575B35D" w14:textId="77777777" w:rsidR="00C564E1" w:rsidRPr="00130719" w:rsidRDefault="00C564E1" w:rsidP="00A329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0C481" id="Rectangle 21" o:spid="_x0000_s1050" style="position:absolute;left:0;text-align:left;margin-left:0;margin-top:25.55pt;width:135pt;height:144.1pt;z-index:-2516582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" fillcolor="#d9d4ca [2894]" strokecolor="#d9d4ca [2894]" strokeweight="1pt">
                <v:textbox>
                  <w:txbxContent>
                    <w:p w14:paraId="2A04819C" w14:textId="0A5C1B98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Explain why </w:t>
                      </w:r>
                      <w:r w:rsidR="00657F29" w:rsidRPr="002E1BC6">
                        <w:rPr>
                          <w:color w:val="000000" w:themeColor="text1"/>
                        </w:rPr>
                        <w:t>improved</w:t>
                      </w:r>
                      <w:r w:rsidRPr="00130719">
                        <w:rPr>
                          <w:color w:val="000000" w:themeColor="text1"/>
                        </w:rPr>
                        <w:t xml:space="preserve"> collaboration and coordination </w:t>
                      </w:r>
                      <w:r w:rsidR="00BC5342">
                        <w:rPr>
                          <w:color w:val="000000" w:themeColor="text1"/>
                        </w:rPr>
                        <w:t>are</w:t>
                      </w:r>
                      <w:r w:rsidRPr="00130719">
                        <w:rPr>
                          <w:color w:val="000000" w:themeColor="text1"/>
                        </w:rPr>
                        <w:t xml:space="preserve"> needed in the construction industry.</w:t>
                      </w:r>
                    </w:p>
                    <w:p w14:paraId="3EC480F0" w14:textId="7B6E9A46" w:rsidR="00C564E1" w:rsidRPr="00130719" w:rsidRDefault="00C564E1" w:rsidP="00A32907">
                      <w:pPr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fine the project information management functions that must be undertaken to meet the information requirements.</w:t>
                      </w:r>
                    </w:p>
                    <w:p w14:paraId="7575B35D" w14:textId="77777777" w:rsidR="00C564E1" w:rsidRPr="00130719" w:rsidRDefault="00C564E1" w:rsidP="00A32907"/>
                  </w:txbxContent>
                </v:textbox>
                <w10:wrap type="tight" anchorx="margin"/>
              </v:rect>
            </w:pict>
          </mc:Fallback>
        </mc:AlternateContent>
      </w:r>
      <w:r w:rsidR="001B700E" w:rsidRPr="00130719">
        <w:t>Collaborative</w:t>
      </w:r>
      <w:r w:rsidR="001B700E">
        <w:rPr>
          <w:rStyle w:val="Heading4Char"/>
          <w:lang w:val="es-AR"/>
        </w:rPr>
        <w:t xml:space="preserve"> </w:t>
      </w:r>
      <w:r w:rsidR="001B700E" w:rsidRPr="00130719">
        <w:t>process</w:t>
      </w:r>
    </w:p>
    <w:p w14:paraId="5C0EB8FE" w14:textId="6C8AF0FB" w:rsidR="00DD2CFB" w:rsidRPr="00130719" w:rsidRDefault="00DD2CFB" w:rsidP="00130719"/>
    <w:p w14:paraId="2E985214" w14:textId="6E7C9B78" w:rsidR="00EA7E7F" w:rsidRDefault="004B50A9">
      <w:pPr>
        <w:pStyle w:val="Heading2"/>
      </w:pPr>
      <w:r w:rsidRPr="006711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1" behindDoc="1" locked="0" layoutInCell="1" allowOverlap="1" wp14:anchorId="6BD639BA" wp14:editId="4D5BFDCE">
                <wp:simplePos x="0" y="0"/>
                <wp:positionH relativeFrom="margin">
                  <wp:posOffset>1828800</wp:posOffset>
                </wp:positionH>
                <wp:positionV relativeFrom="paragraph">
                  <wp:posOffset>311150</wp:posOffset>
                </wp:positionV>
                <wp:extent cx="3886200" cy="2598420"/>
                <wp:effectExtent l="0" t="0" r="19050" b="11430"/>
                <wp:wrapTight wrapText="bothSides">
                  <wp:wrapPolygon edited="0">
                    <wp:start x="0" y="0"/>
                    <wp:lineTo x="0" y="21537"/>
                    <wp:lineTo x="21600" y="21537"/>
                    <wp:lineTo x="21600" y="0"/>
                    <wp:lineTo x="0" y="0"/>
                  </wp:wrapPolygon>
                </wp:wrapTight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86200" cy="25984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1E73F30" w14:textId="0363F7F6" w:rsidR="00C564E1" w:rsidRPr="00130719" w:rsidRDefault="00C564E1" w:rsidP="00A32907">
                            <w:r w:rsidRPr="00130719">
                              <w:t xml:space="preserve">4.2.1 Common </w:t>
                            </w:r>
                            <w:r w:rsidR="00BC5342">
                              <w:t>d</w:t>
                            </w:r>
                            <w:r w:rsidRPr="00130719">
                              <w:t xml:space="preserve">ata </w:t>
                            </w:r>
                            <w:r w:rsidR="00BC5342">
                              <w:t>e</w:t>
                            </w:r>
                            <w:r w:rsidRPr="00130719">
                              <w:t>nvironment (CDE) principles</w:t>
                            </w:r>
                          </w:p>
                          <w:p w14:paraId="37C361B4" w14:textId="2E83F64E" w:rsidR="00C564E1" w:rsidRPr="00130719" w:rsidRDefault="00C564E1" w:rsidP="001B34FF">
                            <w:pPr>
                              <w:ind w:firstLine="720"/>
                            </w:pPr>
                            <w:r w:rsidRPr="00130719">
                              <w:t>4.2.1.1 Benefits</w:t>
                            </w:r>
                          </w:p>
                          <w:p w14:paraId="1EBCA907" w14:textId="178CE6D4" w:rsidR="00C564E1" w:rsidRPr="00130719" w:rsidRDefault="00C564E1" w:rsidP="00130719">
                            <w:pPr>
                              <w:ind w:firstLine="720"/>
                            </w:pPr>
                            <w:r w:rsidRPr="00130719">
                              <w:t>4.2.1.2 Key components of CDE</w:t>
                            </w:r>
                          </w:p>
                          <w:p w14:paraId="46AD40AB" w14:textId="2D2C3A03" w:rsidR="00C564E1" w:rsidRPr="00130719" w:rsidRDefault="00C564E1" w:rsidP="00A32907">
                            <w:r w:rsidRPr="00130719">
                              <w:t>4.2.2 Workflows and verification</w:t>
                            </w:r>
                          </w:p>
                          <w:p w14:paraId="5354F074" w14:textId="6B27D9B1" w:rsidR="00C564E1" w:rsidRPr="002E1BC6" w:rsidRDefault="00C564E1" w:rsidP="00A32907">
                            <w:r w:rsidRPr="00130719">
                              <w:t>4.2.3 Consid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639BA" id="Rectangle 31" o:spid="_x0000_s1051" style="position:absolute;left:0;text-align:left;margin-left:2in;margin-top:24.5pt;width:306pt;height:204.6pt;z-index:-2516582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" filled="f" strokecolor="#009695 [3205]" strokeweight="1pt">
                <v:path arrowok="t"/>
                <v:textbox>
                  <w:txbxContent>
                    <w:p w14:paraId="01E73F30" w14:textId="0363F7F6" w:rsidR="00C564E1" w:rsidRPr="00130719" w:rsidRDefault="00C564E1" w:rsidP="00A32907">
                      <w:r w:rsidRPr="00130719">
                        <w:t xml:space="preserve">4.2.1 Common </w:t>
                      </w:r>
                      <w:r w:rsidR="00BC5342">
                        <w:t>d</w:t>
                      </w:r>
                      <w:r w:rsidRPr="00130719">
                        <w:t xml:space="preserve">ata </w:t>
                      </w:r>
                      <w:r w:rsidR="00BC5342">
                        <w:t>e</w:t>
                      </w:r>
                      <w:r w:rsidRPr="00130719">
                        <w:t>nvironment (CDE) principles</w:t>
                      </w:r>
                    </w:p>
                    <w:p w14:paraId="37C361B4" w14:textId="2E83F64E" w:rsidR="00C564E1" w:rsidRPr="00130719" w:rsidRDefault="00C564E1" w:rsidP="001B34FF">
                      <w:pPr>
                        <w:ind w:firstLine="720"/>
                      </w:pPr>
                      <w:r w:rsidRPr="00130719">
                        <w:t>4.2.1.1 Benefits</w:t>
                      </w:r>
                    </w:p>
                    <w:p w14:paraId="1EBCA907" w14:textId="178CE6D4" w:rsidR="00C564E1" w:rsidRPr="00130719" w:rsidRDefault="00C564E1" w:rsidP="00130719">
                      <w:pPr>
                        <w:ind w:firstLine="720"/>
                      </w:pPr>
                      <w:r w:rsidRPr="00130719">
                        <w:t>4.2.1.2 Key components of CDE</w:t>
                      </w:r>
                    </w:p>
                    <w:p w14:paraId="46AD40AB" w14:textId="2D2C3A03" w:rsidR="00C564E1" w:rsidRPr="00130719" w:rsidRDefault="00C564E1" w:rsidP="00A32907">
                      <w:r w:rsidRPr="00130719">
                        <w:t>4.2.2 Workflows and verification</w:t>
                      </w:r>
                    </w:p>
                    <w:p w14:paraId="5354F074" w14:textId="6B27D9B1" w:rsidR="00C564E1" w:rsidRPr="002E1BC6" w:rsidRDefault="00C564E1" w:rsidP="00A32907">
                      <w:r w:rsidRPr="00130719">
                        <w:t>4.2.3 Consideration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114BFB" w:rsidRPr="006711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2" behindDoc="1" locked="0" layoutInCell="1" allowOverlap="1" wp14:anchorId="60B66C18" wp14:editId="7FF07021">
                <wp:simplePos x="0" y="0"/>
                <wp:positionH relativeFrom="margin">
                  <wp:posOffset>0</wp:posOffset>
                </wp:positionH>
                <wp:positionV relativeFrom="paragraph">
                  <wp:posOffset>311150</wp:posOffset>
                </wp:positionV>
                <wp:extent cx="1714500" cy="2598420"/>
                <wp:effectExtent l="0" t="0" r="19050" b="11430"/>
                <wp:wrapTight wrapText="bothSides">
                  <wp:wrapPolygon edited="0">
                    <wp:start x="0" y="0"/>
                    <wp:lineTo x="0" y="21537"/>
                    <wp:lineTo x="21600" y="21537"/>
                    <wp:lineTo x="21600" y="0"/>
                    <wp:lineTo x="0" y="0"/>
                  </wp:wrapPolygon>
                </wp:wrapTight>
                <wp:docPr id="1832009761" name="Rectangle 18320097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5984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solidFill>
                            <a:schemeClr val="bg2">
                              <a:lumMod val="9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666306" w14:textId="6560E68F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 xml:space="preserve">Provide an explanation of a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ommon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ata 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>nvironment (CDE), including its benefits and recommend minimum functionality (metadata, etc.).</w:t>
                            </w:r>
                          </w:p>
                          <w:p w14:paraId="39CF364F" w14:textId="544B4757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Describe the typical responsibilities and workflows associated.</w:t>
                            </w:r>
                          </w:p>
                          <w:p w14:paraId="251C77AD" w14:textId="2CB34B94" w:rsidR="00C564E1" w:rsidRPr="00130719" w:rsidRDefault="00C564E1" w:rsidP="00A32907">
                            <w:pPr>
                              <w:spacing w:line="240" w:lineRule="auto"/>
                              <w:rPr>
                                <w:color w:val="000000" w:themeColor="text1"/>
                              </w:rPr>
                            </w:pPr>
                            <w:r w:rsidRPr="00130719">
                              <w:rPr>
                                <w:color w:val="000000" w:themeColor="text1"/>
                              </w:rPr>
                              <w:t>Outline any areas that will need to be addressed, for example</w:t>
                            </w:r>
                            <w:r w:rsidR="00BC5342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130719">
                              <w:rPr>
                                <w:color w:val="000000" w:themeColor="text1"/>
                              </w:rPr>
                              <w:t xml:space="preserve"> access, security, automation.</w:t>
                            </w:r>
                          </w:p>
                          <w:p w14:paraId="7BABFE0C" w14:textId="1CC7D863" w:rsidR="00C564E1" w:rsidRPr="00130719" w:rsidRDefault="00C564E1" w:rsidP="00A32907">
                            <w:r w:rsidRPr="00130719" w:rsidDel="00EF6326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66C18" id="Rectangle 1832009761" o:spid="_x0000_s1052" style="position:absolute;left:0;text-align:left;margin-left:0;margin-top:24.5pt;width:135pt;height:204.6pt;z-index:-2516582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" fillcolor="#d9d4ca [2894]" strokecolor="#d9d4ca [2894]" strokeweight="1pt">
                <v:textbox>
                  <w:txbxContent>
                    <w:p w14:paraId="08666306" w14:textId="6560E68F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 xml:space="preserve">Provide an explanation of a </w:t>
                      </w:r>
                      <w:r w:rsidR="00BC5342">
                        <w:rPr>
                          <w:color w:val="000000" w:themeColor="text1"/>
                        </w:rPr>
                        <w:t>c</w:t>
                      </w:r>
                      <w:r w:rsidRPr="00130719">
                        <w:rPr>
                          <w:color w:val="000000" w:themeColor="text1"/>
                        </w:rPr>
                        <w:t xml:space="preserve">ommon </w:t>
                      </w:r>
                      <w:r w:rsidR="00BC5342">
                        <w:rPr>
                          <w:color w:val="000000" w:themeColor="text1"/>
                        </w:rPr>
                        <w:t>d</w:t>
                      </w:r>
                      <w:r w:rsidRPr="00130719">
                        <w:rPr>
                          <w:color w:val="000000" w:themeColor="text1"/>
                        </w:rPr>
                        <w:t xml:space="preserve">ata </w:t>
                      </w:r>
                      <w:r w:rsidR="00BC5342">
                        <w:rPr>
                          <w:color w:val="000000" w:themeColor="text1"/>
                        </w:rPr>
                        <w:t>e</w:t>
                      </w:r>
                      <w:r w:rsidRPr="00130719">
                        <w:rPr>
                          <w:color w:val="000000" w:themeColor="text1"/>
                        </w:rPr>
                        <w:t>nvironment (CDE), including its benefits and recommend minimum functionality (metadata, etc.).</w:t>
                      </w:r>
                    </w:p>
                    <w:p w14:paraId="39CF364F" w14:textId="544B4757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Describe the typical responsibilities and workflows associated.</w:t>
                      </w:r>
                    </w:p>
                    <w:p w14:paraId="251C77AD" w14:textId="2CB34B94" w:rsidR="00C564E1" w:rsidRPr="00130719" w:rsidRDefault="00C564E1" w:rsidP="00A32907">
                      <w:pPr>
                        <w:spacing w:line="240" w:lineRule="auto"/>
                        <w:rPr>
                          <w:color w:val="000000" w:themeColor="text1"/>
                        </w:rPr>
                      </w:pPr>
                      <w:r w:rsidRPr="00130719">
                        <w:rPr>
                          <w:color w:val="000000" w:themeColor="text1"/>
                        </w:rPr>
                        <w:t>Outline any areas that will need to be addressed, for example</w:t>
                      </w:r>
                      <w:r w:rsidR="00BC5342">
                        <w:rPr>
                          <w:color w:val="000000" w:themeColor="text1"/>
                        </w:rPr>
                        <w:t>,</w:t>
                      </w:r>
                      <w:r w:rsidRPr="00130719">
                        <w:rPr>
                          <w:color w:val="000000" w:themeColor="text1"/>
                        </w:rPr>
                        <w:t xml:space="preserve"> access, security, automation.</w:t>
                      </w:r>
                    </w:p>
                    <w:p w14:paraId="7BABFE0C" w14:textId="1CC7D863" w:rsidR="00C564E1" w:rsidRPr="00130719" w:rsidRDefault="00C564E1" w:rsidP="00A32907">
                      <w:r w:rsidRPr="00130719" w:rsidDel="00EF6326">
                        <w:rPr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A32907" w:rsidRPr="003D1CF6">
        <w:t xml:space="preserve">Common </w:t>
      </w:r>
      <w:r w:rsidR="00BC5342">
        <w:t>d</w:t>
      </w:r>
      <w:r w:rsidR="00A32907" w:rsidRPr="003D1CF6">
        <w:t xml:space="preserve">ata </w:t>
      </w:r>
      <w:r w:rsidR="00BC5342">
        <w:t>e</w:t>
      </w:r>
      <w:r w:rsidR="00A32907" w:rsidRPr="003D1CF6">
        <w:t>nvironment</w:t>
      </w:r>
      <w:r w:rsidR="00882A79">
        <w:t xml:space="preserve"> (CDE)</w:t>
      </w:r>
    </w:p>
    <w:p w14:paraId="09A33A88" w14:textId="77777777" w:rsidR="00A32907" w:rsidRDefault="00A32907" w:rsidP="00C564E1">
      <w:pPr>
        <w:spacing w:before="0" w:line="259" w:lineRule="auto"/>
        <w:rPr>
          <w:noProof/>
          <w:lang w:val="en-US"/>
        </w:rPr>
      </w:pPr>
    </w:p>
    <w:p w14:paraId="56092E4D" w14:textId="77777777" w:rsidR="00A32907" w:rsidRDefault="00A32907" w:rsidP="00C564E1">
      <w:pPr>
        <w:spacing w:before="0" w:line="259" w:lineRule="auto"/>
        <w:rPr>
          <w:noProof/>
          <w:lang w:val="en-US"/>
        </w:rPr>
      </w:pPr>
    </w:p>
    <w:p w14:paraId="3E6ECFCF" w14:textId="12D24000" w:rsidR="00B32F31" w:rsidRPr="006711DB" w:rsidRDefault="0022781A" w:rsidP="00A32907">
      <w:pPr>
        <w:rPr>
          <w:noProof/>
          <w:lang w:val="en-US"/>
        </w:r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</w:p>
    <w:p w14:paraId="55B2041F" w14:textId="7A1D705C" w:rsidR="00BE0B81" w:rsidRDefault="00BE0B81" w:rsidP="00BE0B81"/>
    <w:sectPr w:rsidR="00BE0B81" w:rsidSect="00756955">
      <w:headerReference w:type="even" r:id="rId16"/>
      <w:headerReference w:type="default" r:id="rId17"/>
      <w:footerReference w:type="default" r:id="rId18"/>
      <w:headerReference w:type="first" r:id="rId19"/>
      <w:pgSz w:w="11907" w:h="16840" w:code="9"/>
      <w:pgMar w:top="1928" w:right="2268" w:bottom="1905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5B8E" w14:textId="77777777" w:rsidR="000609E4" w:rsidRPr="002E1BC6" w:rsidRDefault="000609E4" w:rsidP="00DE4EF8">
      <w:pPr>
        <w:spacing w:before="0" w:after="0" w:line="240" w:lineRule="auto"/>
      </w:pPr>
      <w:r w:rsidRPr="002E1BC6">
        <w:separator/>
      </w:r>
    </w:p>
  </w:endnote>
  <w:endnote w:type="continuationSeparator" w:id="0">
    <w:p w14:paraId="62B61BEC" w14:textId="77777777" w:rsidR="000609E4" w:rsidRPr="002E1BC6" w:rsidRDefault="000609E4" w:rsidP="00DE4EF8">
      <w:pPr>
        <w:spacing w:before="0" w:after="0" w:line="240" w:lineRule="auto"/>
      </w:pPr>
      <w:r w:rsidRPr="002E1BC6">
        <w:continuationSeparator/>
      </w:r>
    </w:p>
  </w:endnote>
  <w:endnote w:type="continuationNotice" w:id="1">
    <w:p w14:paraId="40A60E6E" w14:textId="77777777" w:rsidR="000609E4" w:rsidRPr="002E1BC6" w:rsidRDefault="000609E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Light">
    <w:altName w:val="GILL SANS LIGHT"/>
    <w:charset w:val="B1"/>
    <w:family w:val="swiss"/>
    <w:pitch w:val="variable"/>
    <w:sig w:usb0="80000A67" w:usb1="00000000" w:usb2="00000000" w:usb3="00000000" w:csb0="000001F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FAC8" w14:textId="02D52E97" w:rsidR="00C564E1" w:rsidRPr="002E1BC6" w:rsidRDefault="00F37C32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2349" behindDoc="0" locked="0" layoutInCell="1" allowOverlap="1" wp14:anchorId="5FB28989" wp14:editId="036F2587">
              <wp:simplePos x="0" y="0"/>
              <wp:positionH relativeFrom="page">
                <wp:posOffset>83</wp:posOffset>
              </wp:positionH>
              <wp:positionV relativeFrom="paragraph">
                <wp:posOffset>-948055</wp:posOffset>
              </wp:positionV>
              <wp:extent cx="7762875" cy="1323975"/>
              <wp:effectExtent l="0" t="0" r="9525" b="952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2875" cy="132397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Rectangle 10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8B58AB0" id="Group 5" o:spid="_x0000_s1026" style="position:absolute;margin-left:0;margin-top:-74.65pt;width:611.25pt;height:104.25pt;z-index:251662349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">
                <v:imagedata r:id="rId2" o:title=""/>
              </v:shape>
              <v:rect id="Rectangle 10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7B07AE62" w14:textId="5413489A" w:rsidR="00C564E1" w:rsidRPr="002E1BC6" w:rsidRDefault="00C564E1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C564E1" w:rsidRPr="002E1BC6" w14:paraId="3A7C93B1" w14:textId="77777777" w:rsidTr="00BF455A">
      <w:tc>
        <w:tcPr>
          <w:tcW w:w="9974" w:type="dxa"/>
        </w:tcPr>
        <w:p w14:paraId="38A55A0E" w14:textId="77777777" w:rsidR="00C564E1" w:rsidRPr="002E1BC6" w:rsidRDefault="00C564E1" w:rsidP="00BF455A">
          <w:pPr>
            <w:pStyle w:val="Footer"/>
          </w:pPr>
          <w:r w:rsidRPr="002E1BC6">
            <w:t>Job/Div/Sub/Rep/Rev 29 February 2016</w:t>
          </w:r>
        </w:p>
      </w:tc>
    </w:tr>
    <w:tr w:rsidR="00C564E1" w:rsidRPr="002E1BC6" w14:paraId="6204E11A" w14:textId="77777777" w:rsidTr="00BF455A">
      <w:tc>
        <w:tcPr>
          <w:tcW w:w="9974" w:type="dxa"/>
        </w:tcPr>
        <w:p w14:paraId="583AC783" w14:textId="77777777" w:rsidR="00C564E1" w:rsidRPr="002E1BC6" w:rsidRDefault="00C564E1" w:rsidP="00BF455A">
          <w:pPr>
            <w:pStyle w:val="Footer"/>
          </w:pPr>
          <w:r w:rsidRPr="002E1BC6">
            <w:t>File path footer</w:t>
          </w:r>
        </w:p>
      </w:tc>
    </w:tr>
  </w:tbl>
  <w:p w14:paraId="703C8D97" w14:textId="77777777" w:rsidR="00C564E1" w:rsidRPr="002E1BC6" w:rsidRDefault="00C564E1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B95D9" w14:textId="77777777" w:rsidR="00C564E1" w:rsidRPr="002E1BC6" w:rsidRDefault="00C564E1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10508" w14:textId="77777777" w:rsidR="000609E4" w:rsidRPr="002E1BC6" w:rsidRDefault="000609E4" w:rsidP="00DE4EF8">
      <w:pPr>
        <w:spacing w:before="0" w:after="0" w:line="240" w:lineRule="auto"/>
      </w:pPr>
      <w:r w:rsidRPr="002E1BC6">
        <w:separator/>
      </w:r>
    </w:p>
  </w:footnote>
  <w:footnote w:type="continuationSeparator" w:id="0">
    <w:p w14:paraId="13E5A745" w14:textId="77777777" w:rsidR="000609E4" w:rsidRPr="002E1BC6" w:rsidRDefault="000609E4" w:rsidP="00DE4EF8">
      <w:pPr>
        <w:spacing w:before="0" w:after="0" w:line="240" w:lineRule="auto"/>
      </w:pPr>
      <w:r w:rsidRPr="002E1BC6">
        <w:continuationSeparator/>
      </w:r>
    </w:p>
  </w:footnote>
  <w:footnote w:type="continuationNotice" w:id="1">
    <w:p w14:paraId="2346BF48" w14:textId="77777777" w:rsidR="000609E4" w:rsidRPr="002E1BC6" w:rsidRDefault="000609E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BB946" w14:textId="07431354" w:rsidR="00F400AA" w:rsidRDefault="00B7715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301" behindDoc="0" locked="0" layoutInCell="1" allowOverlap="1" wp14:anchorId="334940BA" wp14:editId="32BA4719">
              <wp:simplePos x="0" y="0"/>
              <wp:positionH relativeFrom="column">
                <wp:posOffset>-720090</wp:posOffset>
              </wp:positionH>
              <wp:positionV relativeFrom="paragraph">
                <wp:posOffset>-470881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007FB9" id="Group 1" o:spid="_x0000_s1026" style="position:absolute;margin-left:-56.7pt;margin-top:-37.1pt;width:220.9pt;height:126.3pt;z-index:251660301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COg5SJ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D88D" w14:textId="19745518" w:rsidR="00C564E1" w:rsidRPr="002E1BC6" w:rsidRDefault="00C564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C564E1" w:rsidRPr="002E1BC6" w14:paraId="440B043E" w14:textId="77777777" w:rsidTr="2FD9D7C6">
      <w:tc>
        <w:tcPr>
          <w:tcW w:w="8505" w:type="dxa"/>
        </w:tcPr>
        <w:p w14:paraId="01B97D5D" w14:textId="13783DD2" w:rsidR="00C564E1" w:rsidRPr="00130719" w:rsidRDefault="0022781A" w:rsidP="00C9536B">
          <w:pPr>
            <w:pStyle w:val="Header"/>
            <w:rPr>
              <w:color w:val="000000" w:themeColor="text1"/>
            </w:rPr>
          </w:pPr>
          <w:sdt>
            <w:sdtPr>
              <w:rPr>
                <w:color w:val="000000" w:themeColor="text1"/>
              </w:rPr>
              <w:alias w:val="LogoType"/>
              <w:tag w:val="{&quot;templafy&quot;:{&quot;id&quot;:&quot;7470feb9-d56d-4f81-a9ca-566d7198cc47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C913B0">
                <w:rPr>
                  <w:color w:val="000000" w:themeColor="text1"/>
                </w:rPr>
                <w:t>BIM Toolkit</w:t>
              </w:r>
            </w:sdtContent>
          </w:sdt>
          <w:r w:rsidR="2FD9D7C6" w:rsidRPr="00130719">
            <w:rPr>
              <w:color w:val="000000" w:themeColor="text1"/>
            </w:rPr>
            <w:t xml:space="preserve"> | </w:t>
          </w:r>
          <w:sdt>
            <w:sdtPr>
              <w:rPr>
                <w:vanish/>
                <w:color w:val="000000" w:themeColor="text1"/>
              </w:rPr>
              <w:tag w:val="{&quot;templafy&quot;:{&quot;id&quot;:&quot;eeb24879-e056-4127-bca1-4500f62511f5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  <w:color w:val="000000" w:themeColor="text1"/>
                  </w:rPr>
                  <w:alias w:val="Confidentiality"/>
                  <w:tag w:val="{&quot;templafy&quot;:{&quot;id&quot;:&quot;2fce9cbc-d807-4136-ad48-5fa5301c5f42&quot;}}"/>
                  <w:id w:val="-1804611421"/>
                  <w:placeholder>
                    <w:docPart w:val="CB15B5B3D9D549A7936A8886F7331B1E"/>
                  </w:placeholder>
                </w:sdtPr>
                <w:sdtEndPr/>
                <w:sdtContent>
                  <w:r w:rsidR="00C564E1" w:rsidRPr="00130719">
                    <w:rPr>
                      <w:vanish/>
                      <w:color w:val="000000" w:themeColor="text1"/>
                    </w:rPr>
                    <w:t xml:space="preserve"> </w:t>
                  </w:r>
                </w:sdtContent>
              </w:sdt>
              <w:r w:rsidR="00C564E1" w:rsidRPr="00130719">
                <w:rPr>
                  <w:vanish/>
                  <w:color w:val="000000" w:themeColor="text1"/>
                </w:rPr>
                <w:t xml:space="preserve"> | </w:t>
              </w:r>
            </w:sdtContent>
          </w:sdt>
          <w:sdt>
            <w:sdtPr>
              <w:rPr>
                <w:color w:val="000000" w:themeColor="text1"/>
              </w:rPr>
              <w:alias w:val="Document Title"/>
              <w:tag w:val="{&quot;templafy&quot;:{&quot;id&quot;:&quot;835479f5-35a6-40c2-99cf-2950a04a7473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C564E1" w:rsidRPr="00130719">
                <w:rPr>
                  <w:color w:val="000000" w:themeColor="text1"/>
                </w:rPr>
                <w:t xml:space="preserve">Content Index for Universal BIM Guide  </w:t>
              </w:r>
            </w:sdtContent>
          </w:sdt>
        </w:p>
      </w:tc>
    </w:tr>
    <w:tr w:rsidR="00C564E1" w:rsidRPr="002E1BC6" w14:paraId="481D792E" w14:textId="77777777" w:rsidTr="2FD9D7C6">
      <w:tc>
        <w:tcPr>
          <w:tcW w:w="8505" w:type="dxa"/>
        </w:tcPr>
        <w:p w14:paraId="75AEA5D9" w14:textId="4A183596" w:rsidR="00C564E1" w:rsidRPr="002E1BC6" w:rsidRDefault="0022781A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5e7ad85c-973d-403b-ac8a-e8a0364befa7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C564E1" w:rsidRPr="00130719">
                <w:t>Guidance</w:t>
              </w:r>
            </w:sdtContent>
          </w:sdt>
        </w:p>
      </w:tc>
    </w:tr>
  </w:tbl>
  <w:p w14:paraId="2DBEC396" w14:textId="2D6BAA3C" w:rsidR="00C564E1" w:rsidRPr="002E1BC6" w:rsidRDefault="00C564E1" w:rsidP="00BF455A">
    <w:pPr>
      <w:pStyle w:val="Spacer"/>
    </w:pPr>
    <w:r w:rsidRPr="007E747B">
      <w:rPr>
        <w:noProof/>
      </w:rPr>
      <mc:AlternateContent>
        <mc:Choice Requires="wps">
          <w:drawing>
            <wp:anchor distT="0" distB="0" distL="114300" distR="114300" simplePos="0" relativeHeight="251658253" behindDoc="0" locked="0" layoutInCell="1" allowOverlap="1" wp14:anchorId="1612342B" wp14:editId="166E7EF7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4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B0C7298" w14:textId="77777777" w:rsidR="00C564E1" w:rsidRPr="002E1BC6" w:rsidRDefault="00C564E1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2E1BC6">
                            <w:rPr>
                              <w:rStyle w:val="Pagenumber"/>
                            </w:rPr>
                            <w:fldChar w:fldCharType="begin"/>
                          </w:r>
                          <w:r w:rsidRPr="002E1BC6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2E1BC6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2E1BC6">
                            <w:rPr>
                              <w:rStyle w:val="Pagenumber"/>
                            </w:rPr>
                            <w:t>1</w:t>
                          </w:r>
                          <w:r w:rsidRPr="002E1BC6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2342B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53" type="#_x0000_t202" style="position:absolute;margin-left:23.65pt;margin-top:0;width:74.85pt;height:68.6pt;z-index:251658253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" filled="f" fillcolor="white [3201]" stroked="f" strokeweight=".5pt">
              <v:textbox inset="0,10mm,20mm,0">
                <w:txbxContent>
                  <w:p w14:paraId="1B0C7298" w14:textId="77777777" w:rsidR="00C564E1" w:rsidRPr="002E1BC6" w:rsidRDefault="00C564E1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2E1BC6">
                      <w:rPr>
                        <w:rStyle w:val="Pagenumber"/>
                      </w:rPr>
                      <w:fldChar w:fldCharType="begin"/>
                    </w:r>
                    <w:r w:rsidRPr="002E1BC6">
                      <w:rPr>
                        <w:rStyle w:val="Pagenumber"/>
                      </w:rPr>
                      <w:instrText xml:space="preserve"> PAGE   </w:instrText>
                    </w:r>
                    <w:r w:rsidRPr="002E1BC6">
                      <w:rPr>
                        <w:rStyle w:val="Pagenumber"/>
                      </w:rPr>
                      <w:fldChar w:fldCharType="separate"/>
                    </w:r>
                    <w:r w:rsidRPr="002E1BC6">
                      <w:rPr>
                        <w:rStyle w:val="Pagenumber"/>
                      </w:rPr>
                      <w:t>1</w:t>
                    </w:r>
                    <w:r w:rsidRPr="002E1BC6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CCC9F" w14:textId="11237CB8" w:rsidR="00C564E1" w:rsidRPr="002E1BC6" w:rsidRDefault="00C564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50065"/>
    <w:multiLevelType w:val="hybridMultilevel"/>
    <w:tmpl w:val="894A73CC"/>
    <w:lvl w:ilvl="0" w:tplc="83141370">
      <w:start w:val="1"/>
      <w:numFmt w:val="decimal"/>
      <w:pStyle w:val="CV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3653AF"/>
    <w:multiLevelType w:val="hybridMultilevel"/>
    <w:tmpl w:val="2A6E418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4221F"/>
    <w:multiLevelType w:val="multilevel"/>
    <w:tmpl w:val="2D00BC10"/>
    <w:styleLink w:val="TTBulletOutline"/>
    <w:lvl w:ilvl="0">
      <w:start w:val="1"/>
      <w:numFmt w:val="bullet"/>
      <w:lvlText w:val=""/>
      <w:lvlJc w:val="left"/>
      <w:pPr>
        <w:tabs>
          <w:tab w:val="num" w:pos="1021"/>
        </w:tabs>
        <w:ind w:left="1361" w:hanging="340"/>
      </w:pPr>
      <w:rPr>
        <w:rFonts w:ascii="Wingdings" w:hAnsi="Wingdings" w:hint="default"/>
        <w:color w:val="002060"/>
      </w:rPr>
    </w:lvl>
    <w:lvl w:ilvl="1">
      <w:start w:val="1"/>
      <w:numFmt w:val="bullet"/>
      <w:lvlText w:val=""/>
      <w:lvlJc w:val="left"/>
      <w:pPr>
        <w:tabs>
          <w:tab w:val="num" w:pos="1361"/>
        </w:tabs>
        <w:ind w:left="1361" w:hanging="340"/>
      </w:pPr>
      <w:rPr>
        <w:rFonts w:ascii="Wingdings" w:hAnsi="Wingdings" w:hint="default"/>
        <w:color w:val="002060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tabs>
          <w:tab w:val="num" w:pos="2721"/>
        </w:tabs>
        <w:ind w:left="2722" w:hanging="341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tabs>
          <w:tab w:val="num" w:pos="3061"/>
        </w:tabs>
        <w:ind w:left="3062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tabs>
          <w:tab w:val="num" w:pos="3401"/>
        </w:tabs>
        <w:ind w:left="3402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tabs>
          <w:tab w:val="num" w:pos="3741"/>
        </w:tabs>
        <w:ind w:left="3742" w:hanging="340"/>
      </w:pPr>
      <w:rPr>
        <w:rFonts w:ascii="Wingdings" w:hAnsi="Wingdings" w:hint="default"/>
        <w:color w:val="002060"/>
      </w:rPr>
    </w:lvl>
  </w:abstractNum>
  <w:abstractNum w:abstractNumId="13" w15:restartNumberingAfterBreak="0">
    <w:nsid w:val="0899775B"/>
    <w:multiLevelType w:val="hybridMultilevel"/>
    <w:tmpl w:val="65748DB4"/>
    <w:lvl w:ilvl="0" w:tplc="9AF8904E">
      <w:start w:val="1"/>
      <w:numFmt w:val="lowerLetter"/>
      <w:pStyle w:val="AlphaIndent"/>
      <w:lvlText w:val="%1)"/>
      <w:lvlJc w:val="left"/>
      <w:pPr>
        <w:tabs>
          <w:tab w:val="num" w:pos="1361"/>
        </w:tabs>
        <w:ind w:left="1361" w:hanging="340"/>
      </w:pPr>
      <w:rPr>
        <w:rFonts w:ascii="Verdana" w:hAnsi="Verdana" w:hint="default"/>
        <w:cap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99F4F17"/>
    <w:multiLevelType w:val="multilevel"/>
    <w:tmpl w:val="30FC9948"/>
    <w:name w:val="AppHeadList2"/>
    <w:numStyleLink w:val="AppListStyle"/>
  </w:abstractNum>
  <w:abstractNum w:abstractNumId="15" w15:restartNumberingAfterBreak="0">
    <w:nsid w:val="09FF201D"/>
    <w:multiLevelType w:val="multilevel"/>
    <w:tmpl w:val="46160FEC"/>
    <w:styleLink w:val="TTBulletList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sz w:val="18"/>
      </w:rPr>
    </w:lvl>
    <w:lvl w:ilvl="1">
      <w:start w:val="1"/>
      <w:numFmt w:val="bullet"/>
      <w:pStyle w:val="Bullet"/>
      <w:lvlText w:val=""/>
      <w:lvlJc w:val="left"/>
      <w:pPr>
        <w:ind w:left="340" w:hanging="340"/>
      </w:pPr>
      <w:rPr>
        <w:rFonts w:ascii="Wingdings" w:hAnsi="Wingdings" w:hint="default"/>
        <w:color w:val="002060"/>
      </w:rPr>
    </w:lvl>
    <w:lvl w:ilvl="2">
      <w:start w:val="1"/>
      <w:numFmt w:val="bullet"/>
      <w:lvlText w:val=""/>
      <w:lvlJc w:val="left"/>
      <w:pPr>
        <w:ind w:left="680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ind w:left="1021" w:hanging="341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ind w:left="136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ind w:left="1701" w:hanging="340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ind w:left="2041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ind w:left="2381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ind w:left="2722" w:hanging="341"/>
      </w:pPr>
      <w:rPr>
        <w:rFonts w:ascii="Wingdings" w:hAnsi="Wingdings" w:hint="default"/>
        <w:color w:val="002060"/>
      </w:rPr>
    </w:lvl>
  </w:abstractNum>
  <w:abstractNum w:abstractNumId="16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12E9321C"/>
    <w:multiLevelType w:val="hybridMultilevel"/>
    <w:tmpl w:val="41D03F64"/>
    <w:lvl w:ilvl="0" w:tplc="EEA266C6">
      <w:start w:val="1"/>
      <w:numFmt w:val="bullet"/>
      <w:pStyle w:val="Bullet3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0000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7E78E8"/>
    <w:multiLevelType w:val="hybridMultilevel"/>
    <w:tmpl w:val="244E24EC"/>
    <w:name w:val="SecHeadList22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4680E3B"/>
    <w:multiLevelType w:val="multilevel"/>
    <w:tmpl w:val="3DC41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19B86293"/>
    <w:multiLevelType w:val="hybridMultilevel"/>
    <w:tmpl w:val="C602E83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B40679"/>
    <w:multiLevelType w:val="multilevel"/>
    <w:tmpl w:val="9C780DD0"/>
    <w:styleLink w:val="TTAppendixlist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286A280B"/>
    <w:multiLevelType w:val="multilevel"/>
    <w:tmpl w:val="6E4EFE5E"/>
    <w:lvl w:ilvl="0">
      <w:start w:val="1"/>
      <w:numFmt w:val="bullet"/>
      <w:lvlText w:val=""/>
      <w:lvlJc w:val="left"/>
      <w:pPr>
        <w:tabs>
          <w:tab w:val="num" w:pos="1021"/>
        </w:tabs>
        <w:ind w:left="1361" w:hanging="340"/>
      </w:pPr>
      <w:rPr>
        <w:rFonts w:ascii="Wingdings" w:hAnsi="Wingdings" w:hint="default"/>
        <w:color w:val="002060"/>
      </w:rPr>
    </w:lvl>
    <w:lvl w:ilvl="1">
      <w:start w:val="1"/>
      <w:numFmt w:val="bullet"/>
      <w:pStyle w:val="BulletOutline"/>
      <w:lvlText w:val=""/>
      <w:lvlJc w:val="left"/>
      <w:pPr>
        <w:tabs>
          <w:tab w:val="num" w:pos="7995"/>
        </w:tabs>
        <w:ind w:left="7995" w:hanging="34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2060"/>
      </w:rPr>
    </w:lvl>
    <w:lvl w:ilvl="3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2060"/>
      </w:rPr>
    </w:lvl>
    <w:lvl w:ilvl="4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  <w:color w:val="002060"/>
      </w:rPr>
    </w:lvl>
    <w:lvl w:ilvl="5">
      <w:start w:val="1"/>
      <w:numFmt w:val="bullet"/>
      <w:lvlText w:val=""/>
      <w:lvlJc w:val="left"/>
      <w:pPr>
        <w:tabs>
          <w:tab w:val="num" w:pos="2721"/>
        </w:tabs>
        <w:ind w:left="2722" w:hanging="341"/>
      </w:pPr>
      <w:rPr>
        <w:rFonts w:ascii="Wingdings" w:hAnsi="Wingdings" w:hint="default"/>
        <w:color w:val="002060"/>
      </w:rPr>
    </w:lvl>
    <w:lvl w:ilvl="6">
      <w:start w:val="1"/>
      <w:numFmt w:val="bullet"/>
      <w:lvlText w:val=""/>
      <w:lvlJc w:val="left"/>
      <w:pPr>
        <w:tabs>
          <w:tab w:val="num" w:pos="3061"/>
        </w:tabs>
        <w:ind w:left="3062" w:hanging="340"/>
      </w:pPr>
      <w:rPr>
        <w:rFonts w:ascii="Wingdings" w:hAnsi="Wingdings" w:hint="default"/>
        <w:color w:val="002060"/>
      </w:rPr>
    </w:lvl>
    <w:lvl w:ilvl="7">
      <w:start w:val="1"/>
      <w:numFmt w:val="bullet"/>
      <w:lvlText w:val=""/>
      <w:lvlJc w:val="left"/>
      <w:pPr>
        <w:tabs>
          <w:tab w:val="num" w:pos="3401"/>
        </w:tabs>
        <w:ind w:left="3402" w:hanging="340"/>
      </w:pPr>
      <w:rPr>
        <w:rFonts w:ascii="Wingdings" w:hAnsi="Wingdings" w:hint="default"/>
        <w:color w:val="002060"/>
      </w:rPr>
    </w:lvl>
    <w:lvl w:ilvl="8">
      <w:start w:val="1"/>
      <w:numFmt w:val="bullet"/>
      <w:lvlText w:val=""/>
      <w:lvlJc w:val="left"/>
      <w:pPr>
        <w:tabs>
          <w:tab w:val="num" w:pos="3741"/>
        </w:tabs>
        <w:ind w:left="3742" w:hanging="340"/>
      </w:pPr>
      <w:rPr>
        <w:rFonts w:ascii="Wingdings" w:hAnsi="Wingdings" w:hint="default"/>
        <w:color w:val="002060"/>
      </w:rPr>
    </w:lvl>
  </w:abstractNum>
  <w:abstractNum w:abstractNumId="23" w15:restartNumberingAfterBreak="0">
    <w:nsid w:val="2CCA6D61"/>
    <w:multiLevelType w:val="multilevel"/>
    <w:tmpl w:val="EB4096D8"/>
    <w:styleLink w:val="TTPlain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PlainHeadings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pStyle w:val="Plain2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pStyle w:val="Plain3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pStyle w:val="Plain4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spac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315C5884"/>
    <w:multiLevelType w:val="multilevel"/>
    <w:tmpl w:val="EB4096D8"/>
    <w:numStyleLink w:val="TTPlainHeadings"/>
  </w:abstractNum>
  <w:abstractNum w:abstractNumId="25" w15:restartNumberingAfterBreak="0">
    <w:nsid w:val="33BC6B7C"/>
    <w:multiLevelType w:val="singleLevel"/>
    <w:tmpl w:val="EC3C46D4"/>
    <w:lvl w:ilvl="0">
      <w:start w:val="1"/>
      <w:numFmt w:val="bullet"/>
      <w:pStyle w:val="strapline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</w:abstractNum>
  <w:abstractNum w:abstractNumId="26" w15:restartNumberingAfterBreak="0">
    <w:nsid w:val="34C472F8"/>
    <w:multiLevelType w:val="hybridMultilevel"/>
    <w:tmpl w:val="34225240"/>
    <w:lvl w:ilvl="0" w:tplc="8ECEF770">
      <w:start w:val="1"/>
      <w:numFmt w:val="bullet"/>
      <w:pStyle w:val="Bullet5"/>
      <w:lvlText w:val=""/>
      <w:lvlJc w:val="left"/>
      <w:pPr>
        <w:tabs>
          <w:tab w:val="num" w:pos="1701"/>
        </w:tabs>
        <w:ind w:left="1701" w:hanging="340"/>
      </w:pPr>
      <w:rPr>
        <w:rFonts w:ascii="Wingdings" w:hAnsi="Wingdings" w:hint="default"/>
        <w:color w:val="00008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DE125F"/>
    <w:multiLevelType w:val="multilevel"/>
    <w:tmpl w:val="C8E8E60A"/>
    <w:styleLink w:val="TTOutlineNumbering"/>
    <w:lvl w:ilvl="0">
      <w:start w:val="1"/>
      <w:numFmt w:val="none"/>
      <w:lvlText w:val="%1"/>
      <w:lvlJc w:val="left"/>
      <w:pPr>
        <w:ind w:left="1021" w:hanging="1021"/>
      </w:pPr>
      <w:rPr>
        <w:rFonts w:ascii="Verdana" w:hAnsi="Verdana" w:hint="default"/>
        <w:color w:val="000066"/>
        <w:sz w:val="28"/>
      </w:rPr>
    </w:lvl>
    <w:lvl w:ilvl="1">
      <w:start w:val="1"/>
      <w:numFmt w:val="decimal"/>
      <w:pStyle w:val="OutlineNumbering"/>
      <w:lvlText w:val="%1%2"/>
      <w:lvlJc w:val="left"/>
      <w:pPr>
        <w:ind w:left="1021" w:hanging="1021"/>
      </w:pPr>
      <w:rPr>
        <w:rFonts w:ascii="Verdana" w:hAnsi="Verdana" w:hint="default"/>
        <w:b w:val="0"/>
        <w:i w:val="0"/>
        <w:color w:val="000066"/>
        <w:sz w:val="28"/>
      </w:rPr>
    </w:lvl>
    <w:lvl w:ilvl="2">
      <w:start w:val="1"/>
      <w:numFmt w:val="decimal"/>
      <w:pStyle w:val="Outline2"/>
      <w:lvlText w:val="%1%2.%3"/>
      <w:lvlJc w:val="left"/>
      <w:pPr>
        <w:ind w:left="1021" w:hanging="1021"/>
      </w:pPr>
      <w:rPr>
        <w:rFonts w:ascii="Verdana" w:hAnsi="Verdana" w:hint="default"/>
        <w:b/>
        <w:color w:val="002060"/>
        <w:sz w:val="18"/>
      </w:rPr>
    </w:lvl>
    <w:lvl w:ilvl="3">
      <w:start w:val="1"/>
      <w:numFmt w:val="decimal"/>
      <w:pStyle w:val="Outline3"/>
      <w:lvlText w:val="%1%2.%3.%4"/>
      <w:lvlJc w:val="left"/>
      <w:pPr>
        <w:ind w:left="1021" w:hanging="1021"/>
      </w:pPr>
      <w:rPr>
        <w:rFonts w:ascii="Verdana" w:hAnsi="Verdana" w:hint="default"/>
        <w:b/>
        <w:color w:val="auto"/>
        <w:sz w:val="18"/>
      </w:rPr>
    </w:lvl>
    <w:lvl w:ilvl="4">
      <w:start w:val="1"/>
      <w:numFmt w:val="decimal"/>
      <w:pStyle w:val="Outline4"/>
      <w:lvlText w:val="%2.%3.%4.%5"/>
      <w:lvlJc w:val="left"/>
      <w:pPr>
        <w:ind w:left="1021" w:hanging="1021"/>
      </w:pPr>
      <w:rPr>
        <w:rFonts w:ascii="Verdana" w:hAnsi="Verdana" w:hint="default"/>
        <w:sz w:val="18"/>
      </w:rPr>
    </w:lvl>
    <w:lvl w:ilvl="5">
      <w:start w:val="1"/>
      <w:numFmt w:val="decimal"/>
      <w:pStyle w:val="Outline5"/>
      <w:lvlText w:val="%2.%3.%4.%5.%6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Restart w:val="0"/>
      <w:lvlText w:val="%9"/>
      <w:lvlJc w:val="left"/>
      <w:pPr>
        <w:ind w:left="1021" w:hanging="1021"/>
      </w:pPr>
      <w:rPr>
        <w:rFonts w:hint="default"/>
      </w:rPr>
    </w:lvl>
  </w:abstractNum>
  <w:abstractNum w:abstractNumId="28" w15:restartNumberingAfterBreak="0">
    <w:nsid w:val="37DF140E"/>
    <w:multiLevelType w:val="singleLevel"/>
    <w:tmpl w:val="293EB442"/>
    <w:lvl w:ilvl="0">
      <w:start w:val="1"/>
      <w:numFmt w:val="lowerLetter"/>
      <w:pStyle w:val="NGT09-a"/>
      <w:lvlText w:val="%1)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sz w:val="20"/>
      </w:rPr>
    </w:lvl>
  </w:abstractNum>
  <w:abstractNum w:abstractNumId="29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pStyle w:val="AppHead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38CE75B6"/>
    <w:multiLevelType w:val="hybridMultilevel"/>
    <w:tmpl w:val="6FFC8254"/>
    <w:lvl w:ilvl="0" w:tplc="4768DFA6">
      <w:start w:val="1"/>
      <w:numFmt w:val="decimal"/>
      <w:pStyle w:val="NumberList"/>
      <w:lvlText w:val="%1."/>
      <w:lvlJc w:val="left"/>
      <w:pPr>
        <w:tabs>
          <w:tab w:val="num" w:pos="340"/>
        </w:tabs>
        <w:ind w:left="340" w:hanging="340"/>
      </w:pPr>
      <w:rPr>
        <w:rFonts w:ascii="Verdana" w:hAnsi="Verdana"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3B45744D"/>
    <w:multiLevelType w:val="hybridMultilevel"/>
    <w:tmpl w:val="7820DAAA"/>
    <w:lvl w:ilvl="0" w:tplc="3D4AAC4C">
      <w:start w:val="1"/>
      <w:numFmt w:val="bullet"/>
      <w:pStyle w:val="Bullet4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  <w:color w:val="auto"/>
        <w:sz w:val="18"/>
        <w:szCs w:val="18"/>
      </w:rPr>
    </w:lvl>
    <w:lvl w:ilvl="1" w:tplc="626087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Symbol" w:hAnsi="Symbol" w:cs="Courier New" w:hint="default"/>
        <w:sz w:val="18"/>
        <w:szCs w:val="18"/>
      </w:rPr>
    </w:lvl>
    <w:lvl w:ilvl="2" w:tplc="869C86C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2F1EBF"/>
    <w:multiLevelType w:val="multilevel"/>
    <w:tmpl w:val="9DA2F41C"/>
    <w:styleLink w:val="TTTables"/>
    <w:lvl w:ilvl="0">
      <w:start w:val="1"/>
      <w:numFmt w:val="none"/>
      <w:lvlText w:val="%1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536667"/>
    <w:multiLevelType w:val="hybridMultilevel"/>
    <w:tmpl w:val="295C0216"/>
    <w:lvl w:ilvl="0" w:tplc="244A7168">
      <w:start w:val="1"/>
      <w:numFmt w:val="bullet"/>
      <w:pStyle w:val="SRBull1"/>
      <w:lvlText w:val="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EFB6C58"/>
    <w:multiLevelType w:val="hybridMultilevel"/>
    <w:tmpl w:val="A280B556"/>
    <w:lvl w:ilvl="0" w:tplc="BA666A3C">
      <w:start w:val="1"/>
      <w:numFmt w:val="bullet"/>
      <w:pStyle w:val="Bullet6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  <w:color w:val="000080"/>
        <w:sz w:val="18"/>
        <w:szCs w:val="18"/>
      </w:rPr>
    </w:lvl>
    <w:lvl w:ilvl="1" w:tplc="1BEEC4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6E2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E97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74CC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FC42A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EED0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0872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254D8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3E62074"/>
    <w:multiLevelType w:val="hybridMultilevel"/>
    <w:tmpl w:val="555AD1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AB0B20"/>
    <w:multiLevelType w:val="hybridMultilevel"/>
    <w:tmpl w:val="E8A83986"/>
    <w:lvl w:ilvl="0" w:tplc="8B4A236A">
      <w:start w:val="1"/>
      <w:numFmt w:val="lowerLetter"/>
      <w:pStyle w:val="Alpha"/>
      <w:lvlText w:val="%1)"/>
      <w:lvlJc w:val="left"/>
      <w:pPr>
        <w:tabs>
          <w:tab w:val="num" w:pos="340"/>
        </w:tabs>
        <w:ind w:left="340" w:hanging="340"/>
      </w:pPr>
      <w:rPr>
        <w:rFonts w:ascii="Verdana" w:hAnsi="Verdana" w:hint="default"/>
        <w:caps w:val="0"/>
        <w:sz w:val="18"/>
        <w:szCs w:val="18"/>
      </w:rPr>
    </w:lvl>
    <w:lvl w:ilvl="1" w:tplc="230A7F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BE11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C18A9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467E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FAA8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E36A4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A95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3869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5B7385B"/>
    <w:multiLevelType w:val="hybridMultilevel"/>
    <w:tmpl w:val="EE2CA680"/>
    <w:lvl w:ilvl="0" w:tplc="588C6CA6">
      <w:start w:val="1"/>
      <w:numFmt w:val="decimal"/>
      <w:pStyle w:val="Numberlist2"/>
      <w:lvlText w:val="%1."/>
      <w:lvlJc w:val="left"/>
      <w:pPr>
        <w:tabs>
          <w:tab w:val="num" w:pos="1361"/>
        </w:tabs>
        <w:ind w:left="1361" w:hanging="340"/>
      </w:pPr>
      <w:rPr>
        <w:rFonts w:ascii="Verdana" w:hAnsi="Verdana" w:hint="default"/>
        <w:b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7733EFE"/>
    <w:multiLevelType w:val="hybridMultilevel"/>
    <w:tmpl w:val="9B6C053E"/>
    <w:lvl w:ilvl="0" w:tplc="81449404">
      <w:start w:val="1"/>
      <w:numFmt w:val="bullet"/>
      <w:pStyle w:val="Bullet2"/>
      <w:lvlText w:val="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000080"/>
        <w:sz w:val="18"/>
        <w:szCs w:val="18"/>
      </w:rPr>
    </w:lvl>
    <w:lvl w:ilvl="1" w:tplc="08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pStyle w:val="Heading1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64"/>
        </w:tabs>
        <w:ind w:left="142" w:firstLine="0"/>
      </w:pPr>
      <w:rPr>
        <w:b/>
        <w:i w:val="0"/>
        <w:color w:val="2FB6BC" w:themeColor="accent1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73"/>
        </w:tabs>
        <w:ind w:left="567" w:firstLine="0"/>
      </w:pPr>
      <w:rPr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0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0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2" w15:restartNumberingAfterBreak="0">
    <w:nsid w:val="4B74670B"/>
    <w:multiLevelType w:val="singleLevel"/>
    <w:tmpl w:val="E506A9A6"/>
    <w:lvl w:ilvl="0">
      <w:start w:val="1"/>
      <w:numFmt w:val="bullet"/>
      <w:pStyle w:val="SRTTBul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  <w:szCs w:val="18"/>
      </w:rPr>
    </w:lvl>
  </w:abstractNum>
  <w:abstractNum w:abstractNumId="43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4" w15:restartNumberingAfterBreak="0">
    <w:nsid w:val="4D67311F"/>
    <w:multiLevelType w:val="multilevel"/>
    <w:tmpl w:val="2A28A596"/>
    <w:styleLink w:val="TTIndent"/>
    <w:lvl w:ilvl="0">
      <w:start w:val="1"/>
      <w:numFmt w:val="none"/>
      <w:suff w:val="nothing"/>
      <w:lvlText w:val="%1"/>
      <w:lvlJc w:val="left"/>
      <w:pPr>
        <w:ind w:left="1021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2"/>
      <w:lvlJc w:val="left"/>
      <w:pPr>
        <w:ind w:left="1021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%3"/>
      <w:lvlJc w:val="left"/>
      <w:pPr>
        <w:ind w:left="1021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021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021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8"/>
      <w:lvlJc w:val="left"/>
      <w:pPr>
        <w:ind w:left="102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9"/>
      <w:lvlJc w:val="left"/>
      <w:pPr>
        <w:ind w:left="1021" w:firstLine="0"/>
      </w:pPr>
      <w:rPr>
        <w:rFonts w:hint="default"/>
      </w:rPr>
    </w:lvl>
  </w:abstractNum>
  <w:abstractNum w:abstractNumId="45" w15:restartNumberingAfterBreak="0">
    <w:nsid w:val="4E136236"/>
    <w:multiLevelType w:val="hybridMultilevel"/>
    <w:tmpl w:val="1E725CAC"/>
    <w:lvl w:ilvl="0" w:tplc="33247532">
      <w:start w:val="1"/>
      <w:numFmt w:val="bullet"/>
      <w:pStyle w:val="TTBullBlue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0000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C22A81"/>
    <w:multiLevelType w:val="hybridMultilevel"/>
    <w:tmpl w:val="A6C8E518"/>
    <w:lvl w:ilvl="0" w:tplc="47223160">
      <w:start w:val="1"/>
      <w:numFmt w:val="bullet"/>
      <w:pStyle w:val="CVBullet0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  <w:szCs w:val="18"/>
      </w:rPr>
    </w:lvl>
    <w:lvl w:ilvl="1" w:tplc="A77CC4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03455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22A2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D0C4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4CAED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7411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E45D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000F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EA25D5"/>
    <w:multiLevelType w:val="singleLevel"/>
    <w:tmpl w:val="F86251E8"/>
    <w:lvl w:ilvl="0">
      <w:start w:val="1"/>
      <w:numFmt w:val="bullet"/>
      <w:pStyle w:val="Listbulletsingle"/>
      <w:lvlText w:val="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</w:rPr>
    </w:lvl>
  </w:abstractNum>
  <w:abstractNum w:abstractNumId="48" w15:restartNumberingAfterBreak="0">
    <w:nsid w:val="600C7257"/>
    <w:multiLevelType w:val="hybridMultilevel"/>
    <w:tmpl w:val="AB12666A"/>
    <w:lvl w:ilvl="0" w:tplc="74A0B57E">
      <w:start w:val="1"/>
      <w:numFmt w:val="bullet"/>
      <w:pStyle w:val="TTBull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000080"/>
        <w:sz w:val="18"/>
        <w:szCs w:val="18"/>
      </w:rPr>
    </w:lvl>
    <w:lvl w:ilvl="1" w:tplc="394EEC2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11AE4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D26E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64926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0408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1A34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2884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2561A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0F43C6"/>
    <w:multiLevelType w:val="hybridMultilevel"/>
    <w:tmpl w:val="4CACBC24"/>
    <w:lvl w:ilvl="0" w:tplc="4AE6DFCA">
      <w:start w:val="1"/>
      <w:numFmt w:val="upperLetter"/>
      <w:pStyle w:val="Appendix"/>
      <w:lvlText w:val="APPENDIX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D486D670">
      <w:start w:val="1"/>
      <w:numFmt w:val="lowerLetter"/>
      <w:lvlText w:val="%2."/>
      <w:lvlJc w:val="left"/>
      <w:pPr>
        <w:ind w:left="-3947" w:hanging="360"/>
      </w:pPr>
    </w:lvl>
    <w:lvl w:ilvl="2" w:tplc="03C26600" w:tentative="1">
      <w:start w:val="1"/>
      <w:numFmt w:val="lowerRoman"/>
      <w:lvlText w:val="%3."/>
      <w:lvlJc w:val="right"/>
      <w:pPr>
        <w:ind w:left="-3227" w:hanging="180"/>
      </w:pPr>
    </w:lvl>
    <w:lvl w:ilvl="3" w:tplc="62EED2DE" w:tentative="1">
      <w:start w:val="1"/>
      <w:numFmt w:val="decimal"/>
      <w:lvlText w:val="%4."/>
      <w:lvlJc w:val="left"/>
      <w:pPr>
        <w:ind w:left="-2507" w:hanging="360"/>
      </w:pPr>
    </w:lvl>
    <w:lvl w:ilvl="4" w:tplc="3CB66428" w:tentative="1">
      <w:start w:val="1"/>
      <w:numFmt w:val="lowerLetter"/>
      <w:lvlText w:val="%5."/>
      <w:lvlJc w:val="left"/>
      <w:pPr>
        <w:ind w:left="-1787" w:hanging="360"/>
      </w:pPr>
    </w:lvl>
    <w:lvl w:ilvl="5" w:tplc="C804CFFC" w:tentative="1">
      <w:start w:val="1"/>
      <w:numFmt w:val="lowerRoman"/>
      <w:lvlText w:val="%6."/>
      <w:lvlJc w:val="right"/>
      <w:pPr>
        <w:ind w:left="-1067" w:hanging="180"/>
      </w:pPr>
    </w:lvl>
    <w:lvl w:ilvl="6" w:tplc="6FAA2490" w:tentative="1">
      <w:start w:val="1"/>
      <w:numFmt w:val="decimal"/>
      <w:lvlText w:val="%7."/>
      <w:lvlJc w:val="left"/>
      <w:pPr>
        <w:ind w:left="-347" w:hanging="360"/>
      </w:pPr>
    </w:lvl>
    <w:lvl w:ilvl="7" w:tplc="F2E03E26" w:tentative="1">
      <w:start w:val="1"/>
      <w:numFmt w:val="lowerLetter"/>
      <w:lvlText w:val="%8."/>
      <w:lvlJc w:val="left"/>
      <w:pPr>
        <w:ind w:left="373" w:hanging="360"/>
      </w:pPr>
    </w:lvl>
    <w:lvl w:ilvl="8" w:tplc="AC8C113A" w:tentative="1">
      <w:start w:val="1"/>
      <w:numFmt w:val="lowerRoman"/>
      <w:lvlText w:val="%9."/>
      <w:lvlJc w:val="right"/>
      <w:pPr>
        <w:ind w:left="1093" w:hanging="180"/>
      </w:pPr>
    </w:lvl>
  </w:abstractNum>
  <w:abstractNum w:abstractNumId="50" w15:restartNumberingAfterBreak="0">
    <w:nsid w:val="64BC5F86"/>
    <w:multiLevelType w:val="multilevel"/>
    <w:tmpl w:val="0409001D"/>
    <w:styleLink w:val="CSBullet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80"/>
        <w:sz w:val="18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80"/>
        <w:sz w:val="18"/>
      </w:rPr>
    </w:lvl>
    <w:lvl w:ilvl="2">
      <w:start w:val="1"/>
      <w:numFmt w:val="bullet"/>
      <w:lvlText w:val="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1" w15:restartNumberingAfterBreak="0">
    <w:nsid w:val="6774246F"/>
    <w:multiLevelType w:val="hybridMultilevel"/>
    <w:tmpl w:val="C7EE9CD8"/>
    <w:lvl w:ilvl="0" w:tplc="4BAA0F84">
      <w:start w:val="1"/>
      <w:numFmt w:val="bullet"/>
      <w:pStyle w:val="Bullet10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  <w:szCs w:val="18"/>
      </w:rPr>
    </w:lvl>
    <w:lvl w:ilvl="1" w:tplc="8BB04C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E563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360D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FA22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8B47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628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76612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703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A992FE2"/>
    <w:multiLevelType w:val="multilevel"/>
    <w:tmpl w:val="C8E8E60A"/>
    <w:numStyleLink w:val="TTOutlineNumbering"/>
  </w:abstractNum>
  <w:abstractNum w:abstractNumId="53" w15:restartNumberingAfterBreak="0">
    <w:nsid w:val="6C821031"/>
    <w:multiLevelType w:val="multilevel"/>
    <w:tmpl w:val="36B8B546"/>
    <w:name w:val="SecHeadList2"/>
    <w:numStyleLink w:val="SecListStyle"/>
  </w:abstractNum>
  <w:abstractNum w:abstractNumId="54" w15:restartNumberingAfterBreak="0">
    <w:nsid w:val="6CB936EB"/>
    <w:multiLevelType w:val="multilevel"/>
    <w:tmpl w:val="46160FEC"/>
    <w:numStyleLink w:val="TTBulletList"/>
  </w:abstractNum>
  <w:abstractNum w:abstractNumId="55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6" w15:restartNumberingAfterBreak="0">
    <w:nsid w:val="77C92B8F"/>
    <w:multiLevelType w:val="hybridMultilevel"/>
    <w:tmpl w:val="9A0437A6"/>
    <w:name w:val="SecHeadList2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7C4946AE"/>
    <w:multiLevelType w:val="multilevel"/>
    <w:tmpl w:val="9524F7B6"/>
    <w:name w:val="SecHeadList22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FBE020B"/>
    <w:multiLevelType w:val="hybridMultilevel"/>
    <w:tmpl w:val="3FB8F15A"/>
    <w:lvl w:ilvl="0" w:tplc="805251A8">
      <w:start w:val="1"/>
      <w:numFmt w:val="bullet"/>
      <w:pStyle w:val="CVBullet2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2"/>
      </w:rPr>
    </w:lvl>
    <w:lvl w:ilvl="1" w:tplc="F64AF6B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08E2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62B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F04E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D622C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2C2B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C8F3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25053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27744681">
    <w:abstractNumId w:val="43"/>
  </w:num>
  <w:num w:numId="2" w16cid:durableId="292248533">
    <w:abstractNumId w:val="29"/>
  </w:num>
  <w:num w:numId="3" w16cid:durableId="1776365835">
    <w:abstractNumId w:val="41"/>
  </w:num>
  <w:num w:numId="4" w16cid:durableId="1727601730">
    <w:abstractNumId w:val="33"/>
  </w:num>
  <w:num w:numId="5" w16cid:durableId="427316289">
    <w:abstractNumId w:val="57"/>
  </w:num>
  <w:num w:numId="6" w16cid:durableId="1451390889">
    <w:abstractNumId w:val="40"/>
  </w:num>
  <w:num w:numId="7" w16cid:durableId="536893475">
    <w:abstractNumId w:val="9"/>
  </w:num>
  <w:num w:numId="8" w16cid:durableId="1064451563">
    <w:abstractNumId w:val="7"/>
  </w:num>
  <w:num w:numId="9" w16cid:durableId="1423913967">
    <w:abstractNumId w:val="6"/>
  </w:num>
  <w:num w:numId="10" w16cid:durableId="78672151">
    <w:abstractNumId w:val="5"/>
  </w:num>
  <w:num w:numId="11" w16cid:durableId="150024045">
    <w:abstractNumId w:val="4"/>
  </w:num>
  <w:num w:numId="12" w16cid:durableId="239949340">
    <w:abstractNumId w:val="8"/>
  </w:num>
  <w:num w:numId="13" w16cid:durableId="1460876455">
    <w:abstractNumId w:val="3"/>
  </w:num>
  <w:num w:numId="14" w16cid:durableId="91513773">
    <w:abstractNumId w:val="2"/>
  </w:num>
  <w:num w:numId="15" w16cid:durableId="495534849">
    <w:abstractNumId w:val="1"/>
  </w:num>
  <w:num w:numId="16" w16cid:durableId="1259362139">
    <w:abstractNumId w:val="0"/>
  </w:num>
  <w:num w:numId="17" w16cid:durableId="824929935">
    <w:abstractNumId w:val="55"/>
  </w:num>
  <w:num w:numId="18" w16cid:durableId="2076197597">
    <w:abstractNumId w:val="16"/>
  </w:num>
  <w:num w:numId="19" w16cid:durableId="1301887268">
    <w:abstractNumId w:val="31"/>
  </w:num>
  <w:num w:numId="20" w16cid:durableId="2065133996">
    <w:abstractNumId w:val="51"/>
  </w:num>
  <w:num w:numId="21" w16cid:durableId="1585727218">
    <w:abstractNumId w:val="26"/>
  </w:num>
  <w:num w:numId="22" w16cid:durableId="429735954">
    <w:abstractNumId w:val="25"/>
  </w:num>
  <w:num w:numId="23" w16cid:durableId="928857213">
    <w:abstractNumId w:val="39"/>
  </w:num>
  <w:num w:numId="24" w16cid:durableId="610741219">
    <w:abstractNumId w:val="17"/>
  </w:num>
  <w:num w:numId="25" w16cid:durableId="946739468">
    <w:abstractNumId w:val="37"/>
  </w:num>
  <w:num w:numId="26" w16cid:durableId="890191592">
    <w:abstractNumId w:val="30"/>
  </w:num>
  <w:num w:numId="27" w16cid:durableId="424618304">
    <w:abstractNumId w:val="13"/>
  </w:num>
  <w:num w:numId="28" w16cid:durableId="224099619">
    <w:abstractNumId w:val="35"/>
  </w:num>
  <w:num w:numId="29" w16cid:durableId="103232873">
    <w:abstractNumId w:val="38"/>
  </w:num>
  <w:num w:numId="30" w16cid:durableId="915937675">
    <w:abstractNumId w:val="48"/>
  </w:num>
  <w:num w:numId="31" w16cid:durableId="754086819">
    <w:abstractNumId w:val="45"/>
  </w:num>
  <w:num w:numId="32" w16cid:durableId="1556239799">
    <w:abstractNumId w:val="10"/>
  </w:num>
  <w:num w:numId="33" w16cid:durableId="1491874084">
    <w:abstractNumId w:val="34"/>
  </w:num>
  <w:num w:numId="34" w16cid:durableId="1173687072">
    <w:abstractNumId w:val="59"/>
  </w:num>
  <w:num w:numId="35" w16cid:durableId="411246892">
    <w:abstractNumId w:val="46"/>
  </w:num>
  <w:num w:numId="36" w16cid:durableId="1797522988">
    <w:abstractNumId w:val="50"/>
  </w:num>
  <w:num w:numId="37" w16cid:durableId="266086636">
    <w:abstractNumId w:val="42"/>
  </w:num>
  <w:num w:numId="38" w16cid:durableId="901408089">
    <w:abstractNumId w:val="12"/>
  </w:num>
  <w:num w:numId="39" w16cid:durableId="943267954">
    <w:abstractNumId w:val="49"/>
  </w:num>
  <w:num w:numId="40" w16cid:durableId="34159766">
    <w:abstractNumId w:val="15"/>
  </w:num>
  <w:num w:numId="41" w16cid:durableId="795491720">
    <w:abstractNumId w:val="44"/>
  </w:num>
  <w:num w:numId="42" w16cid:durableId="495531932">
    <w:abstractNumId w:val="54"/>
  </w:num>
  <w:num w:numId="43" w16cid:durableId="1162358988">
    <w:abstractNumId w:val="27"/>
  </w:num>
  <w:num w:numId="44" w16cid:durableId="1875800562">
    <w:abstractNumId w:val="21"/>
  </w:num>
  <w:num w:numId="45" w16cid:durableId="811797230">
    <w:abstractNumId w:val="52"/>
  </w:num>
  <w:num w:numId="46" w16cid:durableId="900361098">
    <w:abstractNumId w:val="32"/>
  </w:num>
  <w:num w:numId="47" w16cid:durableId="1977565990">
    <w:abstractNumId w:val="23"/>
  </w:num>
  <w:num w:numId="48" w16cid:durableId="1628704603">
    <w:abstractNumId w:val="24"/>
  </w:num>
  <w:num w:numId="49" w16cid:durableId="308873745">
    <w:abstractNumId w:val="22"/>
  </w:num>
  <w:num w:numId="50" w16cid:durableId="947079542">
    <w:abstractNumId w:val="47"/>
  </w:num>
  <w:num w:numId="51" w16cid:durableId="1415325194">
    <w:abstractNumId w:val="28"/>
  </w:num>
  <w:num w:numId="52" w16cid:durableId="1399550020">
    <w:abstractNumId w:val="14"/>
  </w:num>
  <w:num w:numId="53" w16cid:durableId="1563978329">
    <w:abstractNumId w:val="53"/>
  </w:num>
  <w:num w:numId="54" w16cid:durableId="365253069">
    <w:abstractNumId w:val="53"/>
  </w:num>
  <w:num w:numId="55" w16cid:durableId="1320188419">
    <w:abstractNumId w:val="5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56" w16cid:durableId="1739015738">
    <w:abstractNumId w:val="53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57" w16cid:durableId="899286565">
    <w:abstractNumId w:val="58"/>
  </w:num>
  <w:num w:numId="58" w16cid:durableId="42482803">
    <w:abstractNumId w:val="18"/>
  </w:num>
  <w:num w:numId="59" w16cid:durableId="75544155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323379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816099141">
    <w:abstractNumId w:val="20"/>
  </w:num>
  <w:num w:numId="62" w16cid:durableId="954553796">
    <w:abstractNumId w:val="53"/>
  </w:num>
  <w:num w:numId="63" w16cid:durableId="1276790135">
    <w:abstractNumId w:val="11"/>
  </w:num>
  <w:num w:numId="64" w16cid:durableId="1833178203">
    <w:abstractNumId w:val="36"/>
  </w:num>
  <w:num w:numId="65" w16cid:durableId="60569223">
    <w:abstractNumId w:val="5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jMxNjQwtDC2MDFS0lEKTi0uzszPAykwrAUA/KE5OywAAAA="/>
    <w:docVar w:name="TempName" w:val="MM Report Template_A4"/>
  </w:docVars>
  <w:rsids>
    <w:rsidRoot w:val="00A718AD"/>
    <w:rsid w:val="000001D8"/>
    <w:rsid w:val="00002F1C"/>
    <w:rsid w:val="00003A7C"/>
    <w:rsid w:val="00004864"/>
    <w:rsid w:val="00005280"/>
    <w:rsid w:val="00006A64"/>
    <w:rsid w:val="00006EC5"/>
    <w:rsid w:val="00010ED2"/>
    <w:rsid w:val="000121EC"/>
    <w:rsid w:val="000123D0"/>
    <w:rsid w:val="00012B38"/>
    <w:rsid w:val="00013143"/>
    <w:rsid w:val="0001379B"/>
    <w:rsid w:val="00014173"/>
    <w:rsid w:val="00014392"/>
    <w:rsid w:val="00014C19"/>
    <w:rsid w:val="00015666"/>
    <w:rsid w:val="00015725"/>
    <w:rsid w:val="00016E2F"/>
    <w:rsid w:val="00017138"/>
    <w:rsid w:val="000172E6"/>
    <w:rsid w:val="00020047"/>
    <w:rsid w:val="0002026E"/>
    <w:rsid w:val="00020E14"/>
    <w:rsid w:val="00020FE4"/>
    <w:rsid w:val="0002132D"/>
    <w:rsid w:val="0002152B"/>
    <w:rsid w:val="00021AB1"/>
    <w:rsid w:val="00021BBF"/>
    <w:rsid w:val="000220AD"/>
    <w:rsid w:val="00022727"/>
    <w:rsid w:val="00022F3C"/>
    <w:rsid w:val="00024045"/>
    <w:rsid w:val="00025544"/>
    <w:rsid w:val="000257E7"/>
    <w:rsid w:val="000268C1"/>
    <w:rsid w:val="00026C49"/>
    <w:rsid w:val="00027523"/>
    <w:rsid w:val="00027AE3"/>
    <w:rsid w:val="00027C37"/>
    <w:rsid w:val="00027F00"/>
    <w:rsid w:val="00030A51"/>
    <w:rsid w:val="00030F6C"/>
    <w:rsid w:val="00031FC6"/>
    <w:rsid w:val="0003242E"/>
    <w:rsid w:val="00032D5D"/>
    <w:rsid w:val="000338E5"/>
    <w:rsid w:val="00033BA7"/>
    <w:rsid w:val="00033C80"/>
    <w:rsid w:val="000342AA"/>
    <w:rsid w:val="00034B6E"/>
    <w:rsid w:val="0003548D"/>
    <w:rsid w:val="00035694"/>
    <w:rsid w:val="000360AE"/>
    <w:rsid w:val="00036410"/>
    <w:rsid w:val="00036F1C"/>
    <w:rsid w:val="000370AE"/>
    <w:rsid w:val="0004012C"/>
    <w:rsid w:val="000417AE"/>
    <w:rsid w:val="00041C29"/>
    <w:rsid w:val="00041FB4"/>
    <w:rsid w:val="000429BD"/>
    <w:rsid w:val="00042EAC"/>
    <w:rsid w:val="00043240"/>
    <w:rsid w:val="00043ED3"/>
    <w:rsid w:val="000447E9"/>
    <w:rsid w:val="00045038"/>
    <w:rsid w:val="000455ED"/>
    <w:rsid w:val="00047F3F"/>
    <w:rsid w:val="00050220"/>
    <w:rsid w:val="00050470"/>
    <w:rsid w:val="0005188F"/>
    <w:rsid w:val="00051BB4"/>
    <w:rsid w:val="00051CA5"/>
    <w:rsid w:val="00051F84"/>
    <w:rsid w:val="00052547"/>
    <w:rsid w:val="00052965"/>
    <w:rsid w:val="00052BA4"/>
    <w:rsid w:val="00053524"/>
    <w:rsid w:val="000538ED"/>
    <w:rsid w:val="00053DCC"/>
    <w:rsid w:val="00053FB9"/>
    <w:rsid w:val="00054160"/>
    <w:rsid w:val="000541DC"/>
    <w:rsid w:val="000541F0"/>
    <w:rsid w:val="00054486"/>
    <w:rsid w:val="00054543"/>
    <w:rsid w:val="0005461B"/>
    <w:rsid w:val="00055534"/>
    <w:rsid w:val="00055ACD"/>
    <w:rsid w:val="000562CC"/>
    <w:rsid w:val="00056C1D"/>
    <w:rsid w:val="00057A40"/>
    <w:rsid w:val="0006034B"/>
    <w:rsid w:val="000609E4"/>
    <w:rsid w:val="00061582"/>
    <w:rsid w:val="00061FC8"/>
    <w:rsid w:val="0006288D"/>
    <w:rsid w:val="0006647C"/>
    <w:rsid w:val="00066760"/>
    <w:rsid w:val="00066BB8"/>
    <w:rsid w:val="00066E7A"/>
    <w:rsid w:val="0006715B"/>
    <w:rsid w:val="00067904"/>
    <w:rsid w:val="00067975"/>
    <w:rsid w:val="0007007E"/>
    <w:rsid w:val="00070A41"/>
    <w:rsid w:val="0007106B"/>
    <w:rsid w:val="00071259"/>
    <w:rsid w:val="000713CA"/>
    <w:rsid w:val="00071A58"/>
    <w:rsid w:val="00072DE0"/>
    <w:rsid w:val="000741D9"/>
    <w:rsid w:val="000743F3"/>
    <w:rsid w:val="00074C21"/>
    <w:rsid w:val="00074F42"/>
    <w:rsid w:val="000752D2"/>
    <w:rsid w:val="00075C49"/>
    <w:rsid w:val="000760B4"/>
    <w:rsid w:val="0007750D"/>
    <w:rsid w:val="0007753D"/>
    <w:rsid w:val="0007793C"/>
    <w:rsid w:val="0008016C"/>
    <w:rsid w:val="000803AA"/>
    <w:rsid w:val="00080609"/>
    <w:rsid w:val="0008232E"/>
    <w:rsid w:val="00082807"/>
    <w:rsid w:val="0008292B"/>
    <w:rsid w:val="00082C50"/>
    <w:rsid w:val="000832A7"/>
    <w:rsid w:val="00083AD8"/>
    <w:rsid w:val="00083C8B"/>
    <w:rsid w:val="00083D5F"/>
    <w:rsid w:val="00083DEA"/>
    <w:rsid w:val="000845BA"/>
    <w:rsid w:val="000849C6"/>
    <w:rsid w:val="0008565B"/>
    <w:rsid w:val="00086F5F"/>
    <w:rsid w:val="000873DD"/>
    <w:rsid w:val="00087A17"/>
    <w:rsid w:val="00087A24"/>
    <w:rsid w:val="00087E31"/>
    <w:rsid w:val="000904C3"/>
    <w:rsid w:val="000906BC"/>
    <w:rsid w:val="0009082C"/>
    <w:rsid w:val="0009095A"/>
    <w:rsid w:val="00091002"/>
    <w:rsid w:val="00091061"/>
    <w:rsid w:val="000916E9"/>
    <w:rsid w:val="00091EC4"/>
    <w:rsid w:val="000920AF"/>
    <w:rsid w:val="00093C9D"/>
    <w:rsid w:val="00093CA8"/>
    <w:rsid w:val="00095071"/>
    <w:rsid w:val="0009547B"/>
    <w:rsid w:val="00095E58"/>
    <w:rsid w:val="0009696D"/>
    <w:rsid w:val="00096A0B"/>
    <w:rsid w:val="00097998"/>
    <w:rsid w:val="00097F58"/>
    <w:rsid w:val="000A0F4A"/>
    <w:rsid w:val="000A1120"/>
    <w:rsid w:val="000A12E2"/>
    <w:rsid w:val="000A198C"/>
    <w:rsid w:val="000A29AA"/>
    <w:rsid w:val="000A351B"/>
    <w:rsid w:val="000A3B34"/>
    <w:rsid w:val="000A4DA1"/>
    <w:rsid w:val="000A5025"/>
    <w:rsid w:val="000A567B"/>
    <w:rsid w:val="000A5EAE"/>
    <w:rsid w:val="000A734C"/>
    <w:rsid w:val="000A7F42"/>
    <w:rsid w:val="000B0581"/>
    <w:rsid w:val="000B0A6E"/>
    <w:rsid w:val="000B0B60"/>
    <w:rsid w:val="000B11B2"/>
    <w:rsid w:val="000B14C7"/>
    <w:rsid w:val="000B1BD2"/>
    <w:rsid w:val="000B290C"/>
    <w:rsid w:val="000B3575"/>
    <w:rsid w:val="000B3CCA"/>
    <w:rsid w:val="000B54AF"/>
    <w:rsid w:val="000B57A6"/>
    <w:rsid w:val="000B7DB9"/>
    <w:rsid w:val="000C03DE"/>
    <w:rsid w:val="000C1620"/>
    <w:rsid w:val="000C3168"/>
    <w:rsid w:val="000C3211"/>
    <w:rsid w:val="000C39A6"/>
    <w:rsid w:val="000C4096"/>
    <w:rsid w:val="000C45F4"/>
    <w:rsid w:val="000C5A21"/>
    <w:rsid w:val="000C5FB2"/>
    <w:rsid w:val="000C6247"/>
    <w:rsid w:val="000C7169"/>
    <w:rsid w:val="000C799C"/>
    <w:rsid w:val="000D01B8"/>
    <w:rsid w:val="000D037B"/>
    <w:rsid w:val="000D0691"/>
    <w:rsid w:val="000D0E7D"/>
    <w:rsid w:val="000D1719"/>
    <w:rsid w:val="000D2F86"/>
    <w:rsid w:val="000D3D07"/>
    <w:rsid w:val="000D3EDF"/>
    <w:rsid w:val="000D42FF"/>
    <w:rsid w:val="000D452F"/>
    <w:rsid w:val="000D484F"/>
    <w:rsid w:val="000D5076"/>
    <w:rsid w:val="000D5CAF"/>
    <w:rsid w:val="000D6BC5"/>
    <w:rsid w:val="000E31C2"/>
    <w:rsid w:val="000E40DC"/>
    <w:rsid w:val="000E540B"/>
    <w:rsid w:val="000E55A2"/>
    <w:rsid w:val="000E583C"/>
    <w:rsid w:val="000E58B7"/>
    <w:rsid w:val="000E5ED4"/>
    <w:rsid w:val="000E68AF"/>
    <w:rsid w:val="000E6A21"/>
    <w:rsid w:val="000E6A68"/>
    <w:rsid w:val="000E6D4F"/>
    <w:rsid w:val="000E6F31"/>
    <w:rsid w:val="000F041C"/>
    <w:rsid w:val="000F0846"/>
    <w:rsid w:val="000F0EA1"/>
    <w:rsid w:val="000F12B6"/>
    <w:rsid w:val="000F15A6"/>
    <w:rsid w:val="000F18AE"/>
    <w:rsid w:val="000F18B0"/>
    <w:rsid w:val="000F1F4B"/>
    <w:rsid w:val="000F310A"/>
    <w:rsid w:val="000F412C"/>
    <w:rsid w:val="000F44F7"/>
    <w:rsid w:val="000F49EB"/>
    <w:rsid w:val="000F50B9"/>
    <w:rsid w:val="000F51AC"/>
    <w:rsid w:val="000F51EF"/>
    <w:rsid w:val="000F55AB"/>
    <w:rsid w:val="000F619F"/>
    <w:rsid w:val="000F7766"/>
    <w:rsid w:val="000F7C83"/>
    <w:rsid w:val="0010012A"/>
    <w:rsid w:val="00100826"/>
    <w:rsid w:val="00101552"/>
    <w:rsid w:val="00101860"/>
    <w:rsid w:val="00101D31"/>
    <w:rsid w:val="00101E97"/>
    <w:rsid w:val="00102310"/>
    <w:rsid w:val="001063DD"/>
    <w:rsid w:val="00106C95"/>
    <w:rsid w:val="00106F5E"/>
    <w:rsid w:val="00107F05"/>
    <w:rsid w:val="0011054D"/>
    <w:rsid w:val="00110AAD"/>
    <w:rsid w:val="00111D51"/>
    <w:rsid w:val="00112041"/>
    <w:rsid w:val="0011222C"/>
    <w:rsid w:val="001129ED"/>
    <w:rsid w:val="001133E3"/>
    <w:rsid w:val="00113BA8"/>
    <w:rsid w:val="00113C92"/>
    <w:rsid w:val="00114BFB"/>
    <w:rsid w:val="00114FC0"/>
    <w:rsid w:val="0011560F"/>
    <w:rsid w:val="00115994"/>
    <w:rsid w:val="00116201"/>
    <w:rsid w:val="001164E0"/>
    <w:rsid w:val="00116E6F"/>
    <w:rsid w:val="00117758"/>
    <w:rsid w:val="00117EC9"/>
    <w:rsid w:val="001200A4"/>
    <w:rsid w:val="00120C15"/>
    <w:rsid w:val="00121B67"/>
    <w:rsid w:val="0012226C"/>
    <w:rsid w:val="00122327"/>
    <w:rsid w:val="00122BA3"/>
    <w:rsid w:val="00122D45"/>
    <w:rsid w:val="001236AA"/>
    <w:rsid w:val="00123A1B"/>
    <w:rsid w:val="00123B36"/>
    <w:rsid w:val="00123FD2"/>
    <w:rsid w:val="00124022"/>
    <w:rsid w:val="00124389"/>
    <w:rsid w:val="00124B1F"/>
    <w:rsid w:val="00125BC8"/>
    <w:rsid w:val="00126E36"/>
    <w:rsid w:val="00127270"/>
    <w:rsid w:val="00127A0C"/>
    <w:rsid w:val="0013013F"/>
    <w:rsid w:val="00130250"/>
    <w:rsid w:val="00130719"/>
    <w:rsid w:val="00131C46"/>
    <w:rsid w:val="00132A94"/>
    <w:rsid w:val="001331FC"/>
    <w:rsid w:val="00133A0B"/>
    <w:rsid w:val="00134C94"/>
    <w:rsid w:val="00134CC3"/>
    <w:rsid w:val="0013623B"/>
    <w:rsid w:val="001368A9"/>
    <w:rsid w:val="00136970"/>
    <w:rsid w:val="00137CC7"/>
    <w:rsid w:val="00140269"/>
    <w:rsid w:val="001402F2"/>
    <w:rsid w:val="001414C9"/>
    <w:rsid w:val="0014235B"/>
    <w:rsid w:val="00143C49"/>
    <w:rsid w:val="00143CD7"/>
    <w:rsid w:val="00143D91"/>
    <w:rsid w:val="00144614"/>
    <w:rsid w:val="001448A3"/>
    <w:rsid w:val="001456C7"/>
    <w:rsid w:val="00145874"/>
    <w:rsid w:val="001458C4"/>
    <w:rsid w:val="00145E30"/>
    <w:rsid w:val="001465D5"/>
    <w:rsid w:val="00146D4E"/>
    <w:rsid w:val="00147611"/>
    <w:rsid w:val="00147F00"/>
    <w:rsid w:val="001513F1"/>
    <w:rsid w:val="001513FD"/>
    <w:rsid w:val="00151971"/>
    <w:rsid w:val="00151D61"/>
    <w:rsid w:val="00152D7C"/>
    <w:rsid w:val="00153516"/>
    <w:rsid w:val="0015423D"/>
    <w:rsid w:val="00154B22"/>
    <w:rsid w:val="00155238"/>
    <w:rsid w:val="00155507"/>
    <w:rsid w:val="00155C2D"/>
    <w:rsid w:val="0015746F"/>
    <w:rsid w:val="001579EA"/>
    <w:rsid w:val="00157CDE"/>
    <w:rsid w:val="0016003E"/>
    <w:rsid w:val="001600E1"/>
    <w:rsid w:val="00160C11"/>
    <w:rsid w:val="00161037"/>
    <w:rsid w:val="0016117D"/>
    <w:rsid w:val="00161AF5"/>
    <w:rsid w:val="001628C5"/>
    <w:rsid w:val="00163623"/>
    <w:rsid w:val="00163849"/>
    <w:rsid w:val="00163938"/>
    <w:rsid w:val="001639AB"/>
    <w:rsid w:val="00163D6C"/>
    <w:rsid w:val="001649B3"/>
    <w:rsid w:val="00164AC7"/>
    <w:rsid w:val="001650C5"/>
    <w:rsid w:val="00165350"/>
    <w:rsid w:val="00167053"/>
    <w:rsid w:val="001678E3"/>
    <w:rsid w:val="001702EE"/>
    <w:rsid w:val="00170399"/>
    <w:rsid w:val="00170589"/>
    <w:rsid w:val="0017110C"/>
    <w:rsid w:val="00171439"/>
    <w:rsid w:val="00171857"/>
    <w:rsid w:val="001722EF"/>
    <w:rsid w:val="00172695"/>
    <w:rsid w:val="001726B9"/>
    <w:rsid w:val="00173759"/>
    <w:rsid w:val="00173962"/>
    <w:rsid w:val="00173A14"/>
    <w:rsid w:val="00174D9C"/>
    <w:rsid w:val="00175351"/>
    <w:rsid w:val="0017604D"/>
    <w:rsid w:val="00176D95"/>
    <w:rsid w:val="0017795E"/>
    <w:rsid w:val="00177CD9"/>
    <w:rsid w:val="0018031D"/>
    <w:rsid w:val="00180483"/>
    <w:rsid w:val="00180719"/>
    <w:rsid w:val="001819ED"/>
    <w:rsid w:val="00181F2A"/>
    <w:rsid w:val="00182CDC"/>
    <w:rsid w:val="00182E79"/>
    <w:rsid w:val="00183882"/>
    <w:rsid w:val="00185644"/>
    <w:rsid w:val="001859AA"/>
    <w:rsid w:val="00186676"/>
    <w:rsid w:val="0018672C"/>
    <w:rsid w:val="001878A2"/>
    <w:rsid w:val="001904A3"/>
    <w:rsid w:val="001919EE"/>
    <w:rsid w:val="00191D63"/>
    <w:rsid w:val="00192ACA"/>
    <w:rsid w:val="00192B34"/>
    <w:rsid w:val="001933A2"/>
    <w:rsid w:val="001940AE"/>
    <w:rsid w:val="00194AEF"/>
    <w:rsid w:val="00194B09"/>
    <w:rsid w:val="0019510E"/>
    <w:rsid w:val="00195AD5"/>
    <w:rsid w:val="00195DA2"/>
    <w:rsid w:val="0019607E"/>
    <w:rsid w:val="001963ED"/>
    <w:rsid w:val="00196DC1"/>
    <w:rsid w:val="0019779F"/>
    <w:rsid w:val="001978B3"/>
    <w:rsid w:val="00197FE8"/>
    <w:rsid w:val="001A01D0"/>
    <w:rsid w:val="001A02E9"/>
    <w:rsid w:val="001A10A4"/>
    <w:rsid w:val="001A12A0"/>
    <w:rsid w:val="001A1608"/>
    <w:rsid w:val="001A1BCD"/>
    <w:rsid w:val="001A209A"/>
    <w:rsid w:val="001A2EF5"/>
    <w:rsid w:val="001A4C8C"/>
    <w:rsid w:val="001A4CEB"/>
    <w:rsid w:val="001A55DF"/>
    <w:rsid w:val="001A6AF2"/>
    <w:rsid w:val="001B08B3"/>
    <w:rsid w:val="001B1F99"/>
    <w:rsid w:val="001B2092"/>
    <w:rsid w:val="001B25DA"/>
    <w:rsid w:val="001B34FF"/>
    <w:rsid w:val="001B359B"/>
    <w:rsid w:val="001B38BF"/>
    <w:rsid w:val="001B5982"/>
    <w:rsid w:val="001B69A2"/>
    <w:rsid w:val="001B700E"/>
    <w:rsid w:val="001B7409"/>
    <w:rsid w:val="001C0125"/>
    <w:rsid w:val="001C06EB"/>
    <w:rsid w:val="001C0C2C"/>
    <w:rsid w:val="001C0EE4"/>
    <w:rsid w:val="001C1180"/>
    <w:rsid w:val="001C1460"/>
    <w:rsid w:val="001C3559"/>
    <w:rsid w:val="001C35DC"/>
    <w:rsid w:val="001C391A"/>
    <w:rsid w:val="001C3981"/>
    <w:rsid w:val="001C4326"/>
    <w:rsid w:val="001C43E0"/>
    <w:rsid w:val="001C4618"/>
    <w:rsid w:val="001C4EB9"/>
    <w:rsid w:val="001C5BAA"/>
    <w:rsid w:val="001C613B"/>
    <w:rsid w:val="001C6203"/>
    <w:rsid w:val="001C650E"/>
    <w:rsid w:val="001C6B2C"/>
    <w:rsid w:val="001C6B8B"/>
    <w:rsid w:val="001C72B2"/>
    <w:rsid w:val="001C7399"/>
    <w:rsid w:val="001C78AB"/>
    <w:rsid w:val="001C793E"/>
    <w:rsid w:val="001C7AF2"/>
    <w:rsid w:val="001D0053"/>
    <w:rsid w:val="001D10DB"/>
    <w:rsid w:val="001D1688"/>
    <w:rsid w:val="001D20C7"/>
    <w:rsid w:val="001D227B"/>
    <w:rsid w:val="001D48E3"/>
    <w:rsid w:val="001D5146"/>
    <w:rsid w:val="001D6982"/>
    <w:rsid w:val="001D6E9B"/>
    <w:rsid w:val="001D74F4"/>
    <w:rsid w:val="001E07C2"/>
    <w:rsid w:val="001E5134"/>
    <w:rsid w:val="001E66C0"/>
    <w:rsid w:val="001E6913"/>
    <w:rsid w:val="001E6C3E"/>
    <w:rsid w:val="001F0C2D"/>
    <w:rsid w:val="001F1D61"/>
    <w:rsid w:val="001F2DB6"/>
    <w:rsid w:val="001F5EA6"/>
    <w:rsid w:val="001F5FA9"/>
    <w:rsid w:val="001F70A2"/>
    <w:rsid w:val="0020014D"/>
    <w:rsid w:val="00200A63"/>
    <w:rsid w:val="0020198A"/>
    <w:rsid w:val="002021D2"/>
    <w:rsid w:val="00202203"/>
    <w:rsid w:val="00203992"/>
    <w:rsid w:val="00203C3D"/>
    <w:rsid w:val="002041B5"/>
    <w:rsid w:val="002047FC"/>
    <w:rsid w:val="0020520C"/>
    <w:rsid w:val="00205386"/>
    <w:rsid w:val="00205500"/>
    <w:rsid w:val="002071F8"/>
    <w:rsid w:val="00207771"/>
    <w:rsid w:val="00207CE6"/>
    <w:rsid w:val="0021077E"/>
    <w:rsid w:val="002113E0"/>
    <w:rsid w:val="00211537"/>
    <w:rsid w:val="002119A5"/>
    <w:rsid w:val="00211C76"/>
    <w:rsid w:val="0021220C"/>
    <w:rsid w:val="0021249A"/>
    <w:rsid w:val="00213341"/>
    <w:rsid w:val="00213666"/>
    <w:rsid w:val="0021492C"/>
    <w:rsid w:val="00214AC8"/>
    <w:rsid w:val="00215563"/>
    <w:rsid w:val="00215DD4"/>
    <w:rsid w:val="002174E9"/>
    <w:rsid w:val="00217833"/>
    <w:rsid w:val="002204F0"/>
    <w:rsid w:val="002219AE"/>
    <w:rsid w:val="00222C9C"/>
    <w:rsid w:val="00223DA1"/>
    <w:rsid w:val="00223E37"/>
    <w:rsid w:val="0022458B"/>
    <w:rsid w:val="002245EB"/>
    <w:rsid w:val="002248EB"/>
    <w:rsid w:val="0022628C"/>
    <w:rsid w:val="00226924"/>
    <w:rsid w:val="002275B0"/>
    <w:rsid w:val="0022781A"/>
    <w:rsid w:val="00227A45"/>
    <w:rsid w:val="00230C4D"/>
    <w:rsid w:val="00230F16"/>
    <w:rsid w:val="00231305"/>
    <w:rsid w:val="00233814"/>
    <w:rsid w:val="002342A2"/>
    <w:rsid w:val="00234472"/>
    <w:rsid w:val="002351BA"/>
    <w:rsid w:val="00235ECD"/>
    <w:rsid w:val="002360C7"/>
    <w:rsid w:val="00237A46"/>
    <w:rsid w:val="00237F35"/>
    <w:rsid w:val="00241390"/>
    <w:rsid w:val="00241404"/>
    <w:rsid w:val="00241C31"/>
    <w:rsid w:val="00242442"/>
    <w:rsid w:val="00242800"/>
    <w:rsid w:val="0024296B"/>
    <w:rsid w:val="00242FB6"/>
    <w:rsid w:val="00243022"/>
    <w:rsid w:val="00243140"/>
    <w:rsid w:val="00243777"/>
    <w:rsid w:val="0024425E"/>
    <w:rsid w:val="00244366"/>
    <w:rsid w:val="0024473C"/>
    <w:rsid w:val="002450E5"/>
    <w:rsid w:val="0024538D"/>
    <w:rsid w:val="00245874"/>
    <w:rsid w:val="00245FD7"/>
    <w:rsid w:val="002464DF"/>
    <w:rsid w:val="00247664"/>
    <w:rsid w:val="002502EA"/>
    <w:rsid w:val="002504D7"/>
    <w:rsid w:val="002516F2"/>
    <w:rsid w:val="00252EB4"/>
    <w:rsid w:val="00253FE7"/>
    <w:rsid w:val="0025532D"/>
    <w:rsid w:val="00256A62"/>
    <w:rsid w:val="00256F04"/>
    <w:rsid w:val="002610A3"/>
    <w:rsid w:val="00261E3D"/>
    <w:rsid w:val="0026292C"/>
    <w:rsid w:val="002631D7"/>
    <w:rsid w:val="00263DB2"/>
    <w:rsid w:val="0026433F"/>
    <w:rsid w:val="002644AA"/>
    <w:rsid w:val="002649A0"/>
    <w:rsid w:val="0026597E"/>
    <w:rsid w:val="00265B08"/>
    <w:rsid w:val="00265D6F"/>
    <w:rsid w:val="00265EDE"/>
    <w:rsid w:val="00266694"/>
    <w:rsid w:val="00266EC7"/>
    <w:rsid w:val="002672AE"/>
    <w:rsid w:val="00270152"/>
    <w:rsid w:val="00270211"/>
    <w:rsid w:val="002709B2"/>
    <w:rsid w:val="00270A39"/>
    <w:rsid w:val="00270C69"/>
    <w:rsid w:val="00270F4F"/>
    <w:rsid w:val="0027195C"/>
    <w:rsid w:val="002726A5"/>
    <w:rsid w:val="00274487"/>
    <w:rsid w:val="002745C6"/>
    <w:rsid w:val="00275489"/>
    <w:rsid w:val="002761B5"/>
    <w:rsid w:val="00276C55"/>
    <w:rsid w:val="00277B56"/>
    <w:rsid w:val="00277C99"/>
    <w:rsid w:val="00277EFF"/>
    <w:rsid w:val="00280ED9"/>
    <w:rsid w:val="0028176C"/>
    <w:rsid w:val="00281A34"/>
    <w:rsid w:val="00282C90"/>
    <w:rsid w:val="00283063"/>
    <w:rsid w:val="0028377D"/>
    <w:rsid w:val="00283D65"/>
    <w:rsid w:val="00283E63"/>
    <w:rsid w:val="00285E1D"/>
    <w:rsid w:val="00286C5F"/>
    <w:rsid w:val="00286DEB"/>
    <w:rsid w:val="002904DF"/>
    <w:rsid w:val="00290975"/>
    <w:rsid w:val="00291072"/>
    <w:rsid w:val="002916DA"/>
    <w:rsid w:val="00291A02"/>
    <w:rsid w:val="002939F1"/>
    <w:rsid w:val="00294A89"/>
    <w:rsid w:val="002962A1"/>
    <w:rsid w:val="00296529"/>
    <w:rsid w:val="00296BFE"/>
    <w:rsid w:val="00297082"/>
    <w:rsid w:val="0029765C"/>
    <w:rsid w:val="00297F02"/>
    <w:rsid w:val="002A01CE"/>
    <w:rsid w:val="002A04AB"/>
    <w:rsid w:val="002A07BC"/>
    <w:rsid w:val="002A083F"/>
    <w:rsid w:val="002A11CE"/>
    <w:rsid w:val="002A1C9B"/>
    <w:rsid w:val="002A28DB"/>
    <w:rsid w:val="002A2BA8"/>
    <w:rsid w:val="002A35AA"/>
    <w:rsid w:val="002A3850"/>
    <w:rsid w:val="002A43F5"/>
    <w:rsid w:val="002A51BA"/>
    <w:rsid w:val="002A6B42"/>
    <w:rsid w:val="002A6C44"/>
    <w:rsid w:val="002A7724"/>
    <w:rsid w:val="002B1331"/>
    <w:rsid w:val="002B1670"/>
    <w:rsid w:val="002B1C4C"/>
    <w:rsid w:val="002B262C"/>
    <w:rsid w:val="002B387B"/>
    <w:rsid w:val="002B43A5"/>
    <w:rsid w:val="002B4484"/>
    <w:rsid w:val="002B667F"/>
    <w:rsid w:val="002B66BC"/>
    <w:rsid w:val="002B6AF3"/>
    <w:rsid w:val="002B7364"/>
    <w:rsid w:val="002B73BF"/>
    <w:rsid w:val="002B76CB"/>
    <w:rsid w:val="002C08E2"/>
    <w:rsid w:val="002C091A"/>
    <w:rsid w:val="002C101C"/>
    <w:rsid w:val="002C10A6"/>
    <w:rsid w:val="002C22E8"/>
    <w:rsid w:val="002C2B2D"/>
    <w:rsid w:val="002C2CEC"/>
    <w:rsid w:val="002C2E22"/>
    <w:rsid w:val="002C35E0"/>
    <w:rsid w:val="002C3974"/>
    <w:rsid w:val="002C40F6"/>
    <w:rsid w:val="002C4A76"/>
    <w:rsid w:val="002C4FD0"/>
    <w:rsid w:val="002C60CD"/>
    <w:rsid w:val="002C66E5"/>
    <w:rsid w:val="002C76B5"/>
    <w:rsid w:val="002C76E8"/>
    <w:rsid w:val="002C7946"/>
    <w:rsid w:val="002C79ED"/>
    <w:rsid w:val="002D0565"/>
    <w:rsid w:val="002D226C"/>
    <w:rsid w:val="002D2D74"/>
    <w:rsid w:val="002D2E8E"/>
    <w:rsid w:val="002D3C8D"/>
    <w:rsid w:val="002D43B6"/>
    <w:rsid w:val="002D44AF"/>
    <w:rsid w:val="002D4F1C"/>
    <w:rsid w:val="002D53A8"/>
    <w:rsid w:val="002D5778"/>
    <w:rsid w:val="002D5A40"/>
    <w:rsid w:val="002D5B74"/>
    <w:rsid w:val="002D6579"/>
    <w:rsid w:val="002D7117"/>
    <w:rsid w:val="002D733D"/>
    <w:rsid w:val="002D76D5"/>
    <w:rsid w:val="002E0062"/>
    <w:rsid w:val="002E0911"/>
    <w:rsid w:val="002E1A0C"/>
    <w:rsid w:val="002E1BC6"/>
    <w:rsid w:val="002E2086"/>
    <w:rsid w:val="002E21F4"/>
    <w:rsid w:val="002E306E"/>
    <w:rsid w:val="002E40B8"/>
    <w:rsid w:val="002E45A6"/>
    <w:rsid w:val="002E4B9F"/>
    <w:rsid w:val="002E546A"/>
    <w:rsid w:val="002E57E6"/>
    <w:rsid w:val="002E69DD"/>
    <w:rsid w:val="002E70B7"/>
    <w:rsid w:val="002E70D9"/>
    <w:rsid w:val="002E782B"/>
    <w:rsid w:val="002F1FBB"/>
    <w:rsid w:val="002F247C"/>
    <w:rsid w:val="002F26E6"/>
    <w:rsid w:val="002F277A"/>
    <w:rsid w:val="002F2B97"/>
    <w:rsid w:val="002F32E8"/>
    <w:rsid w:val="002F370C"/>
    <w:rsid w:val="002F380B"/>
    <w:rsid w:val="002F3AF4"/>
    <w:rsid w:val="002F4067"/>
    <w:rsid w:val="002F41A9"/>
    <w:rsid w:val="002F4AE3"/>
    <w:rsid w:val="002F4DAC"/>
    <w:rsid w:val="002F5670"/>
    <w:rsid w:val="002F6751"/>
    <w:rsid w:val="002F6D17"/>
    <w:rsid w:val="00300157"/>
    <w:rsid w:val="00301ABD"/>
    <w:rsid w:val="00301D9C"/>
    <w:rsid w:val="00301ECD"/>
    <w:rsid w:val="00302104"/>
    <w:rsid w:val="00302446"/>
    <w:rsid w:val="003028CB"/>
    <w:rsid w:val="00302ECA"/>
    <w:rsid w:val="00303BCF"/>
    <w:rsid w:val="00303CF5"/>
    <w:rsid w:val="0030467F"/>
    <w:rsid w:val="003054B1"/>
    <w:rsid w:val="00305829"/>
    <w:rsid w:val="00306236"/>
    <w:rsid w:val="00306775"/>
    <w:rsid w:val="00306A9C"/>
    <w:rsid w:val="003075F9"/>
    <w:rsid w:val="00307822"/>
    <w:rsid w:val="00311620"/>
    <w:rsid w:val="003116FA"/>
    <w:rsid w:val="00311D31"/>
    <w:rsid w:val="003125D7"/>
    <w:rsid w:val="0031608E"/>
    <w:rsid w:val="0031618C"/>
    <w:rsid w:val="00316410"/>
    <w:rsid w:val="00317761"/>
    <w:rsid w:val="00317BD0"/>
    <w:rsid w:val="00320535"/>
    <w:rsid w:val="003205E4"/>
    <w:rsid w:val="00322E08"/>
    <w:rsid w:val="00323743"/>
    <w:rsid w:val="00323A2B"/>
    <w:rsid w:val="0032426C"/>
    <w:rsid w:val="00324272"/>
    <w:rsid w:val="00324627"/>
    <w:rsid w:val="003248B7"/>
    <w:rsid w:val="0032520E"/>
    <w:rsid w:val="003255F3"/>
    <w:rsid w:val="00325877"/>
    <w:rsid w:val="00325987"/>
    <w:rsid w:val="00325A3C"/>
    <w:rsid w:val="00325FD6"/>
    <w:rsid w:val="003279A0"/>
    <w:rsid w:val="00327DD7"/>
    <w:rsid w:val="00330454"/>
    <w:rsid w:val="003312F3"/>
    <w:rsid w:val="003332B8"/>
    <w:rsid w:val="00333590"/>
    <w:rsid w:val="00333F25"/>
    <w:rsid w:val="00334340"/>
    <w:rsid w:val="003345CD"/>
    <w:rsid w:val="00335512"/>
    <w:rsid w:val="0033579E"/>
    <w:rsid w:val="00335BA6"/>
    <w:rsid w:val="00335BFE"/>
    <w:rsid w:val="00335EA5"/>
    <w:rsid w:val="00336A19"/>
    <w:rsid w:val="00336EF7"/>
    <w:rsid w:val="00336F23"/>
    <w:rsid w:val="00340BD2"/>
    <w:rsid w:val="0034154E"/>
    <w:rsid w:val="00341CAC"/>
    <w:rsid w:val="00342A4F"/>
    <w:rsid w:val="00342DFB"/>
    <w:rsid w:val="00343C43"/>
    <w:rsid w:val="00345479"/>
    <w:rsid w:val="00345A18"/>
    <w:rsid w:val="00345FA7"/>
    <w:rsid w:val="00346244"/>
    <w:rsid w:val="00346711"/>
    <w:rsid w:val="0034683A"/>
    <w:rsid w:val="00347930"/>
    <w:rsid w:val="00350235"/>
    <w:rsid w:val="0035148B"/>
    <w:rsid w:val="0035266B"/>
    <w:rsid w:val="00352B78"/>
    <w:rsid w:val="00352C82"/>
    <w:rsid w:val="00353EE3"/>
    <w:rsid w:val="00353FE2"/>
    <w:rsid w:val="003547E9"/>
    <w:rsid w:val="00354BED"/>
    <w:rsid w:val="00354FCB"/>
    <w:rsid w:val="0035522D"/>
    <w:rsid w:val="00356237"/>
    <w:rsid w:val="00357277"/>
    <w:rsid w:val="003604C7"/>
    <w:rsid w:val="00360F5C"/>
    <w:rsid w:val="0036336F"/>
    <w:rsid w:val="003633C8"/>
    <w:rsid w:val="00364607"/>
    <w:rsid w:val="00364AA3"/>
    <w:rsid w:val="00364BD4"/>
    <w:rsid w:val="00365613"/>
    <w:rsid w:val="003661FF"/>
    <w:rsid w:val="003668E0"/>
    <w:rsid w:val="0036756A"/>
    <w:rsid w:val="00370BF6"/>
    <w:rsid w:val="00371B37"/>
    <w:rsid w:val="00371BF2"/>
    <w:rsid w:val="00372082"/>
    <w:rsid w:val="0037257B"/>
    <w:rsid w:val="00372A40"/>
    <w:rsid w:val="00373BE3"/>
    <w:rsid w:val="00373D3D"/>
    <w:rsid w:val="00374699"/>
    <w:rsid w:val="003760A0"/>
    <w:rsid w:val="00376140"/>
    <w:rsid w:val="00376270"/>
    <w:rsid w:val="00376A01"/>
    <w:rsid w:val="0037700A"/>
    <w:rsid w:val="003770F6"/>
    <w:rsid w:val="00377754"/>
    <w:rsid w:val="0038027D"/>
    <w:rsid w:val="003802BC"/>
    <w:rsid w:val="00380825"/>
    <w:rsid w:val="00380BF7"/>
    <w:rsid w:val="00381BD1"/>
    <w:rsid w:val="00381BDD"/>
    <w:rsid w:val="00381CF1"/>
    <w:rsid w:val="00382093"/>
    <w:rsid w:val="00382D3B"/>
    <w:rsid w:val="00386061"/>
    <w:rsid w:val="00387567"/>
    <w:rsid w:val="00390635"/>
    <w:rsid w:val="00390B9F"/>
    <w:rsid w:val="00390EE6"/>
    <w:rsid w:val="00391AE5"/>
    <w:rsid w:val="00391F70"/>
    <w:rsid w:val="00392059"/>
    <w:rsid w:val="0039245E"/>
    <w:rsid w:val="00392B78"/>
    <w:rsid w:val="00392C26"/>
    <w:rsid w:val="00392E7E"/>
    <w:rsid w:val="0039323F"/>
    <w:rsid w:val="00393420"/>
    <w:rsid w:val="00393560"/>
    <w:rsid w:val="00394265"/>
    <w:rsid w:val="003942F1"/>
    <w:rsid w:val="003958F6"/>
    <w:rsid w:val="00395C93"/>
    <w:rsid w:val="00395DBB"/>
    <w:rsid w:val="00395F74"/>
    <w:rsid w:val="00396521"/>
    <w:rsid w:val="003967A9"/>
    <w:rsid w:val="003969A7"/>
    <w:rsid w:val="003A01FA"/>
    <w:rsid w:val="003A0452"/>
    <w:rsid w:val="003A046D"/>
    <w:rsid w:val="003A05EF"/>
    <w:rsid w:val="003A09F8"/>
    <w:rsid w:val="003A2771"/>
    <w:rsid w:val="003A2C6F"/>
    <w:rsid w:val="003A3DA6"/>
    <w:rsid w:val="003A4068"/>
    <w:rsid w:val="003A45D5"/>
    <w:rsid w:val="003A4938"/>
    <w:rsid w:val="003A5425"/>
    <w:rsid w:val="003A5601"/>
    <w:rsid w:val="003A7DBD"/>
    <w:rsid w:val="003B0E62"/>
    <w:rsid w:val="003B2A69"/>
    <w:rsid w:val="003B2C9F"/>
    <w:rsid w:val="003B43D1"/>
    <w:rsid w:val="003B47C3"/>
    <w:rsid w:val="003B48D7"/>
    <w:rsid w:val="003B5982"/>
    <w:rsid w:val="003B6287"/>
    <w:rsid w:val="003B67F4"/>
    <w:rsid w:val="003B6B21"/>
    <w:rsid w:val="003B6C54"/>
    <w:rsid w:val="003C0147"/>
    <w:rsid w:val="003C122E"/>
    <w:rsid w:val="003C16CC"/>
    <w:rsid w:val="003C2ADC"/>
    <w:rsid w:val="003C2DB4"/>
    <w:rsid w:val="003C32D1"/>
    <w:rsid w:val="003C3C72"/>
    <w:rsid w:val="003C4650"/>
    <w:rsid w:val="003C4A9E"/>
    <w:rsid w:val="003C4AE0"/>
    <w:rsid w:val="003C57FA"/>
    <w:rsid w:val="003C67D4"/>
    <w:rsid w:val="003C6A48"/>
    <w:rsid w:val="003C71F1"/>
    <w:rsid w:val="003C7751"/>
    <w:rsid w:val="003C7BF2"/>
    <w:rsid w:val="003D042A"/>
    <w:rsid w:val="003D0980"/>
    <w:rsid w:val="003D0FA3"/>
    <w:rsid w:val="003D0FFC"/>
    <w:rsid w:val="003D174C"/>
    <w:rsid w:val="003D1CF6"/>
    <w:rsid w:val="003D1EE7"/>
    <w:rsid w:val="003D4FFE"/>
    <w:rsid w:val="003D53EE"/>
    <w:rsid w:val="003D5663"/>
    <w:rsid w:val="003D6689"/>
    <w:rsid w:val="003D6FCD"/>
    <w:rsid w:val="003D77FF"/>
    <w:rsid w:val="003E04B2"/>
    <w:rsid w:val="003E42D4"/>
    <w:rsid w:val="003E50F6"/>
    <w:rsid w:val="003E65AF"/>
    <w:rsid w:val="003E6D24"/>
    <w:rsid w:val="003E7BAA"/>
    <w:rsid w:val="003E7C0C"/>
    <w:rsid w:val="003E7F91"/>
    <w:rsid w:val="003E7F9D"/>
    <w:rsid w:val="003F133C"/>
    <w:rsid w:val="003F15AE"/>
    <w:rsid w:val="003F1F75"/>
    <w:rsid w:val="003F30A8"/>
    <w:rsid w:val="003F429D"/>
    <w:rsid w:val="003F5236"/>
    <w:rsid w:val="003F54D0"/>
    <w:rsid w:val="003F5AE3"/>
    <w:rsid w:val="003F72FF"/>
    <w:rsid w:val="0040036E"/>
    <w:rsid w:val="004009C9"/>
    <w:rsid w:val="00400F64"/>
    <w:rsid w:val="00403A35"/>
    <w:rsid w:val="00404190"/>
    <w:rsid w:val="00404A2A"/>
    <w:rsid w:val="00405035"/>
    <w:rsid w:val="0040524F"/>
    <w:rsid w:val="00405700"/>
    <w:rsid w:val="0040589E"/>
    <w:rsid w:val="00406532"/>
    <w:rsid w:val="00406DF7"/>
    <w:rsid w:val="00406FA0"/>
    <w:rsid w:val="00407C3E"/>
    <w:rsid w:val="004107B2"/>
    <w:rsid w:val="004113A7"/>
    <w:rsid w:val="00411915"/>
    <w:rsid w:val="004149B7"/>
    <w:rsid w:val="00414FF5"/>
    <w:rsid w:val="004153C6"/>
    <w:rsid w:val="00415980"/>
    <w:rsid w:val="00417205"/>
    <w:rsid w:val="00417DBA"/>
    <w:rsid w:val="004205B9"/>
    <w:rsid w:val="00420E1B"/>
    <w:rsid w:val="00420E70"/>
    <w:rsid w:val="0042119B"/>
    <w:rsid w:val="00421266"/>
    <w:rsid w:val="00421579"/>
    <w:rsid w:val="00421636"/>
    <w:rsid w:val="00421D9F"/>
    <w:rsid w:val="0042293F"/>
    <w:rsid w:val="00423B1A"/>
    <w:rsid w:val="004247B2"/>
    <w:rsid w:val="00424BAA"/>
    <w:rsid w:val="00424F98"/>
    <w:rsid w:val="004252A4"/>
    <w:rsid w:val="00425A4D"/>
    <w:rsid w:val="00426109"/>
    <w:rsid w:val="0042674B"/>
    <w:rsid w:val="00426DE1"/>
    <w:rsid w:val="004273AE"/>
    <w:rsid w:val="004276F8"/>
    <w:rsid w:val="0042795D"/>
    <w:rsid w:val="00430378"/>
    <w:rsid w:val="004307A6"/>
    <w:rsid w:val="00430863"/>
    <w:rsid w:val="004308EB"/>
    <w:rsid w:val="00431073"/>
    <w:rsid w:val="00431B93"/>
    <w:rsid w:val="00432BD8"/>
    <w:rsid w:val="00432EEA"/>
    <w:rsid w:val="00432F42"/>
    <w:rsid w:val="004341F6"/>
    <w:rsid w:val="0043542F"/>
    <w:rsid w:val="0043564D"/>
    <w:rsid w:val="00435CC2"/>
    <w:rsid w:val="00436E25"/>
    <w:rsid w:val="0043769C"/>
    <w:rsid w:val="004401A8"/>
    <w:rsid w:val="004401E2"/>
    <w:rsid w:val="004404E2"/>
    <w:rsid w:val="0044083F"/>
    <w:rsid w:val="00440DAB"/>
    <w:rsid w:val="00442720"/>
    <w:rsid w:val="00442DAD"/>
    <w:rsid w:val="004432D7"/>
    <w:rsid w:val="00443762"/>
    <w:rsid w:val="00443963"/>
    <w:rsid w:val="00443BD0"/>
    <w:rsid w:val="00443EF4"/>
    <w:rsid w:val="004446F1"/>
    <w:rsid w:val="0044470D"/>
    <w:rsid w:val="00445E23"/>
    <w:rsid w:val="00446415"/>
    <w:rsid w:val="00447341"/>
    <w:rsid w:val="00447685"/>
    <w:rsid w:val="00447CC1"/>
    <w:rsid w:val="004501F1"/>
    <w:rsid w:val="0045053C"/>
    <w:rsid w:val="004528D2"/>
    <w:rsid w:val="00452DDC"/>
    <w:rsid w:val="00453167"/>
    <w:rsid w:val="004538CB"/>
    <w:rsid w:val="004551F5"/>
    <w:rsid w:val="00455452"/>
    <w:rsid w:val="00455690"/>
    <w:rsid w:val="004557A0"/>
    <w:rsid w:val="00455E81"/>
    <w:rsid w:val="004564E1"/>
    <w:rsid w:val="00457A73"/>
    <w:rsid w:val="00457E8B"/>
    <w:rsid w:val="0046015D"/>
    <w:rsid w:val="00461B0B"/>
    <w:rsid w:val="0046216F"/>
    <w:rsid w:val="00463364"/>
    <w:rsid w:val="004634DF"/>
    <w:rsid w:val="00463E5D"/>
    <w:rsid w:val="00464896"/>
    <w:rsid w:val="00464E24"/>
    <w:rsid w:val="004662FE"/>
    <w:rsid w:val="00466D43"/>
    <w:rsid w:val="00467DD7"/>
    <w:rsid w:val="00471147"/>
    <w:rsid w:val="00474A38"/>
    <w:rsid w:val="004751AB"/>
    <w:rsid w:val="00477174"/>
    <w:rsid w:val="00477CDC"/>
    <w:rsid w:val="0048035C"/>
    <w:rsid w:val="0048056D"/>
    <w:rsid w:val="004809D7"/>
    <w:rsid w:val="00480AE5"/>
    <w:rsid w:val="00481372"/>
    <w:rsid w:val="00482F6D"/>
    <w:rsid w:val="004844A3"/>
    <w:rsid w:val="004844B2"/>
    <w:rsid w:val="004855D4"/>
    <w:rsid w:val="00485959"/>
    <w:rsid w:val="00485DBE"/>
    <w:rsid w:val="00487E67"/>
    <w:rsid w:val="00487F10"/>
    <w:rsid w:val="0049038A"/>
    <w:rsid w:val="00492185"/>
    <w:rsid w:val="00493FE1"/>
    <w:rsid w:val="004940AE"/>
    <w:rsid w:val="00494129"/>
    <w:rsid w:val="00495215"/>
    <w:rsid w:val="00495583"/>
    <w:rsid w:val="00495665"/>
    <w:rsid w:val="004959A3"/>
    <w:rsid w:val="00495BB3"/>
    <w:rsid w:val="00495F4B"/>
    <w:rsid w:val="00496421"/>
    <w:rsid w:val="0049671C"/>
    <w:rsid w:val="00496DDA"/>
    <w:rsid w:val="00496F24"/>
    <w:rsid w:val="00497150"/>
    <w:rsid w:val="00497432"/>
    <w:rsid w:val="00497453"/>
    <w:rsid w:val="00497509"/>
    <w:rsid w:val="004A0C10"/>
    <w:rsid w:val="004A0CD8"/>
    <w:rsid w:val="004A1330"/>
    <w:rsid w:val="004A2BA6"/>
    <w:rsid w:val="004A3129"/>
    <w:rsid w:val="004A395A"/>
    <w:rsid w:val="004A3F9E"/>
    <w:rsid w:val="004A4849"/>
    <w:rsid w:val="004A5865"/>
    <w:rsid w:val="004A5B9C"/>
    <w:rsid w:val="004A6461"/>
    <w:rsid w:val="004A64C4"/>
    <w:rsid w:val="004A6D97"/>
    <w:rsid w:val="004A75ED"/>
    <w:rsid w:val="004A76C7"/>
    <w:rsid w:val="004A7D71"/>
    <w:rsid w:val="004B0773"/>
    <w:rsid w:val="004B0C6D"/>
    <w:rsid w:val="004B17E3"/>
    <w:rsid w:val="004B30D4"/>
    <w:rsid w:val="004B4C07"/>
    <w:rsid w:val="004B4F47"/>
    <w:rsid w:val="004B50A9"/>
    <w:rsid w:val="004B5721"/>
    <w:rsid w:val="004B6143"/>
    <w:rsid w:val="004B6996"/>
    <w:rsid w:val="004C0D11"/>
    <w:rsid w:val="004C42A3"/>
    <w:rsid w:val="004C6097"/>
    <w:rsid w:val="004C6307"/>
    <w:rsid w:val="004C68EC"/>
    <w:rsid w:val="004C6AA2"/>
    <w:rsid w:val="004C6CE9"/>
    <w:rsid w:val="004D03C8"/>
    <w:rsid w:val="004D0761"/>
    <w:rsid w:val="004D0F54"/>
    <w:rsid w:val="004D2D30"/>
    <w:rsid w:val="004D2E60"/>
    <w:rsid w:val="004D3A73"/>
    <w:rsid w:val="004D41A7"/>
    <w:rsid w:val="004D4402"/>
    <w:rsid w:val="004D4E95"/>
    <w:rsid w:val="004D5795"/>
    <w:rsid w:val="004D5FD8"/>
    <w:rsid w:val="004D6B7B"/>
    <w:rsid w:val="004D6CAE"/>
    <w:rsid w:val="004D7DB1"/>
    <w:rsid w:val="004E0911"/>
    <w:rsid w:val="004E1CFF"/>
    <w:rsid w:val="004E2D07"/>
    <w:rsid w:val="004E2E7D"/>
    <w:rsid w:val="004E35F0"/>
    <w:rsid w:val="004E3ECB"/>
    <w:rsid w:val="004E4397"/>
    <w:rsid w:val="004E4DB2"/>
    <w:rsid w:val="004E5064"/>
    <w:rsid w:val="004E7FED"/>
    <w:rsid w:val="004F06B4"/>
    <w:rsid w:val="004F07F8"/>
    <w:rsid w:val="004F0F65"/>
    <w:rsid w:val="004F1658"/>
    <w:rsid w:val="004F253B"/>
    <w:rsid w:val="004F25CB"/>
    <w:rsid w:val="004F3A29"/>
    <w:rsid w:val="004F3C2F"/>
    <w:rsid w:val="004F5EAD"/>
    <w:rsid w:val="004F6915"/>
    <w:rsid w:val="004F6D26"/>
    <w:rsid w:val="00501EF1"/>
    <w:rsid w:val="005027E0"/>
    <w:rsid w:val="00502D2B"/>
    <w:rsid w:val="00503701"/>
    <w:rsid w:val="00505A5A"/>
    <w:rsid w:val="00506140"/>
    <w:rsid w:val="00506C68"/>
    <w:rsid w:val="0050701B"/>
    <w:rsid w:val="00507321"/>
    <w:rsid w:val="00507453"/>
    <w:rsid w:val="00507C66"/>
    <w:rsid w:val="00507D2A"/>
    <w:rsid w:val="00510AAD"/>
    <w:rsid w:val="00510E6D"/>
    <w:rsid w:val="0051136F"/>
    <w:rsid w:val="005118EC"/>
    <w:rsid w:val="005119DF"/>
    <w:rsid w:val="00511A6D"/>
    <w:rsid w:val="0051251E"/>
    <w:rsid w:val="00512B1C"/>
    <w:rsid w:val="00513FEE"/>
    <w:rsid w:val="005148BB"/>
    <w:rsid w:val="00514F42"/>
    <w:rsid w:val="0051564E"/>
    <w:rsid w:val="00516334"/>
    <w:rsid w:val="00516626"/>
    <w:rsid w:val="005172DF"/>
    <w:rsid w:val="00517302"/>
    <w:rsid w:val="00517484"/>
    <w:rsid w:val="005202A9"/>
    <w:rsid w:val="00520BE8"/>
    <w:rsid w:val="0052240E"/>
    <w:rsid w:val="00524474"/>
    <w:rsid w:val="00524921"/>
    <w:rsid w:val="00524AA5"/>
    <w:rsid w:val="005250D7"/>
    <w:rsid w:val="00525492"/>
    <w:rsid w:val="00525556"/>
    <w:rsid w:val="0052595E"/>
    <w:rsid w:val="00525E8C"/>
    <w:rsid w:val="005269F4"/>
    <w:rsid w:val="005272D3"/>
    <w:rsid w:val="00530427"/>
    <w:rsid w:val="005308EF"/>
    <w:rsid w:val="00531836"/>
    <w:rsid w:val="00532209"/>
    <w:rsid w:val="00532495"/>
    <w:rsid w:val="005327EF"/>
    <w:rsid w:val="0053435A"/>
    <w:rsid w:val="00534484"/>
    <w:rsid w:val="0053619C"/>
    <w:rsid w:val="0053667F"/>
    <w:rsid w:val="00536FE3"/>
    <w:rsid w:val="005410CE"/>
    <w:rsid w:val="00543D18"/>
    <w:rsid w:val="00543F58"/>
    <w:rsid w:val="005450D0"/>
    <w:rsid w:val="005457D4"/>
    <w:rsid w:val="0054668A"/>
    <w:rsid w:val="00546BE6"/>
    <w:rsid w:val="0054740B"/>
    <w:rsid w:val="0055052A"/>
    <w:rsid w:val="00551580"/>
    <w:rsid w:val="005523F5"/>
    <w:rsid w:val="00552683"/>
    <w:rsid w:val="00552F6D"/>
    <w:rsid w:val="00553C72"/>
    <w:rsid w:val="00554239"/>
    <w:rsid w:val="0055449E"/>
    <w:rsid w:val="00556AAA"/>
    <w:rsid w:val="0055707F"/>
    <w:rsid w:val="005573E9"/>
    <w:rsid w:val="005574E7"/>
    <w:rsid w:val="0055779A"/>
    <w:rsid w:val="00557FCB"/>
    <w:rsid w:val="00562E2C"/>
    <w:rsid w:val="00563772"/>
    <w:rsid w:val="00563862"/>
    <w:rsid w:val="005639E4"/>
    <w:rsid w:val="00563BDC"/>
    <w:rsid w:val="005641AD"/>
    <w:rsid w:val="005656D0"/>
    <w:rsid w:val="00566A40"/>
    <w:rsid w:val="00566ABD"/>
    <w:rsid w:val="00566B36"/>
    <w:rsid w:val="005718A5"/>
    <w:rsid w:val="00572927"/>
    <w:rsid w:val="005739AF"/>
    <w:rsid w:val="00573BBA"/>
    <w:rsid w:val="00573DDC"/>
    <w:rsid w:val="0057447C"/>
    <w:rsid w:val="00575A0E"/>
    <w:rsid w:val="00575B6A"/>
    <w:rsid w:val="00575CE8"/>
    <w:rsid w:val="0058022A"/>
    <w:rsid w:val="00580FDC"/>
    <w:rsid w:val="005810F3"/>
    <w:rsid w:val="00581E00"/>
    <w:rsid w:val="00583738"/>
    <w:rsid w:val="00583EBB"/>
    <w:rsid w:val="0058492B"/>
    <w:rsid w:val="00584ACE"/>
    <w:rsid w:val="00584AD1"/>
    <w:rsid w:val="00590B0B"/>
    <w:rsid w:val="00590D44"/>
    <w:rsid w:val="0059190F"/>
    <w:rsid w:val="00593142"/>
    <w:rsid w:val="005944B4"/>
    <w:rsid w:val="00594AB2"/>
    <w:rsid w:val="00594EB6"/>
    <w:rsid w:val="00595B00"/>
    <w:rsid w:val="0059676C"/>
    <w:rsid w:val="005968E1"/>
    <w:rsid w:val="00596E93"/>
    <w:rsid w:val="0059734C"/>
    <w:rsid w:val="00597D22"/>
    <w:rsid w:val="005A01DC"/>
    <w:rsid w:val="005A18F1"/>
    <w:rsid w:val="005A2E0B"/>
    <w:rsid w:val="005A3B2F"/>
    <w:rsid w:val="005A5195"/>
    <w:rsid w:val="005A566C"/>
    <w:rsid w:val="005A64C9"/>
    <w:rsid w:val="005A6F5F"/>
    <w:rsid w:val="005A73A3"/>
    <w:rsid w:val="005B08F2"/>
    <w:rsid w:val="005B105C"/>
    <w:rsid w:val="005B14B5"/>
    <w:rsid w:val="005B2274"/>
    <w:rsid w:val="005B26E0"/>
    <w:rsid w:val="005B28B4"/>
    <w:rsid w:val="005B2FE5"/>
    <w:rsid w:val="005B3874"/>
    <w:rsid w:val="005B4EE8"/>
    <w:rsid w:val="005B62C0"/>
    <w:rsid w:val="005B66BC"/>
    <w:rsid w:val="005B68BA"/>
    <w:rsid w:val="005B6BDD"/>
    <w:rsid w:val="005B6C3B"/>
    <w:rsid w:val="005B73C2"/>
    <w:rsid w:val="005B7E01"/>
    <w:rsid w:val="005C027D"/>
    <w:rsid w:val="005C0C8A"/>
    <w:rsid w:val="005C0DB6"/>
    <w:rsid w:val="005C1AA0"/>
    <w:rsid w:val="005C2D16"/>
    <w:rsid w:val="005C2DB0"/>
    <w:rsid w:val="005C336A"/>
    <w:rsid w:val="005C3495"/>
    <w:rsid w:val="005C426D"/>
    <w:rsid w:val="005C49C6"/>
    <w:rsid w:val="005C4CFA"/>
    <w:rsid w:val="005C5508"/>
    <w:rsid w:val="005C6534"/>
    <w:rsid w:val="005C711D"/>
    <w:rsid w:val="005D044A"/>
    <w:rsid w:val="005D100C"/>
    <w:rsid w:val="005D11A2"/>
    <w:rsid w:val="005D24FB"/>
    <w:rsid w:val="005D2C93"/>
    <w:rsid w:val="005D36AD"/>
    <w:rsid w:val="005D3F5B"/>
    <w:rsid w:val="005D4786"/>
    <w:rsid w:val="005D634B"/>
    <w:rsid w:val="005D6655"/>
    <w:rsid w:val="005D769D"/>
    <w:rsid w:val="005E06F2"/>
    <w:rsid w:val="005E076D"/>
    <w:rsid w:val="005E0C3D"/>
    <w:rsid w:val="005E10E1"/>
    <w:rsid w:val="005E1666"/>
    <w:rsid w:val="005E43FC"/>
    <w:rsid w:val="005E496E"/>
    <w:rsid w:val="005E7716"/>
    <w:rsid w:val="005E7812"/>
    <w:rsid w:val="005E7ECB"/>
    <w:rsid w:val="005E7EE3"/>
    <w:rsid w:val="005F0697"/>
    <w:rsid w:val="005F0717"/>
    <w:rsid w:val="005F0D20"/>
    <w:rsid w:val="005F0DB6"/>
    <w:rsid w:val="005F0F6F"/>
    <w:rsid w:val="005F12C7"/>
    <w:rsid w:val="005F1581"/>
    <w:rsid w:val="005F1759"/>
    <w:rsid w:val="005F2557"/>
    <w:rsid w:val="005F3890"/>
    <w:rsid w:val="005F3901"/>
    <w:rsid w:val="005F40F7"/>
    <w:rsid w:val="005F47C3"/>
    <w:rsid w:val="005F49F7"/>
    <w:rsid w:val="005F5BA3"/>
    <w:rsid w:val="005F602C"/>
    <w:rsid w:val="005F6048"/>
    <w:rsid w:val="005F696F"/>
    <w:rsid w:val="005F720C"/>
    <w:rsid w:val="0060014E"/>
    <w:rsid w:val="0060230F"/>
    <w:rsid w:val="00603EC2"/>
    <w:rsid w:val="006040C4"/>
    <w:rsid w:val="006062CD"/>
    <w:rsid w:val="00607726"/>
    <w:rsid w:val="00607F07"/>
    <w:rsid w:val="00610022"/>
    <w:rsid w:val="00610337"/>
    <w:rsid w:val="00610F59"/>
    <w:rsid w:val="006118AF"/>
    <w:rsid w:val="00611BD7"/>
    <w:rsid w:val="00612C97"/>
    <w:rsid w:val="00612DE6"/>
    <w:rsid w:val="00612F01"/>
    <w:rsid w:val="00613078"/>
    <w:rsid w:val="00613856"/>
    <w:rsid w:val="006139EF"/>
    <w:rsid w:val="006140F0"/>
    <w:rsid w:val="00615559"/>
    <w:rsid w:val="006158B8"/>
    <w:rsid w:val="00615E36"/>
    <w:rsid w:val="00617333"/>
    <w:rsid w:val="006202DB"/>
    <w:rsid w:val="0062105C"/>
    <w:rsid w:val="00621F88"/>
    <w:rsid w:val="00622E3D"/>
    <w:rsid w:val="00622EE9"/>
    <w:rsid w:val="00623C75"/>
    <w:rsid w:val="00623F11"/>
    <w:rsid w:val="00624A62"/>
    <w:rsid w:val="00624DEA"/>
    <w:rsid w:val="006255F2"/>
    <w:rsid w:val="00626576"/>
    <w:rsid w:val="00626AC4"/>
    <w:rsid w:val="00627D65"/>
    <w:rsid w:val="00627EB6"/>
    <w:rsid w:val="00630176"/>
    <w:rsid w:val="0063041D"/>
    <w:rsid w:val="00630EC9"/>
    <w:rsid w:val="006310D0"/>
    <w:rsid w:val="00631352"/>
    <w:rsid w:val="006314A1"/>
    <w:rsid w:val="00631EF4"/>
    <w:rsid w:val="0063285E"/>
    <w:rsid w:val="006328DD"/>
    <w:rsid w:val="00633B0A"/>
    <w:rsid w:val="00634281"/>
    <w:rsid w:val="00634A11"/>
    <w:rsid w:val="006354B8"/>
    <w:rsid w:val="00635F74"/>
    <w:rsid w:val="006365F1"/>
    <w:rsid w:val="00636E38"/>
    <w:rsid w:val="00640F42"/>
    <w:rsid w:val="006415E1"/>
    <w:rsid w:val="0064268B"/>
    <w:rsid w:val="00642806"/>
    <w:rsid w:val="00642CF6"/>
    <w:rsid w:val="00642E97"/>
    <w:rsid w:val="00643EAB"/>
    <w:rsid w:val="00645205"/>
    <w:rsid w:val="006455B7"/>
    <w:rsid w:val="0064685D"/>
    <w:rsid w:val="00646B7D"/>
    <w:rsid w:val="00647017"/>
    <w:rsid w:val="00647140"/>
    <w:rsid w:val="0064738B"/>
    <w:rsid w:val="00647596"/>
    <w:rsid w:val="00647796"/>
    <w:rsid w:val="006505DB"/>
    <w:rsid w:val="006514CD"/>
    <w:rsid w:val="00651598"/>
    <w:rsid w:val="00652B0F"/>
    <w:rsid w:val="00652BEC"/>
    <w:rsid w:val="00653BA8"/>
    <w:rsid w:val="00653CF3"/>
    <w:rsid w:val="00653FAC"/>
    <w:rsid w:val="00655AC2"/>
    <w:rsid w:val="006565F3"/>
    <w:rsid w:val="00656DA2"/>
    <w:rsid w:val="006573C5"/>
    <w:rsid w:val="006578E0"/>
    <w:rsid w:val="00657EB8"/>
    <w:rsid w:val="00657F29"/>
    <w:rsid w:val="0066015C"/>
    <w:rsid w:val="00660AE1"/>
    <w:rsid w:val="0066142A"/>
    <w:rsid w:val="00662603"/>
    <w:rsid w:val="00663291"/>
    <w:rsid w:val="0066362A"/>
    <w:rsid w:val="006642E4"/>
    <w:rsid w:val="006653C3"/>
    <w:rsid w:val="00665D51"/>
    <w:rsid w:val="00667024"/>
    <w:rsid w:val="0066772A"/>
    <w:rsid w:val="00670C87"/>
    <w:rsid w:val="006711DB"/>
    <w:rsid w:val="006712CA"/>
    <w:rsid w:val="006715D0"/>
    <w:rsid w:val="006729A6"/>
    <w:rsid w:val="00673942"/>
    <w:rsid w:val="00674532"/>
    <w:rsid w:val="00675011"/>
    <w:rsid w:val="006753E6"/>
    <w:rsid w:val="00675E21"/>
    <w:rsid w:val="006760F1"/>
    <w:rsid w:val="00676386"/>
    <w:rsid w:val="006764EE"/>
    <w:rsid w:val="00676EF9"/>
    <w:rsid w:val="00680F63"/>
    <w:rsid w:val="00681B75"/>
    <w:rsid w:val="006828AC"/>
    <w:rsid w:val="0068372A"/>
    <w:rsid w:val="00683D68"/>
    <w:rsid w:val="0068589F"/>
    <w:rsid w:val="006858E7"/>
    <w:rsid w:val="0068617A"/>
    <w:rsid w:val="00687128"/>
    <w:rsid w:val="00687157"/>
    <w:rsid w:val="0069017A"/>
    <w:rsid w:val="00692849"/>
    <w:rsid w:val="006928BC"/>
    <w:rsid w:val="00692F3C"/>
    <w:rsid w:val="00693003"/>
    <w:rsid w:val="0069320D"/>
    <w:rsid w:val="00693B8F"/>
    <w:rsid w:val="0069442B"/>
    <w:rsid w:val="0069467D"/>
    <w:rsid w:val="00694970"/>
    <w:rsid w:val="00694FA5"/>
    <w:rsid w:val="006955D4"/>
    <w:rsid w:val="00696079"/>
    <w:rsid w:val="0069661F"/>
    <w:rsid w:val="00696F2E"/>
    <w:rsid w:val="006971E6"/>
    <w:rsid w:val="00697E7A"/>
    <w:rsid w:val="00697FF0"/>
    <w:rsid w:val="006A0173"/>
    <w:rsid w:val="006A0C7E"/>
    <w:rsid w:val="006A15C2"/>
    <w:rsid w:val="006A1B55"/>
    <w:rsid w:val="006A1B58"/>
    <w:rsid w:val="006A1CD1"/>
    <w:rsid w:val="006A1D20"/>
    <w:rsid w:val="006A202F"/>
    <w:rsid w:val="006A22C5"/>
    <w:rsid w:val="006A2334"/>
    <w:rsid w:val="006A26B2"/>
    <w:rsid w:val="006A26C6"/>
    <w:rsid w:val="006A2D02"/>
    <w:rsid w:val="006A322C"/>
    <w:rsid w:val="006A6999"/>
    <w:rsid w:val="006A7464"/>
    <w:rsid w:val="006A7951"/>
    <w:rsid w:val="006B0497"/>
    <w:rsid w:val="006B0506"/>
    <w:rsid w:val="006B0A27"/>
    <w:rsid w:val="006B12EE"/>
    <w:rsid w:val="006B16AE"/>
    <w:rsid w:val="006B1B7F"/>
    <w:rsid w:val="006B1E40"/>
    <w:rsid w:val="006B2079"/>
    <w:rsid w:val="006B20A3"/>
    <w:rsid w:val="006B44BE"/>
    <w:rsid w:val="006B46C3"/>
    <w:rsid w:val="006B4EAF"/>
    <w:rsid w:val="006B516E"/>
    <w:rsid w:val="006B61D3"/>
    <w:rsid w:val="006B647A"/>
    <w:rsid w:val="006B676D"/>
    <w:rsid w:val="006B7143"/>
    <w:rsid w:val="006B799A"/>
    <w:rsid w:val="006C026C"/>
    <w:rsid w:val="006C0B7E"/>
    <w:rsid w:val="006C0B90"/>
    <w:rsid w:val="006C0FDA"/>
    <w:rsid w:val="006C1876"/>
    <w:rsid w:val="006C2010"/>
    <w:rsid w:val="006C2F2E"/>
    <w:rsid w:val="006C328A"/>
    <w:rsid w:val="006C3352"/>
    <w:rsid w:val="006C3486"/>
    <w:rsid w:val="006C36E3"/>
    <w:rsid w:val="006C38C5"/>
    <w:rsid w:val="006C40D6"/>
    <w:rsid w:val="006C4DD4"/>
    <w:rsid w:val="006C4EEC"/>
    <w:rsid w:val="006C563B"/>
    <w:rsid w:val="006C693E"/>
    <w:rsid w:val="006C6D11"/>
    <w:rsid w:val="006C75EC"/>
    <w:rsid w:val="006C7B4C"/>
    <w:rsid w:val="006D04F3"/>
    <w:rsid w:val="006D0EDC"/>
    <w:rsid w:val="006D16E4"/>
    <w:rsid w:val="006D1981"/>
    <w:rsid w:val="006D1C6D"/>
    <w:rsid w:val="006D1CA6"/>
    <w:rsid w:val="006D2B1F"/>
    <w:rsid w:val="006D30A4"/>
    <w:rsid w:val="006D427D"/>
    <w:rsid w:val="006D42C0"/>
    <w:rsid w:val="006D501D"/>
    <w:rsid w:val="006D52B1"/>
    <w:rsid w:val="006D5744"/>
    <w:rsid w:val="006D59F1"/>
    <w:rsid w:val="006D705F"/>
    <w:rsid w:val="006D7085"/>
    <w:rsid w:val="006D7957"/>
    <w:rsid w:val="006E06C4"/>
    <w:rsid w:val="006E19E6"/>
    <w:rsid w:val="006E2822"/>
    <w:rsid w:val="006E2D20"/>
    <w:rsid w:val="006E4195"/>
    <w:rsid w:val="006E44E8"/>
    <w:rsid w:val="006E5557"/>
    <w:rsid w:val="006E60FD"/>
    <w:rsid w:val="006E66E6"/>
    <w:rsid w:val="006E6A84"/>
    <w:rsid w:val="006E7534"/>
    <w:rsid w:val="006E7AB6"/>
    <w:rsid w:val="006F0E2D"/>
    <w:rsid w:val="006F12D4"/>
    <w:rsid w:val="006F1F50"/>
    <w:rsid w:val="006F276A"/>
    <w:rsid w:val="006F319D"/>
    <w:rsid w:val="006F4615"/>
    <w:rsid w:val="006F485A"/>
    <w:rsid w:val="006F5723"/>
    <w:rsid w:val="006F5EC8"/>
    <w:rsid w:val="006F767C"/>
    <w:rsid w:val="006F7936"/>
    <w:rsid w:val="00700F13"/>
    <w:rsid w:val="00702251"/>
    <w:rsid w:val="007025C5"/>
    <w:rsid w:val="007026DA"/>
    <w:rsid w:val="00703150"/>
    <w:rsid w:val="0070316E"/>
    <w:rsid w:val="00704257"/>
    <w:rsid w:val="00705B11"/>
    <w:rsid w:val="00707D97"/>
    <w:rsid w:val="007100B3"/>
    <w:rsid w:val="00711F3C"/>
    <w:rsid w:val="0071256C"/>
    <w:rsid w:val="00712EA9"/>
    <w:rsid w:val="00713270"/>
    <w:rsid w:val="0071334E"/>
    <w:rsid w:val="00713D82"/>
    <w:rsid w:val="00714B7E"/>
    <w:rsid w:val="00714DCA"/>
    <w:rsid w:val="00714E4A"/>
    <w:rsid w:val="007152D2"/>
    <w:rsid w:val="00715EED"/>
    <w:rsid w:val="0071773A"/>
    <w:rsid w:val="00717777"/>
    <w:rsid w:val="007206F8"/>
    <w:rsid w:val="007207DA"/>
    <w:rsid w:val="00720901"/>
    <w:rsid w:val="007210A0"/>
    <w:rsid w:val="007210AC"/>
    <w:rsid w:val="00721638"/>
    <w:rsid w:val="00722278"/>
    <w:rsid w:val="007222BD"/>
    <w:rsid w:val="00723C86"/>
    <w:rsid w:val="007240AB"/>
    <w:rsid w:val="00724523"/>
    <w:rsid w:val="00724558"/>
    <w:rsid w:val="00724BE3"/>
    <w:rsid w:val="00724E61"/>
    <w:rsid w:val="007257C7"/>
    <w:rsid w:val="00725AB2"/>
    <w:rsid w:val="00726010"/>
    <w:rsid w:val="007266EE"/>
    <w:rsid w:val="00731E4A"/>
    <w:rsid w:val="00733082"/>
    <w:rsid w:val="00733718"/>
    <w:rsid w:val="007340BF"/>
    <w:rsid w:val="00734BC4"/>
    <w:rsid w:val="0073535F"/>
    <w:rsid w:val="00735B8D"/>
    <w:rsid w:val="00735CFC"/>
    <w:rsid w:val="00736B55"/>
    <w:rsid w:val="00736EF9"/>
    <w:rsid w:val="007374C6"/>
    <w:rsid w:val="00737F39"/>
    <w:rsid w:val="007400FB"/>
    <w:rsid w:val="0074189E"/>
    <w:rsid w:val="0074284A"/>
    <w:rsid w:val="007451F2"/>
    <w:rsid w:val="00745263"/>
    <w:rsid w:val="007454E2"/>
    <w:rsid w:val="00746609"/>
    <w:rsid w:val="0074693F"/>
    <w:rsid w:val="00746BA2"/>
    <w:rsid w:val="007474B8"/>
    <w:rsid w:val="00750503"/>
    <w:rsid w:val="0075083B"/>
    <w:rsid w:val="007508EF"/>
    <w:rsid w:val="00750984"/>
    <w:rsid w:val="00750A1F"/>
    <w:rsid w:val="007512EC"/>
    <w:rsid w:val="007519FA"/>
    <w:rsid w:val="00751D36"/>
    <w:rsid w:val="0075313C"/>
    <w:rsid w:val="0075354E"/>
    <w:rsid w:val="00753C58"/>
    <w:rsid w:val="007551FB"/>
    <w:rsid w:val="0075640F"/>
    <w:rsid w:val="00756955"/>
    <w:rsid w:val="00757665"/>
    <w:rsid w:val="00757DB6"/>
    <w:rsid w:val="00757E5F"/>
    <w:rsid w:val="007601A0"/>
    <w:rsid w:val="007604E9"/>
    <w:rsid w:val="00760F1A"/>
    <w:rsid w:val="00761A42"/>
    <w:rsid w:val="007629B7"/>
    <w:rsid w:val="007639F0"/>
    <w:rsid w:val="007647FB"/>
    <w:rsid w:val="007648B0"/>
    <w:rsid w:val="00765CB5"/>
    <w:rsid w:val="007660DD"/>
    <w:rsid w:val="007666B5"/>
    <w:rsid w:val="00766E1E"/>
    <w:rsid w:val="00766E63"/>
    <w:rsid w:val="00770CCE"/>
    <w:rsid w:val="00770CFE"/>
    <w:rsid w:val="00770F7B"/>
    <w:rsid w:val="00771998"/>
    <w:rsid w:val="0077205D"/>
    <w:rsid w:val="00772B0F"/>
    <w:rsid w:val="00773122"/>
    <w:rsid w:val="007732EE"/>
    <w:rsid w:val="0077445D"/>
    <w:rsid w:val="007749AF"/>
    <w:rsid w:val="007749BA"/>
    <w:rsid w:val="00774F1D"/>
    <w:rsid w:val="0077567B"/>
    <w:rsid w:val="00775CE0"/>
    <w:rsid w:val="00776310"/>
    <w:rsid w:val="00776DC2"/>
    <w:rsid w:val="007772DE"/>
    <w:rsid w:val="00780496"/>
    <w:rsid w:val="00781036"/>
    <w:rsid w:val="007817B5"/>
    <w:rsid w:val="0078236D"/>
    <w:rsid w:val="00783588"/>
    <w:rsid w:val="00783A04"/>
    <w:rsid w:val="00783D9D"/>
    <w:rsid w:val="00784290"/>
    <w:rsid w:val="007842B0"/>
    <w:rsid w:val="007846C4"/>
    <w:rsid w:val="007855E5"/>
    <w:rsid w:val="00785690"/>
    <w:rsid w:val="00786163"/>
    <w:rsid w:val="007868A1"/>
    <w:rsid w:val="0078742F"/>
    <w:rsid w:val="0078748F"/>
    <w:rsid w:val="00787A9E"/>
    <w:rsid w:val="0079092C"/>
    <w:rsid w:val="00791F27"/>
    <w:rsid w:val="00791F6B"/>
    <w:rsid w:val="00791FB4"/>
    <w:rsid w:val="00792362"/>
    <w:rsid w:val="00792400"/>
    <w:rsid w:val="007928A7"/>
    <w:rsid w:val="00792D9B"/>
    <w:rsid w:val="007930BA"/>
    <w:rsid w:val="0079336F"/>
    <w:rsid w:val="00793C39"/>
    <w:rsid w:val="007945A9"/>
    <w:rsid w:val="00797719"/>
    <w:rsid w:val="0079772A"/>
    <w:rsid w:val="007979C2"/>
    <w:rsid w:val="007A000D"/>
    <w:rsid w:val="007A2098"/>
    <w:rsid w:val="007A2694"/>
    <w:rsid w:val="007A2761"/>
    <w:rsid w:val="007A2D5F"/>
    <w:rsid w:val="007A3148"/>
    <w:rsid w:val="007A3821"/>
    <w:rsid w:val="007A4582"/>
    <w:rsid w:val="007A4E16"/>
    <w:rsid w:val="007A4FD0"/>
    <w:rsid w:val="007A5513"/>
    <w:rsid w:val="007A5656"/>
    <w:rsid w:val="007A5C98"/>
    <w:rsid w:val="007A7523"/>
    <w:rsid w:val="007A7707"/>
    <w:rsid w:val="007A780D"/>
    <w:rsid w:val="007B0108"/>
    <w:rsid w:val="007B1596"/>
    <w:rsid w:val="007B1CE0"/>
    <w:rsid w:val="007B22B9"/>
    <w:rsid w:val="007B31BE"/>
    <w:rsid w:val="007B3751"/>
    <w:rsid w:val="007B3951"/>
    <w:rsid w:val="007B3D3A"/>
    <w:rsid w:val="007B4780"/>
    <w:rsid w:val="007B4FAD"/>
    <w:rsid w:val="007B6AEF"/>
    <w:rsid w:val="007C2116"/>
    <w:rsid w:val="007C229A"/>
    <w:rsid w:val="007C2433"/>
    <w:rsid w:val="007C2A53"/>
    <w:rsid w:val="007C3A64"/>
    <w:rsid w:val="007C5196"/>
    <w:rsid w:val="007C5B7F"/>
    <w:rsid w:val="007C675B"/>
    <w:rsid w:val="007C695B"/>
    <w:rsid w:val="007C7436"/>
    <w:rsid w:val="007C7640"/>
    <w:rsid w:val="007C7F10"/>
    <w:rsid w:val="007C7FBE"/>
    <w:rsid w:val="007D0225"/>
    <w:rsid w:val="007D0C00"/>
    <w:rsid w:val="007D0CA0"/>
    <w:rsid w:val="007D1514"/>
    <w:rsid w:val="007D1B69"/>
    <w:rsid w:val="007D23B1"/>
    <w:rsid w:val="007D52A9"/>
    <w:rsid w:val="007D5B71"/>
    <w:rsid w:val="007D5FED"/>
    <w:rsid w:val="007D6ECB"/>
    <w:rsid w:val="007D75AD"/>
    <w:rsid w:val="007E0A54"/>
    <w:rsid w:val="007E0BE5"/>
    <w:rsid w:val="007E35C6"/>
    <w:rsid w:val="007E3A61"/>
    <w:rsid w:val="007E491B"/>
    <w:rsid w:val="007E4931"/>
    <w:rsid w:val="007E55B4"/>
    <w:rsid w:val="007E60F2"/>
    <w:rsid w:val="007E6569"/>
    <w:rsid w:val="007E693F"/>
    <w:rsid w:val="007E6EDE"/>
    <w:rsid w:val="007E7087"/>
    <w:rsid w:val="007E747B"/>
    <w:rsid w:val="007E767B"/>
    <w:rsid w:val="007E7A8B"/>
    <w:rsid w:val="007E7E7A"/>
    <w:rsid w:val="007F0392"/>
    <w:rsid w:val="007F09B2"/>
    <w:rsid w:val="007F13D0"/>
    <w:rsid w:val="007F2548"/>
    <w:rsid w:val="007F299E"/>
    <w:rsid w:val="007F43A9"/>
    <w:rsid w:val="007F535D"/>
    <w:rsid w:val="007F6370"/>
    <w:rsid w:val="007F66FE"/>
    <w:rsid w:val="007F7709"/>
    <w:rsid w:val="00800444"/>
    <w:rsid w:val="008007CC"/>
    <w:rsid w:val="008014BC"/>
    <w:rsid w:val="008015D4"/>
    <w:rsid w:val="008018EA"/>
    <w:rsid w:val="00801C9A"/>
    <w:rsid w:val="00802ED3"/>
    <w:rsid w:val="00803087"/>
    <w:rsid w:val="008035D0"/>
    <w:rsid w:val="00804830"/>
    <w:rsid w:val="00804A43"/>
    <w:rsid w:val="00805074"/>
    <w:rsid w:val="008053F4"/>
    <w:rsid w:val="0080569D"/>
    <w:rsid w:val="008061DB"/>
    <w:rsid w:val="00807104"/>
    <w:rsid w:val="008077B7"/>
    <w:rsid w:val="00807EDB"/>
    <w:rsid w:val="00810055"/>
    <w:rsid w:val="008101CA"/>
    <w:rsid w:val="00810262"/>
    <w:rsid w:val="008106B4"/>
    <w:rsid w:val="00810876"/>
    <w:rsid w:val="00810A1E"/>
    <w:rsid w:val="00810C76"/>
    <w:rsid w:val="008113A6"/>
    <w:rsid w:val="008117B3"/>
    <w:rsid w:val="00812A93"/>
    <w:rsid w:val="0081318E"/>
    <w:rsid w:val="00813502"/>
    <w:rsid w:val="00815DD0"/>
    <w:rsid w:val="00815E77"/>
    <w:rsid w:val="008169B5"/>
    <w:rsid w:val="0081750F"/>
    <w:rsid w:val="00817D60"/>
    <w:rsid w:val="00817DA4"/>
    <w:rsid w:val="008202D1"/>
    <w:rsid w:val="008202EA"/>
    <w:rsid w:val="00822E61"/>
    <w:rsid w:val="0082344E"/>
    <w:rsid w:val="00823EF9"/>
    <w:rsid w:val="00824C94"/>
    <w:rsid w:val="00825635"/>
    <w:rsid w:val="00826624"/>
    <w:rsid w:val="00826839"/>
    <w:rsid w:val="00826D3D"/>
    <w:rsid w:val="00826E19"/>
    <w:rsid w:val="00830B12"/>
    <w:rsid w:val="00831B01"/>
    <w:rsid w:val="00833D31"/>
    <w:rsid w:val="00834206"/>
    <w:rsid w:val="008345DB"/>
    <w:rsid w:val="00834A13"/>
    <w:rsid w:val="00836A8A"/>
    <w:rsid w:val="00836EB5"/>
    <w:rsid w:val="0083755C"/>
    <w:rsid w:val="0084062E"/>
    <w:rsid w:val="00840CD4"/>
    <w:rsid w:val="008414AE"/>
    <w:rsid w:val="008445A2"/>
    <w:rsid w:val="008452ED"/>
    <w:rsid w:val="008457A5"/>
    <w:rsid w:val="008464AD"/>
    <w:rsid w:val="008464EE"/>
    <w:rsid w:val="00846BEE"/>
    <w:rsid w:val="008479CA"/>
    <w:rsid w:val="00851272"/>
    <w:rsid w:val="008517A6"/>
    <w:rsid w:val="0085291F"/>
    <w:rsid w:val="00853755"/>
    <w:rsid w:val="00853B3A"/>
    <w:rsid w:val="00853F43"/>
    <w:rsid w:val="0085499B"/>
    <w:rsid w:val="00854E34"/>
    <w:rsid w:val="00855677"/>
    <w:rsid w:val="0085628E"/>
    <w:rsid w:val="008563CD"/>
    <w:rsid w:val="00856614"/>
    <w:rsid w:val="00856F5F"/>
    <w:rsid w:val="0085728D"/>
    <w:rsid w:val="008572CF"/>
    <w:rsid w:val="008579F4"/>
    <w:rsid w:val="00860795"/>
    <w:rsid w:val="00861441"/>
    <w:rsid w:val="00861D5B"/>
    <w:rsid w:val="008624B1"/>
    <w:rsid w:val="00862EAE"/>
    <w:rsid w:val="008637FC"/>
    <w:rsid w:val="0086428A"/>
    <w:rsid w:val="008643D5"/>
    <w:rsid w:val="0086474F"/>
    <w:rsid w:val="00864838"/>
    <w:rsid w:val="00864A30"/>
    <w:rsid w:val="00864B57"/>
    <w:rsid w:val="00865DFF"/>
    <w:rsid w:val="00866D2E"/>
    <w:rsid w:val="008704FC"/>
    <w:rsid w:val="00871BC2"/>
    <w:rsid w:val="00871E15"/>
    <w:rsid w:val="00872090"/>
    <w:rsid w:val="008730AF"/>
    <w:rsid w:val="00873A84"/>
    <w:rsid w:val="00875395"/>
    <w:rsid w:val="008754FB"/>
    <w:rsid w:val="00875F51"/>
    <w:rsid w:val="008763FD"/>
    <w:rsid w:val="008772F6"/>
    <w:rsid w:val="0087735B"/>
    <w:rsid w:val="0088059E"/>
    <w:rsid w:val="00882066"/>
    <w:rsid w:val="008823AA"/>
    <w:rsid w:val="00882A79"/>
    <w:rsid w:val="00882B45"/>
    <w:rsid w:val="008831FC"/>
    <w:rsid w:val="008834EA"/>
    <w:rsid w:val="00883837"/>
    <w:rsid w:val="00883CC6"/>
    <w:rsid w:val="0088469B"/>
    <w:rsid w:val="00884AC3"/>
    <w:rsid w:val="008863FD"/>
    <w:rsid w:val="008867CC"/>
    <w:rsid w:val="00886E58"/>
    <w:rsid w:val="008900AC"/>
    <w:rsid w:val="0089034E"/>
    <w:rsid w:val="00890D7F"/>
    <w:rsid w:val="008918AD"/>
    <w:rsid w:val="00892AB3"/>
    <w:rsid w:val="00892DE7"/>
    <w:rsid w:val="00893226"/>
    <w:rsid w:val="008938D1"/>
    <w:rsid w:val="00893E7A"/>
    <w:rsid w:val="00894D9D"/>
    <w:rsid w:val="008959F3"/>
    <w:rsid w:val="00895F02"/>
    <w:rsid w:val="00896875"/>
    <w:rsid w:val="00897226"/>
    <w:rsid w:val="008975C9"/>
    <w:rsid w:val="00897ADE"/>
    <w:rsid w:val="00897C86"/>
    <w:rsid w:val="008A0285"/>
    <w:rsid w:val="008A1AC0"/>
    <w:rsid w:val="008A1D57"/>
    <w:rsid w:val="008A1E0D"/>
    <w:rsid w:val="008A1FD6"/>
    <w:rsid w:val="008A2C9E"/>
    <w:rsid w:val="008A4227"/>
    <w:rsid w:val="008A4337"/>
    <w:rsid w:val="008A4FB4"/>
    <w:rsid w:val="008A5148"/>
    <w:rsid w:val="008A516C"/>
    <w:rsid w:val="008A5833"/>
    <w:rsid w:val="008A5AA4"/>
    <w:rsid w:val="008A68F7"/>
    <w:rsid w:val="008A6B49"/>
    <w:rsid w:val="008B0C6E"/>
    <w:rsid w:val="008B1F8B"/>
    <w:rsid w:val="008B27DA"/>
    <w:rsid w:val="008B2BC4"/>
    <w:rsid w:val="008B3639"/>
    <w:rsid w:val="008B3970"/>
    <w:rsid w:val="008B3AAE"/>
    <w:rsid w:val="008B3FFE"/>
    <w:rsid w:val="008B4E37"/>
    <w:rsid w:val="008B5E24"/>
    <w:rsid w:val="008B61BF"/>
    <w:rsid w:val="008B6C5F"/>
    <w:rsid w:val="008B711D"/>
    <w:rsid w:val="008B7B72"/>
    <w:rsid w:val="008C02CA"/>
    <w:rsid w:val="008C0A62"/>
    <w:rsid w:val="008C14C7"/>
    <w:rsid w:val="008C19F4"/>
    <w:rsid w:val="008C2227"/>
    <w:rsid w:val="008C3D3C"/>
    <w:rsid w:val="008C440E"/>
    <w:rsid w:val="008C47E3"/>
    <w:rsid w:val="008C489A"/>
    <w:rsid w:val="008C5457"/>
    <w:rsid w:val="008C570A"/>
    <w:rsid w:val="008C65A4"/>
    <w:rsid w:val="008C6672"/>
    <w:rsid w:val="008C6689"/>
    <w:rsid w:val="008C6DE9"/>
    <w:rsid w:val="008D00A2"/>
    <w:rsid w:val="008D0A67"/>
    <w:rsid w:val="008D16EE"/>
    <w:rsid w:val="008D21B2"/>
    <w:rsid w:val="008D2451"/>
    <w:rsid w:val="008D2652"/>
    <w:rsid w:val="008D298D"/>
    <w:rsid w:val="008D3E4B"/>
    <w:rsid w:val="008D4200"/>
    <w:rsid w:val="008D4337"/>
    <w:rsid w:val="008D46B0"/>
    <w:rsid w:val="008D4889"/>
    <w:rsid w:val="008D6455"/>
    <w:rsid w:val="008D7DE5"/>
    <w:rsid w:val="008E050A"/>
    <w:rsid w:val="008E06BA"/>
    <w:rsid w:val="008E0717"/>
    <w:rsid w:val="008E09CB"/>
    <w:rsid w:val="008E09F2"/>
    <w:rsid w:val="008E1A72"/>
    <w:rsid w:val="008E1CE2"/>
    <w:rsid w:val="008E3E41"/>
    <w:rsid w:val="008E557E"/>
    <w:rsid w:val="008E588A"/>
    <w:rsid w:val="008E6768"/>
    <w:rsid w:val="008E6803"/>
    <w:rsid w:val="008E79EB"/>
    <w:rsid w:val="008E7C65"/>
    <w:rsid w:val="008F02B1"/>
    <w:rsid w:val="008F0B79"/>
    <w:rsid w:val="008F1819"/>
    <w:rsid w:val="008F2367"/>
    <w:rsid w:val="008F33AE"/>
    <w:rsid w:val="008F3964"/>
    <w:rsid w:val="008F3A4C"/>
    <w:rsid w:val="008F3A57"/>
    <w:rsid w:val="008F3B81"/>
    <w:rsid w:val="008F3FFD"/>
    <w:rsid w:val="008F50A3"/>
    <w:rsid w:val="008F5A2C"/>
    <w:rsid w:val="008F642B"/>
    <w:rsid w:val="008F6941"/>
    <w:rsid w:val="008F69B9"/>
    <w:rsid w:val="008F7001"/>
    <w:rsid w:val="00900A0F"/>
    <w:rsid w:val="009010B2"/>
    <w:rsid w:val="009021A5"/>
    <w:rsid w:val="00903579"/>
    <w:rsid w:val="00904473"/>
    <w:rsid w:val="00905531"/>
    <w:rsid w:val="0090598A"/>
    <w:rsid w:val="00905CA9"/>
    <w:rsid w:val="00905DE1"/>
    <w:rsid w:val="00906855"/>
    <w:rsid w:val="00910906"/>
    <w:rsid w:val="009113C8"/>
    <w:rsid w:val="00911BFF"/>
    <w:rsid w:val="009125EF"/>
    <w:rsid w:val="009129FF"/>
    <w:rsid w:val="00912AFE"/>
    <w:rsid w:val="00914CE2"/>
    <w:rsid w:val="0091624B"/>
    <w:rsid w:val="009166BB"/>
    <w:rsid w:val="009178FC"/>
    <w:rsid w:val="00920A85"/>
    <w:rsid w:val="00922AAE"/>
    <w:rsid w:val="00922C91"/>
    <w:rsid w:val="0092317E"/>
    <w:rsid w:val="00923295"/>
    <w:rsid w:val="0092369D"/>
    <w:rsid w:val="009248D5"/>
    <w:rsid w:val="009249CB"/>
    <w:rsid w:val="00924EC5"/>
    <w:rsid w:val="009252A3"/>
    <w:rsid w:val="00926A26"/>
    <w:rsid w:val="00927181"/>
    <w:rsid w:val="00927654"/>
    <w:rsid w:val="00930048"/>
    <w:rsid w:val="00930CC3"/>
    <w:rsid w:val="009310F6"/>
    <w:rsid w:val="00931704"/>
    <w:rsid w:val="00931F98"/>
    <w:rsid w:val="00932536"/>
    <w:rsid w:val="00932DD2"/>
    <w:rsid w:val="00932F3C"/>
    <w:rsid w:val="00934178"/>
    <w:rsid w:val="00934A30"/>
    <w:rsid w:val="00934CC3"/>
    <w:rsid w:val="00934D36"/>
    <w:rsid w:val="009352CE"/>
    <w:rsid w:val="009364E3"/>
    <w:rsid w:val="00936FB4"/>
    <w:rsid w:val="00937B26"/>
    <w:rsid w:val="0094056B"/>
    <w:rsid w:val="00940843"/>
    <w:rsid w:val="00940DC3"/>
    <w:rsid w:val="0094104E"/>
    <w:rsid w:val="00941A9B"/>
    <w:rsid w:val="00941D0F"/>
    <w:rsid w:val="0094205B"/>
    <w:rsid w:val="00943294"/>
    <w:rsid w:val="00943F27"/>
    <w:rsid w:val="00943FE7"/>
    <w:rsid w:val="009447C5"/>
    <w:rsid w:val="00944867"/>
    <w:rsid w:val="009458BC"/>
    <w:rsid w:val="009459B8"/>
    <w:rsid w:val="00946ABF"/>
    <w:rsid w:val="00947069"/>
    <w:rsid w:val="00947673"/>
    <w:rsid w:val="00947A16"/>
    <w:rsid w:val="00947FAC"/>
    <w:rsid w:val="00950159"/>
    <w:rsid w:val="00950974"/>
    <w:rsid w:val="00951409"/>
    <w:rsid w:val="00951EBE"/>
    <w:rsid w:val="00952748"/>
    <w:rsid w:val="00953084"/>
    <w:rsid w:val="009548E8"/>
    <w:rsid w:val="00955195"/>
    <w:rsid w:val="009557CA"/>
    <w:rsid w:val="0095580A"/>
    <w:rsid w:val="00955BFB"/>
    <w:rsid w:val="009561CF"/>
    <w:rsid w:val="009575DD"/>
    <w:rsid w:val="009577C4"/>
    <w:rsid w:val="00957D62"/>
    <w:rsid w:val="00960870"/>
    <w:rsid w:val="00960966"/>
    <w:rsid w:val="0096282B"/>
    <w:rsid w:val="00963E2E"/>
    <w:rsid w:val="0096416E"/>
    <w:rsid w:val="0096495D"/>
    <w:rsid w:val="00964D50"/>
    <w:rsid w:val="0096574E"/>
    <w:rsid w:val="00967540"/>
    <w:rsid w:val="00967741"/>
    <w:rsid w:val="00967938"/>
    <w:rsid w:val="0097177A"/>
    <w:rsid w:val="00971B60"/>
    <w:rsid w:val="00972241"/>
    <w:rsid w:val="00972497"/>
    <w:rsid w:val="00972AB4"/>
    <w:rsid w:val="0097484B"/>
    <w:rsid w:val="00974987"/>
    <w:rsid w:val="00974D37"/>
    <w:rsid w:val="00974EE7"/>
    <w:rsid w:val="0097511A"/>
    <w:rsid w:val="009759FD"/>
    <w:rsid w:val="00975DC7"/>
    <w:rsid w:val="009763A2"/>
    <w:rsid w:val="00976FDF"/>
    <w:rsid w:val="00977041"/>
    <w:rsid w:val="0098017A"/>
    <w:rsid w:val="00980FC3"/>
    <w:rsid w:val="009811A7"/>
    <w:rsid w:val="0098156F"/>
    <w:rsid w:val="009819D4"/>
    <w:rsid w:val="0098250C"/>
    <w:rsid w:val="009827EC"/>
    <w:rsid w:val="009837CF"/>
    <w:rsid w:val="00983BFD"/>
    <w:rsid w:val="00983D3D"/>
    <w:rsid w:val="0098490A"/>
    <w:rsid w:val="00985F34"/>
    <w:rsid w:val="00986D3A"/>
    <w:rsid w:val="00990163"/>
    <w:rsid w:val="00990384"/>
    <w:rsid w:val="009907C8"/>
    <w:rsid w:val="009916BC"/>
    <w:rsid w:val="0099180E"/>
    <w:rsid w:val="00992C6A"/>
    <w:rsid w:val="00992EAE"/>
    <w:rsid w:val="0099345A"/>
    <w:rsid w:val="00993763"/>
    <w:rsid w:val="0099395D"/>
    <w:rsid w:val="00994540"/>
    <w:rsid w:val="00994B6B"/>
    <w:rsid w:val="00995AC8"/>
    <w:rsid w:val="00996165"/>
    <w:rsid w:val="0099686B"/>
    <w:rsid w:val="00996981"/>
    <w:rsid w:val="00996B23"/>
    <w:rsid w:val="009971B1"/>
    <w:rsid w:val="0099728C"/>
    <w:rsid w:val="0099738B"/>
    <w:rsid w:val="00997FC7"/>
    <w:rsid w:val="009A0250"/>
    <w:rsid w:val="009A0533"/>
    <w:rsid w:val="009A09D0"/>
    <w:rsid w:val="009A1EE7"/>
    <w:rsid w:val="009A1F0B"/>
    <w:rsid w:val="009A426D"/>
    <w:rsid w:val="009A4535"/>
    <w:rsid w:val="009A4C15"/>
    <w:rsid w:val="009A4EE5"/>
    <w:rsid w:val="009A50B2"/>
    <w:rsid w:val="009A5C01"/>
    <w:rsid w:val="009A6D84"/>
    <w:rsid w:val="009A6E8E"/>
    <w:rsid w:val="009B08EB"/>
    <w:rsid w:val="009B176B"/>
    <w:rsid w:val="009B25F8"/>
    <w:rsid w:val="009B2D00"/>
    <w:rsid w:val="009B37C4"/>
    <w:rsid w:val="009B490B"/>
    <w:rsid w:val="009B4D16"/>
    <w:rsid w:val="009B4E9A"/>
    <w:rsid w:val="009B555D"/>
    <w:rsid w:val="009B5DCF"/>
    <w:rsid w:val="009B65A5"/>
    <w:rsid w:val="009B66A8"/>
    <w:rsid w:val="009B6C37"/>
    <w:rsid w:val="009B6F6A"/>
    <w:rsid w:val="009C021E"/>
    <w:rsid w:val="009C0C09"/>
    <w:rsid w:val="009C0FE7"/>
    <w:rsid w:val="009C322D"/>
    <w:rsid w:val="009C3C3D"/>
    <w:rsid w:val="009C3F03"/>
    <w:rsid w:val="009C3F82"/>
    <w:rsid w:val="009C6BD9"/>
    <w:rsid w:val="009C7532"/>
    <w:rsid w:val="009D0B7C"/>
    <w:rsid w:val="009D17D3"/>
    <w:rsid w:val="009D237B"/>
    <w:rsid w:val="009D244F"/>
    <w:rsid w:val="009D261D"/>
    <w:rsid w:val="009D28B0"/>
    <w:rsid w:val="009D2BCD"/>
    <w:rsid w:val="009D3183"/>
    <w:rsid w:val="009D31E4"/>
    <w:rsid w:val="009D35AC"/>
    <w:rsid w:val="009D3F6B"/>
    <w:rsid w:val="009D47B4"/>
    <w:rsid w:val="009D4B10"/>
    <w:rsid w:val="009D509C"/>
    <w:rsid w:val="009D53D2"/>
    <w:rsid w:val="009D596A"/>
    <w:rsid w:val="009D5ACE"/>
    <w:rsid w:val="009D6352"/>
    <w:rsid w:val="009E0066"/>
    <w:rsid w:val="009E069F"/>
    <w:rsid w:val="009E0DC7"/>
    <w:rsid w:val="009E12CB"/>
    <w:rsid w:val="009E189F"/>
    <w:rsid w:val="009E2017"/>
    <w:rsid w:val="009E2F60"/>
    <w:rsid w:val="009E300E"/>
    <w:rsid w:val="009E44B7"/>
    <w:rsid w:val="009E45A2"/>
    <w:rsid w:val="009E55FD"/>
    <w:rsid w:val="009E586F"/>
    <w:rsid w:val="009E5913"/>
    <w:rsid w:val="009E5C1E"/>
    <w:rsid w:val="009E63A8"/>
    <w:rsid w:val="009E63F4"/>
    <w:rsid w:val="009E672A"/>
    <w:rsid w:val="009E6A60"/>
    <w:rsid w:val="009E6E2F"/>
    <w:rsid w:val="009E72A6"/>
    <w:rsid w:val="009E76A4"/>
    <w:rsid w:val="009F1083"/>
    <w:rsid w:val="009F1888"/>
    <w:rsid w:val="009F1EE5"/>
    <w:rsid w:val="009F29E5"/>
    <w:rsid w:val="009F4588"/>
    <w:rsid w:val="009F547E"/>
    <w:rsid w:val="009F692F"/>
    <w:rsid w:val="009F7802"/>
    <w:rsid w:val="009F7B4B"/>
    <w:rsid w:val="00A00251"/>
    <w:rsid w:val="00A009AF"/>
    <w:rsid w:val="00A00E34"/>
    <w:rsid w:val="00A012CE"/>
    <w:rsid w:val="00A01A59"/>
    <w:rsid w:val="00A01F21"/>
    <w:rsid w:val="00A0245C"/>
    <w:rsid w:val="00A0319F"/>
    <w:rsid w:val="00A03452"/>
    <w:rsid w:val="00A03914"/>
    <w:rsid w:val="00A04245"/>
    <w:rsid w:val="00A0524F"/>
    <w:rsid w:val="00A05299"/>
    <w:rsid w:val="00A054C9"/>
    <w:rsid w:val="00A0581F"/>
    <w:rsid w:val="00A06E82"/>
    <w:rsid w:val="00A071FB"/>
    <w:rsid w:val="00A074D9"/>
    <w:rsid w:val="00A07909"/>
    <w:rsid w:val="00A10FE4"/>
    <w:rsid w:val="00A114D3"/>
    <w:rsid w:val="00A12957"/>
    <w:rsid w:val="00A13234"/>
    <w:rsid w:val="00A13BBE"/>
    <w:rsid w:val="00A145DB"/>
    <w:rsid w:val="00A1479F"/>
    <w:rsid w:val="00A14F7A"/>
    <w:rsid w:val="00A151AA"/>
    <w:rsid w:val="00A1623D"/>
    <w:rsid w:val="00A16710"/>
    <w:rsid w:val="00A16ACF"/>
    <w:rsid w:val="00A173F2"/>
    <w:rsid w:val="00A179AA"/>
    <w:rsid w:val="00A20518"/>
    <w:rsid w:val="00A20F8E"/>
    <w:rsid w:val="00A21063"/>
    <w:rsid w:val="00A21CC9"/>
    <w:rsid w:val="00A2258B"/>
    <w:rsid w:val="00A22A16"/>
    <w:rsid w:val="00A23FA4"/>
    <w:rsid w:val="00A245B1"/>
    <w:rsid w:val="00A247DA"/>
    <w:rsid w:val="00A252AD"/>
    <w:rsid w:val="00A25431"/>
    <w:rsid w:val="00A26DFB"/>
    <w:rsid w:val="00A3010D"/>
    <w:rsid w:val="00A3021F"/>
    <w:rsid w:val="00A30E9F"/>
    <w:rsid w:val="00A31015"/>
    <w:rsid w:val="00A3120B"/>
    <w:rsid w:val="00A32557"/>
    <w:rsid w:val="00A326AD"/>
    <w:rsid w:val="00A326ED"/>
    <w:rsid w:val="00A327E2"/>
    <w:rsid w:val="00A32907"/>
    <w:rsid w:val="00A34350"/>
    <w:rsid w:val="00A35C92"/>
    <w:rsid w:val="00A35DC6"/>
    <w:rsid w:val="00A367E1"/>
    <w:rsid w:val="00A36A60"/>
    <w:rsid w:val="00A403C1"/>
    <w:rsid w:val="00A403D9"/>
    <w:rsid w:val="00A40CEB"/>
    <w:rsid w:val="00A424C9"/>
    <w:rsid w:val="00A429AD"/>
    <w:rsid w:val="00A43465"/>
    <w:rsid w:val="00A434AB"/>
    <w:rsid w:val="00A436A1"/>
    <w:rsid w:val="00A43B6B"/>
    <w:rsid w:val="00A44831"/>
    <w:rsid w:val="00A45546"/>
    <w:rsid w:val="00A46A22"/>
    <w:rsid w:val="00A47F24"/>
    <w:rsid w:val="00A50C9D"/>
    <w:rsid w:val="00A50DCF"/>
    <w:rsid w:val="00A517E3"/>
    <w:rsid w:val="00A53A5B"/>
    <w:rsid w:val="00A53B67"/>
    <w:rsid w:val="00A5487F"/>
    <w:rsid w:val="00A54C90"/>
    <w:rsid w:val="00A55DD5"/>
    <w:rsid w:val="00A57AA8"/>
    <w:rsid w:val="00A602D2"/>
    <w:rsid w:val="00A60C6E"/>
    <w:rsid w:val="00A60E5A"/>
    <w:rsid w:val="00A61B28"/>
    <w:rsid w:val="00A625F0"/>
    <w:rsid w:val="00A62F15"/>
    <w:rsid w:val="00A63736"/>
    <w:rsid w:val="00A64709"/>
    <w:rsid w:val="00A64A27"/>
    <w:rsid w:val="00A64EB1"/>
    <w:rsid w:val="00A64F6D"/>
    <w:rsid w:val="00A65041"/>
    <w:rsid w:val="00A65BD7"/>
    <w:rsid w:val="00A66C8F"/>
    <w:rsid w:val="00A67A55"/>
    <w:rsid w:val="00A67ADB"/>
    <w:rsid w:val="00A70AC9"/>
    <w:rsid w:val="00A71019"/>
    <w:rsid w:val="00A718AD"/>
    <w:rsid w:val="00A71A2E"/>
    <w:rsid w:val="00A71FBC"/>
    <w:rsid w:val="00A729F2"/>
    <w:rsid w:val="00A75576"/>
    <w:rsid w:val="00A76B79"/>
    <w:rsid w:val="00A80569"/>
    <w:rsid w:val="00A8057D"/>
    <w:rsid w:val="00A80808"/>
    <w:rsid w:val="00A809AE"/>
    <w:rsid w:val="00A815E7"/>
    <w:rsid w:val="00A81AF8"/>
    <w:rsid w:val="00A81D74"/>
    <w:rsid w:val="00A82A28"/>
    <w:rsid w:val="00A841AC"/>
    <w:rsid w:val="00A84B6D"/>
    <w:rsid w:val="00A8557A"/>
    <w:rsid w:val="00A8620F"/>
    <w:rsid w:val="00A866B6"/>
    <w:rsid w:val="00A8730F"/>
    <w:rsid w:val="00A87D7D"/>
    <w:rsid w:val="00A92483"/>
    <w:rsid w:val="00A92AA7"/>
    <w:rsid w:val="00A930C4"/>
    <w:rsid w:val="00A93847"/>
    <w:rsid w:val="00A94A18"/>
    <w:rsid w:val="00A94DED"/>
    <w:rsid w:val="00A96BD6"/>
    <w:rsid w:val="00A96C39"/>
    <w:rsid w:val="00A97AA6"/>
    <w:rsid w:val="00AA0BF2"/>
    <w:rsid w:val="00AA0FC1"/>
    <w:rsid w:val="00AA1640"/>
    <w:rsid w:val="00AA1B27"/>
    <w:rsid w:val="00AA2480"/>
    <w:rsid w:val="00AA3558"/>
    <w:rsid w:val="00AA3621"/>
    <w:rsid w:val="00AA3CDB"/>
    <w:rsid w:val="00AA4593"/>
    <w:rsid w:val="00AA4A1C"/>
    <w:rsid w:val="00AA550E"/>
    <w:rsid w:val="00AA69E9"/>
    <w:rsid w:val="00AA7CAF"/>
    <w:rsid w:val="00AB0079"/>
    <w:rsid w:val="00AB1E28"/>
    <w:rsid w:val="00AB227D"/>
    <w:rsid w:val="00AB22EE"/>
    <w:rsid w:val="00AB254B"/>
    <w:rsid w:val="00AB2B8A"/>
    <w:rsid w:val="00AB2D22"/>
    <w:rsid w:val="00AB317A"/>
    <w:rsid w:val="00AB31D7"/>
    <w:rsid w:val="00AB375F"/>
    <w:rsid w:val="00AB410B"/>
    <w:rsid w:val="00AB42C2"/>
    <w:rsid w:val="00AB4558"/>
    <w:rsid w:val="00AB5250"/>
    <w:rsid w:val="00AB7628"/>
    <w:rsid w:val="00AB799F"/>
    <w:rsid w:val="00AC0734"/>
    <w:rsid w:val="00AC0984"/>
    <w:rsid w:val="00AC12E3"/>
    <w:rsid w:val="00AC2C9F"/>
    <w:rsid w:val="00AC3728"/>
    <w:rsid w:val="00AC3CDE"/>
    <w:rsid w:val="00AC4681"/>
    <w:rsid w:val="00AC485F"/>
    <w:rsid w:val="00AC4AB8"/>
    <w:rsid w:val="00AC4D3A"/>
    <w:rsid w:val="00AC52D4"/>
    <w:rsid w:val="00AC6106"/>
    <w:rsid w:val="00AC6275"/>
    <w:rsid w:val="00AC651E"/>
    <w:rsid w:val="00AC71CE"/>
    <w:rsid w:val="00AC7577"/>
    <w:rsid w:val="00AD21BD"/>
    <w:rsid w:val="00AD2E37"/>
    <w:rsid w:val="00AD43E7"/>
    <w:rsid w:val="00AD492B"/>
    <w:rsid w:val="00AD7AD2"/>
    <w:rsid w:val="00AD7E02"/>
    <w:rsid w:val="00AD7E8A"/>
    <w:rsid w:val="00AE0503"/>
    <w:rsid w:val="00AE1D18"/>
    <w:rsid w:val="00AE32D2"/>
    <w:rsid w:val="00AE3482"/>
    <w:rsid w:val="00AE3F79"/>
    <w:rsid w:val="00AE437C"/>
    <w:rsid w:val="00AE4EC9"/>
    <w:rsid w:val="00AE5CC0"/>
    <w:rsid w:val="00AE5D14"/>
    <w:rsid w:val="00AE6129"/>
    <w:rsid w:val="00AE6C53"/>
    <w:rsid w:val="00AE73E6"/>
    <w:rsid w:val="00AE7556"/>
    <w:rsid w:val="00AF097B"/>
    <w:rsid w:val="00AF10D2"/>
    <w:rsid w:val="00AF13BE"/>
    <w:rsid w:val="00AF16F5"/>
    <w:rsid w:val="00AF19C3"/>
    <w:rsid w:val="00AF1BD2"/>
    <w:rsid w:val="00AF2278"/>
    <w:rsid w:val="00AF2E45"/>
    <w:rsid w:val="00AF2F3C"/>
    <w:rsid w:val="00AF317F"/>
    <w:rsid w:val="00AF3C8D"/>
    <w:rsid w:val="00AF4A81"/>
    <w:rsid w:val="00AF650C"/>
    <w:rsid w:val="00AF70D2"/>
    <w:rsid w:val="00AF7745"/>
    <w:rsid w:val="00AF78C6"/>
    <w:rsid w:val="00B01157"/>
    <w:rsid w:val="00B03F17"/>
    <w:rsid w:val="00B04609"/>
    <w:rsid w:val="00B04C3B"/>
    <w:rsid w:val="00B057A7"/>
    <w:rsid w:val="00B072A1"/>
    <w:rsid w:val="00B0760E"/>
    <w:rsid w:val="00B07AEE"/>
    <w:rsid w:val="00B101A8"/>
    <w:rsid w:val="00B1059B"/>
    <w:rsid w:val="00B10C04"/>
    <w:rsid w:val="00B1197C"/>
    <w:rsid w:val="00B12386"/>
    <w:rsid w:val="00B12554"/>
    <w:rsid w:val="00B13437"/>
    <w:rsid w:val="00B1466D"/>
    <w:rsid w:val="00B1511A"/>
    <w:rsid w:val="00B158B7"/>
    <w:rsid w:val="00B16418"/>
    <w:rsid w:val="00B17221"/>
    <w:rsid w:val="00B17384"/>
    <w:rsid w:val="00B20B63"/>
    <w:rsid w:val="00B20CE0"/>
    <w:rsid w:val="00B20E94"/>
    <w:rsid w:val="00B20F42"/>
    <w:rsid w:val="00B212C9"/>
    <w:rsid w:val="00B2164B"/>
    <w:rsid w:val="00B218EE"/>
    <w:rsid w:val="00B22946"/>
    <w:rsid w:val="00B22E54"/>
    <w:rsid w:val="00B242D2"/>
    <w:rsid w:val="00B2462F"/>
    <w:rsid w:val="00B25527"/>
    <w:rsid w:val="00B26148"/>
    <w:rsid w:val="00B26909"/>
    <w:rsid w:val="00B2695D"/>
    <w:rsid w:val="00B26E56"/>
    <w:rsid w:val="00B300F4"/>
    <w:rsid w:val="00B305FB"/>
    <w:rsid w:val="00B32301"/>
    <w:rsid w:val="00B32F31"/>
    <w:rsid w:val="00B33B43"/>
    <w:rsid w:val="00B3537A"/>
    <w:rsid w:val="00B35910"/>
    <w:rsid w:val="00B37229"/>
    <w:rsid w:val="00B37477"/>
    <w:rsid w:val="00B37E63"/>
    <w:rsid w:val="00B40B56"/>
    <w:rsid w:val="00B40CF7"/>
    <w:rsid w:val="00B40D86"/>
    <w:rsid w:val="00B410E2"/>
    <w:rsid w:val="00B41B24"/>
    <w:rsid w:val="00B41CC3"/>
    <w:rsid w:val="00B41FBB"/>
    <w:rsid w:val="00B42857"/>
    <w:rsid w:val="00B45A29"/>
    <w:rsid w:val="00B45E3D"/>
    <w:rsid w:val="00B46FCE"/>
    <w:rsid w:val="00B47B6E"/>
    <w:rsid w:val="00B5081E"/>
    <w:rsid w:val="00B5093C"/>
    <w:rsid w:val="00B50B7A"/>
    <w:rsid w:val="00B50D0D"/>
    <w:rsid w:val="00B50D6E"/>
    <w:rsid w:val="00B5159C"/>
    <w:rsid w:val="00B52714"/>
    <w:rsid w:val="00B53C34"/>
    <w:rsid w:val="00B55636"/>
    <w:rsid w:val="00B55E5C"/>
    <w:rsid w:val="00B56ABC"/>
    <w:rsid w:val="00B56FDB"/>
    <w:rsid w:val="00B57D15"/>
    <w:rsid w:val="00B57EC7"/>
    <w:rsid w:val="00B60B6A"/>
    <w:rsid w:val="00B611E9"/>
    <w:rsid w:val="00B61DEF"/>
    <w:rsid w:val="00B62442"/>
    <w:rsid w:val="00B635B9"/>
    <w:rsid w:val="00B6388B"/>
    <w:rsid w:val="00B6398C"/>
    <w:rsid w:val="00B64C94"/>
    <w:rsid w:val="00B64CCF"/>
    <w:rsid w:val="00B64F05"/>
    <w:rsid w:val="00B6584D"/>
    <w:rsid w:val="00B65910"/>
    <w:rsid w:val="00B672A3"/>
    <w:rsid w:val="00B67EB1"/>
    <w:rsid w:val="00B708D4"/>
    <w:rsid w:val="00B7159F"/>
    <w:rsid w:val="00B718F8"/>
    <w:rsid w:val="00B71A97"/>
    <w:rsid w:val="00B72630"/>
    <w:rsid w:val="00B72D50"/>
    <w:rsid w:val="00B72DB8"/>
    <w:rsid w:val="00B734AB"/>
    <w:rsid w:val="00B74157"/>
    <w:rsid w:val="00B74FA6"/>
    <w:rsid w:val="00B76417"/>
    <w:rsid w:val="00B76791"/>
    <w:rsid w:val="00B76B58"/>
    <w:rsid w:val="00B77155"/>
    <w:rsid w:val="00B8000C"/>
    <w:rsid w:val="00B804A0"/>
    <w:rsid w:val="00B807E5"/>
    <w:rsid w:val="00B80E53"/>
    <w:rsid w:val="00B81053"/>
    <w:rsid w:val="00B8171B"/>
    <w:rsid w:val="00B81976"/>
    <w:rsid w:val="00B82049"/>
    <w:rsid w:val="00B830FC"/>
    <w:rsid w:val="00B838A5"/>
    <w:rsid w:val="00B839DE"/>
    <w:rsid w:val="00B83A02"/>
    <w:rsid w:val="00B840C3"/>
    <w:rsid w:val="00B84234"/>
    <w:rsid w:val="00B84362"/>
    <w:rsid w:val="00B857B7"/>
    <w:rsid w:val="00B85D9E"/>
    <w:rsid w:val="00B862A1"/>
    <w:rsid w:val="00B86B69"/>
    <w:rsid w:val="00B878A3"/>
    <w:rsid w:val="00B9008C"/>
    <w:rsid w:val="00B90167"/>
    <w:rsid w:val="00B904F7"/>
    <w:rsid w:val="00B90B4F"/>
    <w:rsid w:val="00B90BF2"/>
    <w:rsid w:val="00B90EDE"/>
    <w:rsid w:val="00B917EB"/>
    <w:rsid w:val="00B91932"/>
    <w:rsid w:val="00B92B90"/>
    <w:rsid w:val="00B92F2B"/>
    <w:rsid w:val="00B94E7A"/>
    <w:rsid w:val="00B9617A"/>
    <w:rsid w:val="00B969D5"/>
    <w:rsid w:val="00B96B67"/>
    <w:rsid w:val="00B96BAD"/>
    <w:rsid w:val="00B974FC"/>
    <w:rsid w:val="00B9779A"/>
    <w:rsid w:val="00BA102B"/>
    <w:rsid w:val="00BA2528"/>
    <w:rsid w:val="00BA4620"/>
    <w:rsid w:val="00BA5722"/>
    <w:rsid w:val="00BA5CF2"/>
    <w:rsid w:val="00BA7956"/>
    <w:rsid w:val="00BB0024"/>
    <w:rsid w:val="00BB06CB"/>
    <w:rsid w:val="00BB0C25"/>
    <w:rsid w:val="00BB2864"/>
    <w:rsid w:val="00BB38A5"/>
    <w:rsid w:val="00BB4014"/>
    <w:rsid w:val="00BB464A"/>
    <w:rsid w:val="00BB5AC6"/>
    <w:rsid w:val="00BB5CE6"/>
    <w:rsid w:val="00BB5F5F"/>
    <w:rsid w:val="00BB6E7A"/>
    <w:rsid w:val="00BB6F46"/>
    <w:rsid w:val="00BB7109"/>
    <w:rsid w:val="00BB72CD"/>
    <w:rsid w:val="00BB742D"/>
    <w:rsid w:val="00BB79CE"/>
    <w:rsid w:val="00BC01D3"/>
    <w:rsid w:val="00BC0595"/>
    <w:rsid w:val="00BC0640"/>
    <w:rsid w:val="00BC0CBA"/>
    <w:rsid w:val="00BC1798"/>
    <w:rsid w:val="00BC2811"/>
    <w:rsid w:val="00BC291F"/>
    <w:rsid w:val="00BC29C4"/>
    <w:rsid w:val="00BC2A0F"/>
    <w:rsid w:val="00BC2F54"/>
    <w:rsid w:val="00BC3438"/>
    <w:rsid w:val="00BC371E"/>
    <w:rsid w:val="00BC459D"/>
    <w:rsid w:val="00BC4814"/>
    <w:rsid w:val="00BC5185"/>
    <w:rsid w:val="00BC5342"/>
    <w:rsid w:val="00BC56F6"/>
    <w:rsid w:val="00BC62E6"/>
    <w:rsid w:val="00BD0506"/>
    <w:rsid w:val="00BD0D4A"/>
    <w:rsid w:val="00BD170B"/>
    <w:rsid w:val="00BD1E44"/>
    <w:rsid w:val="00BD2323"/>
    <w:rsid w:val="00BD24DF"/>
    <w:rsid w:val="00BD26B2"/>
    <w:rsid w:val="00BD58B4"/>
    <w:rsid w:val="00BD61B6"/>
    <w:rsid w:val="00BD6BA3"/>
    <w:rsid w:val="00BD70D5"/>
    <w:rsid w:val="00BD7F52"/>
    <w:rsid w:val="00BE0B81"/>
    <w:rsid w:val="00BE1244"/>
    <w:rsid w:val="00BE1339"/>
    <w:rsid w:val="00BE17B7"/>
    <w:rsid w:val="00BE226B"/>
    <w:rsid w:val="00BE29FD"/>
    <w:rsid w:val="00BE347E"/>
    <w:rsid w:val="00BE4D4D"/>
    <w:rsid w:val="00BE5ABE"/>
    <w:rsid w:val="00BE5D90"/>
    <w:rsid w:val="00BE61E7"/>
    <w:rsid w:val="00BE63D8"/>
    <w:rsid w:val="00BE6C1A"/>
    <w:rsid w:val="00BE7C41"/>
    <w:rsid w:val="00BF002F"/>
    <w:rsid w:val="00BF0D77"/>
    <w:rsid w:val="00BF1313"/>
    <w:rsid w:val="00BF16AF"/>
    <w:rsid w:val="00BF2711"/>
    <w:rsid w:val="00BF2AF2"/>
    <w:rsid w:val="00BF2FFB"/>
    <w:rsid w:val="00BF3DF1"/>
    <w:rsid w:val="00BF455A"/>
    <w:rsid w:val="00BF593B"/>
    <w:rsid w:val="00BF6DCC"/>
    <w:rsid w:val="00BF75A0"/>
    <w:rsid w:val="00C00301"/>
    <w:rsid w:val="00C00430"/>
    <w:rsid w:val="00C00511"/>
    <w:rsid w:val="00C00528"/>
    <w:rsid w:val="00C0082C"/>
    <w:rsid w:val="00C00FA4"/>
    <w:rsid w:val="00C01D3B"/>
    <w:rsid w:val="00C01DAE"/>
    <w:rsid w:val="00C02249"/>
    <w:rsid w:val="00C033E4"/>
    <w:rsid w:val="00C04FD9"/>
    <w:rsid w:val="00C05BC2"/>
    <w:rsid w:val="00C06A5B"/>
    <w:rsid w:val="00C06F18"/>
    <w:rsid w:val="00C074D8"/>
    <w:rsid w:val="00C102D6"/>
    <w:rsid w:val="00C10A83"/>
    <w:rsid w:val="00C1136A"/>
    <w:rsid w:val="00C11675"/>
    <w:rsid w:val="00C11CF4"/>
    <w:rsid w:val="00C129A5"/>
    <w:rsid w:val="00C13D2F"/>
    <w:rsid w:val="00C14132"/>
    <w:rsid w:val="00C143E7"/>
    <w:rsid w:val="00C14B23"/>
    <w:rsid w:val="00C1609E"/>
    <w:rsid w:val="00C16615"/>
    <w:rsid w:val="00C2035F"/>
    <w:rsid w:val="00C2060E"/>
    <w:rsid w:val="00C21C55"/>
    <w:rsid w:val="00C228B0"/>
    <w:rsid w:val="00C22976"/>
    <w:rsid w:val="00C234F6"/>
    <w:rsid w:val="00C2396B"/>
    <w:rsid w:val="00C239FA"/>
    <w:rsid w:val="00C24BDF"/>
    <w:rsid w:val="00C254BA"/>
    <w:rsid w:val="00C25EBB"/>
    <w:rsid w:val="00C2641C"/>
    <w:rsid w:val="00C275FB"/>
    <w:rsid w:val="00C27B56"/>
    <w:rsid w:val="00C30BFE"/>
    <w:rsid w:val="00C322F8"/>
    <w:rsid w:val="00C32C2B"/>
    <w:rsid w:val="00C32F56"/>
    <w:rsid w:val="00C34355"/>
    <w:rsid w:val="00C34C74"/>
    <w:rsid w:val="00C35A17"/>
    <w:rsid w:val="00C36208"/>
    <w:rsid w:val="00C367D4"/>
    <w:rsid w:val="00C37AB9"/>
    <w:rsid w:val="00C40397"/>
    <w:rsid w:val="00C418B0"/>
    <w:rsid w:val="00C41A5B"/>
    <w:rsid w:val="00C4235E"/>
    <w:rsid w:val="00C436E8"/>
    <w:rsid w:val="00C43852"/>
    <w:rsid w:val="00C45139"/>
    <w:rsid w:val="00C4548B"/>
    <w:rsid w:val="00C463E4"/>
    <w:rsid w:val="00C47835"/>
    <w:rsid w:val="00C50505"/>
    <w:rsid w:val="00C524A2"/>
    <w:rsid w:val="00C52769"/>
    <w:rsid w:val="00C53BF4"/>
    <w:rsid w:val="00C54263"/>
    <w:rsid w:val="00C542B7"/>
    <w:rsid w:val="00C559E0"/>
    <w:rsid w:val="00C55A4E"/>
    <w:rsid w:val="00C564E1"/>
    <w:rsid w:val="00C60967"/>
    <w:rsid w:val="00C609F0"/>
    <w:rsid w:val="00C6113E"/>
    <w:rsid w:val="00C624AC"/>
    <w:rsid w:val="00C62597"/>
    <w:rsid w:val="00C62782"/>
    <w:rsid w:val="00C62A93"/>
    <w:rsid w:val="00C62AE0"/>
    <w:rsid w:val="00C63442"/>
    <w:rsid w:val="00C635F9"/>
    <w:rsid w:val="00C6450C"/>
    <w:rsid w:val="00C64687"/>
    <w:rsid w:val="00C65033"/>
    <w:rsid w:val="00C6585E"/>
    <w:rsid w:val="00C65BAD"/>
    <w:rsid w:val="00C65BD2"/>
    <w:rsid w:val="00C65FF5"/>
    <w:rsid w:val="00C6722D"/>
    <w:rsid w:val="00C6773B"/>
    <w:rsid w:val="00C67900"/>
    <w:rsid w:val="00C70955"/>
    <w:rsid w:val="00C70B7B"/>
    <w:rsid w:val="00C72824"/>
    <w:rsid w:val="00C72948"/>
    <w:rsid w:val="00C7384D"/>
    <w:rsid w:val="00C74065"/>
    <w:rsid w:val="00C74980"/>
    <w:rsid w:val="00C74B6E"/>
    <w:rsid w:val="00C750B5"/>
    <w:rsid w:val="00C76DD1"/>
    <w:rsid w:val="00C80169"/>
    <w:rsid w:val="00C80286"/>
    <w:rsid w:val="00C8064D"/>
    <w:rsid w:val="00C814A7"/>
    <w:rsid w:val="00C81988"/>
    <w:rsid w:val="00C819B6"/>
    <w:rsid w:val="00C81E3E"/>
    <w:rsid w:val="00C8218E"/>
    <w:rsid w:val="00C82768"/>
    <w:rsid w:val="00C8305E"/>
    <w:rsid w:val="00C832F7"/>
    <w:rsid w:val="00C83586"/>
    <w:rsid w:val="00C83AF0"/>
    <w:rsid w:val="00C83D06"/>
    <w:rsid w:val="00C840AD"/>
    <w:rsid w:val="00C84179"/>
    <w:rsid w:val="00C85039"/>
    <w:rsid w:val="00C85E19"/>
    <w:rsid w:val="00C86978"/>
    <w:rsid w:val="00C870C4"/>
    <w:rsid w:val="00C8754E"/>
    <w:rsid w:val="00C87CEF"/>
    <w:rsid w:val="00C90231"/>
    <w:rsid w:val="00C913B0"/>
    <w:rsid w:val="00C9380F"/>
    <w:rsid w:val="00C93C36"/>
    <w:rsid w:val="00C93D19"/>
    <w:rsid w:val="00C9465B"/>
    <w:rsid w:val="00C946A6"/>
    <w:rsid w:val="00C9522E"/>
    <w:rsid w:val="00C9536B"/>
    <w:rsid w:val="00C95574"/>
    <w:rsid w:val="00C9717E"/>
    <w:rsid w:val="00C973F9"/>
    <w:rsid w:val="00C97911"/>
    <w:rsid w:val="00C97E21"/>
    <w:rsid w:val="00CA01A1"/>
    <w:rsid w:val="00CA09B2"/>
    <w:rsid w:val="00CA1B3D"/>
    <w:rsid w:val="00CA3327"/>
    <w:rsid w:val="00CA4797"/>
    <w:rsid w:val="00CA47F1"/>
    <w:rsid w:val="00CA4BBD"/>
    <w:rsid w:val="00CA59D9"/>
    <w:rsid w:val="00CA6061"/>
    <w:rsid w:val="00CA610E"/>
    <w:rsid w:val="00CA61C5"/>
    <w:rsid w:val="00CA6721"/>
    <w:rsid w:val="00CA7E1A"/>
    <w:rsid w:val="00CB0C3E"/>
    <w:rsid w:val="00CB2506"/>
    <w:rsid w:val="00CB34FA"/>
    <w:rsid w:val="00CB4361"/>
    <w:rsid w:val="00CB52CB"/>
    <w:rsid w:val="00CB64B6"/>
    <w:rsid w:val="00CB658A"/>
    <w:rsid w:val="00CB6E3F"/>
    <w:rsid w:val="00CB782C"/>
    <w:rsid w:val="00CB7F46"/>
    <w:rsid w:val="00CC1DB5"/>
    <w:rsid w:val="00CC43AF"/>
    <w:rsid w:val="00CC4AAC"/>
    <w:rsid w:val="00CC4FB8"/>
    <w:rsid w:val="00CC5695"/>
    <w:rsid w:val="00CC700D"/>
    <w:rsid w:val="00CC742C"/>
    <w:rsid w:val="00CC7CD0"/>
    <w:rsid w:val="00CC7F68"/>
    <w:rsid w:val="00CD0505"/>
    <w:rsid w:val="00CD072B"/>
    <w:rsid w:val="00CD1289"/>
    <w:rsid w:val="00CD2F7A"/>
    <w:rsid w:val="00CD38B8"/>
    <w:rsid w:val="00CD411B"/>
    <w:rsid w:val="00CD4B48"/>
    <w:rsid w:val="00CD4CCD"/>
    <w:rsid w:val="00CD61E3"/>
    <w:rsid w:val="00CD6DB1"/>
    <w:rsid w:val="00CD6E8F"/>
    <w:rsid w:val="00CE036E"/>
    <w:rsid w:val="00CE0490"/>
    <w:rsid w:val="00CE178D"/>
    <w:rsid w:val="00CE227E"/>
    <w:rsid w:val="00CE376C"/>
    <w:rsid w:val="00CE3C5F"/>
    <w:rsid w:val="00CE3F71"/>
    <w:rsid w:val="00CE5D5F"/>
    <w:rsid w:val="00CE5E3D"/>
    <w:rsid w:val="00CF1436"/>
    <w:rsid w:val="00CF1B01"/>
    <w:rsid w:val="00CF1D68"/>
    <w:rsid w:val="00CF2140"/>
    <w:rsid w:val="00CF2351"/>
    <w:rsid w:val="00CF2BE9"/>
    <w:rsid w:val="00CF328D"/>
    <w:rsid w:val="00CF3C94"/>
    <w:rsid w:val="00CF44C3"/>
    <w:rsid w:val="00CF4828"/>
    <w:rsid w:val="00CF4AD6"/>
    <w:rsid w:val="00CF4BA3"/>
    <w:rsid w:val="00CF502C"/>
    <w:rsid w:val="00CF5651"/>
    <w:rsid w:val="00CF5C9F"/>
    <w:rsid w:val="00CF6F15"/>
    <w:rsid w:val="00CF6F90"/>
    <w:rsid w:val="00CF7D2B"/>
    <w:rsid w:val="00D0002D"/>
    <w:rsid w:val="00D00E98"/>
    <w:rsid w:val="00D017AD"/>
    <w:rsid w:val="00D025CE"/>
    <w:rsid w:val="00D04026"/>
    <w:rsid w:val="00D05742"/>
    <w:rsid w:val="00D05ED0"/>
    <w:rsid w:val="00D06145"/>
    <w:rsid w:val="00D06D96"/>
    <w:rsid w:val="00D113C5"/>
    <w:rsid w:val="00D11FED"/>
    <w:rsid w:val="00D129D3"/>
    <w:rsid w:val="00D15963"/>
    <w:rsid w:val="00D16493"/>
    <w:rsid w:val="00D16980"/>
    <w:rsid w:val="00D16C51"/>
    <w:rsid w:val="00D170C7"/>
    <w:rsid w:val="00D171CE"/>
    <w:rsid w:val="00D172D2"/>
    <w:rsid w:val="00D17BB0"/>
    <w:rsid w:val="00D17FE5"/>
    <w:rsid w:val="00D2082A"/>
    <w:rsid w:val="00D20BC7"/>
    <w:rsid w:val="00D20BD0"/>
    <w:rsid w:val="00D217D4"/>
    <w:rsid w:val="00D21CAF"/>
    <w:rsid w:val="00D22107"/>
    <w:rsid w:val="00D222A2"/>
    <w:rsid w:val="00D22354"/>
    <w:rsid w:val="00D23125"/>
    <w:rsid w:val="00D24838"/>
    <w:rsid w:val="00D25449"/>
    <w:rsid w:val="00D26D39"/>
    <w:rsid w:val="00D2715F"/>
    <w:rsid w:val="00D2721B"/>
    <w:rsid w:val="00D27369"/>
    <w:rsid w:val="00D3113B"/>
    <w:rsid w:val="00D320DD"/>
    <w:rsid w:val="00D321FF"/>
    <w:rsid w:val="00D336C5"/>
    <w:rsid w:val="00D34A04"/>
    <w:rsid w:val="00D36B99"/>
    <w:rsid w:val="00D37815"/>
    <w:rsid w:val="00D37FD9"/>
    <w:rsid w:val="00D401C7"/>
    <w:rsid w:val="00D41645"/>
    <w:rsid w:val="00D432AA"/>
    <w:rsid w:val="00D448C4"/>
    <w:rsid w:val="00D45B4D"/>
    <w:rsid w:val="00D46173"/>
    <w:rsid w:val="00D46713"/>
    <w:rsid w:val="00D4677D"/>
    <w:rsid w:val="00D46E69"/>
    <w:rsid w:val="00D47DB7"/>
    <w:rsid w:val="00D50118"/>
    <w:rsid w:val="00D51378"/>
    <w:rsid w:val="00D5164D"/>
    <w:rsid w:val="00D527D7"/>
    <w:rsid w:val="00D5286B"/>
    <w:rsid w:val="00D52D57"/>
    <w:rsid w:val="00D55057"/>
    <w:rsid w:val="00D55145"/>
    <w:rsid w:val="00D55191"/>
    <w:rsid w:val="00D56C6D"/>
    <w:rsid w:val="00D57B34"/>
    <w:rsid w:val="00D609CB"/>
    <w:rsid w:val="00D61395"/>
    <w:rsid w:val="00D61431"/>
    <w:rsid w:val="00D61FEE"/>
    <w:rsid w:val="00D62694"/>
    <w:rsid w:val="00D63085"/>
    <w:rsid w:val="00D63C60"/>
    <w:rsid w:val="00D643CB"/>
    <w:rsid w:val="00D65A8D"/>
    <w:rsid w:val="00D6612B"/>
    <w:rsid w:val="00D66683"/>
    <w:rsid w:val="00D66CA7"/>
    <w:rsid w:val="00D66F55"/>
    <w:rsid w:val="00D67703"/>
    <w:rsid w:val="00D703E3"/>
    <w:rsid w:val="00D70841"/>
    <w:rsid w:val="00D71755"/>
    <w:rsid w:val="00D71938"/>
    <w:rsid w:val="00D725E0"/>
    <w:rsid w:val="00D731CA"/>
    <w:rsid w:val="00D73C81"/>
    <w:rsid w:val="00D73D3D"/>
    <w:rsid w:val="00D74137"/>
    <w:rsid w:val="00D741D3"/>
    <w:rsid w:val="00D74325"/>
    <w:rsid w:val="00D74A1D"/>
    <w:rsid w:val="00D74EC6"/>
    <w:rsid w:val="00D75DF0"/>
    <w:rsid w:val="00D76678"/>
    <w:rsid w:val="00D76915"/>
    <w:rsid w:val="00D77F27"/>
    <w:rsid w:val="00D8027E"/>
    <w:rsid w:val="00D81273"/>
    <w:rsid w:val="00D81F28"/>
    <w:rsid w:val="00D8217C"/>
    <w:rsid w:val="00D833D0"/>
    <w:rsid w:val="00D83BF0"/>
    <w:rsid w:val="00D84856"/>
    <w:rsid w:val="00D84EAC"/>
    <w:rsid w:val="00D85330"/>
    <w:rsid w:val="00D85AF0"/>
    <w:rsid w:val="00D85F9C"/>
    <w:rsid w:val="00D867E5"/>
    <w:rsid w:val="00D86B4D"/>
    <w:rsid w:val="00D87861"/>
    <w:rsid w:val="00D879B3"/>
    <w:rsid w:val="00D90506"/>
    <w:rsid w:val="00D906FD"/>
    <w:rsid w:val="00D921B2"/>
    <w:rsid w:val="00D934F8"/>
    <w:rsid w:val="00D94BE2"/>
    <w:rsid w:val="00D95695"/>
    <w:rsid w:val="00D959D9"/>
    <w:rsid w:val="00D974D7"/>
    <w:rsid w:val="00D97564"/>
    <w:rsid w:val="00D97ABF"/>
    <w:rsid w:val="00DA1309"/>
    <w:rsid w:val="00DA15DB"/>
    <w:rsid w:val="00DA1797"/>
    <w:rsid w:val="00DA1819"/>
    <w:rsid w:val="00DA198E"/>
    <w:rsid w:val="00DA2F60"/>
    <w:rsid w:val="00DA2F77"/>
    <w:rsid w:val="00DA3471"/>
    <w:rsid w:val="00DA3630"/>
    <w:rsid w:val="00DA3BFD"/>
    <w:rsid w:val="00DA45E9"/>
    <w:rsid w:val="00DA493B"/>
    <w:rsid w:val="00DA5FAB"/>
    <w:rsid w:val="00DA72A7"/>
    <w:rsid w:val="00DA72C4"/>
    <w:rsid w:val="00DB0EE4"/>
    <w:rsid w:val="00DB0FFD"/>
    <w:rsid w:val="00DB1753"/>
    <w:rsid w:val="00DB2239"/>
    <w:rsid w:val="00DB236D"/>
    <w:rsid w:val="00DB2FA5"/>
    <w:rsid w:val="00DB369E"/>
    <w:rsid w:val="00DB41EB"/>
    <w:rsid w:val="00DB4C1E"/>
    <w:rsid w:val="00DB4DA9"/>
    <w:rsid w:val="00DB60B8"/>
    <w:rsid w:val="00DB6C5D"/>
    <w:rsid w:val="00DB6EC1"/>
    <w:rsid w:val="00DB7C0A"/>
    <w:rsid w:val="00DC1193"/>
    <w:rsid w:val="00DC1202"/>
    <w:rsid w:val="00DC139B"/>
    <w:rsid w:val="00DC14C9"/>
    <w:rsid w:val="00DC1B1A"/>
    <w:rsid w:val="00DC306D"/>
    <w:rsid w:val="00DC3360"/>
    <w:rsid w:val="00DC3A28"/>
    <w:rsid w:val="00DC44FA"/>
    <w:rsid w:val="00DC489B"/>
    <w:rsid w:val="00DC5074"/>
    <w:rsid w:val="00DC5B5F"/>
    <w:rsid w:val="00DC659A"/>
    <w:rsid w:val="00DC66D5"/>
    <w:rsid w:val="00DC7D4F"/>
    <w:rsid w:val="00DC7E83"/>
    <w:rsid w:val="00DD008C"/>
    <w:rsid w:val="00DD073D"/>
    <w:rsid w:val="00DD0F09"/>
    <w:rsid w:val="00DD12E7"/>
    <w:rsid w:val="00DD1382"/>
    <w:rsid w:val="00DD19C1"/>
    <w:rsid w:val="00DD2CFB"/>
    <w:rsid w:val="00DD3209"/>
    <w:rsid w:val="00DD3B43"/>
    <w:rsid w:val="00DD3BF0"/>
    <w:rsid w:val="00DD4398"/>
    <w:rsid w:val="00DD5250"/>
    <w:rsid w:val="00DD64F6"/>
    <w:rsid w:val="00DD71C4"/>
    <w:rsid w:val="00DD76FE"/>
    <w:rsid w:val="00DD7D76"/>
    <w:rsid w:val="00DE0744"/>
    <w:rsid w:val="00DE1EE1"/>
    <w:rsid w:val="00DE22F7"/>
    <w:rsid w:val="00DE4EF8"/>
    <w:rsid w:val="00DE7FC2"/>
    <w:rsid w:val="00DF0511"/>
    <w:rsid w:val="00DF1163"/>
    <w:rsid w:val="00DF1F13"/>
    <w:rsid w:val="00DF2742"/>
    <w:rsid w:val="00DF2745"/>
    <w:rsid w:val="00DF49AB"/>
    <w:rsid w:val="00E00086"/>
    <w:rsid w:val="00E003BE"/>
    <w:rsid w:val="00E01227"/>
    <w:rsid w:val="00E019AC"/>
    <w:rsid w:val="00E01A0E"/>
    <w:rsid w:val="00E02CD7"/>
    <w:rsid w:val="00E03530"/>
    <w:rsid w:val="00E035F5"/>
    <w:rsid w:val="00E036BA"/>
    <w:rsid w:val="00E040B7"/>
    <w:rsid w:val="00E04E6A"/>
    <w:rsid w:val="00E054FE"/>
    <w:rsid w:val="00E062CF"/>
    <w:rsid w:val="00E06D6A"/>
    <w:rsid w:val="00E06D7F"/>
    <w:rsid w:val="00E10436"/>
    <w:rsid w:val="00E106D2"/>
    <w:rsid w:val="00E10DDC"/>
    <w:rsid w:val="00E10E9A"/>
    <w:rsid w:val="00E112BE"/>
    <w:rsid w:val="00E1172F"/>
    <w:rsid w:val="00E11BF6"/>
    <w:rsid w:val="00E12EDA"/>
    <w:rsid w:val="00E132C4"/>
    <w:rsid w:val="00E133CC"/>
    <w:rsid w:val="00E13876"/>
    <w:rsid w:val="00E1448F"/>
    <w:rsid w:val="00E14696"/>
    <w:rsid w:val="00E16329"/>
    <w:rsid w:val="00E165A1"/>
    <w:rsid w:val="00E16B4A"/>
    <w:rsid w:val="00E17146"/>
    <w:rsid w:val="00E20114"/>
    <w:rsid w:val="00E20B8B"/>
    <w:rsid w:val="00E23098"/>
    <w:rsid w:val="00E232F4"/>
    <w:rsid w:val="00E24469"/>
    <w:rsid w:val="00E24740"/>
    <w:rsid w:val="00E2525F"/>
    <w:rsid w:val="00E2567B"/>
    <w:rsid w:val="00E25D20"/>
    <w:rsid w:val="00E25F52"/>
    <w:rsid w:val="00E26D1C"/>
    <w:rsid w:val="00E270F4"/>
    <w:rsid w:val="00E279FC"/>
    <w:rsid w:val="00E27B8D"/>
    <w:rsid w:val="00E27E3E"/>
    <w:rsid w:val="00E3039B"/>
    <w:rsid w:val="00E305D2"/>
    <w:rsid w:val="00E308DE"/>
    <w:rsid w:val="00E31464"/>
    <w:rsid w:val="00E31ED4"/>
    <w:rsid w:val="00E32229"/>
    <w:rsid w:val="00E327AB"/>
    <w:rsid w:val="00E32CE9"/>
    <w:rsid w:val="00E34D6E"/>
    <w:rsid w:val="00E363E4"/>
    <w:rsid w:val="00E37B5D"/>
    <w:rsid w:val="00E4010C"/>
    <w:rsid w:val="00E4031D"/>
    <w:rsid w:val="00E4066D"/>
    <w:rsid w:val="00E41CB9"/>
    <w:rsid w:val="00E435BB"/>
    <w:rsid w:val="00E4372A"/>
    <w:rsid w:val="00E438FB"/>
    <w:rsid w:val="00E43BDA"/>
    <w:rsid w:val="00E43D45"/>
    <w:rsid w:val="00E44975"/>
    <w:rsid w:val="00E44A34"/>
    <w:rsid w:val="00E44E7A"/>
    <w:rsid w:val="00E451C6"/>
    <w:rsid w:val="00E47753"/>
    <w:rsid w:val="00E50AB5"/>
    <w:rsid w:val="00E521FD"/>
    <w:rsid w:val="00E52C23"/>
    <w:rsid w:val="00E5349E"/>
    <w:rsid w:val="00E53A17"/>
    <w:rsid w:val="00E53D1D"/>
    <w:rsid w:val="00E54800"/>
    <w:rsid w:val="00E55162"/>
    <w:rsid w:val="00E5721B"/>
    <w:rsid w:val="00E57480"/>
    <w:rsid w:val="00E575FD"/>
    <w:rsid w:val="00E57A8F"/>
    <w:rsid w:val="00E60090"/>
    <w:rsid w:val="00E616C2"/>
    <w:rsid w:val="00E61975"/>
    <w:rsid w:val="00E619DD"/>
    <w:rsid w:val="00E62127"/>
    <w:rsid w:val="00E62E7A"/>
    <w:rsid w:val="00E63396"/>
    <w:rsid w:val="00E64747"/>
    <w:rsid w:val="00E648F8"/>
    <w:rsid w:val="00E64FC5"/>
    <w:rsid w:val="00E64FE2"/>
    <w:rsid w:val="00E65966"/>
    <w:rsid w:val="00E65C4E"/>
    <w:rsid w:val="00E65E56"/>
    <w:rsid w:val="00E66108"/>
    <w:rsid w:val="00E6615F"/>
    <w:rsid w:val="00E66BA9"/>
    <w:rsid w:val="00E66EE0"/>
    <w:rsid w:val="00E67F26"/>
    <w:rsid w:val="00E70048"/>
    <w:rsid w:val="00E70062"/>
    <w:rsid w:val="00E7006A"/>
    <w:rsid w:val="00E71625"/>
    <w:rsid w:val="00E71702"/>
    <w:rsid w:val="00E7221F"/>
    <w:rsid w:val="00E72AB9"/>
    <w:rsid w:val="00E73816"/>
    <w:rsid w:val="00E73C9E"/>
    <w:rsid w:val="00E74ABC"/>
    <w:rsid w:val="00E75383"/>
    <w:rsid w:val="00E753A0"/>
    <w:rsid w:val="00E76A8D"/>
    <w:rsid w:val="00E76E16"/>
    <w:rsid w:val="00E77587"/>
    <w:rsid w:val="00E77993"/>
    <w:rsid w:val="00E80B7B"/>
    <w:rsid w:val="00E80EE6"/>
    <w:rsid w:val="00E81B3A"/>
    <w:rsid w:val="00E81C8F"/>
    <w:rsid w:val="00E81CCF"/>
    <w:rsid w:val="00E81DAF"/>
    <w:rsid w:val="00E81E1A"/>
    <w:rsid w:val="00E826BB"/>
    <w:rsid w:val="00E835BF"/>
    <w:rsid w:val="00E8371B"/>
    <w:rsid w:val="00E839EA"/>
    <w:rsid w:val="00E83FE3"/>
    <w:rsid w:val="00E84D91"/>
    <w:rsid w:val="00E86107"/>
    <w:rsid w:val="00E8678E"/>
    <w:rsid w:val="00E86999"/>
    <w:rsid w:val="00E86DFE"/>
    <w:rsid w:val="00E87082"/>
    <w:rsid w:val="00E87BE3"/>
    <w:rsid w:val="00E87C73"/>
    <w:rsid w:val="00E91390"/>
    <w:rsid w:val="00E924D6"/>
    <w:rsid w:val="00E92AC0"/>
    <w:rsid w:val="00E94C27"/>
    <w:rsid w:val="00E94C6F"/>
    <w:rsid w:val="00E955FE"/>
    <w:rsid w:val="00E9587D"/>
    <w:rsid w:val="00E958C2"/>
    <w:rsid w:val="00E95C46"/>
    <w:rsid w:val="00E95F50"/>
    <w:rsid w:val="00E976B2"/>
    <w:rsid w:val="00EA0478"/>
    <w:rsid w:val="00EA1068"/>
    <w:rsid w:val="00EA19B6"/>
    <w:rsid w:val="00EA355C"/>
    <w:rsid w:val="00EA4264"/>
    <w:rsid w:val="00EA4366"/>
    <w:rsid w:val="00EA4EF8"/>
    <w:rsid w:val="00EA511B"/>
    <w:rsid w:val="00EA51F8"/>
    <w:rsid w:val="00EA5201"/>
    <w:rsid w:val="00EA5827"/>
    <w:rsid w:val="00EA5B85"/>
    <w:rsid w:val="00EA5F9B"/>
    <w:rsid w:val="00EA755E"/>
    <w:rsid w:val="00EA7C32"/>
    <w:rsid w:val="00EA7E7F"/>
    <w:rsid w:val="00EA7E8C"/>
    <w:rsid w:val="00EB0F9D"/>
    <w:rsid w:val="00EB13D4"/>
    <w:rsid w:val="00EB1B46"/>
    <w:rsid w:val="00EB1B5D"/>
    <w:rsid w:val="00EB318E"/>
    <w:rsid w:val="00EB46D6"/>
    <w:rsid w:val="00EB4B63"/>
    <w:rsid w:val="00EB4EF6"/>
    <w:rsid w:val="00EB50A8"/>
    <w:rsid w:val="00EB51FE"/>
    <w:rsid w:val="00EB553F"/>
    <w:rsid w:val="00EB5AED"/>
    <w:rsid w:val="00EB686E"/>
    <w:rsid w:val="00EB6A90"/>
    <w:rsid w:val="00EB71E7"/>
    <w:rsid w:val="00EC040A"/>
    <w:rsid w:val="00EC049D"/>
    <w:rsid w:val="00EC071F"/>
    <w:rsid w:val="00EC188C"/>
    <w:rsid w:val="00EC2609"/>
    <w:rsid w:val="00EC2E53"/>
    <w:rsid w:val="00EC3865"/>
    <w:rsid w:val="00EC3E6A"/>
    <w:rsid w:val="00EC462D"/>
    <w:rsid w:val="00EC46B8"/>
    <w:rsid w:val="00EC4722"/>
    <w:rsid w:val="00EC47FE"/>
    <w:rsid w:val="00EC4D6F"/>
    <w:rsid w:val="00EC534E"/>
    <w:rsid w:val="00EC54BC"/>
    <w:rsid w:val="00EC64BB"/>
    <w:rsid w:val="00EC7821"/>
    <w:rsid w:val="00ED0336"/>
    <w:rsid w:val="00ED1B84"/>
    <w:rsid w:val="00ED20FA"/>
    <w:rsid w:val="00ED249D"/>
    <w:rsid w:val="00ED3462"/>
    <w:rsid w:val="00ED39CC"/>
    <w:rsid w:val="00ED406B"/>
    <w:rsid w:val="00ED5464"/>
    <w:rsid w:val="00ED6348"/>
    <w:rsid w:val="00ED6CCC"/>
    <w:rsid w:val="00ED7D06"/>
    <w:rsid w:val="00EE047D"/>
    <w:rsid w:val="00EE0F96"/>
    <w:rsid w:val="00EE11C3"/>
    <w:rsid w:val="00EE1BF8"/>
    <w:rsid w:val="00EE3CD9"/>
    <w:rsid w:val="00EE4864"/>
    <w:rsid w:val="00EE4AD3"/>
    <w:rsid w:val="00EE5052"/>
    <w:rsid w:val="00EE554D"/>
    <w:rsid w:val="00EE61FE"/>
    <w:rsid w:val="00EE750B"/>
    <w:rsid w:val="00EF008A"/>
    <w:rsid w:val="00EF0856"/>
    <w:rsid w:val="00EF1A7B"/>
    <w:rsid w:val="00EF27FF"/>
    <w:rsid w:val="00EF4AD4"/>
    <w:rsid w:val="00EF6323"/>
    <w:rsid w:val="00EF6326"/>
    <w:rsid w:val="00EF65D6"/>
    <w:rsid w:val="00EF74C5"/>
    <w:rsid w:val="00EF75D6"/>
    <w:rsid w:val="00EF789D"/>
    <w:rsid w:val="00EF79B3"/>
    <w:rsid w:val="00EF7B40"/>
    <w:rsid w:val="00F00DB2"/>
    <w:rsid w:val="00F01CE8"/>
    <w:rsid w:val="00F01D50"/>
    <w:rsid w:val="00F01EBC"/>
    <w:rsid w:val="00F02BDC"/>
    <w:rsid w:val="00F02D1B"/>
    <w:rsid w:val="00F031AB"/>
    <w:rsid w:val="00F03A92"/>
    <w:rsid w:val="00F03B1A"/>
    <w:rsid w:val="00F03F82"/>
    <w:rsid w:val="00F04AEF"/>
    <w:rsid w:val="00F04D9A"/>
    <w:rsid w:val="00F05980"/>
    <w:rsid w:val="00F05F54"/>
    <w:rsid w:val="00F0614B"/>
    <w:rsid w:val="00F067E7"/>
    <w:rsid w:val="00F06A79"/>
    <w:rsid w:val="00F0708F"/>
    <w:rsid w:val="00F111A0"/>
    <w:rsid w:val="00F1153E"/>
    <w:rsid w:val="00F12212"/>
    <w:rsid w:val="00F12F96"/>
    <w:rsid w:val="00F1447E"/>
    <w:rsid w:val="00F15637"/>
    <w:rsid w:val="00F15A8E"/>
    <w:rsid w:val="00F1600B"/>
    <w:rsid w:val="00F16A6D"/>
    <w:rsid w:val="00F170A1"/>
    <w:rsid w:val="00F17185"/>
    <w:rsid w:val="00F17922"/>
    <w:rsid w:val="00F17E66"/>
    <w:rsid w:val="00F204D3"/>
    <w:rsid w:val="00F204DF"/>
    <w:rsid w:val="00F20AFD"/>
    <w:rsid w:val="00F21C00"/>
    <w:rsid w:val="00F22265"/>
    <w:rsid w:val="00F229B5"/>
    <w:rsid w:val="00F230BD"/>
    <w:rsid w:val="00F23234"/>
    <w:rsid w:val="00F238B6"/>
    <w:rsid w:val="00F23CF2"/>
    <w:rsid w:val="00F243AA"/>
    <w:rsid w:val="00F24426"/>
    <w:rsid w:val="00F2610C"/>
    <w:rsid w:val="00F27500"/>
    <w:rsid w:val="00F2789C"/>
    <w:rsid w:val="00F27F40"/>
    <w:rsid w:val="00F3017E"/>
    <w:rsid w:val="00F30C5D"/>
    <w:rsid w:val="00F31444"/>
    <w:rsid w:val="00F32C89"/>
    <w:rsid w:val="00F364C7"/>
    <w:rsid w:val="00F36DB4"/>
    <w:rsid w:val="00F37C32"/>
    <w:rsid w:val="00F400AA"/>
    <w:rsid w:val="00F40206"/>
    <w:rsid w:val="00F40C43"/>
    <w:rsid w:val="00F414D8"/>
    <w:rsid w:val="00F41931"/>
    <w:rsid w:val="00F41A43"/>
    <w:rsid w:val="00F42171"/>
    <w:rsid w:val="00F424A9"/>
    <w:rsid w:val="00F42A84"/>
    <w:rsid w:val="00F42AD2"/>
    <w:rsid w:val="00F44456"/>
    <w:rsid w:val="00F44B8F"/>
    <w:rsid w:val="00F45C91"/>
    <w:rsid w:val="00F45ECC"/>
    <w:rsid w:val="00F45FEB"/>
    <w:rsid w:val="00F46CE2"/>
    <w:rsid w:val="00F471A6"/>
    <w:rsid w:val="00F47891"/>
    <w:rsid w:val="00F47D54"/>
    <w:rsid w:val="00F506BC"/>
    <w:rsid w:val="00F516A9"/>
    <w:rsid w:val="00F51B00"/>
    <w:rsid w:val="00F51D1D"/>
    <w:rsid w:val="00F51EF7"/>
    <w:rsid w:val="00F52022"/>
    <w:rsid w:val="00F53074"/>
    <w:rsid w:val="00F545AF"/>
    <w:rsid w:val="00F55648"/>
    <w:rsid w:val="00F55EAE"/>
    <w:rsid w:val="00F574DE"/>
    <w:rsid w:val="00F60193"/>
    <w:rsid w:val="00F6032C"/>
    <w:rsid w:val="00F6133F"/>
    <w:rsid w:val="00F614A3"/>
    <w:rsid w:val="00F62C13"/>
    <w:rsid w:val="00F63D3C"/>
    <w:rsid w:val="00F63E56"/>
    <w:rsid w:val="00F63FCD"/>
    <w:rsid w:val="00F64FD5"/>
    <w:rsid w:val="00F65157"/>
    <w:rsid w:val="00F65C53"/>
    <w:rsid w:val="00F66D28"/>
    <w:rsid w:val="00F66E7F"/>
    <w:rsid w:val="00F66F02"/>
    <w:rsid w:val="00F67692"/>
    <w:rsid w:val="00F6797A"/>
    <w:rsid w:val="00F703C9"/>
    <w:rsid w:val="00F70A22"/>
    <w:rsid w:val="00F70D3C"/>
    <w:rsid w:val="00F72DEA"/>
    <w:rsid w:val="00F730D0"/>
    <w:rsid w:val="00F736CB"/>
    <w:rsid w:val="00F7390C"/>
    <w:rsid w:val="00F744DE"/>
    <w:rsid w:val="00F745F1"/>
    <w:rsid w:val="00F75676"/>
    <w:rsid w:val="00F76087"/>
    <w:rsid w:val="00F7612C"/>
    <w:rsid w:val="00F77536"/>
    <w:rsid w:val="00F77573"/>
    <w:rsid w:val="00F80169"/>
    <w:rsid w:val="00F80704"/>
    <w:rsid w:val="00F80AFE"/>
    <w:rsid w:val="00F81227"/>
    <w:rsid w:val="00F81373"/>
    <w:rsid w:val="00F816DC"/>
    <w:rsid w:val="00F81BB3"/>
    <w:rsid w:val="00F82940"/>
    <w:rsid w:val="00F83A9F"/>
    <w:rsid w:val="00F8426E"/>
    <w:rsid w:val="00F84326"/>
    <w:rsid w:val="00F84E31"/>
    <w:rsid w:val="00F86966"/>
    <w:rsid w:val="00F86A6A"/>
    <w:rsid w:val="00F87657"/>
    <w:rsid w:val="00F87F3D"/>
    <w:rsid w:val="00F90E75"/>
    <w:rsid w:val="00F911B5"/>
    <w:rsid w:val="00F913C5"/>
    <w:rsid w:val="00F91913"/>
    <w:rsid w:val="00F91E48"/>
    <w:rsid w:val="00F9211C"/>
    <w:rsid w:val="00F92AD5"/>
    <w:rsid w:val="00F943D0"/>
    <w:rsid w:val="00F9461C"/>
    <w:rsid w:val="00F94685"/>
    <w:rsid w:val="00F95562"/>
    <w:rsid w:val="00F96328"/>
    <w:rsid w:val="00F9777F"/>
    <w:rsid w:val="00F97994"/>
    <w:rsid w:val="00F97CE6"/>
    <w:rsid w:val="00F97E08"/>
    <w:rsid w:val="00FA0A7D"/>
    <w:rsid w:val="00FA0E36"/>
    <w:rsid w:val="00FA1516"/>
    <w:rsid w:val="00FA24B0"/>
    <w:rsid w:val="00FA2E52"/>
    <w:rsid w:val="00FA32C6"/>
    <w:rsid w:val="00FA411B"/>
    <w:rsid w:val="00FA4F6D"/>
    <w:rsid w:val="00FA50B0"/>
    <w:rsid w:val="00FA5F37"/>
    <w:rsid w:val="00FA6093"/>
    <w:rsid w:val="00FA639C"/>
    <w:rsid w:val="00FA6674"/>
    <w:rsid w:val="00FA68A1"/>
    <w:rsid w:val="00FA6E98"/>
    <w:rsid w:val="00FA7EFE"/>
    <w:rsid w:val="00FB12EC"/>
    <w:rsid w:val="00FB19FB"/>
    <w:rsid w:val="00FB23F6"/>
    <w:rsid w:val="00FB259B"/>
    <w:rsid w:val="00FB2702"/>
    <w:rsid w:val="00FB3327"/>
    <w:rsid w:val="00FB3D09"/>
    <w:rsid w:val="00FB4460"/>
    <w:rsid w:val="00FB45AE"/>
    <w:rsid w:val="00FB4B98"/>
    <w:rsid w:val="00FB4C3A"/>
    <w:rsid w:val="00FB5B6C"/>
    <w:rsid w:val="00FB6936"/>
    <w:rsid w:val="00FB69AA"/>
    <w:rsid w:val="00FB6F9D"/>
    <w:rsid w:val="00FB72CE"/>
    <w:rsid w:val="00FB7726"/>
    <w:rsid w:val="00FB7C80"/>
    <w:rsid w:val="00FC00E8"/>
    <w:rsid w:val="00FC14DA"/>
    <w:rsid w:val="00FC1D75"/>
    <w:rsid w:val="00FC2437"/>
    <w:rsid w:val="00FC2692"/>
    <w:rsid w:val="00FC2A68"/>
    <w:rsid w:val="00FC31EF"/>
    <w:rsid w:val="00FC3B71"/>
    <w:rsid w:val="00FC467D"/>
    <w:rsid w:val="00FC5AED"/>
    <w:rsid w:val="00FC5E20"/>
    <w:rsid w:val="00FC6087"/>
    <w:rsid w:val="00FC6415"/>
    <w:rsid w:val="00FC7C24"/>
    <w:rsid w:val="00FC7EBB"/>
    <w:rsid w:val="00FD0B5B"/>
    <w:rsid w:val="00FD1C14"/>
    <w:rsid w:val="00FD2422"/>
    <w:rsid w:val="00FD250E"/>
    <w:rsid w:val="00FD3EAF"/>
    <w:rsid w:val="00FD52EE"/>
    <w:rsid w:val="00FD53A8"/>
    <w:rsid w:val="00FD5654"/>
    <w:rsid w:val="00FD761B"/>
    <w:rsid w:val="00FD7AF0"/>
    <w:rsid w:val="00FE13C2"/>
    <w:rsid w:val="00FE1A6A"/>
    <w:rsid w:val="00FE1BC6"/>
    <w:rsid w:val="00FE1D43"/>
    <w:rsid w:val="00FE217D"/>
    <w:rsid w:val="00FE277D"/>
    <w:rsid w:val="00FE4C63"/>
    <w:rsid w:val="00FE4DF5"/>
    <w:rsid w:val="00FE54AA"/>
    <w:rsid w:val="00FE5667"/>
    <w:rsid w:val="00FE60CD"/>
    <w:rsid w:val="00FF0CC4"/>
    <w:rsid w:val="00FF13C6"/>
    <w:rsid w:val="00FF1D08"/>
    <w:rsid w:val="00FF2240"/>
    <w:rsid w:val="00FF2777"/>
    <w:rsid w:val="00FF46C0"/>
    <w:rsid w:val="00FF4A0D"/>
    <w:rsid w:val="00FF4B2D"/>
    <w:rsid w:val="00FF4F21"/>
    <w:rsid w:val="00FF5152"/>
    <w:rsid w:val="00FF67BF"/>
    <w:rsid w:val="00FF67CE"/>
    <w:rsid w:val="00FF6EEB"/>
    <w:rsid w:val="00FF72D5"/>
    <w:rsid w:val="00FF7362"/>
    <w:rsid w:val="00FF73BC"/>
    <w:rsid w:val="24C568EF"/>
    <w:rsid w:val="2B3A558C"/>
    <w:rsid w:val="2FD9D7C6"/>
    <w:rsid w:val="3945FA14"/>
    <w:rsid w:val="483EEEF8"/>
    <w:rsid w:val="4D502689"/>
    <w:rsid w:val="56648948"/>
    <w:rsid w:val="60D7F8E2"/>
    <w:rsid w:val="614A82AB"/>
    <w:rsid w:val="67D7602D"/>
    <w:rsid w:val="74B46314"/>
    <w:rsid w:val="791D5C41"/>
    <w:rsid w:val="7D327FE8"/>
    <w:rsid w:val="7E64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7AA6C9"/>
  <w15:chartTrackingRefBased/>
  <w15:docId w15:val="{BE31F645-6F51-4768-B19B-F71E71510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9A6E8E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qFormat/>
    <w:rsid w:val="00530427"/>
    <w:pPr>
      <w:numPr>
        <w:numId w:val="55"/>
      </w:numPr>
      <w:outlineLvl w:val="0"/>
    </w:pPr>
    <w:rPr>
      <w:rFonts w:ascii="Arial" w:hAnsi="Arial"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qFormat/>
    <w:rsid w:val="009C3F82"/>
    <w:pPr>
      <w:numPr>
        <w:ilvl w:val="1"/>
        <w:numId w:val="54"/>
      </w:numPr>
      <w:tabs>
        <w:tab w:val="left" w:pos="652"/>
      </w:tabs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qFormat/>
    <w:rsid w:val="00A054C9"/>
    <w:pPr>
      <w:numPr>
        <w:ilvl w:val="2"/>
        <w:numId w:val="53"/>
      </w:numPr>
      <w:tabs>
        <w:tab w:val="left" w:pos="936"/>
      </w:tabs>
      <w:ind w:left="0"/>
      <w:outlineLvl w:val="2"/>
    </w:pPr>
    <w:rPr>
      <w:rFonts w:ascii="Arial" w:hAnsi="Arial" w:cs="Arial"/>
      <w:bCs/>
      <w:color w:val="000000" w:themeColor="text1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qFormat/>
    <w:rsid w:val="00FC6087"/>
    <w:pPr>
      <w:numPr>
        <w:ilvl w:val="3"/>
        <w:numId w:val="53"/>
      </w:numPr>
      <w:tabs>
        <w:tab w:val="clear" w:pos="1673"/>
        <w:tab w:val="num" w:pos="1106"/>
        <w:tab w:val="left" w:pos="1162"/>
      </w:tabs>
      <w:spacing w:after="0"/>
      <w:ind w:left="0"/>
      <w:outlineLvl w:val="3"/>
    </w:pPr>
    <w:rPr>
      <w:rFonts w:ascii="Arial" w:hAnsi="Arial" w:cs="Arial"/>
      <w:b w:val="0"/>
      <w:color w:val="000000" w:themeColor="text1"/>
      <w:sz w:val="20"/>
      <w:szCs w:val="20"/>
    </w:rPr>
  </w:style>
  <w:style w:type="paragraph" w:styleId="Heading5">
    <w:name w:val="heading 5"/>
    <w:basedOn w:val="ExecSumSubHead"/>
    <w:next w:val="Normal"/>
    <w:link w:val="Heading5Char"/>
    <w:qFormat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rsid w:val="00530427"/>
    <w:rPr>
      <w:rFonts w:ascii="Arial" w:eastAsiaTheme="minorEastAsia" w:hAnsi="Arial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693B8F"/>
    <w:pPr>
      <w:numPr>
        <w:numId w:val="52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6F7936"/>
    <w:pPr>
      <w:pageBreakBefore w:val="0"/>
      <w:numPr>
        <w:ilvl w:val="3"/>
        <w:numId w:val="52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6F7936"/>
    <w:pPr>
      <w:pageBreakBefore w:val="0"/>
      <w:numPr>
        <w:ilvl w:val="2"/>
        <w:numId w:val="52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1D74F4"/>
    <w:pPr>
      <w:pageBreakBefore w:val="0"/>
      <w:numPr>
        <w:ilvl w:val="1"/>
        <w:numId w:val="52"/>
      </w:numPr>
      <w:spacing w:before="240" w:after="120"/>
      <w:outlineLvl w:val="1"/>
    </w:pPr>
    <w:rPr>
      <w:rFonts w:ascii="Arial" w:hAnsi="Arial" w:cs="Arial"/>
      <w:bCs w:val="0"/>
      <w:color w:val="000000" w:themeColor="tex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3"/>
      </w:numPr>
      <w:spacing w:before="60" w:after="60"/>
    </w:pPr>
    <w:rPr>
      <w:rFonts w:eastAsia="Calibri"/>
    </w:rPr>
  </w:style>
  <w:style w:type="paragraph" w:customStyle="1" w:styleId="Bullet20">
    <w:name w:val="~Bullet2"/>
    <w:basedOn w:val="Normal"/>
    <w:uiPriority w:val="1"/>
    <w:qFormat/>
    <w:rsid w:val="003075F9"/>
    <w:pPr>
      <w:numPr>
        <w:ilvl w:val="1"/>
        <w:numId w:val="3"/>
      </w:numPr>
      <w:spacing w:before="60" w:after="60"/>
    </w:pPr>
  </w:style>
  <w:style w:type="paragraph" w:customStyle="1" w:styleId="Bullet30">
    <w:name w:val="~Bullet3"/>
    <w:basedOn w:val="Normal"/>
    <w:uiPriority w:val="1"/>
    <w:qFormat/>
    <w:rsid w:val="003075F9"/>
    <w:pPr>
      <w:numPr>
        <w:ilvl w:val="2"/>
        <w:numId w:val="3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4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5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5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5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6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1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1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1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nhideWhenUsed/>
    <w:qFormat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20"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3075F9"/>
    <w:rPr>
      <w:bCs w:val="0"/>
      <w:szCs w:val="20"/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075F9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99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99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99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99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99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99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rsid w:val="009C3F82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rsid w:val="00A054C9"/>
    <w:rPr>
      <w:rFonts w:ascii="Arial" w:eastAsiaTheme="minorEastAsia" w:hAnsi="Arial" w:cs="Arial"/>
      <w:b/>
      <w:bCs/>
      <w:color w:val="000000" w:themeColor="text1"/>
    </w:rPr>
  </w:style>
  <w:style w:type="character" w:customStyle="1" w:styleId="Heading4Char">
    <w:name w:val="Heading 4 Char"/>
    <w:aliases w:val="~Level4Heading Char"/>
    <w:basedOn w:val="DefaultParagraphFont"/>
    <w:link w:val="Heading4"/>
    <w:rsid w:val="00FC6087"/>
    <w:rPr>
      <w:rFonts w:ascii="Arial" w:eastAsiaTheme="minorEastAsia" w:hAnsi="Arial" w:cs="Arial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19"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6E7AB6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color w:val="2FB6BC" w:themeColor="accent1"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color w:val="auto"/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F51D1D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18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18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18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ListParagraphChar">
    <w:name w:val="List Paragraph Char"/>
    <w:link w:val="ListParagraph"/>
    <w:uiPriority w:val="34"/>
    <w:rsid w:val="0011560F"/>
    <w:rPr>
      <w:rFonts w:eastAsiaTheme="minorEastAsia"/>
    </w:rPr>
  </w:style>
  <w:style w:type="paragraph" w:customStyle="1" w:styleId="Bullet4">
    <w:name w:val="Bullet 4"/>
    <w:qFormat/>
    <w:rsid w:val="0019607E"/>
    <w:pPr>
      <w:numPr>
        <w:numId w:val="19"/>
      </w:numPr>
      <w:spacing w:after="0" w:line="260" w:lineRule="exact"/>
    </w:pPr>
    <w:rPr>
      <w:rFonts w:ascii="Arial" w:eastAsia="Calibri" w:hAnsi="Arial" w:cs="Arial"/>
      <w:color w:val="000000"/>
      <w:spacing w:val="6"/>
      <w:sz w:val="18"/>
      <w:szCs w:val="18"/>
    </w:rPr>
  </w:style>
  <w:style w:type="paragraph" w:customStyle="1" w:styleId="Indent">
    <w:name w:val="Indent"/>
    <w:link w:val="IndentChar"/>
    <w:qFormat/>
    <w:rsid w:val="0019607E"/>
    <w:pPr>
      <w:spacing w:after="240" w:line="260" w:lineRule="exact"/>
      <w:ind w:left="1021"/>
    </w:pPr>
    <w:rPr>
      <w:rFonts w:ascii="Arial" w:eastAsia="Times New Roman" w:hAnsi="Arial" w:cs="Arial"/>
      <w:spacing w:val="6"/>
      <w:sz w:val="18"/>
      <w:szCs w:val="18"/>
    </w:rPr>
  </w:style>
  <w:style w:type="character" w:customStyle="1" w:styleId="IndentChar">
    <w:name w:val="Indent Char"/>
    <w:link w:val="Indent"/>
    <w:rsid w:val="0019607E"/>
    <w:rPr>
      <w:rFonts w:ascii="Arial" w:eastAsia="Times New Roman" w:hAnsi="Arial" w:cs="Arial"/>
      <w:spacing w:val="6"/>
      <w:sz w:val="18"/>
      <w:szCs w:val="18"/>
    </w:rPr>
  </w:style>
  <w:style w:type="table" w:customStyle="1" w:styleId="GridTable1Light-Accent31">
    <w:name w:val="Grid Table 1 Light - Accent 31"/>
    <w:basedOn w:val="TableNormal"/>
    <w:uiPriority w:val="46"/>
    <w:rsid w:val="00C2641C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10">
    <w:name w:val="Bullet 1"/>
    <w:rsid w:val="00514F42"/>
    <w:pPr>
      <w:numPr>
        <w:numId w:val="20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table" w:customStyle="1" w:styleId="TableGridLight1">
    <w:name w:val="Table Grid Light1"/>
    <w:basedOn w:val="TableNormal"/>
    <w:uiPriority w:val="40"/>
    <w:rsid w:val="00514F42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NGT08-ParagraphText">
    <w:name w:val="_NGT_08 - Paragraph Text"/>
    <w:basedOn w:val="Normal"/>
    <w:link w:val="NGT08-ParagraphTextChar"/>
    <w:rsid w:val="007E6EDE"/>
    <w:pPr>
      <w:tabs>
        <w:tab w:val="left" w:pos="851"/>
        <w:tab w:val="left" w:pos="1418"/>
      </w:tabs>
      <w:spacing w:after="120" w:line="240" w:lineRule="auto"/>
      <w:ind w:left="851"/>
    </w:pPr>
    <w:rPr>
      <w:rFonts w:ascii="Calibri" w:eastAsia="Times New Roman" w:hAnsi="Calibri" w:cs="Times New Roman"/>
      <w:sz w:val="22"/>
    </w:rPr>
  </w:style>
  <w:style w:type="character" w:customStyle="1" w:styleId="NGT08-ParagraphTextChar">
    <w:name w:val="_NGT_08 - Paragraph Text Char"/>
    <w:link w:val="NGT08-ParagraphText"/>
    <w:rsid w:val="007E6EDE"/>
    <w:rPr>
      <w:rFonts w:ascii="Calibri" w:eastAsia="Times New Roman" w:hAnsi="Calibri" w:cs="Times New Roman"/>
      <w:sz w:val="22"/>
    </w:rPr>
  </w:style>
  <w:style w:type="character" w:styleId="SmartLink">
    <w:name w:val="Smart Link"/>
    <w:basedOn w:val="DefaultParagraphFont"/>
    <w:uiPriority w:val="99"/>
    <w:semiHidden/>
    <w:unhideWhenUsed/>
    <w:rsid w:val="00D67703"/>
    <w:rPr>
      <w:color w:val="009695" w:themeColor="hyperlink"/>
      <w:u w:val="single"/>
      <w:shd w:val="clear" w:color="auto" w:fill="E1DFDD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9B37C4"/>
    <w:rPr>
      <w:color w:val="FF0000"/>
    </w:rPr>
  </w:style>
  <w:style w:type="paragraph" w:customStyle="1" w:styleId="Quote1">
    <w:name w:val="Quote1"/>
    <w:basedOn w:val="Normal"/>
    <w:next w:val="QuoteSource"/>
    <w:qFormat/>
    <w:rsid w:val="002C76B5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styleId="Revision">
    <w:name w:val="Revision"/>
    <w:hidden/>
    <w:uiPriority w:val="99"/>
    <w:semiHidden/>
    <w:rsid w:val="002C76B5"/>
    <w:pPr>
      <w:spacing w:after="0" w:line="240" w:lineRule="auto"/>
    </w:pPr>
    <w:rPr>
      <w:rFonts w:eastAsiaTheme="minorEastAsia"/>
    </w:rPr>
  </w:style>
  <w:style w:type="numbering" w:customStyle="1" w:styleId="SecListStyle1">
    <w:name w:val="~SecListStyle1"/>
    <w:uiPriority w:val="99"/>
    <w:rsid w:val="002C76B5"/>
  </w:style>
  <w:style w:type="paragraph" w:customStyle="1" w:styleId="paragraph">
    <w:name w:val="paragraph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C76B5"/>
  </w:style>
  <w:style w:type="character" w:customStyle="1" w:styleId="findhit">
    <w:name w:val="findhit"/>
    <w:basedOn w:val="DefaultParagraphFont"/>
    <w:rsid w:val="002C76B5"/>
  </w:style>
  <w:style w:type="character" w:customStyle="1" w:styleId="eop">
    <w:name w:val="eop"/>
    <w:basedOn w:val="DefaultParagraphFont"/>
    <w:rsid w:val="002C76B5"/>
  </w:style>
  <w:style w:type="paragraph" w:customStyle="1" w:styleId="StyleArial11ptCenteredAfter6pt">
    <w:name w:val="Style Arial 11 pt Centered After:  6 pt"/>
    <w:basedOn w:val="Normal"/>
    <w:rsid w:val="002C76B5"/>
    <w:pPr>
      <w:tabs>
        <w:tab w:val="left" w:pos="680"/>
      </w:tabs>
      <w:spacing w:before="0" w:after="120" w:line="240" w:lineRule="auto"/>
      <w:jc w:val="center"/>
    </w:pPr>
    <w:rPr>
      <w:rFonts w:ascii="Arial" w:eastAsia="Times New Roman" w:hAnsi="Arial" w:cs="Times New Roman"/>
      <w:b/>
      <w:color w:val="FF0000"/>
      <w:spacing w:val="6"/>
      <w:sz w:val="44"/>
    </w:rPr>
  </w:style>
  <w:style w:type="paragraph" w:customStyle="1" w:styleId="Address0">
    <w:name w:val="Address"/>
    <w:basedOn w:val="Normal"/>
    <w:rsid w:val="002C76B5"/>
    <w:pPr>
      <w:tabs>
        <w:tab w:val="left" w:pos="680"/>
      </w:tabs>
      <w:spacing w:before="0" w:after="60" w:line="260" w:lineRule="exact"/>
    </w:pPr>
    <w:rPr>
      <w:rFonts w:ascii="Times New Roman" w:eastAsia="Times New Roman" w:hAnsi="Times New Roman" w:cs="Times New Roman"/>
      <w:spacing w:val="6"/>
    </w:rPr>
  </w:style>
  <w:style w:type="paragraph" w:customStyle="1" w:styleId="Alpha">
    <w:name w:val="Alpha"/>
    <w:rsid w:val="002C76B5"/>
    <w:pPr>
      <w:numPr>
        <w:numId w:val="25"/>
      </w:numPr>
      <w:spacing w:after="24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paragraph" w:customStyle="1" w:styleId="StyleBefore3ptAfter3pt">
    <w:name w:val="Style Before:  3 pt After:  3 pt"/>
    <w:basedOn w:val="Normal"/>
    <w:rsid w:val="002C76B5"/>
    <w:pPr>
      <w:tabs>
        <w:tab w:val="left" w:pos="680"/>
      </w:tabs>
      <w:spacing w:before="60" w:after="60" w:line="240" w:lineRule="auto"/>
    </w:pPr>
    <w:rPr>
      <w:rFonts w:ascii="Times New Roman" w:eastAsia="Times New Roman" w:hAnsi="Times New Roman" w:cs="Times New Roman"/>
      <w:color w:val="FFFF00"/>
      <w:spacing w:val="6"/>
      <w:sz w:val="48"/>
    </w:rPr>
  </w:style>
  <w:style w:type="paragraph" w:customStyle="1" w:styleId="BTBlueItalic">
    <w:name w:val="BT Blue Italic"/>
    <w:rsid w:val="002C76B5"/>
    <w:pPr>
      <w:spacing w:after="240" w:line="260" w:lineRule="exact"/>
    </w:pPr>
    <w:rPr>
      <w:rFonts w:ascii="Verdana" w:eastAsia="Times New Roman" w:hAnsi="Verdana" w:cs="Times New Roman"/>
      <w:i/>
      <w:color w:val="000080"/>
      <w:sz w:val="18"/>
    </w:rPr>
  </w:style>
  <w:style w:type="paragraph" w:customStyle="1" w:styleId="BTBlueBold">
    <w:name w:val="BT Blue Bold"/>
    <w:link w:val="BTBlueBoldChar"/>
    <w:rsid w:val="002C76B5"/>
    <w:pPr>
      <w:spacing w:after="240" w:line="260" w:lineRule="exact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Bullet2">
    <w:name w:val="Bullet 2"/>
    <w:link w:val="Bullet2Char"/>
    <w:rsid w:val="002C76B5"/>
    <w:pPr>
      <w:numPr>
        <w:numId w:val="23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3">
    <w:name w:val="Bullet 3"/>
    <w:rsid w:val="002C76B5"/>
    <w:pPr>
      <w:numPr>
        <w:numId w:val="24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5">
    <w:name w:val="Bullet 5"/>
    <w:rsid w:val="002C76B5"/>
    <w:pPr>
      <w:numPr>
        <w:numId w:val="21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copyright">
    <w:name w:val="copyright"/>
    <w:basedOn w:val="Caption"/>
    <w:rsid w:val="002C76B5"/>
    <w:pPr>
      <w:keepNext w:val="0"/>
      <w:tabs>
        <w:tab w:val="left" w:pos="680"/>
      </w:tabs>
      <w:spacing w:before="0" w:after="0" w:line="260" w:lineRule="exact"/>
    </w:pPr>
    <w:rPr>
      <w:rFonts w:ascii="Verdana" w:eastAsia="Times New Roman" w:hAnsi="Verdana" w:cs="Times New Roman"/>
      <w:b w:val="0"/>
      <w:bCs w:val="0"/>
      <w:sz w:val="16"/>
      <w:szCs w:val="14"/>
    </w:rPr>
  </w:style>
  <w:style w:type="paragraph" w:customStyle="1" w:styleId="Createdate">
    <w:name w:val="Create date"/>
    <w:semiHidden/>
    <w:rsid w:val="002C76B5"/>
    <w:pPr>
      <w:spacing w:after="0" w:line="240" w:lineRule="auto"/>
    </w:pPr>
    <w:rPr>
      <w:rFonts w:ascii="Verdana" w:eastAsia="Times New Roman" w:hAnsi="Verdana" w:cs="Times New Roman"/>
      <w:noProof/>
      <w:color w:val="000080"/>
      <w:sz w:val="18"/>
      <w:szCs w:val="24"/>
    </w:rPr>
  </w:style>
  <w:style w:type="paragraph" w:customStyle="1" w:styleId="createdate0">
    <w:name w:val="create date"/>
    <w:semiHidden/>
    <w:rsid w:val="002C76B5"/>
    <w:pPr>
      <w:spacing w:after="0" w:line="240" w:lineRule="auto"/>
    </w:pPr>
    <w:rPr>
      <w:rFonts w:ascii="Verdana" w:eastAsia="Times New Roman" w:hAnsi="Verdana" w:cs="Times New Roman"/>
      <w:sz w:val="16"/>
      <w:szCs w:val="24"/>
    </w:rPr>
  </w:style>
  <w:style w:type="paragraph" w:customStyle="1" w:styleId="Contents">
    <w:name w:val="Contents"/>
    <w:qFormat/>
    <w:rsid w:val="002C76B5"/>
    <w:pPr>
      <w:tabs>
        <w:tab w:val="right" w:pos="12960"/>
      </w:tabs>
      <w:spacing w:after="120" w:line="240" w:lineRule="auto"/>
    </w:pPr>
    <w:rPr>
      <w:rFonts w:ascii="Arial" w:eastAsia="Times New Roman" w:hAnsi="Arial" w:cs="Times New Roman"/>
      <w:color w:val="008786"/>
      <w:sz w:val="42"/>
      <w:szCs w:val="42"/>
    </w:rPr>
  </w:style>
  <w:style w:type="paragraph" w:customStyle="1" w:styleId="HangingBold">
    <w:name w:val="Hanging Bold"/>
    <w:rsid w:val="002C76B5"/>
    <w:pPr>
      <w:spacing w:after="240" w:line="260" w:lineRule="exact"/>
      <w:ind w:left="720" w:hanging="720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IndentBold">
    <w:name w:val="Indent_Bold"/>
    <w:link w:val="IndentBoldChar"/>
    <w:rsid w:val="002C76B5"/>
    <w:pPr>
      <w:spacing w:after="240" w:line="260" w:lineRule="exact"/>
      <w:ind w:left="1021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IndentItalic">
    <w:name w:val="Indent_Italic"/>
    <w:link w:val="IndentItalicChar"/>
    <w:rsid w:val="002C76B5"/>
    <w:pPr>
      <w:spacing w:after="240" w:line="260" w:lineRule="exact"/>
      <w:ind w:left="1021"/>
    </w:pPr>
    <w:rPr>
      <w:rFonts w:ascii="Verdana" w:eastAsia="Times New Roman" w:hAnsi="Verdana" w:cs="Times New Roman"/>
      <w:i/>
      <w:sz w:val="18"/>
    </w:rPr>
  </w:style>
  <w:style w:type="paragraph" w:customStyle="1" w:styleId="makingthedifference">
    <w:name w:val="making the difference"/>
    <w:semiHidden/>
    <w:rsid w:val="002C76B5"/>
    <w:pPr>
      <w:spacing w:after="0" w:line="240" w:lineRule="auto"/>
    </w:pPr>
    <w:rPr>
      <w:rFonts w:ascii="Verdana" w:eastAsia="Times New Roman" w:hAnsi="Verdana" w:cs="Times New Roman"/>
      <w:color w:val="FFFFFF"/>
      <w:sz w:val="18"/>
      <w:szCs w:val="24"/>
    </w:rPr>
  </w:style>
  <w:style w:type="paragraph" w:customStyle="1" w:styleId="NumberList">
    <w:name w:val="Number List"/>
    <w:rsid w:val="002C76B5"/>
    <w:pPr>
      <w:numPr>
        <w:numId w:val="26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Orangeline">
    <w:name w:val="Orange line"/>
    <w:basedOn w:val="Normal"/>
    <w:rsid w:val="002C76B5"/>
    <w:pPr>
      <w:pBdr>
        <w:bottom w:val="single" w:sz="8" w:space="1" w:color="FF6600"/>
      </w:pBdr>
      <w:tabs>
        <w:tab w:val="left" w:pos="680"/>
      </w:tabs>
      <w:spacing w:before="0" w:after="240" w:line="240" w:lineRule="auto"/>
      <w:ind w:left="1021"/>
    </w:pPr>
    <w:rPr>
      <w:rFonts w:ascii="Times New Roman" w:eastAsia="Times New Roman" w:hAnsi="Times New Roman" w:cs="Times New Roman"/>
      <w:b/>
      <w:color w:val="FFFFFF"/>
      <w:spacing w:val="6"/>
    </w:rPr>
  </w:style>
  <w:style w:type="paragraph" w:customStyle="1" w:styleId="path">
    <w:name w:val="path"/>
    <w:semiHidden/>
    <w:rsid w:val="002C76B5"/>
    <w:pPr>
      <w:tabs>
        <w:tab w:val="num" w:pos="1021"/>
      </w:tabs>
      <w:spacing w:after="0" w:line="240" w:lineRule="auto"/>
      <w:ind w:left="1021" w:hanging="1021"/>
    </w:pPr>
    <w:rPr>
      <w:rFonts w:ascii="Verdana" w:eastAsia="Times New Roman" w:hAnsi="Verdana" w:cs="Times New Roman"/>
      <w:noProof/>
      <w:sz w:val="10"/>
      <w:szCs w:val="10"/>
    </w:rPr>
  </w:style>
  <w:style w:type="paragraph" w:customStyle="1" w:styleId="Proposal">
    <w:name w:val="Proposal"/>
    <w:link w:val="ProposalChar"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character" w:customStyle="1" w:styleId="ProposalChar">
    <w:name w:val="Proposal Char"/>
    <w:link w:val="Proposal"/>
    <w:rsid w:val="002C76B5"/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ProposalBold">
    <w:name w:val="Proposal Bold"/>
    <w:basedOn w:val="Proposal"/>
    <w:link w:val="ProposalBoldChar"/>
    <w:semiHidden/>
    <w:rsid w:val="002C76B5"/>
    <w:rPr>
      <w:b/>
    </w:rPr>
  </w:style>
  <w:style w:type="character" w:customStyle="1" w:styleId="ProposalBoldChar">
    <w:name w:val="Proposal Bold Char"/>
    <w:link w:val="ProposalBold"/>
    <w:semiHidden/>
    <w:rsid w:val="002C76B5"/>
    <w:rPr>
      <w:rFonts w:ascii="Verdana" w:eastAsia="Times New Roman" w:hAnsi="Verdana" w:cs="Times New Roman"/>
      <w:b/>
      <w:color w:val="000080"/>
      <w:sz w:val="34"/>
      <w:szCs w:val="34"/>
    </w:rPr>
  </w:style>
  <w:style w:type="paragraph" w:customStyle="1" w:styleId="Quote8pt">
    <w:name w:val="Quote 8pt"/>
    <w:basedOn w:val="Normal"/>
    <w:rsid w:val="002C76B5"/>
    <w:pPr>
      <w:tabs>
        <w:tab w:val="left" w:pos="680"/>
      </w:tabs>
      <w:spacing w:before="0" w:after="120" w:line="300" w:lineRule="exact"/>
    </w:pPr>
    <w:rPr>
      <w:rFonts w:ascii="Times New Roman" w:eastAsia="Times New Roman" w:hAnsi="Times New Roman" w:cs="Times New Roman"/>
      <w:i/>
      <w:color w:val="000080"/>
      <w:spacing w:val="6"/>
      <w:sz w:val="16"/>
      <w:szCs w:val="16"/>
    </w:rPr>
  </w:style>
  <w:style w:type="paragraph" w:customStyle="1" w:styleId="quotebold">
    <w:name w:val="quote bold"/>
    <w:basedOn w:val="Quote1"/>
    <w:rsid w:val="002C76B5"/>
    <w:pPr>
      <w:keepNext w:val="0"/>
      <w:keepLines w:val="0"/>
      <w:spacing w:before="0" w:after="120" w:line="300" w:lineRule="exact"/>
      <w:ind w:right="0"/>
    </w:pPr>
    <w:rPr>
      <w:rFonts w:ascii="Verdana" w:eastAsia="Times New Roman" w:hAnsi="Verdana" w:cs="Times New Roman"/>
      <w:bCs w:val="0"/>
      <w:i/>
      <w:color w:val="000080"/>
      <w:sz w:val="20"/>
      <w:szCs w:val="24"/>
    </w:rPr>
  </w:style>
  <w:style w:type="paragraph" w:customStyle="1" w:styleId="quoteright">
    <w:name w:val="quote right"/>
    <w:basedOn w:val="Normal"/>
    <w:rsid w:val="002C76B5"/>
    <w:pPr>
      <w:tabs>
        <w:tab w:val="left" w:pos="680"/>
      </w:tabs>
      <w:spacing w:before="0" w:after="120" w:line="300" w:lineRule="exact"/>
      <w:jc w:val="right"/>
    </w:pPr>
    <w:rPr>
      <w:rFonts w:ascii="Times New Roman" w:eastAsia="Times New Roman" w:hAnsi="Times New Roman" w:cs="Times New Roman"/>
      <w:i/>
      <w:color w:val="000080"/>
      <w:spacing w:val="6"/>
    </w:rPr>
  </w:style>
  <w:style w:type="paragraph" w:customStyle="1" w:styleId="quoterightbold">
    <w:name w:val="quote right bold"/>
    <w:basedOn w:val="quoteright"/>
    <w:rsid w:val="002C76B5"/>
    <w:rPr>
      <w:b/>
    </w:rPr>
  </w:style>
  <w:style w:type="paragraph" w:customStyle="1" w:styleId="strapline0">
    <w:name w:val="strap line"/>
    <w:link w:val="straplineChar"/>
    <w:uiPriority w:val="94"/>
    <w:semiHidden/>
    <w:qFormat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pacing w:val="16"/>
      <w:sz w:val="16"/>
      <w:szCs w:val="16"/>
    </w:rPr>
  </w:style>
  <w:style w:type="character" w:customStyle="1" w:styleId="straplineChar">
    <w:name w:val="strap line Char"/>
    <w:link w:val="strapline0"/>
    <w:uiPriority w:val="94"/>
    <w:semiHidden/>
    <w:rsid w:val="002C76B5"/>
    <w:rPr>
      <w:rFonts w:ascii="Verdana" w:eastAsia="Times New Roman" w:hAnsi="Verdana" w:cs="Times New Roman"/>
      <w:color w:val="000080"/>
      <w:spacing w:val="16"/>
      <w:sz w:val="16"/>
      <w:szCs w:val="16"/>
    </w:rPr>
  </w:style>
  <w:style w:type="paragraph" w:customStyle="1" w:styleId="strapline2">
    <w:name w:val="strap line 2"/>
    <w:basedOn w:val="strapline0"/>
    <w:link w:val="strapline2Char"/>
    <w:semiHidden/>
    <w:rsid w:val="002C76B5"/>
    <w:pPr>
      <w:spacing w:before="120"/>
      <w:ind w:right="-1134"/>
    </w:pPr>
  </w:style>
  <w:style w:type="character" w:customStyle="1" w:styleId="strapline2Char">
    <w:name w:val="strap line 2 Char"/>
    <w:basedOn w:val="straplineChar"/>
    <w:link w:val="strapline2"/>
    <w:semiHidden/>
    <w:rsid w:val="002C76B5"/>
    <w:rPr>
      <w:rFonts w:ascii="Verdana" w:eastAsia="Times New Roman" w:hAnsi="Verdana" w:cs="Times New Roman"/>
      <w:color w:val="000080"/>
      <w:spacing w:val="16"/>
      <w:sz w:val="16"/>
      <w:szCs w:val="16"/>
      <w:lang w:val="de-DE"/>
    </w:rPr>
  </w:style>
  <w:style w:type="paragraph" w:customStyle="1" w:styleId="strapline2bold">
    <w:name w:val="strap line 2 bold"/>
    <w:basedOn w:val="strapline2"/>
    <w:link w:val="strapline2boldChar"/>
    <w:semiHidden/>
    <w:rsid w:val="002C76B5"/>
    <w:rPr>
      <w:b/>
    </w:rPr>
  </w:style>
  <w:style w:type="character" w:customStyle="1" w:styleId="strapline2boldChar">
    <w:name w:val="strap line 2 bold Char"/>
    <w:link w:val="strapline2bold"/>
    <w:semiHidden/>
    <w:rsid w:val="002C76B5"/>
    <w:rPr>
      <w:rFonts w:ascii="Verdana" w:eastAsia="Times New Roman" w:hAnsi="Verdana" w:cs="Times New Roman"/>
      <w:b/>
      <w:color w:val="000080"/>
      <w:spacing w:val="16"/>
      <w:sz w:val="16"/>
      <w:szCs w:val="16"/>
      <w:lang w:val="de-DE"/>
    </w:rPr>
  </w:style>
  <w:style w:type="paragraph" w:customStyle="1" w:styleId="straplinebold">
    <w:name w:val="strap line bold"/>
    <w:basedOn w:val="strapline0"/>
    <w:link w:val="straplineboldChar"/>
    <w:semiHidden/>
    <w:rsid w:val="002C76B5"/>
    <w:rPr>
      <w:b/>
    </w:rPr>
  </w:style>
  <w:style w:type="character" w:customStyle="1" w:styleId="straplineboldChar">
    <w:name w:val="strap line bold Char"/>
    <w:link w:val="straplinebold"/>
    <w:semiHidden/>
    <w:rsid w:val="002C76B5"/>
    <w:rPr>
      <w:rFonts w:ascii="Verdana" w:eastAsia="Times New Roman" w:hAnsi="Verdana" w:cs="Times New Roman"/>
      <w:b/>
      <w:color w:val="000080"/>
      <w:spacing w:val="16"/>
      <w:sz w:val="16"/>
      <w:szCs w:val="16"/>
    </w:rPr>
  </w:style>
  <w:style w:type="paragraph" w:customStyle="1" w:styleId="strapline">
    <w:name w:val="strap_line"/>
    <w:semiHidden/>
    <w:rsid w:val="002C76B5"/>
    <w:pPr>
      <w:numPr>
        <w:numId w:val="22"/>
      </w:numPr>
      <w:tabs>
        <w:tab w:val="num" w:pos="680"/>
      </w:tabs>
      <w:spacing w:after="60" w:line="240" w:lineRule="auto"/>
      <w:ind w:left="680" w:hanging="680"/>
      <w:jc w:val="right"/>
    </w:pPr>
    <w:rPr>
      <w:rFonts w:ascii="Verdana" w:eastAsia="Times New Roman" w:hAnsi="Verdana" w:cs="Times New Roman"/>
      <w:b/>
      <w:color w:val="808080"/>
      <w:sz w:val="16"/>
      <w:szCs w:val="16"/>
    </w:rPr>
  </w:style>
  <w:style w:type="paragraph" w:customStyle="1" w:styleId="Submission">
    <w:name w:val="Submission"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table" w:customStyle="1" w:styleId="TTCase2Table">
    <w:name w:val="TT Case 2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DengXian Light" w:hAnsi="DengXian Light"/>
        <w:color w:val="FFFFFF"/>
        <w:sz w:val="18"/>
      </w:rPr>
      <w:tblPr/>
      <w:tcPr>
        <w:shd w:val="clear" w:color="auto" w:fill="000080"/>
      </w:tcPr>
    </w:tblStylePr>
    <w:tblStylePr w:type="band1Vert">
      <w:rPr>
        <w:b w:val="0"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Horz">
      <w:tblPr/>
      <w:tcPr>
        <w:shd w:val="clear" w:color="auto" w:fill="E2EEEB"/>
      </w:tcPr>
    </w:tblStylePr>
    <w:tblStylePr w:type="band2Horz">
      <w:tblPr/>
      <w:tcPr>
        <w:shd w:val="clear" w:color="auto" w:fill="F2E7F9"/>
      </w:tcPr>
    </w:tblStylePr>
  </w:style>
  <w:style w:type="table" w:customStyle="1" w:styleId="TTCase1Table">
    <w:name w:val="TT Case 1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rPr>
      <w:cantSplit/>
    </w:trPr>
    <w:tcPr>
      <w:shd w:val="clear" w:color="auto" w:fill="AEBAB6"/>
    </w:tcPr>
    <w:tblStylePr w:type="firstRow">
      <w:rPr>
        <w:rFonts w:ascii="Calibri Light" w:hAnsi="Calibri Light"/>
        <w:b w:val="0"/>
        <w:color w:val="auto"/>
        <w:sz w:val="18"/>
      </w:rPr>
      <w:tblPr/>
      <w:tcPr>
        <w:tcBorders>
          <w:insideV w:val="nil"/>
        </w:tcBorders>
        <w:shd w:val="clear" w:color="auto" w:fill="969696"/>
      </w:tcPr>
    </w:tblStylePr>
    <w:tblStylePr w:type="band1Vert">
      <w:tblPr/>
      <w:tcPr>
        <w:shd w:val="clear" w:color="auto" w:fill="969696"/>
      </w:tcPr>
    </w:tblStylePr>
    <w:tblStylePr w:type="band2Vert">
      <w:tblPr/>
      <w:tcPr>
        <w:shd w:val="clear" w:color="auto" w:fill="969696"/>
      </w:tcPr>
    </w:tblStylePr>
    <w:tblStylePr w:type="band1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single" w:sz="4" w:space="0" w:color="FFFFFF"/>
          <w:right w:val="nil"/>
          <w:insideH w:val="nil"/>
          <w:insideV w:val="nil"/>
          <w:tl2br w:val="nil"/>
          <w:tr2bl w:val="nil"/>
        </w:tcBorders>
        <w:shd w:val="clear" w:color="auto" w:fill="AEBAB6"/>
      </w:tcPr>
    </w:tblStylePr>
    <w:tblStylePr w:type="band2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single" w:sz="4" w:space="0" w:color="FFFFFF"/>
          <w:right w:val="nil"/>
          <w:insideH w:val="nil"/>
          <w:insideV w:val="nil"/>
        </w:tcBorders>
        <w:shd w:val="clear" w:color="auto" w:fill="B9BFD8"/>
      </w:tcPr>
    </w:tblStylePr>
  </w:style>
  <w:style w:type="table" w:customStyle="1" w:styleId="TTCVTable">
    <w:name w:val="TT CV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D9D9D9"/>
    </w:tcPr>
    <w:tblStylePr w:type="firstRow">
      <w:rPr>
        <w:rFonts w:ascii="Calibri Light" w:hAnsi="Calibri Light"/>
        <w:b w:val="0"/>
        <w:color w:val="FFFFFF"/>
        <w:sz w:val="18"/>
      </w:rPr>
      <w:tblPr/>
      <w:tcPr>
        <w:tcBorders>
          <w:top w:val="nil"/>
          <w:insideV w:val="nil"/>
        </w:tcBorders>
        <w:shd w:val="clear" w:color="auto" w:fill="B9BFD8"/>
      </w:tcPr>
    </w:tblStylePr>
    <w:tblStylePr w:type="band1Vert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B9BFD8"/>
      </w:tcPr>
    </w:tblStylePr>
    <w:tblStylePr w:type="band2Vert"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cBorders>
        <w:shd w:val="clear" w:color="auto" w:fill="B9BFD8"/>
      </w:tcPr>
    </w:tblStylePr>
    <w:tblStylePr w:type="band1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FD8"/>
      </w:tcPr>
    </w:tblStylePr>
    <w:tblStylePr w:type="band2Horz">
      <w:rPr>
        <w:rFonts w:ascii="Calibri Light" w:hAnsi="Calibri Light"/>
        <w:color w:val="auto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/>
          <w:insideV w:val="nil"/>
        </w:tcBorders>
        <w:shd w:val="clear" w:color="auto" w:fill="B9BFD8"/>
      </w:tcPr>
    </w:tblStylePr>
  </w:style>
  <w:style w:type="table" w:customStyle="1" w:styleId="TTPlainTable">
    <w:name w:val="TT Plain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shd w:val="clear" w:color="auto" w:fill="000080"/>
      </w:tcPr>
    </w:tblStylePr>
    <w:tblStylePr w:type="band1Vert">
      <w:tblPr/>
      <w:tcPr>
        <w:shd w:val="clear" w:color="auto" w:fill="FFFFFF"/>
      </w:tcPr>
    </w:tblStylePr>
    <w:tblStylePr w:type="band2Vert">
      <w:tblPr/>
      <w:tcPr>
        <w:shd w:val="clear" w:color="auto" w:fill="FFFFFF"/>
      </w:tcPr>
    </w:tblStylePr>
  </w:style>
  <w:style w:type="table" w:customStyle="1" w:styleId="TTReferencesTable">
    <w:name w:val="TT References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sz w:val="18"/>
      <w:lang w:eastAsia="en-GB"/>
    </w:rPr>
    <w:tblPr>
      <w:tblStyleRow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7FF"/>
    </w:tcPr>
    <w:tblStylePr w:type="firstRow">
      <w:rPr>
        <w:rFonts w:ascii="Calibri Light" w:hAnsi="Calibri Light"/>
        <w:sz w:val="20"/>
      </w:rPr>
      <w:tblPr/>
      <w:tcPr>
        <w:shd w:val="clear" w:color="auto" w:fill="8895BE"/>
      </w:tcPr>
    </w:tblStylePr>
    <w:tblStylePr w:type="firstCol">
      <w:tblPr/>
      <w:tcPr>
        <w:shd w:val="clear" w:color="auto" w:fill="D8DBEA"/>
      </w:tcPr>
    </w:tblStylePr>
    <w:tblStylePr w:type="lastCol">
      <w:tblPr/>
      <w:tcPr>
        <w:shd w:val="clear" w:color="auto" w:fill="D8DBEA"/>
      </w:tcPr>
    </w:tblStylePr>
    <w:tblStylePr w:type="band1Horz">
      <w:rPr>
        <w:rFonts w:ascii="DengXian Light" w:hAnsi="DengXian Light"/>
        <w:color w:val="auto"/>
        <w:sz w:val="18"/>
      </w:rPr>
      <w:tblPr/>
      <w:tcPr>
        <w:shd w:val="clear" w:color="auto" w:fill="D8DBEA"/>
      </w:tcPr>
    </w:tblStylePr>
    <w:tblStylePr w:type="band2Horz">
      <w:rPr>
        <w:rFonts w:ascii="DengXian Light" w:hAnsi="DengXian Light"/>
        <w:color w:val="auto"/>
        <w:sz w:val="18"/>
      </w:rPr>
      <w:tblPr/>
      <w:tcPr>
        <w:shd w:val="clear" w:color="auto" w:fill="D8DBEA"/>
      </w:tcPr>
    </w:tblStylePr>
  </w:style>
  <w:style w:type="table" w:customStyle="1" w:styleId="TTGreyTable">
    <w:name w:val="TT Grey Table"/>
    <w:basedOn w:val="TableNormal"/>
    <w:rsid w:val="002C76B5"/>
    <w:pPr>
      <w:spacing w:after="0" w:line="240" w:lineRule="auto"/>
    </w:pPr>
    <w:rPr>
      <w:rFonts w:ascii="Verdana" w:eastAsia="Times New Roman" w:hAnsi="Verdana" w:cs="Times New Roman"/>
      <w:lang w:eastAsia="en-GB"/>
    </w:rPr>
    <w:tblPr/>
    <w:tcPr>
      <w:shd w:val="clear" w:color="auto" w:fill="969696"/>
    </w:tcPr>
  </w:style>
  <w:style w:type="paragraph" w:customStyle="1" w:styleId="TableTextCentre0">
    <w:name w:val="Table Text Centre"/>
    <w:rsid w:val="002C76B5"/>
    <w:pPr>
      <w:spacing w:before="120" w:after="120" w:line="240" w:lineRule="auto"/>
      <w:ind w:left="72" w:right="72"/>
      <w:jc w:val="center"/>
    </w:pPr>
    <w:rPr>
      <w:rFonts w:ascii="Verdana" w:eastAsia="Times New Roman" w:hAnsi="Verdana" w:cs="Times New Roman"/>
      <w:sz w:val="18"/>
    </w:rPr>
  </w:style>
  <w:style w:type="paragraph" w:customStyle="1" w:styleId="TTBold">
    <w:name w:val="TT Bold"/>
    <w:rsid w:val="002C76B5"/>
    <w:pPr>
      <w:spacing w:before="120" w:after="120" w:line="240" w:lineRule="auto"/>
    </w:pPr>
    <w:rPr>
      <w:rFonts w:ascii="Verdana" w:eastAsia="Times New Roman" w:hAnsi="Verdana" w:cs="Times New Roman"/>
      <w:b/>
      <w:sz w:val="18"/>
    </w:rPr>
  </w:style>
  <w:style w:type="paragraph" w:customStyle="1" w:styleId="TTBoldBlue">
    <w:name w:val="TT Bold Blue"/>
    <w:basedOn w:val="TTBold"/>
    <w:rsid w:val="002C76B5"/>
    <w:rPr>
      <w:color w:val="000080"/>
    </w:rPr>
  </w:style>
  <w:style w:type="paragraph" w:customStyle="1" w:styleId="TTHangBoldBlue">
    <w:name w:val="TT Hang Bold Blue"/>
    <w:rsid w:val="002C76B5"/>
    <w:pPr>
      <w:spacing w:before="120" w:after="120" w:line="240" w:lineRule="auto"/>
      <w:ind w:left="1440" w:hanging="1440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TTWhiteBold">
    <w:name w:val="TT White Bold"/>
    <w:rsid w:val="002C76B5"/>
    <w:pPr>
      <w:spacing w:before="120" w:after="120" w:line="240" w:lineRule="auto"/>
      <w:ind w:left="72" w:right="72"/>
    </w:pPr>
    <w:rPr>
      <w:rFonts w:ascii="Verdana" w:eastAsia="Times New Roman" w:hAnsi="Verdana" w:cs="Times New Roman"/>
      <w:b/>
      <w:color w:val="FFFFFF"/>
      <w:sz w:val="18"/>
    </w:rPr>
  </w:style>
  <w:style w:type="paragraph" w:customStyle="1" w:styleId="TTWhitecentre">
    <w:name w:val="TT White centre"/>
    <w:rsid w:val="002C76B5"/>
    <w:pPr>
      <w:spacing w:before="120" w:after="120" w:line="240" w:lineRule="auto"/>
      <w:ind w:left="72" w:right="72"/>
      <w:jc w:val="center"/>
    </w:pPr>
    <w:rPr>
      <w:rFonts w:ascii="Verdana" w:eastAsia="Times New Roman" w:hAnsi="Verdana" w:cs="Times New Roman"/>
      <w:b/>
      <w:color w:val="FFFFFF"/>
      <w:sz w:val="18"/>
    </w:rPr>
  </w:style>
  <w:style w:type="paragraph" w:customStyle="1" w:styleId="Tables">
    <w:name w:val="Tables"/>
    <w:link w:val="TablesChar"/>
    <w:qFormat/>
    <w:rsid w:val="002C76B5"/>
    <w:pPr>
      <w:spacing w:before="120" w:after="120" w:line="240" w:lineRule="auto"/>
    </w:pPr>
    <w:rPr>
      <w:rFonts w:ascii="Arial" w:eastAsia="Times New Roman" w:hAnsi="Arial" w:cs="Times New Roman"/>
    </w:rPr>
  </w:style>
  <w:style w:type="paragraph" w:customStyle="1" w:styleId="TT1Blue">
    <w:name w:val="TT_1 Blue"/>
    <w:rsid w:val="002C76B5"/>
    <w:pPr>
      <w:spacing w:before="120" w:after="120" w:line="240" w:lineRule="auto"/>
    </w:pPr>
    <w:rPr>
      <w:rFonts w:ascii="Verdana" w:eastAsia="Times New Roman" w:hAnsi="Verdana" w:cs="Times New Roman"/>
      <w:color w:val="000080"/>
      <w:sz w:val="18"/>
    </w:rPr>
  </w:style>
  <w:style w:type="paragraph" w:customStyle="1" w:styleId="TTBull">
    <w:name w:val="TT_Bull"/>
    <w:rsid w:val="002C76B5"/>
    <w:pPr>
      <w:numPr>
        <w:numId w:val="30"/>
      </w:numPr>
      <w:spacing w:before="120" w:after="120" w:line="240" w:lineRule="auto"/>
    </w:pPr>
    <w:rPr>
      <w:rFonts w:ascii="Verdana" w:eastAsia="Times New Roman" w:hAnsi="Verdana" w:cs="Times New Roman"/>
      <w:sz w:val="18"/>
    </w:rPr>
  </w:style>
  <w:style w:type="paragraph" w:customStyle="1" w:styleId="TTBullBlue">
    <w:name w:val="TT_Bull Blue"/>
    <w:rsid w:val="002C76B5"/>
    <w:pPr>
      <w:numPr>
        <w:numId w:val="31"/>
      </w:numPr>
      <w:spacing w:before="120" w:after="120" w:line="260" w:lineRule="exact"/>
    </w:pPr>
    <w:rPr>
      <w:rFonts w:ascii="Verdana" w:eastAsia="Times New Roman" w:hAnsi="Verdana" w:cs="Times New Roman"/>
      <w:color w:val="000080"/>
      <w:sz w:val="18"/>
      <w:szCs w:val="18"/>
    </w:rPr>
  </w:style>
  <w:style w:type="paragraph" w:customStyle="1" w:styleId="Path0">
    <w:name w:val="Path"/>
    <w:semiHidden/>
    <w:rsid w:val="002C76B5"/>
    <w:pPr>
      <w:spacing w:after="0" w:line="240" w:lineRule="auto"/>
    </w:pPr>
    <w:rPr>
      <w:rFonts w:ascii="Verdana" w:eastAsia="Times New Roman" w:hAnsi="Verdana" w:cs="Times New Roman"/>
      <w:caps/>
      <w:sz w:val="10"/>
    </w:rPr>
  </w:style>
  <w:style w:type="paragraph" w:customStyle="1" w:styleId="HeaderName">
    <w:name w:val="Header Name"/>
    <w:rsid w:val="002C76B5"/>
    <w:pPr>
      <w:spacing w:after="0" w:line="240" w:lineRule="auto"/>
    </w:pPr>
    <w:rPr>
      <w:rFonts w:ascii="Verdana" w:eastAsia="Times New Roman" w:hAnsi="Verdana" w:cs="Times New Roman"/>
      <w:b/>
      <w:color w:val="000080"/>
      <w:sz w:val="18"/>
      <w:szCs w:val="24"/>
    </w:rPr>
  </w:style>
  <w:style w:type="paragraph" w:customStyle="1" w:styleId="Title1">
    <w:name w:val="Title 1"/>
    <w:rsid w:val="002C76B5"/>
    <w:pPr>
      <w:spacing w:after="120" w:line="240" w:lineRule="auto"/>
    </w:pPr>
    <w:rPr>
      <w:rFonts w:ascii="Verdana" w:eastAsia="Times New Roman" w:hAnsi="Verdana" w:cs="Arial"/>
      <w:bCs/>
      <w:color w:val="000080"/>
      <w:kern w:val="32"/>
      <w:sz w:val="28"/>
      <w:szCs w:val="42"/>
    </w:rPr>
  </w:style>
  <w:style w:type="paragraph" w:customStyle="1" w:styleId="Title2">
    <w:name w:val="Title 2"/>
    <w:rsid w:val="002C76B5"/>
    <w:pPr>
      <w:spacing w:after="60" w:line="240" w:lineRule="auto"/>
    </w:pPr>
    <w:rPr>
      <w:rFonts w:ascii="Verdana" w:eastAsia="Times New Roman" w:hAnsi="Verdana" w:cs="Arial"/>
      <w:b/>
      <w:bCs/>
      <w:iCs/>
      <w:color w:val="000080"/>
      <w:szCs w:val="28"/>
    </w:rPr>
  </w:style>
  <w:style w:type="paragraph" w:customStyle="1" w:styleId="Title3">
    <w:name w:val="Title 3"/>
    <w:rsid w:val="002C76B5"/>
    <w:pPr>
      <w:spacing w:after="60" w:line="240" w:lineRule="auto"/>
    </w:pPr>
    <w:rPr>
      <w:rFonts w:ascii="Verdana" w:eastAsia="Times New Roman" w:hAnsi="Verdana" w:cs="Arial"/>
      <w:b/>
      <w:bCs/>
      <w:sz w:val="18"/>
      <w:szCs w:val="26"/>
    </w:rPr>
  </w:style>
  <w:style w:type="paragraph" w:customStyle="1" w:styleId="Title4">
    <w:name w:val="Title 4"/>
    <w:rsid w:val="002C76B5"/>
    <w:pPr>
      <w:spacing w:after="60" w:line="240" w:lineRule="auto"/>
    </w:pPr>
    <w:rPr>
      <w:rFonts w:ascii="Verdana" w:eastAsia="Times New Roman" w:hAnsi="Verdana" w:cs="Times New Roman"/>
      <w:b/>
      <w:bCs/>
      <w:color w:val="5F5F5F"/>
      <w:sz w:val="18"/>
      <w:szCs w:val="18"/>
    </w:rPr>
  </w:style>
  <w:style w:type="paragraph" w:customStyle="1" w:styleId="AlphaIndent">
    <w:name w:val="Alpha Indent"/>
    <w:rsid w:val="002C76B5"/>
    <w:pPr>
      <w:numPr>
        <w:numId w:val="27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Bullet6">
    <w:name w:val="Bullet 6"/>
    <w:rsid w:val="002C76B5"/>
    <w:pPr>
      <w:numPr>
        <w:numId w:val="28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Numberlist2">
    <w:name w:val="Number list 2"/>
    <w:rsid w:val="002C76B5"/>
    <w:pPr>
      <w:numPr>
        <w:numId w:val="29"/>
      </w:numPr>
      <w:spacing w:after="240" w:line="260" w:lineRule="exact"/>
    </w:pPr>
    <w:rPr>
      <w:rFonts w:ascii="Verdana" w:eastAsia="Times New Roman" w:hAnsi="Verdana" w:cs="Times New Roman"/>
      <w:sz w:val="18"/>
      <w:szCs w:val="18"/>
    </w:rPr>
  </w:style>
  <w:style w:type="paragraph" w:customStyle="1" w:styleId="Project">
    <w:name w:val="Project"/>
    <w:semiHidden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ClientName0">
    <w:name w:val="Client Name"/>
    <w:semiHidden/>
    <w:rsid w:val="002C76B5"/>
    <w:pPr>
      <w:spacing w:after="0" w:line="240" w:lineRule="auto"/>
      <w:jc w:val="right"/>
    </w:pPr>
    <w:rPr>
      <w:rFonts w:ascii="Verdana" w:eastAsia="Times New Roman" w:hAnsi="Verdana" w:cs="Times New Roman"/>
      <w:color w:val="000080"/>
      <w:sz w:val="34"/>
      <w:szCs w:val="34"/>
    </w:rPr>
  </w:style>
  <w:style w:type="paragraph" w:customStyle="1" w:styleId="HeaderName2">
    <w:name w:val="Header Name 2"/>
    <w:rsid w:val="002C76B5"/>
    <w:pPr>
      <w:spacing w:after="0" w:line="240" w:lineRule="auto"/>
    </w:pPr>
    <w:rPr>
      <w:rFonts w:ascii="Verdana" w:eastAsia="Times New Roman" w:hAnsi="Verdana" w:cs="Times New Roman"/>
      <w:b/>
      <w:bCs/>
      <w:noProof/>
      <w:color w:val="000080"/>
      <w:sz w:val="18"/>
      <w:szCs w:val="24"/>
    </w:rPr>
  </w:style>
  <w:style w:type="paragraph" w:customStyle="1" w:styleId="SRBull1">
    <w:name w:val="SR Bull 1"/>
    <w:semiHidden/>
    <w:rsid w:val="002C76B5"/>
    <w:pPr>
      <w:numPr>
        <w:numId w:val="33"/>
      </w:numPr>
      <w:tabs>
        <w:tab w:val="left" w:pos="864"/>
      </w:tabs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table" w:customStyle="1" w:styleId="TTTable4">
    <w:name w:val="T&amp;T Table 4"/>
    <w:basedOn w:val="TableNormal"/>
    <w:rsid w:val="002C76B5"/>
    <w:pPr>
      <w:spacing w:before="60" w:after="60" w:line="240" w:lineRule="auto"/>
    </w:pPr>
    <w:rPr>
      <w:rFonts w:ascii="Verdana" w:eastAsia="Times New Roman" w:hAnsi="Verdana" w:cs="Times New Roman"/>
      <w:sz w:val="18"/>
      <w:lang w:eastAsia="en-GB"/>
    </w:rPr>
    <w:tblPr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tblPr/>
      <w:tcPr>
        <w:shd w:val="clear" w:color="auto" w:fill="000080"/>
      </w:tcPr>
    </w:tblStylePr>
    <w:tblStylePr w:type="firstCol">
      <w:tblPr/>
      <w:tcPr>
        <w:shd w:val="clear" w:color="auto" w:fill="000080"/>
      </w:tcPr>
    </w:tblStylePr>
    <w:tblStylePr w:type="band1Vert">
      <w:tblPr/>
      <w:tcPr>
        <w:shd w:val="clear" w:color="auto" w:fill="E7F0FF"/>
      </w:tcPr>
    </w:tblStylePr>
    <w:tblStylePr w:type="band2Vert">
      <w:tblPr/>
      <w:tcPr>
        <w:tc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cBorders>
        <w:shd w:val="clear" w:color="auto" w:fill="FFFFEF"/>
      </w:tcPr>
    </w:tblStylePr>
  </w:style>
  <w:style w:type="paragraph" w:customStyle="1" w:styleId="CVNumberList">
    <w:name w:val="CV Number List"/>
    <w:semiHidden/>
    <w:rsid w:val="002C76B5"/>
    <w:pPr>
      <w:numPr>
        <w:numId w:val="32"/>
      </w:numPr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paragraph" w:customStyle="1" w:styleId="Bullet4comment">
    <w:name w:val="Bullet 4 comment"/>
    <w:basedOn w:val="BulletOutline"/>
    <w:rsid w:val="002C76B5"/>
    <w:rPr>
      <w:i/>
      <w:iCs/>
      <w:color w:val="0066FF"/>
    </w:rPr>
  </w:style>
  <w:style w:type="paragraph" w:customStyle="1" w:styleId="TT">
    <w:name w:val="TT"/>
    <w:basedOn w:val="Tables"/>
    <w:qFormat/>
    <w:rsid w:val="002C76B5"/>
    <w:rPr>
      <w:szCs w:val="18"/>
      <w:lang w:eastAsia="en-GB"/>
    </w:rPr>
  </w:style>
  <w:style w:type="character" w:customStyle="1" w:styleId="Bullet2Char">
    <w:name w:val="Bullet 2 Char"/>
    <w:link w:val="Bullet2"/>
    <w:rsid w:val="002C76B5"/>
    <w:rPr>
      <w:rFonts w:ascii="Verdana" w:eastAsia="Times New Roman" w:hAnsi="Verdana" w:cs="Times New Roman"/>
      <w:sz w:val="18"/>
    </w:rPr>
  </w:style>
  <w:style w:type="paragraph" w:customStyle="1" w:styleId="TableText">
    <w:name w:val="Table Text"/>
    <w:uiPriority w:val="13"/>
    <w:qFormat/>
    <w:rsid w:val="002C76B5"/>
    <w:pPr>
      <w:spacing w:before="120" w:after="120" w:line="240" w:lineRule="auto"/>
      <w:ind w:left="72" w:right="72"/>
    </w:pPr>
    <w:rPr>
      <w:rFonts w:ascii="Verdana" w:eastAsia="Times New Roman" w:hAnsi="Verdana" w:cs="Times New Roman"/>
      <w:b/>
      <w:color w:val="000080"/>
      <w:sz w:val="18"/>
    </w:rPr>
  </w:style>
  <w:style w:type="paragraph" w:customStyle="1" w:styleId="CVBullet2">
    <w:name w:val="CV Bullet 2"/>
    <w:semiHidden/>
    <w:rsid w:val="002C76B5"/>
    <w:pPr>
      <w:numPr>
        <w:numId w:val="34"/>
      </w:numPr>
      <w:tabs>
        <w:tab w:val="num" w:pos="360"/>
      </w:tabs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character" w:customStyle="1" w:styleId="IndentBoldChar">
    <w:name w:val="Indent_Bold Char"/>
    <w:link w:val="IndentBold"/>
    <w:rsid w:val="002C76B5"/>
    <w:rPr>
      <w:rFonts w:ascii="Verdana" w:eastAsia="Times New Roman" w:hAnsi="Verdana" w:cs="Times New Roman"/>
      <w:b/>
      <w:color w:val="000080"/>
      <w:sz w:val="18"/>
    </w:rPr>
  </w:style>
  <w:style w:type="character" w:customStyle="1" w:styleId="IndentItalicChar">
    <w:name w:val="Indent_Italic Char"/>
    <w:link w:val="IndentItalic"/>
    <w:rsid w:val="002C76B5"/>
    <w:rPr>
      <w:rFonts w:ascii="Verdana" w:eastAsia="Times New Roman" w:hAnsi="Verdana" w:cs="Times New Roman"/>
      <w:i/>
      <w:sz w:val="18"/>
    </w:rPr>
  </w:style>
  <w:style w:type="paragraph" w:customStyle="1" w:styleId="TT2">
    <w:name w:val="TT_2"/>
    <w:basedOn w:val="Tables"/>
    <w:rsid w:val="002C76B5"/>
    <w:pPr>
      <w:spacing w:before="0" w:after="0"/>
      <w:ind w:left="74" w:right="74"/>
      <w:jc w:val="both"/>
    </w:pPr>
    <w:rPr>
      <w:sz w:val="16"/>
    </w:rPr>
  </w:style>
  <w:style w:type="character" w:customStyle="1" w:styleId="BTBlueBoldChar">
    <w:name w:val="BT Blue Bold Char"/>
    <w:link w:val="BTBlueBold"/>
    <w:rsid w:val="002C76B5"/>
    <w:rPr>
      <w:rFonts w:ascii="Verdana" w:eastAsia="Times New Roman" w:hAnsi="Verdana" w:cs="Times New Roman"/>
      <w:b/>
      <w:color w:val="000080"/>
      <w:sz w:val="18"/>
    </w:rPr>
  </w:style>
  <w:style w:type="paragraph" w:customStyle="1" w:styleId="Append2">
    <w:name w:val="Append_2"/>
    <w:rsid w:val="002C76B5"/>
    <w:pPr>
      <w:spacing w:after="240" w:line="240" w:lineRule="auto"/>
      <w:ind w:left="936"/>
    </w:pPr>
    <w:rPr>
      <w:rFonts w:ascii="Verdana" w:eastAsia="Times New Roman" w:hAnsi="Verdana" w:cs="Times New Roman"/>
      <w:b/>
      <w:color w:val="000080"/>
      <w:sz w:val="18"/>
      <w:szCs w:val="18"/>
    </w:rPr>
  </w:style>
  <w:style w:type="paragraph" w:customStyle="1" w:styleId="StyleBefore3ptAfter3pt1">
    <w:name w:val="Style Before:  3 pt After:  3 pt1"/>
    <w:basedOn w:val="Heading1"/>
    <w:rsid w:val="002C76B5"/>
    <w:pPr>
      <w:keepNext w:val="0"/>
      <w:pageBreakBefore w:val="0"/>
      <w:tabs>
        <w:tab w:val="num" w:pos="1731"/>
      </w:tabs>
      <w:spacing w:before="60" w:after="60" w:line="240" w:lineRule="auto"/>
      <w:ind w:left="1731" w:hanging="1021"/>
      <w:jc w:val="both"/>
    </w:pPr>
    <w:rPr>
      <w:rFonts w:eastAsia="Times New Roman"/>
      <w:b w:val="0"/>
      <w:color w:val="auto"/>
      <w:kern w:val="32"/>
      <w:sz w:val="28"/>
      <w:szCs w:val="28"/>
    </w:rPr>
  </w:style>
  <w:style w:type="paragraph" w:customStyle="1" w:styleId="CVBullet0">
    <w:name w:val="CV Bullet"/>
    <w:semiHidden/>
    <w:rsid w:val="002C76B5"/>
    <w:pPr>
      <w:numPr>
        <w:numId w:val="35"/>
      </w:numPr>
      <w:spacing w:after="120" w:line="260" w:lineRule="exact"/>
      <w:ind w:left="0" w:firstLine="0"/>
    </w:pPr>
    <w:rPr>
      <w:rFonts w:ascii="Verdana" w:eastAsia="Times New Roman" w:hAnsi="Verdana" w:cs="Times New Roman"/>
      <w:sz w:val="18"/>
    </w:rPr>
  </w:style>
  <w:style w:type="numbering" w:customStyle="1" w:styleId="TTBulletList">
    <w:name w:val="T&amp;T Bullet List"/>
    <w:basedOn w:val="NoList"/>
    <w:uiPriority w:val="99"/>
    <w:rsid w:val="002C76B5"/>
    <w:pPr>
      <w:numPr>
        <w:numId w:val="40"/>
      </w:numPr>
    </w:pPr>
  </w:style>
  <w:style w:type="numbering" w:customStyle="1" w:styleId="CSBulletList">
    <w:name w:val="CS Bullet List"/>
    <w:basedOn w:val="NoList"/>
    <w:rsid w:val="002C76B5"/>
    <w:pPr>
      <w:numPr>
        <w:numId w:val="36"/>
      </w:numPr>
    </w:pPr>
  </w:style>
  <w:style w:type="paragraph" w:customStyle="1" w:styleId="SRTTBull">
    <w:name w:val="SR TT Bull"/>
    <w:semiHidden/>
    <w:rsid w:val="002C76B5"/>
    <w:pPr>
      <w:numPr>
        <w:numId w:val="37"/>
      </w:numPr>
      <w:spacing w:before="60" w:after="60" w:line="240" w:lineRule="auto"/>
      <w:ind w:left="0" w:firstLine="0"/>
    </w:pPr>
    <w:rPr>
      <w:rFonts w:ascii="Verdana" w:eastAsia="Times New Roman" w:hAnsi="Verdana" w:cs="Times New Roman"/>
      <w:noProof/>
      <w:sz w:val="18"/>
    </w:rPr>
  </w:style>
  <w:style w:type="paragraph" w:customStyle="1" w:styleId="tabletext0">
    <w:name w:val="tabletext"/>
    <w:basedOn w:val="Normal"/>
    <w:rsid w:val="002C76B5"/>
    <w:pPr>
      <w:spacing w:before="60" w:after="60" w:line="240" w:lineRule="auto"/>
      <w:ind w:right="510"/>
    </w:pPr>
    <w:rPr>
      <w:rFonts w:ascii="Gill Sans Light" w:eastAsia="Times New Roman" w:hAnsi="Gill Sans Light" w:cs="Times New Roman"/>
      <w:spacing w:val="6"/>
    </w:rPr>
  </w:style>
  <w:style w:type="paragraph" w:customStyle="1" w:styleId="Bodyred">
    <w:name w:val="Body red"/>
    <w:basedOn w:val="IndentItalic"/>
    <w:link w:val="BodyredChar"/>
    <w:rsid w:val="002C76B5"/>
    <w:pPr>
      <w:ind w:left="0"/>
    </w:pPr>
    <w:rPr>
      <w:color w:val="FF0000"/>
    </w:rPr>
  </w:style>
  <w:style w:type="paragraph" w:customStyle="1" w:styleId="IndentChar1">
    <w:name w:val="Indent Char1"/>
    <w:link w:val="IndentChar1Char"/>
    <w:rsid w:val="002C76B5"/>
    <w:pPr>
      <w:spacing w:after="240" w:line="360" w:lineRule="auto"/>
      <w:ind w:left="936"/>
    </w:pPr>
    <w:rPr>
      <w:rFonts w:ascii="Verdana" w:eastAsia="Times New Roman" w:hAnsi="Verdana" w:cs="Times New Roman"/>
      <w:sz w:val="18"/>
    </w:rPr>
  </w:style>
  <w:style w:type="paragraph" w:customStyle="1" w:styleId="TableTextWhite">
    <w:name w:val="Table Text White"/>
    <w:rsid w:val="002C76B5"/>
    <w:pPr>
      <w:spacing w:before="120" w:after="120" w:line="240" w:lineRule="auto"/>
    </w:pPr>
    <w:rPr>
      <w:rFonts w:ascii="Verdana" w:eastAsia="Times New Roman" w:hAnsi="Verdana" w:cs="Times New Roman"/>
      <w:b/>
      <w:color w:val="FFFFFF"/>
      <w:sz w:val="18"/>
    </w:rPr>
  </w:style>
  <w:style w:type="character" w:customStyle="1" w:styleId="IndentChar1Char">
    <w:name w:val="Indent Char1 Char"/>
    <w:link w:val="IndentChar1"/>
    <w:rsid w:val="002C76B5"/>
    <w:rPr>
      <w:rFonts w:ascii="Verdana" w:eastAsia="Times New Roman" w:hAnsi="Verdana" w:cs="Times New Roman"/>
      <w:sz w:val="18"/>
    </w:rPr>
  </w:style>
  <w:style w:type="paragraph" w:customStyle="1" w:styleId="Bullet">
    <w:name w:val="Bullet"/>
    <w:uiPriority w:val="7"/>
    <w:qFormat/>
    <w:rsid w:val="002C76B5"/>
    <w:pPr>
      <w:numPr>
        <w:ilvl w:val="1"/>
        <w:numId w:val="42"/>
      </w:numPr>
      <w:spacing w:after="240" w:line="260" w:lineRule="exact"/>
    </w:pPr>
    <w:rPr>
      <w:rFonts w:ascii="Verdana" w:eastAsia="Times New Roman" w:hAnsi="Verdana" w:cs="Times New Roman"/>
      <w:sz w:val="18"/>
    </w:rPr>
  </w:style>
  <w:style w:type="paragraph" w:customStyle="1" w:styleId="IndentBlue">
    <w:name w:val="Indent Blue"/>
    <w:basedOn w:val="Indent"/>
    <w:semiHidden/>
    <w:qFormat/>
    <w:rsid w:val="002C76B5"/>
    <w:rPr>
      <w:b/>
      <w:color w:val="002060"/>
    </w:rPr>
  </w:style>
  <w:style w:type="character" w:customStyle="1" w:styleId="BodyredChar">
    <w:name w:val="Body red Char"/>
    <w:link w:val="Bodyred"/>
    <w:rsid w:val="002C76B5"/>
    <w:rPr>
      <w:rFonts w:ascii="Verdana" w:eastAsia="Times New Roman" w:hAnsi="Verdana" w:cs="Times New Roman"/>
      <w:i/>
      <w:color w:val="FF0000"/>
      <w:sz w:val="18"/>
    </w:rPr>
  </w:style>
  <w:style w:type="paragraph" w:customStyle="1" w:styleId="Subheadingred">
    <w:name w:val="Sub heading red"/>
    <w:basedOn w:val="IndentItalic"/>
    <w:rsid w:val="002C76B5"/>
    <w:pPr>
      <w:ind w:left="0"/>
    </w:pPr>
    <w:rPr>
      <w:b/>
      <w:i w:val="0"/>
      <w:color w:val="FF0000"/>
    </w:rPr>
  </w:style>
  <w:style w:type="paragraph" w:customStyle="1" w:styleId="Indentblue0">
    <w:name w:val="Indent blue"/>
    <w:basedOn w:val="Indent"/>
    <w:link w:val="IndentblueChar"/>
    <w:rsid w:val="002C76B5"/>
    <w:rPr>
      <w:color w:val="3366FF"/>
    </w:rPr>
  </w:style>
  <w:style w:type="character" w:customStyle="1" w:styleId="IndentblueChar">
    <w:name w:val="Indent blue Char"/>
    <w:link w:val="Indentblue0"/>
    <w:rsid w:val="002C76B5"/>
    <w:rPr>
      <w:rFonts w:ascii="Arial" w:eastAsia="Times New Roman" w:hAnsi="Arial" w:cs="Arial"/>
      <w:color w:val="3366FF"/>
      <w:spacing w:val="6"/>
      <w:sz w:val="18"/>
      <w:szCs w:val="18"/>
    </w:rPr>
  </w:style>
  <w:style w:type="character" w:customStyle="1" w:styleId="TablesChar">
    <w:name w:val="Tables Char"/>
    <w:link w:val="Tables"/>
    <w:rsid w:val="002C76B5"/>
    <w:rPr>
      <w:rFonts w:ascii="Arial" w:eastAsia="Times New Roman" w:hAnsi="Arial" w:cs="Times New Roman"/>
    </w:rPr>
  </w:style>
  <w:style w:type="paragraph" w:customStyle="1" w:styleId="BulletOutline">
    <w:name w:val="Bullet Outline"/>
    <w:uiPriority w:val="4"/>
    <w:qFormat/>
    <w:rsid w:val="002C76B5"/>
    <w:pPr>
      <w:numPr>
        <w:ilvl w:val="1"/>
        <w:numId w:val="49"/>
      </w:numPr>
      <w:spacing w:after="240" w:line="260" w:lineRule="exact"/>
    </w:pPr>
    <w:rPr>
      <w:rFonts w:ascii="Times New Roman" w:eastAsia="Calibri" w:hAnsi="Times New Roman" w:cs="Times New Roman"/>
      <w:spacing w:val="6"/>
      <w:szCs w:val="18"/>
    </w:rPr>
  </w:style>
  <w:style w:type="numbering" w:customStyle="1" w:styleId="TTBulletOutline">
    <w:name w:val="T&amp;T Bullet Outline"/>
    <w:uiPriority w:val="99"/>
    <w:rsid w:val="002C76B5"/>
    <w:pPr>
      <w:numPr>
        <w:numId w:val="38"/>
      </w:numPr>
    </w:pPr>
  </w:style>
  <w:style w:type="paragraph" w:customStyle="1" w:styleId="Appendix">
    <w:name w:val="Appendix"/>
    <w:basedOn w:val="Heading1"/>
    <w:qFormat/>
    <w:rsid w:val="002C76B5"/>
    <w:pPr>
      <w:keepNext w:val="0"/>
      <w:pageBreakBefore w:val="0"/>
      <w:numPr>
        <w:numId w:val="39"/>
      </w:numPr>
      <w:spacing w:after="240" w:line="240" w:lineRule="auto"/>
      <w:jc w:val="both"/>
    </w:pPr>
    <w:rPr>
      <w:rFonts w:eastAsia="Times New Roman"/>
      <w:b w:val="0"/>
      <w:color w:val="008786"/>
      <w:kern w:val="32"/>
      <w:sz w:val="28"/>
      <w:szCs w:val="28"/>
    </w:rPr>
  </w:style>
  <w:style w:type="paragraph" w:customStyle="1" w:styleId="Tabelbullet">
    <w:name w:val="Tabel bullet"/>
    <w:basedOn w:val="Bullet10"/>
    <w:qFormat/>
    <w:rsid w:val="002C76B5"/>
    <w:pPr>
      <w:numPr>
        <w:numId w:val="0"/>
      </w:numPr>
      <w:tabs>
        <w:tab w:val="num" w:pos="360"/>
      </w:tabs>
      <w:spacing w:before="120" w:after="120"/>
      <w:ind w:left="360" w:hanging="360"/>
    </w:pPr>
    <w:rPr>
      <w:szCs w:val="18"/>
      <w:lang w:eastAsia="en-GB"/>
    </w:rPr>
  </w:style>
  <w:style w:type="paragraph" w:customStyle="1" w:styleId="UserNote">
    <w:name w:val="User Note"/>
    <w:basedOn w:val="Indent"/>
    <w:qFormat/>
    <w:rsid w:val="002C76B5"/>
    <w:pPr>
      <w:ind w:left="993" w:hanging="1701"/>
    </w:pPr>
    <w:rPr>
      <w:i/>
      <w:color w:val="FF0000"/>
    </w:rPr>
  </w:style>
  <w:style w:type="table" w:customStyle="1" w:styleId="LightShading-Accent11">
    <w:name w:val="Light Shading - Accent 11"/>
    <w:basedOn w:val="TableNormal"/>
    <w:uiPriority w:val="60"/>
    <w:rsid w:val="002C76B5"/>
    <w:pPr>
      <w:spacing w:after="0" w:line="240" w:lineRule="auto"/>
    </w:pPr>
    <w:rPr>
      <w:rFonts w:ascii="Verdana" w:eastAsia="Calibri" w:hAnsi="Verdana" w:cs="Times New Roman"/>
      <w:color w:val="365F91"/>
      <w:sz w:val="18"/>
      <w:szCs w:val="18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IndentItalic0">
    <w:name w:val="Indent Italic"/>
    <w:basedOn w:val="IndentBlue"/>
    <w:semiHidden/>
    <w:qFormat/>
    <w:rsid w:val="002C76B5"/>
    <w:rPr>
      <w:b w:val="0"/>
      <w:i/>
      <w:color w:val="auto"/>
    </w:rPr>
  </w:style>
  <w:style w:type="numbering" w:customStyle="1" w:styleId="TTIndent">
    <w:name w:val="T&amp;T Indent"/>
    <w:uiPriority w:val="99"/>
    <w:rsid w:val="002C76B5"/>
    <w:pPr>
      <w:numPr>
        <w:numId w:val="41"/>
      </w:numPr>
    </w:pPr>
  </w:style>
  <w:style w:type="paragraph" w:customStyle="1" w:styleId="Outlineunnumbered">
    <w:name w:val="Outline unnumbered"/>
    <w:basedOn w:val="Normal"/>
    <w:qFormat/>
    <w:rsid w:val="002C76B5"/>
    <w:pPr>
      <w:spacing w:before="0" w:after="240" w:line="240" w:lineRule="auto"/>
      <w:outlineLvl w:val="0"/>
    </w:pPr>
    <w:rPr>
      <w:rFonts w:ascii="Times New Roman" w:eastAsia="Times New Roman" w:hAnsi="Times New Roman" w:cs="Times New Roman"/>
      <w:bCs/>
      <w:color w:val="000066"/>
      <w:spacing w:val="6"/>
      <w:sz w:val="28"/>
      <w:szCs w:val="28"/>
    </w:rPr>
  </w:style>
  <w:style w:type="paragraph" w:customStyle="1" w:styleId="TT1">
    <w:name w:val="TT_1"/>
    <w:link w:val="TT1Char"/>
    <w:qFormat/>
    <w:rsid w:val="002C76B5"/>
    <w:pPr>
      <w:spacing w:before="120" w:after="120" w:line="240" w:lineRule="auto"/>
    </w:pPr>
    <w:rPr>
      <w:rFonts w:ascii="Verdana" w:eastAsia="Times New Roman" w:hAnsi="Verdana" w:cs="Times New Roman"/>
      <w:sz w:val="18"/>
    </w:rPr>
  </w:style>
  <w:style w:type="character" w:customStyle="1" w:styleId="TT1Char">
    <w:name w:val="TT_1 Char"/>
    <w:link w:val="TT1"/>
    <w:rsid w:val="002C76B5"/>
    <w:rPr>
      <w:rFonts w:ascii="Verdana" w:eastAsia="Times New Roman" w:hAnsi="Verdana" w:cs="Times New Roman"/>
      <w:sz w:val="18"/>
    </w:rPr>
  </w:style>
  <w:style w:type="paragraph" w:customStyle="1" w:styleId="OutlineNumbering">
    <w:name w:val="Outline Numbering"/>
    <w:qFormat/>
    <w:rsid w:val="002C76B5"/>
    <w:pPr>
      <w:numPr>
        <w:ilvl w:val="1"/>
        <w:numId w:val="45"/>
      </w:numPr>
      <w:spacing w:after="240" w:line="240" w:lineRule="auto"/>
      <w:outlineLvl w:val="0"/>
    </w:pPr>
    <w:rPr>
      <w:rFonts w:ascii="Verdana" w:eastAsia="Times New Roman" w:hAnsi="Verdana" w:cs="Times New Roman"/>
      <w:bCs/>
      <w:color w:val="4F81BD"/>
      <w:sz w:val="28"/>
      <w:szCs w:val="28"/>
    </w:rPr>
  </w:style>
  <w:style w:type="paragraph" w:customStyle="1" w:styleId="Outline2">
    <w:name w:val="Outline 2"/>
    <w:basedOn w:val="OutlineNumbering"/>
    <w:semiHidden/>
    <w:qFormat/>
    <w:rsid w:val="002C76B5"/>
    <w:pPr>
      <w:numPr>
        <w:ilvl w:val="2"/>
      </w:numPr>
      <w:outlineLvl w:val="1"/>
    </w:pPr>
    <w:rPr>
      <w:rFonts w:cs="Arial"/>
      <w:b/>
      <w:bCs w:val="0"/>
      <w:iCs/>
      <w:sz w:val="18"/>
    </w:rPr>
  </w:style>
  <w:style w:type="paragraph" w:customStyle="1" w:styleId="Outline3">
    <w:name w:val="Outline 3"/>
    <w:basedOn w:val="Outline2"/>
    <w:semiHidden/>
    <w:qFormat/>
    <w:rsid w:val="002C76B5"/>
    <w:pPr>
      <w:numPr>
        <w:ilvl w:val="3"/>
      </w:numPr>
      <w:outlineLvl w:val="2"/>
    </w:pPr>
    <w:rPr>
      <w:rFonts w:cs="Times New Roman"/>
      <w:color w:val="auto"/>
      <w:szCs w:val="20"/>
    </w:rPr>
  </w:style>
  <w:style w:type="paragraph" w:customStyle="1" w:styleId="Outline4">
    <w:name w:val="Outline 4"/>
    <w:semiHidden/>
    <w:qFormat/>
    <w:rsid w:val="002C76B5"/>
    <w:pPr>
      <w:numPr>
        <w:ilvl w:val="4"/>
        <w:numId w:val="45"/>
      </w:numPr>
      <w:spacing w:after="240" w:line="240" w:lineRule="auto"/>
    </w:pPr>
    <w:rPr>
      <w:rFonts w:ascii="Verdana" w:eastAsia="Times New Roman" w:hAnsi="Verdana" w:cs="Times New Roman"/>
      <w:b/>
      <w:bCs/>
      <w:color w:val="808080"/>
      <w:sz w:val="18"/>
      <w:szCs w:val="28"/>
    </w:rPr>
  </w:style>
  <w:style w:type="paragraph" w:customStyle="1" w:styleId="Outline5">
    <w:name w:val="Outline 5"/>
    <w:semiHidden/>
    <w:qFormat/>
    <w:rsid w:val="002C76B5"/>
    <w:pPr>
      <w:numPr>
        <w:ilvl w:val="5"/>
        <w:numId w:val="45"/>
      </w:numPr>
      <w:spacing w:after="240" w:line="240" w:lineRule="auto"/>
    </w:pPr>
    <w:rPr>
      <w:rFonts w:ascii="Verdana" w:eastAsia="Times New Roman" w:hAnsi="Verdana" w:cs="Times New Roman"/>
      <w:bCs/>
      <w:sz w:val="18"/>
      <w:szCs w:val="28"/>
    </w:rPr>
  </w:style>
  <w:style w:type="numbering" w:customStyle="1" w:styleId="TTOutlineNumbering">
    <w:name w:val="T&amp;T Outline Numbering"/>
    <w:uiPriority w:val="99"/>
    <w:rsid w:val="002C76B5"/>
    <w:pPr>
      <w:numPr>
        <w:numId w:val="43"/>
      </w:numPr>
    </w:pPr>
  </w:style>
  <w:style w:type="paragraph" w:customStyle="1" w:styleId="Appendix2">
    <w:name w:val="Appendix 2"/>
    <w:uiPriority w:val="13"/>
    <w:semiHidden/>
    <w:rsid w:val="002C76B5"/>
    <w:pPr>
      <w:spacing w:after="240" w:line="240" w:lineRule="auto"/>
    </w:pPr>
    <w:rPr>
      <w:rFonts w:ascii="Verdana" w:eastAsia="Times New Roman" w:hAnsi="Verdana" w:cs="Arial"/>
      <w:b/>
      <w:iCs/>
      <w:color w:val="4F81BD"/>
      <w:sz w:val="18"/>
      <w:szCs w:val="28"/>
    </w:rPr>
  </w:style>
  <w:style w:type="paragraph" w:customStyle="1" w:styleId="PageNumber1">
    <w:name w:val="Page Number1"/>
    <w:semiHidden/>
    <w:qFormat/>
    <w:rsid w:val="002C76B5"/>
    <w:pPr>
      <w:spacing w:after="240" w:line="240" w:lineRule="auto"/>
      <w:jc w:val="center"/>
    </w:pPr>
    <w:rPr>
      <w:rFonts w:ascii="Verdana" w:eastAsia="Calibri" w:hAnsi="Verdana" w:cs="Times New Roman"/>
      <w:b/>
      <w:color w:val="FFFFFF"/>
      <w:sz w:val="14"/>
      <w:szCs w:val="18"/>
    </w:rPr>
  </w:style>
  <w:style w:type="numbering" w:customStyle="1" w:styleId="TTAppendixlist">
    <w:name w:val="T&amp;T Appendix list"/>
    <w:uiPriority w:val="99"/>
    <w:rsid w:val="002C76B5"/>
    <w:pPr>
      <w:numPr>
        <w:numId w:val="44"/>
      </w:numPr>
    </w:pPr>
  </w:style>
  <w:style w:type="paragraph" w:customStyle="1" w:styleId="Header2">
    <w:name w:val="Header 2"/>
    <w:semiHidden/>
    <w:qFormat/>
    <w:rsid w:val="002C76B5"/>
    <w:pPr>
      <w:spacing w:after="0" w:line="240" w:lineRule="auto"/>
    </w:pPr>
    <w:rPr>
      <w:rFonts w:ascii="Verdana" w:eastAsia="Calibri" w:hAnsi="Verdana" w:cs="Times New Roman"/>
      <w:b/>
      <w:color w:val="1F497D"/>
      <w:sz w:val="18"/>
      <w:szCs w:val="18"/>
      <w:u w:color="000000"/>
    </w:rPr>
  </w:style>
  <w:style w:type="numbering" w:customStyle="1" w:styleId="TTTables">
    <w:name w:val="T&amp;T Tables"/>
    <w:uiPriority w:val="99"/>
    <w:rsid w:val="002C76B5"/>
    <w:pPr>
      <w:numPr>
        <w:numId w:val="46"/>
      </w:numPr>
    </w:pPr>
  </w:style>
  <w:style w:type="paragraph" w:customStyle="1" w:styleId="TTItalics">
    <w:name w:val="TT Italics"/>
    <w:semiHidden/>
    <w:qFormat/>
    <w:rsid w:val="002C76B5"/>
    <w:pPr>
      <w:spacing w:after="240" w:line="240" w:lineRule="auto"/>
    </w:pPr>
    <w:rPr>
      <w:rFonts w:ascii="Verdana" w:eastAsia="Times New Roman" w:hAnsi="Verdana" w:cs="Times New Roman"/>
      <w:i/>
      <w:sz w:val="18"/>
    </w:rPr>
  </w:style>
  <w:style w:type="paragraph" w:customStyle="1" w:styleId="TableParagraph">
    <w:name w:val="Table Paragraph"/>
    <w:basedOn w:val="Normal"/>
    <w:uiPriority w:val="1"/>
    <w:qFormat/>
    <w:rsid w:val="002C76B5"/>
    <w:pPr>
      <w:widowControl w:val="0"/>
      <w:spacing w:before="0" w:after="0" w:line="240" w:lineRule="auto"/>
    </w:pPr>
    <w:rPr>
      <w:rFonts w:ascii="Calibri" w:eastAsia="Calibri" w:hAnsi="Calibri" w:cs="Times New Roman"/>
      <w:spacing w:val="6"/>
      <w:sz w:val="22"/>
      <w:szCs w:val="22"/>
    </w:rPr>
  </w:style>
  <w:style w:type="paragraph" w:customStyle="1" w:styleId="xl65">
    <w:name w:val="xl65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66">
    <w:name w:val="xl66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67">
    <w:name w:val="xl67"/>
    <w:basedOn w:val="Normal"/>
    <w:rsid w:val="002C76B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68">
    <w:name w:val="xl68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69">
    <w:name w:val="xl69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70">
    <w:name w:val="xl70"/>
    <w:basedOn w:val="Normal"/>
    <w:rsid w:val="002C76B5"/>
    <w:pPr>
      <w:pBdr>
        <w:top w:val="single" w:sz="4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71">
    <w:name w:val="xl71"/>
    <w:basedOn w:val="Normal"/>
    <w:rsid w:val="002C76B5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72">
    <w:name w:val="xl72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73">
    <w:name w:val="xl73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4">
    <w:name w:val="xl7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5">
    <w:name w:val="xl75"/>
    <w:basedOn w:val="Normal"/>
    <w:rsid w:val="002C76B5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6">
    <w:name w:val="xl76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7">
    <w:name w:val="xl77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8">
    <w:name w:val="xl78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79">
    <w:name w:val="xl79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0">
    <w:name w:val="xl80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1">
    <w:name w:val="xl81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2">
    <w:name w:val="xl8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3">
    <w:name w:val="xl83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4">
    <w:name w:val="xl84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5">
    <w:name w:val="xl8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86">
    <w:name w:val="xl86"/>
    <w:basedOn w:val="Normal"/>
    <w:rsid w:val="002C76B5"/>
    <w:pPr>
      <w:shd w:val="clear" w:color="000000" w:fill="008FB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87">
    <w:name w:val="xl87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lang w:eastAsia="en-GB"/>
    </w:rPr>
  </w:style>
  <w:style w:type="paragraph" w:customStyle="1" w:styleId="xl88">
    <w:name w:val="xl88"/>
    <w:basedOn w:val="Normal"/>
    <w:rsid w:val="002C76B5"/>
    <w:pPr>
      <w:shd w:val="clear" w:color="000000" w:fill="7F3F98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89">
    <w:name w:val="xl89"/>
    <w:basedOn w:val="Normal"/>
    <w:rsid w:val="002C76B5"/>
    <w:pPr>
      <w:shd w:val="clear" w:color="000000" w:fill="607B7A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lang w:eastAsia="en-GB"/>
    </w:rPr>
  </w:style>
  <w:style w:type="paragraph" w:customStyle="1" w:styleId="xl90">
    <w:name w:val="xl90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1">
    <w:name w:val="xl91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2">
    <w:name w:val="xl92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pacing w:val="6"/>
      <w:sz w:val="14"/>
      <w:szCs w:val="14"/>
      <w:lang w:eastAsia="en-GB"/>
    </w:rPr>
  </w:style>
  <w:style w:type="paragraph" w:customStyle="1" w:styleId="xl93">
    <w:name w:val="xl93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4">
    <w:name w:val="xl9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5">
    <w:name w:val="xl9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96">
    <w:name w:val="xl96"/>
    <w:basedOn w:val="Normal"/>
    <w:rsid w:val="002C76B5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7">
    <w:name w:val="xl97"/>
    <w:basedOn w:val="Normal"/>
    <w:rsid w:val="002C76B5"/>
    <w:pPr>
      <w:pBdr>
        <w:left w:val="single" w:sz="4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8">
    <w:name w:val="xl98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99">
    <w:name w:val="xl99"/>
    <w:basedOn w:val="Normal"/>
    <w:rsid w:val="002C76B5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0">
    <w:name w:val="xl100"/>
    <w:basedOn w:val="Normal"/>
    <w:rsid w:val="002C76B5"/>
    <w:pPr>
      <w:pBdr>
        <w:left w:val="single" w:sz="4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1">
    <w:name w:val="xl101"/>
    <w:basedOn w:val="Normal"/>
    <w:rsid w:val="002C76B5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2">
    <w:name w:val="xl102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3">
    <w:name w:val="xl103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4">
    <w:name w:val="xl104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5">
    <w:name w:val="xl105"/>
    <w:basedOn w:val="Normal"/>
    <w:rsid w:val="002C76B5"/>
    <w:pPr>
      <w:pBdr>
        <w:left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6">
    <w:name w:val="xl106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07">
    <w:name w:val="xl107"/>
    <w:basedOn w:val="Normal"/>
    <w:rsid w:val="002C76B5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8">
    <w:name w:val="xl108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09">
    <w:name w:val="xl109"/>
    <w:basedOn w:val="Normal"/>
    <w:rsid w:val="002C76B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0">
    <w:name w:val="xl110"/>
    <w:basedOn w:val="Normal"/>
    <w:rsid w:val="002C76B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1">
    <w:name w:val="xl111"/>
    <w:basedOn w:val="Normal"/>
    <w:rsid w:val="002C76B5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2">
    <w:name w:val="xl112"/>
    <w:basedOn w:val="Normal"/>
    <w:rsid w:val="002C76B5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3">
    <w:name w:val="xl113"/>
    <w:basedOn w:val="Normal"/>
    <w:rsid w:val="002C76B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4">
    <w:name w:val="xl114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5">
    <w:name w:val="xl115"/>
    <w:basedOn w:val="Normal"/>
    <w:rsid w:val="002C76B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6">
    <w:name w:val="xl116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7">
    <w:name w:val="xl117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8">
    <w:name w:val="xl118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19">
    <w:name w:val="xl119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Quote11">
    <w:name w:val="Quote11"/>
    <w:rsid w:val="002C76B5"/>
    <w:pPr>
      <w:spacing w:after="120" w:line="300" w:lineRule="exact"/>
    </w:pPr>
    <w:rPr>
      <w:rFonts w:ascii="Verdana" w:eastAsia="Times New Roman" w:hAnsi="Verdana" w:cs="Times New Roman"/>
      <w:i/>
      <w:color w:val="000080"/>
      <w:szCs w:val="24"/>
    </w:rPr>
  </w:style>
  <w:style w:type="paragraph" w:customStyle="1" w:styleId="Quote2">
    <w:name w:val="Quote2"/>
    <w:rsid w:val="002C76B5"/>
    <w:pPr>
      <w:spacing w:after="120" w:line="300" w:lineRule="exact"/>
    </w:pPr>
    <w:rPr>
      <w:rFonts w:ascii="Verdana" w:eastAsia="Times New Roman" w:hAnsi="Verdana" w:cs="Times New Roman"/>
      <w:i/>
      <w:color w:val="000080"/>
      <w:szCs w:val="24"/>
    </w:rPr>
  </w:style>
  <w:style w:type="paragraph" w:customStyle="1" w:styleId="Paragraph0">
    <w:name w:val="Paragraph"/>
    <w:basedOn w:val="Normal"/>
    <w:rsid w:val="002C76B5"/>
    <w:pPr>
      <w:spacing w:before="0" w:after="120" w:line="240" w:lineRule="auto"/>
    </w:pPr>
    <w:rPr>
      <w:rFonts w:ascii="Arial" w:eastAsia="Times New Roman" w:hAnsi="Arial" w:cs="Arial"/>
      <w:spacing w:val="6"/>
      <w:sz w:val="22"/>
      <w:szCs w:val="22"/>
      <w:lang w:eastAsia="en-GB"/>
    </w:rPr>
  </w:style>
  <w:style w:type="paragraph" w:customStyle="1" w:styleId="listmultilevel3">
    <w:name w:val="listmultilevel3"/>
    <w:basedOn w:val="Normal"/>
    <w:rsid w:val="002C76B5"/>
    <w:pPr>
      <w:spacing w:before="0" w:after="120" w:line="240" w:lineRule="auto"/>
    </w:pPr>
    <w:rPr>
      <w:rFonts w:ascii="Arial" w:eastAsia="Times New Roman" w:hAnsi="Arial" w:cs="Arial"/>
      <w:spacing w:val="6"/>
      <w:sz w:val="22"/>
      <w:szCs w:val="22"/>
      <w:lang w:eastAsia="en-GB"/>
    </w:rPr>
  </w:style>
  <w:style w:type="paragraph" w:customStyle="1" w:styleId="Default">
    <w:name w:val="Default"/>
    <w:rsid w:val="002C76B5"/>
    <w:pPr>
      <w:autoSpaceDE w:val="0"/>
      <w:autoSpaceDN w:val="0"/>
      <w:adjustRightInd w:val="0"/>
      <w:spacing w:after="0" w:line="240" w:lineRule="auto"/>
    </w:pPr>
    <w:rPr>
      <w:rFonts w:ascii="Verdana" w:eastAsia="MS Mincho" w:hAnsi="Verdana" w:cs="Verdana"/>
      <w:color w:val="000000"/>
      <w:sz w:val="24"/>
      <w:szCs w:val="24"/>
      <w:lang w:eastAsia="en-GB"/>
    </w:rPr>
  </w:style>
  <w:style w:type="paragraph" w:customStyle="1" w:styleId="straplinewhite">
    <w:name w:val="strapline white"/>
    <w:uiPriority w:val="99"/>
    <w:semiHidden/>
    <w:qFormat/>
    <w:rsid w:val="002C76B5"/>
    <w:pPr>
      <w:spacing w:after="240" w:line="240" w:lineRule="auto"/>
      <w:jc w:val="right"/>
    </w:pPr>
    <w:rPr>
      <w:rFonts w:ascii="Verdana" w:eastAsia="Times New Roman" w:hAnsi="Verdana" w:cs="Times New Roman"/>
      <w:color w:val="FFFFFF"/>
      <w:spacing w:val="18"/>
      <w:sz w:val="28"/>
    </w:rPr>
  </w:style>
  <w:style w:type="numbering" w:customStyle="1" w:styleId="TTPlainHeadings">
    <w:name w:val="T&amp;T Plain Headings"/>
    <w:uiPriority w:val="99"/>
    <w:rsid w:val="002C76B5"/>
    <w:pPr>
      <w:numPr>
        <w:numId w:val="47"/>
      </w:numPr>
    </w:pPr>
  </w:style>
  <w:style w:type="paragraph" w:customStyle="1" w:styleId="PlainHeadings">
    <w:name w:val="Plain Headings"/>
    <w:uiPriority w:val="5"/>
    <w:qFormat/>
    <w:rsid w:val="002C76B5"/>
    <w:pPr>
      <w:numPr>
        <w:ilvl w:val="1"/>
        <w:numId w:val="48"/>
      </w:numPr>
      <w:spacing w:after="60" w:line="240" w:lineRule="auto"/>
    </w:pPr>
    <w:rPr>
      <w:rFonts w:ascii="Arial" w:eastAsia="Times New Roman" w:hAnsi="Arial" w:cs="Times New Roman"/>
      <w:color w:val="008786"/>
      <w:sz w:val="28"/>
    </w:rPr>
  </w:style>
  <w:style w:type="paragraph" w:customStyle="1" w:styleId="Plain2">
    <w:name w:val="Plain 2"/>
    <w:basedOn w:val="PlainHeadings"/>
    <w:semiHidden/>
    <w:qFormat/>
    <w:rsid w:val="002C76B5"/>
    <w:pPr>
      <w:numPr>
        <w:ilvl w:val="2"/>
      </w:numPr>
    </w:pPr>
    <w:rPr>
      <w:b/>
      <w:sz w:val="20"/>
    </w:rPr>
  </w:style>
  <w:style w:type="paragraph" w:customStyle="1" w:styleId="Plain3">
    <w:name w:val="Plain 3"/>
    <w:basedOn w:val="Plain2"/>
    <w:semiHidden/>
    <w:qFormat/>
    <w:rsid w:val="002C76B5"/>
    <w:pPr>
      <w:numPr>
        <w:ilvl w:val="3"/>
      </w:numPr>
    </w:pPr>
    <w:rPr>
      <w:color w:val="auto"/>
      <w:sz w:val="18"/>
    </w:rPr>
  </w:style>
  <w:style w:type="paragraph" w:customStyle="1" w:styleId="Plain4">
    <w:name w:val="Plain 4"/>
    <w:basedOn w:val="Plain3"/>
    <w:semiHidden/>
    <w:qFormat/>
    <w:rsid w:val="002C76B5"/>
    <w:pPr>
      <w:numPr>
        <w:ilvl w:val="4"/>
      </w:numPr>
      <w:tabs>
        <w:tab w:val="num" w:pos="3600"/>
      </w:tabs>
      <w:ind w:left="3600" w:hanging="360"/>
    </w:pPr>
    <w:rPr>
      <w:color w:val="808080"/>
    </w:rPr>
  </w:style>
  <w:style w:type="paragraph" w:customStyle="1" w:styleId="address1">
    <w:name w:val="address"/>
    <w:uiPriority w:val="89"/>
    <w:semiHidden/>
    <w:qFormat/>
    <w:rsid w:val="002C76B5"/>
    <w:pPr>
      <w:spacing w:after="60" w:line="260" w:lineRule="exact"/>
    </w:pPr>
    <w:rPr>
      <w:rFonts w:ascii="Verdana" w:eastAsia="Verdana" w:hAnsi="Verdana" w:cs="Times New Roman"/>
      <w:sz w:val="18"/>
      <w:szCs w:val="18"/>
    </w:rPr>
  </w:style>
  <w:style w:type="paragraph" w:customStyle="1" w:styleId="Frontpage1">
    <w:name w:val="Front page 1"/>
    <w:uiPriority w:val="99"/>
    <w:semiHidden/>
    <w:rsid w:val="002C76B5"/>
    <w:pPr>
      <w:spacing w:after="240" w:line="240" w:lineRule="auto"/>
      <w:jc w:val="right"/>
    </w:pPr>
    <w:rPr>
      <w:rFonts w:ascii="Verdana" w:eastAsia="Verdana" w:hAnsi="Verdana" w:cs="Times New Roman"/>
      <w:b/>
      <w:color w:val="FFFFFF"/>
      <w:sz w:val="52"/>
      <w:szCs w:val="18"/>
    </w:rPr>
  </w:style>
  <w:style w:type="paragraph" w:customStyle="1" w:styleId="xl120">
    <w:name w:val="xl120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1">
    <w:name w:val="xl121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2">
    <w:name w:val="xl12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3">
    <w:name w:val="xl123"/>
    <w:basedOn w:val="Normal"/>
    <w:rsid w:val="002C76B5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4">
    <w:name w:val="xl12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5">
    <w:name w:val="xl125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6">
    <w:name w:val="xl126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7">
    <w:name w:val="xl127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8">
    <w:name w:val="xl128"/>
    <w:basedOn w:val="Normal"/>
    <w:rsid w:val="002C76B5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29">
    <w:name w:val="xl129"/>
    <w:basedOn w:val="Normal"/>
    <w:rsid w:val="002C76B5"/>
    <w:pPr>
      <w:pBdr>
        <w:top w:val="single" w:sz="4" w:space="0" w:color="auto"/>
        <w:left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30">
    <w:name w:val="xl130"/>
    <w:basedOn w:val="Normal"/>
    <w:rsid w:val="002C76B5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31">
    <w:name w:val="xl131"/>
    <w:basedOn w:val="Normal"/>
    <w:rsid w:val="002C76B5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32">
    <w:name w:val="xl132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3">
    <w:name w:val="xl133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4">
    <w:name w:val="xl134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69977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5">
    <w:name w:val="xl135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6">
    <w:name w:val="xl136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37">
    <w:name w:val="xl137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38">
    <w:name w:val="xl138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39">
    <w:name w:val="xl139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0">
    <w:name w:val="xl140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1">
    <w:name w:val="xl141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2">
    <w:name w:val="xl142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3">
    <w:name w:val="xl143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4">
    <w:name w:val="xl144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9EBCA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5">
    <w:name w:val="xl145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6">
    <w:name w:val="xl146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47">
    <w:name w:val="xl147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8">
    <w:name w:val="xl148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49">
    <w:name w:val="xl149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50">
    <w:name w:val="xl150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1">
    <w:name w:val="xl151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2">
    <w:name w:val="xl152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3">
    <w:name w:val="xl153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4">
    <w:name w:val="xl154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5">
    <w:name w:val="xl155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6">
    <w:name w:val="xl156"/>
    <w:basedOn w:val="Normal"/>
    <w:rsid w:val="002C76B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57">
    <w:name w:val="xl157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58">
    <w:name w:val="xl158"/>
    <w:basedOn w:val="Normal"/>
    <w:rsid w:val="002C76B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59">
    <w:name w:val="xl159"/>
    <w:basedOn w:val="Normal"/>
    <w:rsid w:val="002C76B5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0">
    <w:name w:val="xl160"/>
    <w:basedOn w:val="Normal"/>
    <w:rsid w:val="002C76B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1">
    <w:name w:val="xl161"/>
    <w:basedOn w:val="Normal"/>
    <w:rsid w:val="002C76B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2">
    <w:name w:val="xl162"/>
    <w:basedOn w:val="Normal"/>
    <w:rsid w:val="002C76B5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A6A6A6"/>
      <w:spacing w:val="6"/>
      <w:sz w:val="14"/>
      <w:szCs w:val="14"/>
      <w:lang w:eastAsia="en-GB"/>
    </w:rPr>
  </w:style>
  <w:style w:type="paragraph" w:customStyle="1" w:styleId="xl163">
    <w:name w:val="xl163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4">
    <w:name w:val="xl164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5">
    <w:name w:val="xl165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6">
    <w:name w:val="xl166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6609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7">
    <w:name w:val="xl167"/>
    <w:basedOn w:val="Normal"/>
    <w:rsid w:val="002C76B5"/>
    <w:pPr>
      <w:pBdr>
        <w:top w:val="single" w:sz="8" w:space="0" w:color="auto"/>
        <w:bottom w:val="single" w:sz="8" w:space="0" w:color="auto"/>
      </w:pBdr>
      <w:shd w:val="clear" w:color="000000" w:fill="366092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8">
    <w:name w:val="xl168"/>
    <w:basedOn w:val="Normal"/>
    <w:rsid w:val="002C76B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69">
    <w:name w:val="xl169"/>
    <w:basedOn w:val="Normal"/>
    <w:rsid w:val="002C76B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E26B0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4"/>
      <w:szCs w:val="14"/>
      <w:lang w:eastAsia="en-GB"/>
    </w:rPr>
  </w:style>
  <w:style w:type="paragraph" w:customStyle="1" w:styleId="xl170">
    <w:name w:val="xl170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171">
    <w:name w:val="xl171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pacing w:val="6"/>
      <w:sz w:val="14"/>
      <w:szCs w:val="14"/>
      <w:lang w:eastAsia="en-GB"/>
    </w:rPr>
  </w:style>
  <w:style w:type="paragraph" w:customStyle="1" w:styleId="xl172">
    <w:name w:val="xl172"/>
    <w:basedOn w:val="Normal"/>
    <w:rsid w:val="002C76B5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3">
    <w:name w:val="xl173"/>
    <w:basedOn w:val="Normal"/>
    <w:rsid w:val="002C76B5"/>
    <w:pPr>
      <w:pBdr>
        <w:top w:val="single" w:sz="8" w:space="0" w:color="auto"/>
        <w:left w:val="single" w:sz="4" w:space="0" w:color="auto"/>
      </w:pBdr>
      <w:shd w:val="clear" w:color="000000" w:fill="5384A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4">
    <w:name w:val="xl174"/>
    <w:basedOn w:val="Normal"/>
    <w:rsid w:val="002C76B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5">
    <w:name w:val="xl175"/>
    <w:basedOn w:val="Normal"/>
    <w:rsid w:val="002C76B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pacing w:val="6"/>
      <w:sz w:val="14"/>
      <w:szCs w:val="14"/>
      <w:lang w:eastAsia="en-GB"/>
    </w:rPr>
  </w:style>
  <w:style w:type="paragraph" w:customStyle="1" w:styleId="xl176">
    <w:name w:val="xl176"/>
    <w:basedOn w:val="Normal"/>
    <w:rsid w:val="002C76B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xl177">
    <w:name w:val="xl177"/>
    <w:basedOn w:val="Normal"/>
    <w:rsid w:val="002C76B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AC09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pacing w:val="6"/>
      <w:sz w:val="14"/>
      <w:szCs w:val="14"/>
      <w:lang w:eastAsia="en-GB"/>
    </w:rPr>
  </w:style>
  <w:style w:type="paragraph" w:customStyle="1" w:styleId="Table">
    <w:name w:val="Table"/>
    <w:basedOn w:val="Normal"/>
    <w:link w:val="TableChar"/>
    <w:rsid w:val="002C76B5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FFFFFF"/>
      <w:spacing w:val="6"/>
      <w:sz w:val="10"/>
      <w:szCs w:val="10"/>
      <w:lang w:eastAsia="en-GB"/>
    </w:rPr>
  </w:style>
  <w:style w:type="paragraph" w:customStyle="1" w:styleId="frontpage2">
    <w:name w:val="front page 2"/>
    <w:basedOn w:val="Normal"/>
    <w:uiPriority w:val="99"/>
    <w:semiHidden/>
    <w:qFormat/>
    <w:rsid w:val="002C76B5"/>
    <w:pPr>
      <w:spacing w:before="0" w:after="240" w:line="240" w:lineRule="auto"/>
    </w:pPr>
    <w:rPr>
      <w:rFonts w:ascii="Times New Roman" w:eastAsia="Times New Roman" w:hAnsi="Times New Roman" w:cs="Times New Roman"/>
      <w:b/>
      <w:color w:val="FFFFFF"/>
      <w:spacing w:val="6"/>
      <w:sz w:val="28"/>
    </w:rPr>
  </w:style>
  <w:style w:type="character" w:customStyle="1" w:styleId="TableChar">
    <w:name w:val="Table Char"/>
    <w:link w:val="Table"/>
    <w:rsid w:val="002C76B5"/>
    <w:rPr>
      <w:rFonts w:ascii="Times New Roman" w:eastAsia="Times New Roman" w:hAnsi="Times New Roman" w:cs="Times New Roman"/>
      <w:b/>
      <w:bCs/>
      <w:color w:val="FFFFFF"/>
      <w:spacing w:val="6"/>
      <w:sz w:val="10"/>
      <w:szCs w:val="10"/>
      <w:lang w:eastAsia="en-GB"/>
    </w:rPr>
  </w:style>
  <w:style w:type="paragraph" w:customStyle="1" w:styleId="frontpage3">
    <w:name w:val="front page 3"/>
    <w:basedOn w:val="frontpage2"/>
    <w:uiPriority w:val="99"/>
    <w:semiHidden/>
    <w:qFormat/>
    <w:rsid w:val="002C76B5"/>
    <w:rPr>
      <w:sz w:val="20"/>
    </w:rPr>
  </w:style>
  <w:style w:type="paragraph" w:customStyle="1" w:styleId="font5">
    <w:name w:val="font5"/>
    <w:basedOn w:val="Normal"/>
    <w:rsid w:val="002C76B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pacing w:val="6"/>
      <w:szCs w:val="18"/>
      <w:lang w:eastAsia="en-GB"/>
    </w:rPr>
  </w:style>
  <w:style w:type="paragraph" w:customStyle="1" w:styleId="font6">
    <w:name w:val="font6"/>
    <w:basedOn w:val="Normal"/>
    <w:rsid w:val="002C76B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pacing w:val="6"/>
      <w:szCs w:val="18"/>
      <w:lang w:eastAsia="en-GB"/>
    </w:rPr>
  </w:style>
  <w:style w:type="paragraph" w:customStyle="1" w:styleId="font7">
    <w:name w:val="font7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pacing w:val="6"/>
      <w:sz w:val="14"/>
      <w:szCs w:val="14"/>
      <w:lang w:eastAsia="en-GB"/>
    </w:rPr>
  </w:style>
  <w:style w:type="paragraph" w:customStyle="1" w:styleId="font8">
    <w:name w:val="font8"/>
    <w:basedOn w:val="Normal"/>
    <w:rsid w:val="002C7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/>
      <w:spacing w:val="6"/>
      <w:sz w:val="14"/>
      <w:szCs w:val="14"/>
      <w:lang w:eastAsia="en-GB"/>
    </w:rPr>
  </w:style>
  <w:style w:type="paragraph" w:customStyle="1" w:styleId="font9">
    <w:name w:val="font9"/>
    <w:basedOn w:val="Normal"/>
    <w:rsid w:val="002C76B5"/>
    <w:pPr>
      <w:spacing w:before="100" w:beforeAutospacing="1" w:after="100" w:afterAutospacing="1" w:line="240" w:lineRule="auto"/>
    </w:pPr>
    <w:rPr>
      <w:rFonts w:ascii="Wingdings" w:eastAsia="Times New Roman" w:hAnsi="Wingdings" w:cs="Times New Roman"/>
      <w:color w:val="000000"/>
      <w:spacing w:val="6"/>
      <w:sz w:val="14"/>
      <w:szCs w:val="14"/>
      <w:lang w:eastAsia="en-GB"/>
    </w:rPr>
  </w:style>
  <w:style w:type="table" w:customStyle="1" w:styleId="PlainTable31">
    <w:name w:val="Plain Table 31"/>
    <w:basedOn w:val="TableNormal"/>
    <w:uiPriority w:val="43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5Dark1">
    <w:name w:val="Grid Table 5 Dark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customStyle="1" w:styleId="GridTable5Dark-Accent31">
    <w:name w:val="Grid Table 5 Dark - Accent 31"/>
    <w:basedOn w:val="TableNormal"/>
    <w:uiPriority w:val="50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PlainTable11">
    <w:name w:val="Plain Table 11"/>
    <w:basedOn w:val="TableNormal"/>
    <w:uiPriority w:val="41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3-Accent31">
    <w:name w:val="Grid Table 3 - Accent 31"/>
    <w:basedOn w:val="TableNormal"/>
    <w:uiPriority w:val="48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table" w:customStyle="1" w:styleId="ListTable2-Accent51">
    <w:name w:val="List Table 2 - Accent 51"/>
    <w:basedOn w:val="TableNormal"/>
    <w:uiPriority w:val="47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8EAADB"/>
        <w:bottom w:val="single" w:sz="4" w:space="0" w:color="8EAADB"/>
        <w:insideH w:val="single" w:sz="4" w:space="0" w:color="8EAADB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2-Accent31">
    <w:name w:val="List Table 2 - Accent 31"/>
    <w:basedOn w:val="TableNormal"/>
    <w:uiPriority w:val="47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C9C9C9"/>
        <w:bottom w:val="single" w:sz="4" w:space="0" w:color="C9C9C9"/>
        <w:insideH w:val="single" w:sz="4" w:space="0" w:color="C9C9C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2C76B5"/>
    <w:pPr>
      <w:spacing w:after="0" w:line="240" w:lineRule="auto"/>
    </w:pPr>
    <w:rPr>
      <w:rFonts w:ascii="Times New Roman" w:eastAsia="Times New Roman" w:hAnsi="Times New Roman" w:cs="Times New Roman"/>
      <w:color w:val="7B7B7B"/>
      <w:lang w:eastAsia="en-GB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A5A5A5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A5A5A5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A5A5A5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A5A5A5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1Light1">
    <w:name w:val="Grid Table 1 Light1"/>
    <w:basedOn w:val="TableNormal"/>
    <w:uiPriority w:val="46"/>
    <w:rsid w:val="002C76B5"/>
    <w:pPr>
      <w:spacing w:after="0" w:line="240" w:lineRule="auto"/>
    </w:pPr>
    <w:rPr>
      <w:rFonts w:ascii="Times New Roman" w:eastAsia="Times New Roman" w:hAnsi="Times New Roman" w:cs="Times New Roman"/>
      <w:lang w:eastAsia="en-GB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6Colorful1">
    <w:name w:val="Grid Table 6 Colorful1"/>
    <w:basedOn w:val="TableNormal"/>
    <w:uiPriority w:val="51"/>
    <w:rsid w:val="002C76B5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lang w:eastAsia="en-GB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pple-converted-space">
    <w:name w:val="apple-converted-space"/>
    <w:basedOn w:val="DefaultParagraphFont"/>
    <w:rsid w:val="002C76B5"/>
  </w:style>
  <w:style w:type="paragraph" w:customStyle="1" w:styleId="Tablefont">
    <w:name w:val="Table font"/>
    <w:basedOn w:val="Normal"/>
    <w:link w:val="TablefontChar"/>
    <w:qFormat/>
    <w:rsid w:val="002C76B5"/>
    <w:pPr>
      <w:spacing w:before="30" w:after="30" w:line="240" w:lineRule="auto"/>
      <w:jc w:val="both"/>
    </w:pPr>
    <w:rPr>
      <w:rFonts w:ascii="Calibri" w:eastAsia="Times New Roman" w:hAnsi="Calibri" w:cs="Times New Roman"/>
      <w:color w:val="FFFFFF" w:themeColor="background1"/>
    </w:rPr>
  </w:style>
  <w:style w:type="character" w:customStyle="1" w:styleId="TablefontChar">
    <w:name w:val="Table font Char"/>
    <w:basedOn w:val="DefaultParagraphFont"/>
    <w:link w:val="Tablefont"/>
    <w:rsid w:val="002C76B5"/>
    <w:rPr>
      <w:rFonts w:ascii="Calibri" w:eastAsia="Times New Roman" w:hAnsi="Calibri" w:cs="Times New Roman"/>
      <w:color w:val="FFFFFF" w:themeColor="background1"/>
    </w:rPr>
  </w:style>
  <w:style w:type="paragraph" w:customStyle="1" w:styleId="Listbulletsingle">
    <w:name w:val="List bullet single"/>
    <w:basedOn w:val="Normal"/>
    <w:rsid w:val="002C76B5"/>
    <w:pPr>
      <w:numPr>
        <w:numId w:val="50"/>
      </w:numPr>
      <w:spacing w:before="0" w:after="0" w:line="240" w:lineRule="auto"/>
    </w:pPr>
    <w:rPr>
      <w:rFonts w:ascii="Calibri" w:eastAsia="Times New Roman" w:hAnsi="Calibri" w:cs="Times New Roman"/>
      <w:sz w:val="22"/>
    </w:rPr>
  </w:style>
  <w:style w:type="paragraph" w:customStyle="1" w:styleId="NGT09-a">
    <w:name w:val="_NGT_09 - a)"/>
    <w:aliases w:val="b)"/>
    <w:basedOn w:val="NGT08-ParagraphText"/>
    <w:rsid w:val="002C76B5"/>
    <w:pPr>
      <w:numPr>
        <w:numId w:val="51"/>
      </w:numPr>
    </w:pPr>
  </w:style>
  <w:style w:type="paragraph" w:customStyle="1" w:styleId="xl40545">
    <w:name w:val="xl40545"/>
    <w:basedOn w:val="Normal"/>
    <w:rsid w:val="002C76B5"/>
    <w:pPr>
      <w:pBdr>
        <w:top w:val="single" w:sz="4" w:space="0" w:color="BFBFBF"/>
        <w:left w:val="single" w:sz="4" w:space="18" w:color="BFBFBF"/>
        <w:bottom w:val="single" w:sz="4" w:space="0" w:color="BFBFBF"/>
      </w:pBdr>
      <w:shd w:val="clear" w:color="000000" w:fill="4F81BD"/>
      <w:spacing w:before="100" w:beforeAutospacing="1" w:after="100" w:afterAutospacing="1" w:line="240" w:lineRule="auto"/>
      <w:ind w:firstLineChars="200" w:firstLine="200"/>
      <w:textAlignment w:val="center"/>
    </w:pPr>
    <w:rPr>
      <w:rFonts w:ascii="Arial" w:eastAsia="Times New Roman" w:hAnsi="Arial" w:cs="Arial"/>
      <w:b/>
      <w:bCs/>
      <w:lang w:eastAsia="en-GB"/>
    </w:rPr>
  </w:style>
  <w:style w:type="character" w:customStyle="1" w:styleId="normaltextrun1">
    <w:name w:val="normaltextrun1"/>
    <w:basedOn w:val="DefaultParagraphFont"/>
    <w:rsid w:val="002C76B5"/>
  </w:style>
  <w:style w:type="paragraph" w:customStyle="1" w:styleId="Quote00">
    <w:name w:val="Quote00"/>
    <w:basedOn w:val="Normal"/>
    <w:next w:val="Normal"/>
    <w:uiPriority w:val="39"/>
    <w:qFormat/>
    <w:rsid w:val="00B10C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msonormal0">
    <w:name w:val="msonormal"/>
    <w:basedOn w:val="Normal"/>
    <w:rsid w:val="006F5E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l63">
    <w:name w:val="xl63"/>
    <w:basedOn w:val="Normal"/>
    <w:rsid w:val="006F5EC8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000000"/>
      <w:sz w:val="14"/>
      <w:szCs w:val="14"/>
      <w:lang w:eastAsia="en-GB"/>
    </w:rPr>
  </w:style>
  <w:style w:type="paragraph" w:customStyle="1" w:styleId="xl64">
    <w:name w:val="xl64"/>
    <w:basedOn w:val="Normal"/>
    <w:rsid w:val="006F5EC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000000"/>
      <w:sz w:val="14"/>
      <w:szCs w:val="14"/>
      <w:lang w:eastAsia="en-GB"/>
    </w:rPr>
  </w:style>
  <w:style w:type="paragraph" w:styleId="Quote">
    <w:name w:val="Quote"/>
    <w:basedOn w:val="Normal"/>
    <w:next w:val="Normal"/>
    <w:link w:val="QuoteChar"/>
    <w:uiPriority w:val="39"/>
    <w:qFormat/>
    <w:rsid w:val="002E1BC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39"/>
    <w:rsid w:val="002E1BC6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0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4923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38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4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99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7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436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9038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0746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680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533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5357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467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0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5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9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87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3990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9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27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001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4642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0050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1972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26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3531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783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1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8014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4679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00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32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8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6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60873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9526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384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72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5895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9794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4068">
          <w:marLeft w:val="24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8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CC700D">
          <w:r w:rsidRPr="004C6AA2">
            <w:t>LogoType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0A68" w:rsidRDefault="00890A68">
      <w:pPr>
        <w:spacing w:after="0" w:line="240" w:lineRule="auto"/>
      </w:pPr>
      <w:r>
        <w:separator/>
      </w:r>
    </w:p>
  </w:endnote>
  <w:endnote w:type="continuationSeparator" w:id="0">
    <w:p w:rsidR="00890A68" w:rsidRDefault="00890A68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Light">
    <w:altName w:val="GILL SANS LIGHT"/>
    <w:charset w:val="B1"/>
    <w:family w:val="swiss"/>
    <w:pitch w:val="variable"/>
    <w:sig w:usb0="80000A67" w:usb1="00000000" w:usb2="00000000" w:usb3="00000000" w:csb0="000001F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0A68" w:rsidRDefault="00890A68">
      <w:pPr>
        <w:spacing w:after="0" w:line="240" w:lineRule="auto"/>
      </w:pPr>
      <w:r>
        <w:separator/>
      </w:r>
    </w:p>
  </w:footnote>
  <w:footnote w:type="continuationSeparator" w:id="0">
    <w:p w:rsidR="00890A68" w:rsidRDefault="00890A68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94052742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16417"/>
    <w:rsid w:val="00017138"/>
    <w:rsid w:val="00023D24"/>
    <w:rsid w:val="000277A8"/>
    <w:rsid w:val="000441C2"/>
    <w:rsid w:val="000503B1"/>
    <w:rsid w:val="000528BA"/>
    <w:rsid w:val="00060620"/>
    <w:rsid w:val="00067AE3"/>
    <w:rsid w:val="0007582F"/>
    <w:rsid w:val="000777B2"/>
    <w:rsid w:val="00086897"/>
    <w:rsid w:val="00092761"/>
    <w:rsid w:val="00093AE8"/>
    <w:rsid w:val="000B1740"/>
    <w:rsid w:val="000E34C7"/>
    <w:rsid w:val="000F08CB"/>
    <w:rsid w:val="000F451E"/>
    <w:rsid w:val="000F60B1"/>
    <w:rsid w:val="00105E53"/>
    <w:rsid w:val="00112198"/>
    <w:rsid w:val="00117195"/>
    <w:rsid w:val="001316A2"/>
    <w:rsid w:val="00132A66"/>
    <w:rsid w:val="001553E2"/>
    <w:rsid w:val="00156705"/>
    <w:rsid w:val="00156E51"/>
    <w:rsid w:val="00157D17"/>
    <w:rsid w:val="001611A6"/>
    <w:rsid w:val="0017572B"/>
    <w:rsid w:val="00183E66"/>
    <w:rsid w:val="001905C5"/>
    <w:rsid w:val="00191669"/>
    <w:rsid w:val="00196DFD"/>
    <w:rsid w:val="001C5192"/>
    <w:rsid w:val="001C7782"/>
    <w:rsid w:val="001D03F7"/>
    <w:rsid w:val="001D1AA6"/>
    <w:rsid w:val="001D346F"/>
    <w:rsid w:val="001D3B27"/>
    <w:rsid w:val="001D7985"/>
    <w:rsid w:val="001E7DDC"/>
    <w:rsid w:val="001F5B87"/>
    <w:rsid w:val="00205C69"/>
    <w:rsid w:val="00216525"/>
    <w:rsid w:val="002223FF"/>
    <w:rsid w:val="00225E64"/>
    <w:rsid w:val="00226EB7"/>
    <w:rsid w:val="00231CF1"/>
    <w:rsid w:val="00245EEC"/>
    <w:rsid w:val="002563CA"/>
    <w:rsid w:val="00263411"/>
    <w:rsid w:val="0026442E"/>
    <w:rsid w:val="00280F1D"/>
    <w:rsid w:val="00285D4F"/>
    <w:rsid w:val="00287632"/>
    <w:rsid w:val="00290635"/>
    <w:rsid w:val="00290EA4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E4557"/>
    <w:rsid w:val="002E5987"/>
    <w:rsid w:val="002F3539"/>
    <w:rsid w:val="002F6137"/>
    <w:rsid w:val="002F7461"/>
    <w:rsid w:val="00300F5B"/>
    <w:rsid w:val="00301B61"/>
    <w:rsid w:val="00302AA0"/>
    <w:rsid w:val="0031323D"/>
    <w:rsid w:val="003136E5"/>
    <w:rsid w:val="00317BD0"/>
    <w:rsid w:val="00323200"/>
    <w:rsid w:val="00334570"/>
    <w:rsid w:val="003355C8"/>
    <w:rsid w:val="00342B2B"/>
    <w:rsid w:val="003630E1"/>
    <w:rsid w:val="00363D40"/>
    <w:rsid w:val="003644CC"/>
    <w:rsid w:val="00382E5D"/>
    <w:rsid w:val="00390635"/>
    <w:rsid w:val="0039634B"/>
    <w:rsid w:val="003A08C6"/>
    <w:rsid w:val="003A7A24"/>
    <w:rsid w:val="003C082E"/>
    <w:rsid w:val="003D6904"/>
    <w:rsid w:val="003E0FCD"/>
    <w:rsid w:val="003E1F63"/>
    <w:rsid w:val="003F297E"/>
    <w:rsid w:val="004024F7"/>
    <w:rsid w:val="0040297C"/>
    <w:rsid w:val="00402A63"/>
    <w:rsid w:val="00415A3F"/>
    <w:rsid w:val="00422E34"/>
    <w:rsid w:val="00426AD5"/>
    <w:rsid w:val="00434015"/>
    <w:rsid w:val="00440B56"/>
    <w:rsid w:val="00443047"/>
    <w:rsid w:val="00450AE9"/>
    <w:rsid w:val="00450E4E"/>
    <w:rsid w:val="004560EF"/>
    <w:rsid w:val="00460566"/>
    <w:rsid w:val="004714B7"/>
    <w:rsid w:val="004813AE"/>
    <w:rsid w:val="00493B06"/>
    <w:rsid w:val="004A3ABD"/>
    <w:rsid w:val="004B18EA"/>
    <w:rsid w:val="004B5624"/>
    <w:rsid w:val="004D1026"/>
    <w:rsid w:val="004D1DC1"/>
    <w:rsid w:val="004D2DA7"/>
    <w:rsid w:val="004D4A7D"/>
    <w:rsid w:val="004E2BEF"/>
    <w:rsid w:val="004E363B"/>
    <w:rsid w:val="004E3B26"/>
    <w:rsid w:val="004E77E1"/>
    <w:rsid w:val="004F4C1E"/>
    <w:rsid w:val="004F7863"/>
    <w:rsid w:val="005053CE"/>
    <w:rsid w:val="005113E6"/>
    <w:rsid w:val="00512208"/>
    <w:rsid w:val="00531298"/>
    <w:rsid w:val="00533662"/>
    <w:rsid w:val="00541A8D"/>
    <w:rsid w:val="005434D3"/>
    <w:rsid w:val="005474B9"/>
    <w:rsid w:val="0055449E"/>
    <w:rsid w:val="00555EE4"/>
    <w:rsid w:val="00561CDD"/>
    <w:rsid w:val="00567021"/>
    <w:rsid w:val="0058103C"/>
    <w:rsid w:val="005812A8"/>
    <w:rsid w:val="00587EEF"/>
    <w:rsid w:val="00591073"/>
    <w:rsid w:val="005C24E2"/>
    <w:rsid w:val="005C500B"/>
    <w:rsid w:val="005C64BE"/>
    <w:rsid w:val="005D4B7D"/>
    <w:rsid w:val="005D4CFE"/>
    <w:rsid w:val="005E08C6"/>
    <w:rsid w:val="005E25EF"/>
    <w:rsid w:val="005E5CAD"/>
    <w:rsid w:val="005E5EAF"/>
    <w:rsid w:val="005F03CF"/>
    <w:rsid w:val="005F1581"/>
    <w:rsid w:val="00600CF4"/>
    <w:rsid w:val="00600F32"/>
    <w:rsid w:val="00612ED5"/>
    <w:rsid w:val="00620CD0"/>
    <w:rsid w:val="00622FC3"/>
    <w:rsid w:val="0063278A"/>
    <w:rsid w:val="006408B9"/>
    <w:rsid w:val="00644C6D"/>
    <w:rsid w:val="00654CEE"/>
    <w:rsid w:val="006566DD"/>
    <w:rsid w:val="006640C4"/>
    <w:rsid w:val="00665C63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4E"/>
    <w:rsid w:val="006B62E7"/>
    <w:rsid w:val="006C0D34"/>
    <w:rsid w:val="006C1AF0"/>
    <w:rsid w:val="006C30AE"/>
    <w:rsid w:val="006D16E4"/>
    <w:rsid w:val="006D29C5"/>
    <w:rsid w:val="006D787E"/>
    <w:rsid w:val="006D7E24"/>
    <w:rsid w:val="006E4003"/>
    <w:rsid w:val="00701852"/>
    <w:rsid w:val="007030EA"/>
    <w:rsid w:val="00706EB9"/>
    <w:rsid w:val="00720C5B"/>
    <w:rsid w:val="00731CA1"/>
    <w:rsid w:val="007322E6"/>
    <w:rsid w:val="007330C9"/>
    <w:rsid w:val="007535F4"/>
    <w:rsid w:val="00754EEC"/>
    <w:rsid w:val="00755744"/>
    <w:rsid w:val="007628C3"/>
    <w:rsid w:val="00773F79"/>
    <w:rsid w:val="00782A93"/>
    <w:rsid w:val="00784064"/>
    <w:rsid w:val="00790CD2"/>
    <w:rsid w:val="00792BB9"/>
    <w:rsid w:val="007A10D5"/>
    <w:rsid w:val="007A1A6D"/>
    <w:rsid w:val="007B7796"/>
    <w:rsid w:val="007C1CB4"/>
    <w:rsid w:val="007D2A98"/>
    <w:rsid w:val="007D67B4"/>
    <w:rsid w:val="007D7B51"/>
    <w:rsid w:val="0080668C"/>
    <w:rsid w:val="0081514E"/>
    <w:rsid w:val="00815526"/>
    <w:rsid w:val="00830B69"/>
    <w:rsid w:val="0083480A"/>
    <w:rsid w:val="0083727C"/>
    <w:rsid w:val="0084138C"/>
    <w:rsid w:val="00842085"/>
    <w:rsid w:val="008532A3"/>
    <w:rsid w:val="0086178B"/>
    <w:rsid w:val="00862DE5"/>
    <w:rsid w:val="00866CEF"/>
    <w:rsid w:val="0088581A"/>
    <w:rsid w:val="00890A68"/>
    <w:rsid w:val="00890B78"/>
    <w:rsid w:val="00891373"/>
    <w:rsid w:val="008A270F"/>
    <w:rsid w:val="008C11AA"/>
    <w:rsid w:val="008C5B5A"/>
    <w:rsid w:val="008C7614"/>
    <w:rsid w:val="008D1EC8"/>
    <w:rsid w:val="008E50DB"/>
    <w:rsid w:val="008E68E6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0870"/>
    <w:rsid w:val="00954BB1"/>
    <w:rsid w:val="00961C4A"/>
    <w:rsid w:val="00963E0C"/>
    <w:rsid w:val="009753BE"/>
    <w:rsid w:val="00980994"/>
    <w:rsid w:val="00984A41"/>
    <w:rsid w:val="00986343"/>
    <w:rsid w:val="00994272"/>
    <w:rsid w:val="009A1E00"/>
    <w:rsid w:val="009B0391"/>
    <w:rsid w:val="009B0EE0"/>
    <w:rsid w:val="009B3503"/>
    <w:rsid w:val="009B40C0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38D4"/>
    <w:rsid w:val="00AE54C6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BA7"/>
    <w:rsid w:val="00B34C6C"/>
    <w:rsid w:val="00B35BB1"/>
    <w:rsid w:val="00B42CF7"/>
    <w:rsid w:val="00B64F05"/>
    <w:rsid w:val="00B6747D"/>
    <w:rsid w:val="00B73A4B"/>
    <w:rsid w:val="00B74A94"/>
    <w:rsid w:val="00B7747B"/>
    <w:rsid w:val="00B81EF7"/>
    <w:rsid w:val="00B95B17"/>
    <w:rsid w:val="00B9657B"/>
    <w:rsid w:val="00B9715B"/>
    <w:rsid w:val="00B976C4"/>
    <w:rsid w:val="00BA0984"/>
    <w:rsid w:val="00BA3E95"/>
    <w:rsid w:val="00BA6471"/>
    <w:rsid w:val="00BB0CB2"/>
    <w:rsid w:val="00BB3C9A"/>
    <w:rsid w:val="00BC4399"/>
    <w:rsid w:val="00BD5201"/>
    <w:rsid w:val="00BD5CC2"/>
    <w:rsid w:val="00BF0420"/>
    <w:rsid w:val="00BF1A6B"/>
    <w:rsid w:val="00BF3D58"/>
    <w:rsid w:val="00C039AF"/>
    <w:rsid w:val="00C040F9"/>
    <w:rsid w:val="00C04C33"/>
    <w:rsid w:val="00C256DC"/>
    <w:rsid w:val="00C3164D"/>
    <w:rsid w:val="00C31881"/>
    <w:rsid w:val="00C335A1"/>
    <w:rsid w:val="00C36DF5"/>
    <w:rsid w:val="00C5383F"/>
    <w:rsid w:val="00C544D9"/>
    <w:rsid w:val="00C54B31"/>
    <w:rsid w:val="00C5694A"/>
    <w:rsid w:val="00C57D82"/>
    <w:rsid w:val="00C65E99"/>
    <w:rsid w:val="00C7103B"/>
    <w:rsid w:val="00C7502D"/>
    <w:rsid w:val="00C75961"/>
    <w:rsid w:val="00C84BA4"/>
    <w:rsid w:val="00C86B29"/>
    <w:rsid w:val="00C86C9A"/>
    <w:rsid w:val="00CA13A0"/>
    <w:rsid w:val="00CA46F6"/>
    <w:rsid w:val="00CB2ECB"/>
    <w:rsid w:val="00CB46AE"/>
    <w:rsid w:val="00CB4BEA"/>
    <w:rsid w:val="00CB4DDD"/>
    <w:rsid w:val="00CC1FD1"/>
    <w:rsid w:val="00CC700D"/>
    <w:rsid w:val="00CD1F6A"/>
    <w:rsid w:val="00CD6B30"/>
    <w:rsid w:val="00CE243B"/>
    <w:rsid w:val="00CE3E5C"/>
    <w:rsid w:val="00CE62F6"/>
    <w:rsid w:val="00CF233C"/>
    <w:rsid w:val="00CF4000"/>
    <w:rsid w:val="00CF45E7"/>
    <w:rsid w:val="00CF6B41"/>
    <w:rsid w:val="00D0103E"/>
    <w:rsid w:val="00D05740"/>
    <w:rsid w:val="00D07AB8"/>
    <w:rsid w:val="00D10F0E"/>
    <w:rsid w:val="00D14A1A"/>
    <w:rsid w:val="00D14A34"/>
    <w:rsid w:val="00D21BE0"/>
    <w:rsid w:val="00D22D91"/>
    <w:rsid w:val="00D24A8E"/>
    <w:rsid w:val="00D27C48"/>
    <w:rsid w:val="00D374F6"/>
    <w:rsid w:val="00D43CE6"/>
    <w:rsid w:val="00D4524E"/>
    <w:rsid w:val="00D456F8"/>
    <w:rsid w:val="00D45D2D"/>
    <w:rsid w:val="00D504EC"/>
    <w:rsid w:val="00D526AB"/>
    <w:rsid w:val="00D61BE1"/>
    <w:rsid w:val="00D64466"/>
    <w:rsid w:val="00D65B4D"/>
    <w:rsid w:val="00D71529"/>
    <w:rsid w:val="00D73C81"/>
    <w:rsid w:val="00D74763"/>
    <w:rsid w:val="00D77EAD"/>
    <w:rsid w:val="00D809AE"/>
    <w:rsid w:val="00D80DCD"/>
    <w:rsid w:val="00D83BF7"/>
    <w:rsid w:val="00D9547B"/>
    <w:rsid w:val="00D96C0E"/>
    <w:rsid w:val="00D97BFE"/>
    <w:rsid w:val="00DA0232"/>
    <w:rsid w:val="00DA493B"/>
    <w:rsid w:val="00DA5F41"/>
    <w:rsid w:val="00DA6875"/>
    <w:rsid w:val="00DB2B48"/>
    <w:rsid w:val="00DB5D28"/>
    <w:rsid w:val="00DD09E9"/>
    <w:rsid w:val="00DD487C"/>
    <w:rsid w:val="00DE30A8"/>
    <w:rsid w:val="00DE3E38"/>
    <w:rsid w:val="00DE64C6"/>
    <w:rsid w:val="00DF3B24"/>
    <w:rsid w:val="00DF6CE6"/>
    <w:rsid w:val="00E10436"/>
    <w:rsid w:val="00E14C47"/>
    <w:rsid w:val="00E14DFA"/>
    <w:rsid w:val="00E156A3"/>
    <w:rsid w:val="00E15E04"/>
    <w:rsid w:val="00E16D09"/>
    <w:rsid w:val="00E17351"/>
    <w:rsid w:val="00E2066E"/>
    <w:rsid w:val="00E243BA"/>
    <w:rsid w:val="00E30AB2"/>
    <w:rsid w:val="00E36CE6"/>
    <w:rsid w:val="00E41452"/>
    <w:rsid w:val="00E45E06"/>
    <w:rsid w:val="00E52FE2"/>
    <w:rsid w:val="00E54F7D"/>
    <w:rsid w:val="00E554B6"/>
    <w:rsid w:val="00E6274D"/>
    <w:rsid w:val="00E65653"/>
    <w:rsid w:val="00E76831"/>
    <w:rsid w:val="00E83588"/>
    <w:rsid w:val="00EA21BE"/>
    <w:rsid w:val="00EA3C44"/>
    <w:rsid w:val="00EA4F32"/>
    <w:rsid w:val="00EB1F36"/>
    <w:rsid w:val="00EB482C"/>
    <w:rsid w:val="00EB6E26"/>
    <w:rsid w:val="00EC138C"/>
    <w:rsid w:val="00ED3628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130D"/>
    <w:rsid w:val="00F57895"/>
    <w:rsid w:val="00F57CE4"/>
    <w:rsid w:val="00F60AEF"/>
    <w:rsid w:val="00F65730"/>
    <w:rsid w:val="00F67238"/>
    <w:rsid w:val="00F85400"/>
    <w:rsid w:val="00F856D9"/>
    <w:rsid w:val="00F90860"/>
    <w:rsid w:val="00F91E40"/>
    <w:rsid w:val="00F9389F"/>
    <w:rsid w:val="00F96AC5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10436"/>
    <w:rPr>
      <w:bCs w:val="0"/>
      <w:color w:val="808080"/>
      <w:szCs w:val="20"/>
      <w:lang w:val="en-GB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TemplafyTemplateConfiguration><![CDATA[{"elementsMetadata":[{"type":"richTextContentControl","id":"e28b4aa2-0c46-411b-8071-76e9f824425b","elementConfiguration":{"binding":"Form.FileRef","visibility":{"action":"hide","operator":"equals","compareValue":""},"removeAndKeepContent":false,"disableUpdates":false,"type":"text"}},{"type":"richTextContentControl","id":"2335a579-e7ad-4161-ac09-069de6c92004","elementConfiguration":{"binding":"UserProfile.Language.AddressEntityCombinedFull","removeAndKeepContent":false,"disableUpdates":false,"type":"text"}},{"type":"richTextContentControl","id":"5b0eb808-a536-4621-b3cb-04efa6711f7f","elementConfiguration":{"binding":"UserProfile.Language.CountryNameTranslated","removeAndKeepContent":false,"disableUpdates":false,"type":"text"}},{"type":"richTextContentControl","id":"859acae3-32b9-4738-8bc8-21573b425600","elementConfiguration":{"visibility":{"action":"hide","binding":"UserProfile.Language.Phone","operator":"equals","compareValue":""},"disableUpdates":false,"type":"group"}},{"type":"richTextContentControl","id":"96b716bd-2540-40aa-85cb-77a808163bb9","elementConfiguration":{"binding":"Translations.Tel","removeAndKeepContent":false,"disableUpdates":false,"type":"text"}},{"type":"richTextContentControl","id":"9039860d-d311-4030-8fb8-e4706af023b4","elementConfiguration":{"binding":"UserProfile.Language.Phone","removeAndKeepContent":false,"disableUpdates":false,"type":"text"}},{"type":"richTextContentControl","id":"81471bf9-a5c1-4c9e-ac0c-5a070cf9d1db","elementConfiguration":{"visibility":{"action":"hide","binding":"UserProfile.Language.Fax","operator":"equals","compareValue":""},"disableUpdates":false,"type":"group"}},{"type":"richTextContentControl","id":"53ef8b47-ab40-4b9a-b575-0c837719b147","elementConfiguration":{"binding":"Translations.Fax","removeAndKeepContent":false,"disableUpdates":false,"type":"text"}},{"type":"richTextContentControl","id":"39c35dfd-bb65-437f-8a94-85ee114e3b99","elementConfiguration":{"binding":"UserProfile.Language.Fax","removeAndKeepContent":false,"disableUpdates":false,"type":"text"}},{"type":"richTextContentControl","id":"70db4703-6167-48ec-9ef4-1746286c2638","elementConfiguration":{"binding":"UserProfile.Language.Web","visibility":{"action":"hide","operator":"equals","compareValue":""},"removeAndKeepContent":false,"disableUpdates":false,"type":"text"}},{"type":"richTextContentControl","id":"a6c6cede-9a6b-4a21-9aee-0eda4ba71719","elementConfiguration":{"binding":"Form.ClientName","visibility":{"action":"hide","operator":"equals","compareValue":""},"removeAndKeepContent":false,"disableUpdates":false,"type":"text"}},{"type":"richTextContentControl","id":"0c8fe6c2-e9f0-479e-905e-8f8398010712","elementConfiguration":{"binding":"UserProfile.Language.LegalFooterTranslated","removeAndKeepContent":false,"disableUpdates":false,"type":"text"}},{"type":"richTextContentControl","id":"bf9c3c1c-c62c-489b-9759-944296be0891","elementConfiguration":{"binding":"UserProfile.Language.AddressEntityCombinedFull","removeAndKeepContent":false,"disableUpdates":false,"type":"text"}},{"type":"richTextContentControl","id":"46be6649-95b3-4540-bac4-1385a1b57d53","elementConfiguration":{"binding":"UserProfile.Language.CountryNameTranslated","removeAndKeepContent":false,"disableUpdates":false,"type":"text"}},{"type":"richTextContentControl","id":"c9eed10a-10fe-417c-a4a1-830ccadafe6d","elementConfiguration":{"visibility":{"action":"hide","binding":"UserProfile.Language.Phone","operator":"equals","compareValue":""},"disableUpdates":false,"type":"group"}},{"type":"richTextContentControl","id":"c3c09a47-7467-42e6-9d4a-1b626d094cfa","elementConfiguration":{"binding":"Translations.Tel","removeAndKeepContent":false,"disableUpdates":false,"type":"text"}},{"type":"richTextContentControl","id":"661728f9-6c34-42a8-8199-d76a5563a4a4","elementConfiguration":{"binding":"UserProfile.Language.Phone","removeAndKeepContent":false,"disableUpdates":false,"type":"text"}},{"type":"richTextContentControl","id":"f72c1c51-cac4-4329-b044-dc34ae61aff4","elementConfiguration":{"visibility":{"action":"hide","binding":"UserProfile.Language.Fax","operator":"equals","compareValue":""},"disableUpdates":false,"type":"group"}},{"type":"richTextContentControl","id":"1a3cee1a-be91-4ccd-8768-d96bb683b244","elementConfiguration":{"binding":"Translations.Fax","removeAndKeepContent":false,"disableUpdates":false,"type":"text"}},{"type":"richTextContentControl","id":"ff222bf1-a416-4ce6-b7c7-ad55e78210ad","elementConfiguration":{"binding":"UserProfile.Language.Fax","removeAndKeepContent":false,"disableUpdates":false,"type":"text"}},{"type":"richTextContentControl","id":"882243a3-5923-4e18-acda-92e90d6f423c","elementConfiguration":{"binding":"UserProfile.Language.Web","visibility":{"action":"hide","operator":"equals","compareValue":""},"removeAndKeepContent":false,"disableUpdates":false,"type":"text"}},{"type":"richTextContentControl","id":"18db8d5d-f528-454c-8cdb-7421d697a653","elementConfiguration":{"binding":"Form.ClientName","visibility":{"action":"hide","operator":"equals","compareValue":""},"removeAndKeepContent":false,"disableUpdates":false,"type":"text"}},{"type":"richTextContentControl","id":"be656075-86ab-4386-9b1f-f9e83818ab95","elementConfiguration":{"binding":"UserProfile.Language.LegalFooterTranslated","removeAndKeepContent":false,"disableUpdates":false,"type":"text"}},{"type":"richTextContentControl","id":"62260c8f-a728-4489-b9f2-e9ee56e03bfa","elementConfiguration":{"binding":"Form.Documenttitle","removeAndKeepContent":false,"disableUpdates":false,"type":"text"}},{"type":"richTextContentControl","id":"a787ef2c-12d9-4f3e-8b3d-a69929b4047a","elementConfiguration":{"binding":"Form.Documentsubtitle","removeAndKeepContent":false,"disableUpdates":false,"type":"text"}},{"type":"richTextContentControl","id":"4676c71f-a501-40d4-b98f-2b6f1f62e7e2","elementConfiguration":{"format":"{{DateFormats.GeneralDate}}","binding":"Form.Date","removeAndKeepContent":false,"disableUpdates":false,"type":"date"}},{"type":"richTextContentControl","id":"eb904b21-1c3a-4a55-a47b-901f48ac2202","elementConfiguration":{"binding":"Form.Confidentiality.InsertConfidentiality","visibility":{"action":"hide","operator":"equals","compareValue":""},"removeAndKeepContent":false,"disableUpdates":false,"type":"text"}},{"type":"richTextContentControl","id":"9fb5cd88-d2af-495e-b2f7-6843e2575354","elementConfiguration":{"binding":"Form.Documenttitle","removeAndKeepContent":false,"disableUpdates":false,"type":"text"}},{"type":"richTextContentControl","id":"98256353-963d-473c-b7f9-3c765887242d","elementConfiguration":{"binding":"Form.Documentsubtitle","removeAndKeepContent":false,"disableUpdates":false,"type":"text"}},{"type":"richTextContentControl","id":"137070df-07de-496b-8975-77de4de27a2b","elementConfiguration":{"format":"{{DateFormats.GeneralDate}}","binding":"Form.Date","removeAndKeepContent":false,"disableUpdates":false,"type":"date"}},{"type":"richTextContentControl","id":"b592f19a-9a47-4f94-b907-dd4ccd30c38e","elementConfiguration":{"binding":"Form.Confidentiality.InsertConfidentiality","visibility":{"action":"hide","operator":"equals","compareValue":""},"removeAndKeepContent":false,"disableUpdates":false,"type":"text"}},{"type":"richTextContentControl","id":"da9c37d1-6f66-4229-a729-431ff80aab80","elementConfiguration":{"binding":"Translations.IssRevRec","removeAndKeepContent":false,"disableUpdates":false,"type":"text"}},{"type":"richTextContentControl","id":"e340a9fe-9bf5-4d89-9d3c-a72511b78223","elementConfiguration":{"binding":"Translations.Revision","removeAndKeepContent":false,"disableUpdates":false,"type":"text"}},{"type":"richTextContentControl","id":"2799d1a4-4338-4c95-ad97-fcb54e263755","elementConfiguration":{"binding":"Translations.Date","removeAndKeepContent":false,"disableUpdates":false,"type":"text"}},{"type":"richTextContentControl","id":"45abd91f-60b8-496f-bd45-5085991b6767","elementConfiguration":{"binding":"Translations.Originator","removeAndKeepContent":false,"disableUpdates":false,"type":"text"}},{"type":"richTextContentControl","id":"6aa51aae-7bff-4a34-8e0f-6c1a0bdd0d16","elementConfiguration":{"binding":"Translations.Checkout","removeAndKeepContent":false,"disableUpdates":false,"type":"text"}},{"type":"richTextContentControl","id":"a3acb298-4d32-4eef-a6ec-dfa3d4be7cdd","elementConfiguration":{"binding":"Translations.Approver","removeAndKeepContent":false,"disableUpdates":false,"type":"text"}},{"type":"richTextContentControl","id":"36b060d7-aff9-465a-8703-4fb203c4d73c","elementConfiguration":{"binding":"Translations.Descriptor","removeAndKeepContent":false,"disableUpdates":false,"type":"text"}},{"type":"richTextContentControl","id":"bc7a0e64-c296-497a-9ae4-46f1619da39f","elementConfiguration":{"binding":"Translations.DocRef","removeAndKeepContent":false,"disableUpdates":false,"type":"text"}},{"type":"richTextContentControl","id":"13a1784b-0c7a-4906-bd4f-ee188a507a44","elementConfiguration":{"visibility":{"action":"hide","binding":"Form.JobNumber","operator":"equals","compareValue":""},"disableUpdates":false,"type":"group"}},{"type":"richTextContentControl","id":"963fddc0-da18-43aa-a0b6-6ff211aae558","elementConfiguration":{"binding":"Form.JobNumber","removeAndKeepContent":false,"disableUpdates":false,"type":"text"}},{"type":"richTextContentControl","id":"75158e62-52f9-4e42-8521-472ba0504860","elementConfiguration":{"visibility":{"action":"hide","binding":"Form.ReportNumber","operator":"equals","compareValue":""},"disableUpdates":false,"type":"group"}},{"type":"richTextContentControl","id":"f9bf1768-2ce4-43e5-9213-2204aad84edb","elementConfiguration":{"binding":"Form.ReportNumber","removeAndKeepContent":false,"disableUpdates":false,"type":"text"}},{"type":"richTextContentControl","id":"faaa83d0-fe9f-4fb6-9689-4989e344af3d","elementConfiguration":{"binding":"Form.RevisionLetter","visibility":{"action":"hide","operator":"equals","compareValue":""},"removeAndKeepContent":false,"disableUpdates":false,"type":"text"}},{"type":"richTextContentControl","id":"e40d5b49-88e0-4f88-b238-4e7905bded53","elementConfiguration":{"binding":"Form.ProjectDeliverableNumbering","visibility":{"action":"hide","operator":"equals","compareValue":""},"removeAndKeepContent":false,"disableUpdates":false,"type":"text"}},{"type":"richTextContentControl","id":"6c382454-30b9-4455-96a1-66f3ffb86882","elementConfiguration":{"binding":"Translations.InfoClass","removeAndKeepContent":false,"disableUpdates":false,"type":"text"}},{"type":"richTextContentControl","id":"0e50a26d-203d-4cbd-bcfb-11c13b2cedbd","elementConfiguration":{"binding":"Form.Confidentiality.InsertSecurity","removeAndKeepContent":false,"disableUpdates":false,"type":"text"}},{"type":"richTextContentControl","id":"87d8eb6d-4c7b-4f0b-bace-c70784cf7a74","elementConfiguration":{"binding":"Form.DisclaimerOption.DisclaimerReport","removeAndKeepContent":false,"disableUpdates":false,"type":"text"}},{"type":"richTextContentControl","id":"1e7f7ed1-603b-47ee-905c-06b616e84041","elementConfiguration":{"binding":"Translations.Contents","removeAndKeepContent":false,"disableUpdates":false,"type":"text"}},{"type":"richTextContentControl","id":"94420c4c-f3f5-4eca-b98b-f0530e3ea6b9","elementConfiguration":{"disableUpdates":false,"type":"group"}},{"type":"richTextContentControl","id":"37404f5a-95bc-42af-93ae-2618b2c73059","elementConfiguration":{"binding":"Translations.Tables","removeAndKeepContent":false,"disableUpdates":false,"type":"text"}},{"type":"richTextContentControl","id":"871f9125-2a39-48aa-bdaf-1118f52f1925","elementConfiguration":{"binding":"Translations.Table","removeAndKeepContent":false,"disableUpdates":false,"type":"text"}},{"type":"richTextContentControl","id":"8c1e9598-58e1-43e5-81c0-e42f78366b0a","elementConfiguration":{"disableUpdates":false,"type":"group"}},{"type":"richTextContentControl","id":"8fb7d488-154b-4b71-b59a-85db1a237108","elementConfiguration":{"binding":"Translations.Figures","removeAndKeepContent":false,"disableUpdates":false,"type":"text"}},{"type":"richTextContentControl","id":"a9f0673e-a556-45ea-8705-775c6d412534","elementConfiguration":{"binding":"Translations.Figure","removeAndKeepContent":false,"disableUpdates":false,"type":"text"}},{"type":"richTextContentControl","id":"f171f3b1-6555-48ab-8987-193f34ed61cd","elementConfiguration":{"disableUpdates":false,"type":"group"}},{"type":"richTextContentControl","id":"41fb8886-1159-4654-af9a-64f4b9c34387","elementConfiguration":{"binding":"Translations.Photos","removeAndKeepContent":false,"disableUpdates":false,"type":"text"}},{"type":"richTextContentControl","id":"07cd342f-5eca-4894-bcd7-1fe40740c5d4","elementConfiguration":{"binding":"Translations.Photo","removeAndKeepContent":false,"disableUpdates":false,"type":"text"}},{"type":"richTextContentControl","id":"261cd1fd-a638-4c42-8513-5fa7bac7c327","elementConfiguration":{"disableUpdates":false,"type":"group"}},{"type":"richTextContentControl","id":"c3bef022-0408-4796-87dc-5b977bdef96d","elementConfiguration":{"binding":"Translations.Maps","removeAndKeepContent":false,"disableUpdates":false,"type":"text"}},{"type":"richTextContentControl","id":"09089a50-2fc4-4420-94d5-b1429861b04f","elementConfiguration":{"binding":"Translations.Map","removeAndKeepContent":false,"disableUpdates":false,"type":"text"}},{"type":"richTextContentControl","id":"9c2c8a96-6245-45da-9eda-e250b071db84","elementConfiguration":{"disableUpdates":false,"type":"group"}},{"type":"richTextContentControl","id":"6925cc25-9458-4b73-a96f-99d148dd0639","elementConfiguration":{"binding":"Translations.Charts","removeAndKeepContent":false,"disableUpdates":false,"type":"text"}},{"type":"richTextContentControl","id":"3f660154-b367-42e8-b547-c4ccbcbcaf6f","elementConfiguration":{"binding":"Translations.Chart","removeAndKeepContent":false,"disableUpdates":false,"type":"text"}},{"type":"richTextContentControl","id":"d45a58f2-5c2e-4d6a-ba29-f1a63044dd45","elementConfiguration":{"binding":"Translations.ExecSum","removeAndKeepContent":false,"disableUpdates":false,"type":"text"}},{"type":"richTextContentControl","id":"1dc5a802-2462-4716-b36e-9c95de05863d","elementConfiguration":{"binding":"UserProfile.Language.Web","visibility":{"action":"hide","operator":"equals","compareValue":""},"removeAndKeepContent":false,"disableUpdates":false,"type":"text"}},{"type":"richTextContentControl","id":"5f899499-2e89-4bc9-a8d2-0aabccdd20c1","elementConfiguration":{"binding":"UserProfile.Language.Web","visibility":{"action":"hide","operator":"equals","compareValue":""},"removeAndKeepContent":false,"disableUpdates":false,"type":"text"}},{"type":"richTextContentControl","id":"7470feb9-d56d-4f81-a9ca-566d7198cc47","elementConfiguration":{"binding":"UserProfile.Language.LogoType","removeAndKeepContent":false,"disableUpdates":false,"type":"text"}},{"type":"richTextContentControl","id":"eeb24879-e056-4127-bca1-4500f62511f5","elementConfiguration":{"visibility":{"action":"hide","binding":"Form.Confidentiality.InsertConfidentiality","operator":"equals","compareValue":""},"disableUpdates":false,"type":"group"}},{"type":"richTextContentControl","id":"2fce9cbc-d807-4136-ad48-5fa5301c5f42","elementConfiguration":{"binding":"Form.Confidentiality.InsertConfidentiality","removeAndKeepContent":false,"disableUpdates":false,"type":"text"}},{"type":"richTextContentControl","id":"835479f5-35a6-40c2-99cf-2950a04a7473","elementConfiguration":{"binding":"Form.Documenttitle","removeAndKeepContent":false,"disableUpdates":false,"type":"text"}},{"type":"richTextContentControl","id":"5e7ad85c-973d-403b-ac8a-e8a0364befa7","elementConfiguration":{"binding":"Form.Documentsubtitle","removeAndKeepContent":false,"disableUpdates":false,"type":"text"}},{"type":"richTextContentControl","id":"662540a5-5189-42d0-868e-dfa4f729caf7","elementConfiguration":{"binding":"UserProfile.Language.LogoType","removeAndKeepContent":false,"disableUpdates":false,"type":"text"}},{"type":"richTextContentControl","id":"a704e2cc-fa67-4389-abf2-bd0f96321b41","elementConfiguration":{"visibility":{"action":"hide","binding":"Form.Confidentiality.InsertConfidentiality","operator":"equals","compareValue":""},"disableUpdates":false,"type":"group"}},{"type":"richTextContentControl","id":"81aaad7a-ff1e-4dcc-a976-26780d055678","elementConfiguration":{"binding":"Form.Confidentiality.InsertConfidentiality","removeAndKeepContent":false,"disableUpdates":false,"type":"text"}},{"type":"richTextContentControl","id":"230d23d7-2e6a-436b-b37b-c37b05eda81e","elementConfiguration":{"binding":"Form.Documenttitle","removeAndKeepContent":false,"disableUpdates":false,"type":"text"}},{"type":"richTextContentControl","id":"38ad4a8b-0a8d-4fb9-9ff4-0e2ca233e596","elementConfiguration":{"binding":"Form.Documentsubtitle","removeAndKeepContent":false,"disableUpdates":false,"type":"text"}},{"type":"richTextContentControl","id":"13f26b22-27f0-459d-9a98-59c3675300fd","elementConfiguration":{"binding":"Form.Documenttitle","removeAndKeepContent":false,"disableUpdates":false,"type":"text"}},{"type":"richTextContentControl","id":"4be2fb90-652d-4abe-b8d1-2cf6582e2755","elementConfiguration":{"binding":"Form.Documentsubtitle","removeAndKeepContent":false,"disableUpdates":false,"type":"text"}},{"type":"richTextContentControl","id":"430473dd-bf86-4884-a7f6-2944b126d2b2","elementConfiguration":{"format":"{{DateFormats.GeneralDate}}","binding":"Form.Date","removeAndKeepContent":false,"disableUpdates":false,"type":"date"}},{"type":"richTextContentControl","id":"aa6b9afb-ebbd-4024-a0b4-e92b0f13e090","elementConfiguration":{"binding":"Form.Confidentiality.InsertConfidentiality","visibility":{"action":"hide","operator":"equals","compareValue":""},"removeAndKeepContent":false,"disableUpdates":false,"type":"text"}},{"type":"richTextContentControl","id":"f6ee0cb1-8e65-481d-b3e1-7a08be4b9b20","elementConfiguration":{"binding":"Form.FileRef","visibility":{"action":"hide","operator":"equals","compareValue":""},"removeAndKeepContent":false,"disableUpdates":false,"type":"text"}},{"type":"richTextContentControl","id":"dd652e33-e20e-42a2-9ee1-794ba2cf6ec3","elementConfiguration":{"visibility":{"action":"hide","binding":"Form.JobNumber","operator":"equals","compareValue":""},"disableUpdates":false,"type":"group"}},{"type":"richTextContentControl","id":"015a199f-3132-48a1-9fe4-d4b1aafa0c7a","elementConfiguration":{"binding":"Form.JobNumber","removeAndKeepContent":false,"disableUpdates":false,"type":"text"}},{"type":"richTextContentControl","id":"93b31515-d685-4cfe-96b6-ba4bd4fd11d6","elementConfiguration":{"visibility":{"action":"hide","binding":"Form.ReportNumber","operator":"equals","compareValue":""},"disableUpdates":false,"type":"group"}},{"type":"richTextContentControl","id":"d8361bb2-132b-4aba-a2c2-e5041e3e7bf6","elementConfiguration":{"binding":"Form.ReportNumber","removeAndKeepContent":false,"disableUpdates":false,"type":"text"}},{"type":"richTextContentControl","id":"ff2a8080-dbdf-440f-bb8b-0e8f0ba3ccea","elementConfiguration":{"visibility":{"action":"hide","binding":"Form.RevisionLetter","operator":"equals","compareValue":""},"disableUpdates":false,"type":"group"}},{"type":"richTextContentControl","id":"1547d8f4-b463-4982-a71e-ed9b98aca7c0","elementConfiguration":{"binding":"Form.RevisionLetter","removeAndKeepContent":false,"disableUpdates":false,"type":"text"}},{"type":"richTextContentControl","id":"dab4d6a1-d2cb-4482-8f11-cd32be86dbb2","elementConfiguration":{"visibility":{"action":"hide","binding":"Form.ProjectDeliverableNumbering","operator":"equals","compareValue":""},"disableUpdates":false,"type":"group"}},{"type":"richTextContentControl","id":"cadaf619-edfe-475b-a44a-bbff4d3d7502","elementConfiguration":{"binding":"Form.ProjectDeliverableNumbering","removeAndKeepContent":false,"disableUpdates":false,"type":"text"}},{"type":"richTextContentControl","id":"d0041cdf-321a-45e3-a858-863104921b5e","elementConfiguration":{"format":"{{DateFormats.GeneralDate}}","binding":"Form.Date","removeAndKeepContent":false,"disableUpdates":false,"type":"date"}},{"type":"richTextContentControl","id":"98141c4d-8c22-4fa9-9f68-121c07000943","elementConfiguration":{"binding":"Form.FilePath","visibility":{"action":"hide","operator":"equals","compareValue":""},"removeAndKeepContent":false,"disableUpdates":false,"type":"text"}},{"type":"richTextContentControl","id":"c205a096-a2a9-4142-b8d8-4d16973918a7","elementConfiguration":{"visibility":{"action":"hide","binding":"Form.JobNumber","operator":"equals","compareValue":""},"disableUpdates":false,"type":"group"}},{"type":"richTextContentControl","id":"3388a903-177b-4fd3-81e6-30517c49a595","elementConfiguration":{"binding":"Form.JobNumber","removeAndKeepContent":false,"disableUpdates":false,"type":"text"}},{"type":"richTextContentControl","id":"d0b2b6ab-d924-4e0b-984f-b79588f60018","elementConfiguration":{"visibility":{"action":"hide","binding":"Form.ReportNumber","operator":"equals","compareValue":""},"disableUpdates":false,"type":"group"}},{"type":"richTextContentControl","id":"6678a8f7-8326-4a12-9fbc-ea952427658e","elementConfiguration":{"binding":"Form.ReportNumber","removeAndKeepContent":false,"disableUpdates":false,"type":"text"}},{"type":"richTextContentControl","id":"8a415182-08b0-4611-84fa-9ad69c1a4fb5","elementConfiguration":{"visibility":{"action":"hide","binding":"Form.RevisionLetter","operator":"equals","compareValue":""},"disableUpdates":false,"type":"group"}},{"type":"richTextContentControl","id":"700e73c7-6baf-4f37-be68-d683895091c5","elementConfiguration":{"binding":"Form.RevisionLetter","removeAndKeepContent":false,"disableUpdates":false,"type":"text"}},{"type":"richTextContentControl","id":"ebe8206e-32df-4851-90f9-b33c7505c383","elementConfiguration":{"visibility":{"action":"hide","binding":"Form.ProjectDeliverableNumbering","operator":"equals","compareValue":""},"disableUpdates":false,"type":"group"}},{"type":"richTextContentControl","id":"611570ee-a641-460b-8546-67261390d2f6","elementConfiguration":{"binding":"Form.ProjectDeliverableNumbering","removeAndKeepContent":false,"disableUpdates":false,"type":"text"}},{"type":"richTextContentControl","id":"1b13832a-a4a4-4335-a0d0-2db31bf15e3c","elementConfiguration":{"format":"{{DateFormats.GeneralDate}}","binding":"Form.Date","removeAndKeepContent":false,"disableUpdates":false,"type":"date"}},{"type":"richTextContentControl","id":"b0fbeb73-2d66-4163-87d8-8b33dc3980ba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0"}]]></TemplafyTemplateConfiguration>
</file>

<file path=customXml/item2.xml><?xml version="1.0" encoding="utf-8"?>
<TemplafyFormConfiguration><![CDATA[{"formFields":[{"required":false,"type":"datePicker","name":"Date","label":"Date","helpTexts":{"prefix":"","postfix":""},"spacing":{},"fullyQualifiedName":"Date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","value":"F2oViQ0LqUOKvIqwCckiEg=="},{"name":"Documenttitle","value":"mCeJWM44xZqrewkkB4lukPF9+MzpcbLhjCxjauD9lwCWFGaWOW4KoVGHagaBBaS4f/McMlPlLOj3cZGrbm+igg=="},{"name":"Documentsubtitle","value":"byQ7mW2xpemYNqgKB51ytQ=="},{"name":"JobNumber","value":"cVXdQgKJc/ZB7Pb0cKuK09HKr0El4z2LkQH7hrj0iro="},{"name":"Confidentiality","value":"unESNJIGYIDqQZrkhCKsMQ=="},{"name":"DisclaimerOption","value":"vG/qWdsptw2OGP/QNt/axA=="}]}]]></TemplafyFormConfiguratio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3B0C3BBD90846B2833C00E409ADF5" ma:contentTypeVersion="25" ma:contentTypeDescription="Create a new document." ma:contentTypeScope="" ma:versionID="a0569acedccb41dc16ae4621f88b7253">
  <xsd:schema xmlns:xsd="http://www.w3.org/2001/XMLSchema" xmlns:xs="http://www.w3.org/2001/XMLSchema" xmlns:p="http://schemas.microsoft.com/office/2006/metadata/properties" xmlns:ns2="e3bef96d-4cdc-4d98-9943-dfa3960a1d47" xmlns:ns3="78d120b3-7944-496b-a4aa-0bc4c638e67d" targetNamespace="http://schemas.microsoft.com/office/2006/metadata/properties" ma:root="true" ma:fieldsID="24099a7e810bd04097ad36f3579f9f84" ns2:_="" ns3:_="">
    <xsd:import namespace="e3bef96d-4cdc-4d98-9943-dfa3960a1d47"/>
    <xsd:import namespace="78d120b3-7944-496b-a4aa-0bc4c638e67d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Queriesin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ef96d-4cdc-4d98-9943-dfa3960a1d47" elementFormDefault="qualified">
    <xsd:import namespace="http://schemas.microsoft.com/office/2006/documentManagement/types"/>
    <xsd:import namespace="http://schemas.microsoft.com/office/infopath/2007/PartnerControls"/>
    <xsd:element name="Year" ma:index="4" nillable="true" ma:displayName="Year" ma:internalName="Year" ma:readOnly="false">
      <xsd:simpleType>
        <xsd:restriction base="dms:Text">
          <xsd:maxLength value="255"/>
        </xsd:restriction>
      </xsd:simpleType>
    </xsd:element>
    <xsd:element name="EvidenceTags" ma:index="8" nillable="true" ma:displayName="Evidence Tags" ma:format="Dropdown" ma:internalName="EvidenceTags" ma:readOnly="false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9" nillable="true" ma:displayName="Added to evidence folder?" ma:default="0" ma:description="Archived to evidence folder?" ma:internalName="Evidence" ma:readOnly="false">
      <xsd:simpleType>
        <xsd:restriction base="dms:Boolean"/>
      </xsd:simpleType>
    </xsd:element>
    <xsd:element name="Queriesindocument" ma:index="10" nillable="true" ma:displayName="Queries/status" ma:internalName="Queriesindocument" ma:readOnly="false">
      <xsd:simpleType>
        <xsd:restriction base="dms:Text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77364725-71ac-4012-9db5-6296a061aa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120b3-7944-496b-a4aa-0bc4c638e67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6" nillable="true" ma:taxonomy="true" ma:internalName="TaxKeywordTaxHTField" ma:taxonomyFieldName="TaxKeyword" ma:displayName="Enterprise Keywords" ma:fieldId="{23f27201-bee3-471e-b2e7-b64fd8b7ca38}" ma:taxonomyMulti="true" ma:sspId="77364725-71ac-4012-9db5-6296a061aa8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7" nillable="true" ma:displayName="Taxonomy Catch All Column" ma:hidden="true" ma:list="{48914cc1-b1b8-451d-80b0-3f83d4b4c303}" ma:internalName="TaxCatchAll" ma:showField="CatchAllData" ma:web="78d120b3-7944-496b-a4aa-0bc4c638e6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videnceTags xmlns="e3bef96d-4cdc-4d98-9943-dfa3960a1d47" xsi:nil="true"/>
    <TaxCatchAll xmlns="78d120b3-7944-496b-a4aa-0bc4c638e67d" xsi:nil="true"/>
    <Queriesindocument xmlns="e3bef96d-4cdc-4d98-9943-dfa3960a1d47">x</Queriesindocument>
    <Year xmlns="e3bef96d-4cdc-4d98-9943-dfa3960a1d47" xsi:nil="true"/>
    <Evidence xmlns="e3bef96d-4cdc-4d98-9943-dfa3960a1d47">false</Evidence>
    <TaxKeywordTaxHTField xmlns="78d120b3-7944-496b-a4aa-0bc4c638e67d">
      <Terms xmlns="http://schemas.microsoft.com/office/infopath/2007/PartnerControls"/>
    </TaxKeywordTaxHTField>
    <lcf76f155ced4ddcb4097134ff3c332f xmlns="e3bef96d-4cdc-4d98-9943-dfa3960a1d47">
      <Terms xmlns="http://schemas.microsoft.com/office/infopath/2007/PartnerControls"/>
    </lcf76f155ced4ddcb4097134ff3c332f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968D5-62FE-48BD-83DA-8BAC3AA89F0E}">
  <ds:schemaRefs/>
</ds:datastoreItem>
</file>

<file path=customXml/itemProps2.xml><?xml version="1.0" encoding="utf-8"?>
<ds:datastoreItem xmlns:ds="http://schemas.openxmlformats.org/officeDocument/2006/customXml" ds:itemID="{1D2D9DEE-29D0-4CDB-A82D-C7C6F4B0AE60}">
  <ds:schemaRefs/>
</ds:datastoreItem>
</file>

<file path=customXml/itemProps3.xml><?xml version="1.0" encoding="utf-8"?>
<ds:datastoreItem xmlns:ds="http://schemas.openxmlformats.org/officeDocument/2006/customXml" ds:itemID="{D3B653ED-35CE-4194-8954-B9EECDC03227}"/>
</file>

<file path=customXml/itemProps4.xml><?xml version="1.0" encoding="utf-8"?>
<ds:datastoreItem xmlns:ds="http://schemas.openxmlformats.org/officeDocument/2006/customXml" ds:itemID="{2CC0C73A-31CE-49AB-8D4F-73580BFB133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B6424E7-9C17-449F-80A6-8BB823EC3FA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634c17-33bd-46d4-87ad-d4945f703e12"/>
    <ds:schemaRef ds:uri="4802f5d8-eb31-4047-8075-bf0e2351b4f3"/>
  </ds:schemaRefs>
</ds:datastoreItem>
</file>

<file path=customXml/itemProps6.xml><?xml version="1.0" encoding="utf-8"?>
<ds:datastoreItem xmlns:ds="http://schemas.openxmlformats.org/officeDocument/2006/customXml" ds:itemID="{D023E994-A16C-4940-A9E5-E596099DF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nected Places Catapult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i Ihalainen</dc:creator>
  <cp:keywords/>
  <dc:description/>
  <cp:lastModifiedBy>Emmi Ihalainen</cp:lastModifiedBy>
  <cp:revision>2</cp:revision>
  <cp:lastPrinted>2020-09-02T07:39:00Z</cp:lastPrinted>
  <dcterms:created xsi:type="dcterms:W3CDTF">2023-11-13T12:47:00Z</dcterms:created>
  <dcterms:modified xsi:type="dcterms:W3CDTF">2023-11-13T12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TemplafyTenantId">
    <vt:lpwstr>mottmac</vt:lpwstr>
  </property>
  <property fmtid="{D5CDD505-2E9C-101B-9397-08002B2CF9AE}" pid="122" name="TemplafyTemplateId">
    <vt:lpwstr>636758965375487853</vt:lpwstr>
  </property>
  <property fmtid="{D5CDD505-2E9C-101B-9397-08002B2CF9AE}" pid="123" name="TemplafyUserProfileId">
    <vt:lpwstr>637272026004128643</vt:lpwstr>
  </property>
  <property fmtid="{D5CDD505-2E9C-101B-9397-08002B2CF9AE}" pid="124" name="TemplafyLanguageCode">
    <vt:lpwstr>en-GB</vt:lpwstr>
  </property>
  <property fmtid="{D5CDD505-2E9C-101B-9397-08002B2CF9AE}" pid="125" name="OfficeExtensionsTranslationTable">
    <vt:lpwstr>Table</vt:lpwstr>
  </property>
  <property fmtid="{D5CDD505-2E9C-101B-9397-08002B2CF9AE}" pid="126" name="OfficeExtensionsTranslationTables">
    <vt:lpwstr>Tables</vt:lpwstr>
  </property>
  <property fmtid="{D5CDD505-2E9C-101B-9397-08002B2CF9AE}" pid="127" name="OfficeExtensionsTranslationFigure">
    <vt:lpwstr>Figure</vt:lpwstr>
  </property>
  <property fmtid="{D5CDD505-2E9C-101B-9397-08002B2CF9AE}" pid="128" name="OfficeExtensionsTranslationFigures">
    <vt:lpwstr>Figures</vt:lpwstr>
  </property>
  <property fmtid="{D5CDD505-2E9C-101B-9397-08002B2CF9AE}" pid="129" name="OfficeExtensionsTranslationMap">
    <vt:lpwstr>Map</vt:lpwstr>
  </property>
  <property fmtid="{D5CDD505-2E9C-101B-9397-08002B2CF9AE}" pid="130" name="OfficeExtensionsTranslationMaps">
    <vt:lpwstr>Maps</vt:lpwstr>
  </property>
  <property fmtid="{D5CDD505-2E9C-101B-9397-08002B2CF9AE}" pid="131" name="OfficeExtensionsTranslationChart">
    <vt:lpwstr>Chart</vt:lpwstr>
  </property>
  <property fmtid="{D5CDD505-2E9C-101B-9397-08002B2CF9AE}" pid="132" name="OfficeExtensionsTranslationCharts">
    <vt:lpwstr>Charts</vt:lpwstr>
  </property>
  <property fmtid="{D5CDD505-2E9C-101B-9397-08002B2CF9AE}" pid="133" name="OfficeExtensionsTranslationPhoto">
    <vt:lpwstr>Photo</vt:lpwstr>
  </property>
  <property fmtid="{D5CDD505-2E9C-101B-9397-08002B2CF9AE}" pid="134" name="OfficeExtensionsTranslationPhotos">
    <vt:lpwstr>Photos</vt:lpwstr>
  </property>
  <property fmtid="{D5CDD505-2E9C-101B-9397-08002B2CF9AE}" pid="135" name="OfficeExtensionsInsertWeb">
    <vt:lpwstr>mottmac.com</vt:lpwstr>
  </property>
  <property fmtid="{D5CDD505-2E9C-101B-9397-08002B2CF9AE}" pid="136" name="OfficeExtensionsTranslationGlossary">
    <vt:lpwstr>Glossary</vt:lpwstr>
  </property>
  <property fmtid="{D5CDD505-2E9C-101B-9397-08002B2CF9AE}" pid="137" name="OfficeExtensionsTranslationSource">
    <vt:lpwstr>Source</vt:lpwstr>
  </property>
  <property fmtid="{D5CDD505-2E9C-101B-9397-08002B2CF9AE}" pid="138" name="OfficeExtensionsTranslationAppendix">
    <vt:lpwstr>Appendices</vt:lpwstr>
  </property>
  <property fmtid="{D5CDD505-2E9C-101B-9397-08002B2CF9AE}" pid="139" name="ContentTypeId">
    <vt:lpwstr>0x010100C993B0C3BBD90846B2833C00E409ADF5</vt:lpwstr>
  </property>
  <property fmtid="{D5CDD505-2E9C-101B-9397-08002B2CF9AE}" pid="140" name="TaxKeyword">
    <vt:lpwstr/>
  </property>
  <property fmtid="{D5CDD505-2E9C-101B-9397-08002B2CF9AE}" pid="141" name="TaxKeywordTaxHTField">
    <vt:lpwstr/>
  </property>
  <property fmtid="{D5CDD505-2E9C-101B-9397-08002B2CF9AE}" pid="142" name="_dlc_DocIdItemGuid">
    <vt:lpwstr>0aba9dca-1a4d-47c4-bf87-500caaa0c8e1</vt:lpwstr>
  </property>
  <property fmtid="{D5CDD505-2E9C-101B-9397-08002B2CF9AE}" pid="143" name="AdditionalLogo">
    <vt:lpwstr>true</vt:lpwstr>
  </property>
</Properties>
</file>